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630D3" w14:textId="77777777" w:rsidR="00B95920" w:rsidRDefault="00B95920" w:rsidP="00B95920"/>
    <w:p w14:paraId="1D7BF202" w14:textId="77777777" w:rsidR="00B95920" w:rsidRDefault="00B95920" w:rsidP="00B95920"/>
    <w:p w14:paraId="37000B06" w14:textId="77777777" w:rsidR="00B95920" w:rsidRDefault="00B95920" w:rsidP="00B95920"/>
    <w:p w14:paraId="17B3A5EC" w14:textId="77777777" w:rsidR="00B95920" w:rsidRDefault="00B95920" w:rsidP="00B95920"/>
    <w:p w14:paraId="61F0FFD0" w14:textId="77777777" w:rsidR="00B95920" w:rsidRDefault="00B95920" w:rsidP="00B95920"/>
    <w:p w14:paraId="7592A76D" w14:textId="77777777" w:rsidR="00B95920" w:rsidRDefault="00B95920" w:rsidP="00B95920">
      <w:pPr>
        <w:rPr>
          <w:sz w:val="22"/>
        </w:rPr>
      </w:pPr>
    </w:p>
    <w:p w14:paraId="162DEAC6" w14:textId="77777777" w:rsidR="00B95920" w:rsidRDefault="00B95920" w:rsidP="00B95920">
      <w:pPr>
        <w:rPr>
          <w:sz w:val="22"/>
        </w:rPr>
      </w:pPr>
    </w:p>
    <w:p w14:paraId="7A94703D" w14:textId="77777777" w:rsidR="00B95920" w:rsidRDefault="00B95920" w:rsidP="00B95920">
      <w:pPr>
        <w:rPr>
          <w:sz w:val="22"/>
        </w:rPr>
      </w:pPr>
    </w:p>
    <w:p w14:paraId="2BA2CAD9" w14:textId="77777777" w:rsidR="00B95920" w:rsidRDefault="00B95920" w:rsidP="00B95920">
      <w:pPr>
        <w:rPr>
          <w:sz w:val="22"/>
        </w:rPr>
      </w:pPr>
    </w:p>
    <w:p w14:paraId="53BFB28D" w14:textId="77777777" w:rsidR="00195D19" w:rsidRPr="00A905E3" w:rsidRDefault="00195D19" w:rsidP="00195D19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  <w:szCs w:val="22"/>
        </w:rPr>
        <w:instrText xml:space="preserve"> MERGEFIELD Date \@ "MMMM YYYY"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  <w:szCs w:val="22"/>
        </w:rPr>
        <w:t>«Date»</w:t>
      </w:r>
      <w:r w:rsidRPr="00A905E3">
        <w:rPr>
          <w:rFonts w:ascii="Calibri" w:hAnsi="Calibri"/>
          <w:iCs/>
          <w:sz w:val="22"/>
        </w:rPr>
        <w:fldChar w:fldCharType="end"/>
      </w:r>
    </w:p>
    <w:p w14:paraId="30D51B88" w14:textId="49F66066" w:rsidR="00BF3829" w:rsidRDefault="00BF3829" w:rsidP="00B95920">
      <w:pPr>
        <w:rPr>
          <w:rFonts w:ascii="Bliss 2" w:hAnsi="Bliss 2"/>
          <w:iCs/>
          <w:sz w:val="22"/>
        </w:rPr>
      </w:pPr>
    </w:p>
    <w:p w14:paraId="0BDCF290" w14:textId="3652390F" w:rsidR="00195D19" w:rsidRDefault="00195D19" w:rsidP="00B95920">
      <w:pPr>
        <w:rPr>
          <w:rFonts w:ascii="Bliss 2" w:hAnsi="Bliss 2"/>
          <w:iCs/>
          <w:sz w:val="22"/>
        </w:rPr>
      </w:pPr>
    </w:p>
    <w:p w14:paraId="0B63B783" w14:textId="77777777" w:rsidR="00195D19" w:rsidRPr="004453B6" w:rsidRDefault="00195D19" w:rsidP="00B95920">
      <w:pPr>
        <w:rPr>
          <w:rFonts w:ascii="Bliss 2" w:hAnsi="Bliss 2"/>
          <w:iCs/>
          <w:sz w:val="22"/>
        </w:rPr>
      </w:pPr>
    </w:p>
    <w:p w14:paraId="12C3C212" w14:textId="77777777" w:rsidR="00195D19" w:rsidRPr="00A905E3" w:rsidRDefault="00195D19" w:rsidP="00195D19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FIRST_NAME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FIRST_NAME»</w:t>
      </w:r>
      <w:r w:rsidRPr="00A905E3">
        <w:rPr>
          <w:rFonts w:ascii="Calibri" w:hAnsi="Calibri"/>
          <w:iCs/>
          <w:sz w:val="22"/>
        </w:rPr>
        <w:fldChar w:fldCharType="end"/>
      </w:r>
      <w:r w:rsidRPr="00A905E3">
        <w:rPr>
          <w:rFonts w:ascii="Calibri" w:hAnsi="Calibri"/>
          <w:iCs/>
          <w:sz w:val="22"/>
        </w:rPr>
        <w:t xml:space="preserve"> </w:t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LAST_NAME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LAST_NAME»</w:t>
      </w:r>
      <w:r w:rsidRPr="00A905E3">
        <w:rPr>
          <w:rFonts w:ascii="Calibri" w:hAnsi="Calibri"/>
          <w:iCs/>
          <w:sz w:val="22"/>
        </w:rPr>
        <w:fldChar w:fldCharType="end"/>
      </w:r>
    </w:p>
    <w:p w14:paraId="0923EF63" w14:textId="0B83E5E0" w:rsidR="00B70A45" w:rsidRDefault="00195D19" w:rsidP="00195D19">
      <w:pPr>
        <w:rPr>
          <w:rFonts w:ascii="Calibri" w:hAnsi="Calibri"/>
          <w:iCs/>
          <w:sz w:val="22"/>
        </w:rPr>
      </w:pP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ADDRESS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ADDRESS»</w:t>
      </w:r>
      <w:r w:rsidRPr="00A905E3">
        <w:rPr>
          <w:rFonts w:ascii="Calibri" w:hAnsi="Calibri"/>
          <w:iCs/>
          <w:sz w:val="22"/>
        </w:rPr>
        <w:fldChar w:fldCharType="end"/>
      </w:r>
      <w:r w:rsidRPr="00A905E3">
        <w:rPr>
          <w:rFonts w:ascii="Calibri" w:hAnsi="Calibri"/>
          <w:iCs/>
          <w:sz w:val="22"/>
        </w:rPr>
        <w:br/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CITY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CITY»</w:t>
      </w:r>
      <w:r w:rsidRPr="00A905E3">
        <w:rPr>
          <w:rFonts w:ascii="Calibri" w:hAnsi="Calibri"/>
          <w:iCs/>
          <w:noProof/>
          <w:sz w:val="22"/>
        </w:rPr>
        <w:fldChar w:fldCharType="end"/>
      </w:r>
      <w:r w:rsidRPr="00A905E3">
        <w:rPr>
          <w:rFonts w:ascii="Calibri" w:hAnsi="Calibri"/>
          <w:iCs/>
          <w:noProof/>
          <w:sz w:val="22"/>
        </w:rPr>
        <w:t>,</w:t>
      </w:r>
      <w:r w:rsidRPr="00A905E3">
        <w:rPr>
          <w:rFonts w:ascii="Calibri" w:hAnsi="Calibri"/>
          <w:iCs/>
          <w:sz w:val="22"/>
        </w:rPr>
        <w:t xml:space="preserve"> </w:t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PRO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PRO»</w:t>
      </w:r>
      <w:r w:rsidRPr="00A905E3">
        <w:rPr>
          <w:rFonts w:ascii="Calibri" w:hAnsi="Calibri"/>
          <w:iCs/>
          <w:sz w:val="22"/>
        </w:rPr>
        <w:fldChar w:fldCharType="end"/>
      </w:r>
      <w:r w:rsidRPr="00A905E3">
        <w:rPr>
          <w:rFonts w:ascii="Calibri" w:hAnsi="Calibri"/>
          <w:iCs/>
          <w:sz w:val="22"/>
        </w:rPr>
        <w:t xml:space="preserve">  </w:t>
      </w:r>
      <w:r w:rsidRPr="00A905E3">
        <w:rPr>
          <w:rFonts w:ascii="Calibri" w:hAnsi="Calibri"/>
          <w:iCs/>
          <w:sz w:val="22"/>
        </w:rPr>
        <w:fldChar w:fldCharType="begin"/>
      </w:r>
      <w:r w:rsidRPr="00A905E3">
        <w:rPr>
          <w:rFonts w:ascii="Calibri" w:hAnsi="Calibri"/>
          <w:iCs/>
          <w:sz w:val="22"/>
        </w:rPr>
        <w:instrText xml:space="preserve"> MERGEFIELD "POSTAL_CODE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A905E3">
        <w:rPr>
          <w:rFonts w:ascii="Calibri" w:hAnsi="Calibri"/>
          <w:iCs/>
          <w:noProof/>
          <w:sz w:val="22"/>
        </w:rPr>
        <w:t>«POSTAL_CODE»</w:t>
      </w:r>
      <w:r w:rsidRPr="00A905E3">
        <w:rPr>
          <w:rFonts w:ascii="Calibri" w:hAnsi="Calibri"/>
          <w:iCs/>
          <w:sz w:val="22"/>
        </w:rPr>
        <w:fldChar w:fldCharType="end"/>
      </w:r>
    </w:p>
    <w:p w14:paraId="5E166836" w14:textId="1CA8D568" w:rsidR="00195D19" w:rsidRDefault="00195D19" w:rsidP="00195D19">
      <w:pPr>
        <w:rPr>
          <w:rFonts w:ascii="Calibri" w:hAnsi="Calibri"/>
          <w:iCs/>
          <w:sz w:val="22"/>
        </w:rPr>
      </w:pPr>
    </w:p>
    <w:p w14:paraId="140FBEF1" w14:textId="77777777" w:rsidR="00195D19" w:rsidRPr="004453B6" w:rsidRDefault="00195D19" w:rsidP="00195D19">
      <w:pPr>
        <w:rPr>
          <w:rFonts w:ascii="Bliss 2" w:hAnsi="Bliss 2"/>
          <w:iCs/>
          <w:sz w:val="22"/>
        </w:rPr>
      </w:pPr>
    </w:p>
    <w:p w14:paraId="1A5C5332" w14:textId="77777777" w:rsidR="00195D19" w:rsidRPr="009A02E2" w:rsidRDefault="00195D19" w:rsidP="00195D19">
      <w:pPr>
        <w:rPr>
          <w:rFonts w:ascii="Calibri" w:hAnsi="Calibri"/>
          <w:iCs/>
          <w:sz w:val="22"/>
          <w:lang w:val="fr-CA"/>
        </w:rPr>
      </w:pPr>
      <w:r w:rsidRPr="009A02E2">
        <w:rPr>
          <w:rFonts w:ascii="Calibri" w:hAnsi="Calibri"/>
          <w:iCs/>
          <w:sz w:val="22"/>
          <w:lang w:val="fr-CA"/>
        </w:rPr>
        <w:t xml:space="preserve">Cher (Chère) Bénévole </w:t>
      </w:r>
      <w:r w:rsidRPr="00A905E3">
        <w:rPr>
          <w:rFonts w:ascii="Calibri" w:hAnsi="Calibri"/>
          <w:iCs/>
          <w:sz w:val="22"/>
        </w:rPr>
        <w:fldChar w:fldCharType="begin"/>
      </w:r>
      <w:r w:rsidRPr="009A02E2">
        <w:rPr>
          <w:rFonts w:ascii="Calibri" w:hAnsi="Calibri"/>
          <w:iCs/>
          <w:sz w:val="22"/>
          <w:lang w:val="fr-CA"/>
        </w:rPr>
        <w:instrText xml:space="preserve"> MERGEFIELD "FIRST_NAME" </w:instrText>
      </w:r>
      <w:r w:rsidRPr="00A905E3">
        <w:rPr>
          <w:rFonts w:ascii="Calibri" w:hAnsi="Calibri"/>
          <w:iCs/>
          <w:sz w:val="22"/>
        </w:rPr>
        <w:fldChar w:fldCharType="separate"/>
      </w:r>
      <w:r w:rsidRPr="009A02E2">
        <w:rPr>
          <w:rFonts w:ascii="Calibri" w:hAnsi="Calibri"/>
          <w:iCs/>
          <w:noProof/>
          <w:sz w:val="22"/>
          <w:lang w:val="fr-CA"/>
        </w:rPr>
        <w:t>«FIRST_NAME»</w:t>
      </w:r>
      <w:r w:rsidRPr="00A905E3">
        <w:rPr>
          <w:rFonts w:ascii="Calibri" w:hAnsi="Calibri"/>
          <w:iCs/>
          <w:noProof/>
          <w:sz w:val="22"/>
        </w:rPr>
        <w:fldChar w:fldCharType="end"/>
      </w:r>
      <w:r w:rsidRPr="009A02E2">
        <w:rPr>
          <w:rFonts w:ascii="Calibri" w:hAnsi="Calibri"/>
          <w:iCs/>
          <w:noProof/>
          <w:sz w:val="22"/>
          <w:lang w:val="fr-CA"/>
        </w:rPr>
        <w:t>,</w:t>
      </w:r>
    </w:p>
    <w:p w14:paraId="23A5C77C" w14:textId="77777777" w:rsidR="00B95920" w:rsidRPr="006B08FD" w:rsidRDefault="00B95920" w:rsidP="00B95920">
      <w:pPr>
        <w:rPr>
          <w:rFonts w:ascii="Bliss 2" w:hAnsi="Bliss 2"/>
          <w:iCs/>
          <w:sz w:val="22"/>
          <w:lang w:val="fr-CA"/>
        </w:rPr>
      </w:pPr>
    </w:p>
    <w:p w14:paraId="73480096" w14:textId="6D84CB7A" w:rsidR="005E1E76" w:rsidRDefault="005E1E76" w:rsidP="00B95920">
      <w:pPr>
        <w:rPr>
          <w:rFonts w:ascii="Bliss 2" w:hAnsi="Bliss 2"/>
          <w:iCs/>
          <w:sz w:val="22"/>
          <w:lang w:val="fr-CA"/>
        </w:rPr>
      </w:pPr>
      <w:r w:rsidRPr="006B08FD">
        <w:rPr>
          <w:rFonts w:ascii="Bliss 2" w:hAnsi="Bliss 2"/>
          <w:iCs/>
          <w:sz w:val="22"/>
          <w:lang w:val="fr-CA"/>
        </w:rPr>
        <w:t xml:space="preserve">Les jeunes et les </w:t>
      </w:r>
      <w:proofErr w:type="spellStart"/>
      <w:r w:rsidRPr="006B08FD">
        <w:rPr>
          <w:rFonts w:ascii="Bliss 2" w:hAnsi="Bliss 2"/>
          <w:iCs/>
          <w:sz w:val="22"/>
          <w:lang w:val="fr-CA"/>
        </w:rPr>
        <w:t>animataurs</w:t>
      </w:r>
      <w:proofErr w:type="spellEnd"/>
      <w:r w:rsidRPr="006B08FD">
        <w:rPr>
          <w:rFonts w:ascii="Bliss 2" w:hAnsi="Bliss 2"/>
          <w:iCs/>
          <w:sz w:val="22"/>
          <w:lang w:val="fr-CA"/>
        </w:rPr>
        <w:t xml:space="preserve"> de Scouts</w:t>
      </w:r>
      <w:r w:rsidR="00B95920" w:rsidRPr="006B08FD">
        <w:rPr>
          <w:rFonts w:ascii="Bliss 2" w:hAnsi="Bliss 2"/>
          <w:iCs/>
          <w:sz w:val="22"/>
          <w:lang w:val="fr-CA"/>
        </w:rPr>
        <w:t xml:space="preserve"> Canada</w:t>
      </w:r>
      <w:r w:rsidRPr="006B08FD">
        <w:rPr>
          <w:rFonts w:ascii="Bliss 2" w:hAnsi="Bliss 2"/>
          <w:iCs/>
          <w:sz w:val="22"/>
          <w:lang w:val="fr-CA"/>
        </w:rPr>
        <w:t xml:space="preserve"> veulent vous </w:t>
      </w:r>
      <w:proofErr w:type="spellStart"/>
      <w:r w:rsidRPr="006B08FD">
        <w:rPr>
          <w:rFonts w:ascii="Bliss 2" w:hAnsi="Bliss 2"/>
          <w:iCs/>
          <w:sz w:val="22"/>
          <w:lang w:val="fr-CA"/>
        </w:rPr>
        <w:t>addresser</w:t>
      </w:r>
      <w:proofErr w:type="spellEnd"/>
      <w:r w:rsidRPr="006B08FD">
        <w:rPr>
          <w:rFonts w:ascii="Bliss 2" w:hAnsi="Bliss 2"/>
          <w:iCs/>
          <w:sz w:val="22"/>
          <w:lang w:val="fr-CA"/>
        </w:rPr>
        <w:t xml:space="preserve"> </w:t>
      </w:r>
      <w:proofErr w:type="spellStart"/>
      <w:r w:rsidRPr="006B08FD">
        <w:rPr>
          <w:rFonts w:ascii="Bliss 2" w:hAnsi="Bliss 2"/>
          <w:iCs/>
          <w:sz w:val="22"/>
          <w:lang w:val="fr-CA"/>
        </w:rPr>
        <w:t>personellement</w:t>
      </w:r>
      <w:proofErr w:type="spellEnd"/>
      <w:r w:rsidRPr="006B08FD">
        <w:rPr>
          <w:rFonts w:ascii="Bliss 2" w:hAnsi="Bliss 2"/>
          <w:iCs/>
          <w:sz w:val="22"/>
          <w:lang w:val="fr-CA"/>
        </w:rPr>
        <w:t xml:space="preserve"> leurs </w:t>
      </w:r>
      <w:proofErr w:type="spellStart"/>
      <w:r w:rsidRPr="006B08FD">
        <w:rPr>
          <w:rFonts w:ascii="Bliss 2" w:hAnsi="Bliss 2"/>
          <w:iCs/>
          <w:sz w:val="22"/>
          <w:lang w:val="fr-CA"/>
        </w:rPr>
        <w:t>felicitations</w:t>
      </w:r>
      <w:proofErr w:type="spellEnd"/>
      <w:r w:rsidRPr="006B08FD">
        <w:rPr>
          <w:rFonts w:ascii="Bliss 2" w:hAnsi="Bliss 2"/>
          <w:iCs/>
          <w:sz w:val="22"/>
          <w:lang w:val="fr-CA"/>
        </w:rPr>
        <w:t xml:space="preserve">. </w:t>
      </w:r>
      <w:r w:rsidRPr="005E1E76">
        <w:rPr>
          <w:rFonts w:ascii="Bliss 2" w:hAnsi="Bliss 2"/>
          <w:iCs/>
          <w:sz w:val="22"/>
          <w:lang w:val="fr-CA"/>
        </w:rPr>
        <w:t>Vous avez rendu un service extraordinaire</w:t>
      </w:r>
      <w:r>
        <w:rPr>
          <w:rFonts w:ascii="Bliss 2" w:hAnsi="Bliss 2"/>
          <w:iCs/>
          <w:sz w:val="22"/>
          <w:lang w:val="fr-CA"/>
        </w:rPr>
        <w:t xml:space="preserve"> au </w:t>
      </w:r>
      <w:r w:rsidR="00B95920" w:rsidRPr="005E1E76">
        <w:rPr>
          <w:rFonts w:ascii="Bliss 2" w:hAnsi="Bliss 2"/>
          <w:iCs/>
          <w:sz w:val="22"/>
          <w:lang w:val="fr-CA"/>
        </w:rPr>
        <w:t>Scouti</w:t>
      </w:r>
      <w:r>
        <w:rPr>
          <w:rFonts w:ascii="Bliss 2" w:hAnsi="Bliss 2"/>
          <w:iCs/>
          <w:sz w:val="22"/>
          <w:lang w:val="fr-CA"/>
        </w:rPr>
        <w:t xml:space="preserve">sme pendant </w:t>
      </w:r>
      <w:r w:rsidR="00195D19" w:rsidRPr="00A905E3">
        <w:rPr>
          <w:rFonts w:ascii="Calibri" w:hAnsi="Calibri"/>
          <w:iCs/>
          <w:sz w:val="22"/>
        </w:rPr>
        <w:fldChar w:fldCharType="begin"/>
      </w:r>
      <w:r w:rsidR="00195D19" w:rsidRPr="003C1143">
        <w:rPr>
          <w:rFonts w:ascii="Calibri" w:hAnsi="Calibri"/>
          <w:iCs/>
          <w:sz w:val="22"/>
          <w:lang w:val="fr-CA"/>
        </w:rPr>
        <w:instrText xml:space="preserve"> MERGEFIELD "YRS" </w:instrText>
      </w:r>
      <w:r w:rsidR="00195D19" w:rsidRPr="00A905E3">
        <w:rPr>
          <w:rFonts w:ascii="Calibri" w:hAnsi="Calibri"/>
          <w:iCs/>
          <w:sz w:val="22"/>
        </w:rPr>
        <w:fldChar w:fldCharType="separate"/>
      </w:r>
      <w:r w:rsidR="00195D19" w:rsidRPr="003C1143">
        <w:rPr>
          <w:rFonts w:ascii="Calibri" w:hAnsi="Calibri"/>
          <w:iCs/>
          <w:noProof/>
          <w:sz w:val="22"/>
          <w:lang w:val="fr-CA"/>
        </w:rPr>
        <w:t>«YRS»</w:t>
      </w:r>
      <w:r w:rsidR="00195D19" w:rsidRPr="00A905E3">
        <w:rPr>
          <w:rFonts w:ascii="Calibri" w:hAnsi="Calibri"/>
          <w:iCs/>
          <w:sz w:val="22"/>
        </w:rPr>
        <w:fldChar w:fldCharType="end"/>
      </w:r>
      <w:r w:rsidR="00195D19" w:rsidRPr="003C1143">
        <w:rPr>
          <w:rFonts w:ascii="Calibri" w:hAnsi="Calibri"/>
          <w:iCs/>
          <w:sz w:val="22"/>
          <w:lang w:val="fr-CA"/>
        </w:rPr>
        <w:t xml:space="preserve"> </w:t>
      </w:r>
      <w:r>
        <w:rPr>
          <w:rFonts w:ascii="Bliss 2" w:hAnsi="Bliss 2"/>
          <w:iCs/>
          <w:sz w:val="22"/>
          <w:lang w:val="fr-CA"/>
        </w:rPr>
        <w:t xml:space="preserve">ans. </w:t>
      </w:r>
      <w:r w:rsidRPr="005E1E76">
        <w:rPr>
          <w:rFonts w:ascii="Bliss 2" w:hAnsi="Bliss 2"/>
          <w:iCs/>
          <w:sz w:val="22"/>
          <w:lang w:val="fr-CA"/>
        </w:rPr>
        <w:t>Il s’agit d’une réalisation réellemen</w:t>
      </w:r>
      <w:r>
        <w:rPr>
          <w:rFonts w:ascii="Bliss 2" w:hAnsi="Bliss 2"/>
          <w:iCs/>
          <w:sz w:val="22"/>
          <w:lang w:val="fr-CA"/>
        </w:rPr>
        <w:t>t</w:t>
      </w:r>
      <w:r w:rsidRPr="005E1E76">
        <w:rPr>
          <w:rFonts w:ascii="Bliss 2" w:hAnsi="Bliss 2"/>
          <w:iCs/>
          <w:sz w:val="22"/>
          <w:lang w:val="fr-CA"/>
        </w:rPr>
        <w:t xml:space="preserve"> remarquable dont vous deve</w:t>
      </w:r>
      <w:r>
        <w:rPr>
          <w:rFonts w:ascii="Bliss 2" w:hAnsi="Bliss 2"/>
          <w:iCs/>
          <w:sz w:val="22"/>
          <w:lang w:val="fr-CA"/>
        </w:rPr>
        <w:t>z</w:t>
      </w:r>
      <w:r w:rsidRPr="005E1E76">
        <w:rPr>
          <w:rFonts w:ascii="Bliss 2" w:hAnsi="Bliss 2"/>
          <w:iCs/>
          <w:sz w:val="22"/>
          <w:lang w:val="fr-CA"/>
        </w:rPr>
        <w:t xml:space="preserve"> ê</w:t>
      </w:r>
      <w:r>
        <w:rPr>
          <w:rFonts w:ascii="Bliss 2" w:hAnsi="Bliss 2"/>
          <w:iCs/>
          <w:sz w:val="22"/>
          <w:lang w:val="fr-CA"/>
        </w:rPr>
        <w:t>tre très fier.</w:t>
      </w:r>
    </w:p>
    <w:p w14:paraId="5631C20B" w14:textId="77777777" w:rsidR="005E1E76" w:rsidRPr="005E1E76" w:rsidRDefault="005E1E76" w:rsidP="00B95920">
      <w:pPr>
        <w:rPr>
          <w:rFonts w:ascii="Bliss 2" w:hAnsi="Bliss 2"/>
          <w:iCs/>
          <w:sz w:val="22"/>
          <w:lang w:val="fr-CA"/>
        </w:rPr>
      </w:pPr>
    </w:p>
    <w:p w14:paraId="03515867" w14:textId="69D84F59" w:rsidR="00B95920" w:rsidRPr="007E7789" w:rsidRDefault="005E1E76" w:rsidP="00B95920">
      <w:pPr>
        <w:rPr>
          <w:rFonts w:ascii="Bliss 2" w:hAnsi="Bliss 2"/>
          <w:iCs/>
          <w:sz w:val="22"/>
          <w:lang w:val="fr-CA"/>
        </w:rPr>
      </w:pPr>
      <w:r w:rsidRPr="005E1E76">
        <w:rPr>
          <w:rFonts w:ascii="Bliss 2" w:hAnsi="Bliss 2"/>
          <w:iCs/>
          <w:sz w:val="22"/>
          <w:lang w:val="fr-CA"/>
        </w:rPr>
        <w:t xml:space="preserve">Ce Certificat de </w:t>
      </w:r>
      <w:r w:rsidR="00195D19" w:rsidRPr="00A905E3">
        <w:rPr>
          <w:rFonts w:ascii="Calibri" w:hAnsi="Calibri"/>
          <w:iCs/>
          <w:sz w:val="22"/>
        </w:rPr>
        <w:fldChar w:fldCharType="begin"/>
      </w:r>
      <w:r w:rsidR="00195D19" w:rsidRPr="003C1143">
        <w:rPr>
          <w:rFonts w:ascii="Calibri" w:hAnsi="Calibri"/>
          <w:iCs/>
          <w:sz w:val="22"/>
          <w:lang w:val="fr-CA"/>
        </w:rPr>
        <w:instrText xml:space="preserve"> MERGEFIELD "YRS" </w:instrText>
      </w:r>
      <w:r w:rsidR="00195D19" w:rsidRPr="00A905E3">
        <w:rPr>
          <w:rFonts w:ascii="Calibri" w:hAnsi="Calibri"/>
          <w:iCs/>
          <w:sz w:val="22"/>
        </w:rPr>
        <w:fldChar w:fldCharType="separate"/>
      </w:r>
      <w:r w:rsidR="00195D19" w:rsidRPr="003C1143">
        <w:rPr>
          <w:rFonts w:ascii="Calibri" w:hAnsi="Calibri"/>
          <w:iCs/>
          <w:noProof/>
          <w:sz w:val="22"/>
          <w:lang w:val="fr-CA"/>
        </w:rPr>
        <w:t>«YRS»</w:t>
      </w:r>
      <w:r w:rsidR="00195D19" w:rsidRPr="00A905E3">
        <w:rPr>
          <w:rFonts w:ascii="Calibri" w:hAnsi="Calibri"/>
          <w:iCs/>
          <w:sz w:val="22"/>
        </w:rPr>
        <w:fldChar w:fldCharType="end"/>
      </w:r>
      <w:r w:rsidR="00195D19" w:rsidRPr="003C1143">
        <w:rPr>
          <w:rFonts w:ascii="Calibri" w:hAnsi="Calibri"/>
          <w:iCs/>
          <w:sz w:val="22"/>
          <w:lang w:val="fr-CA"/>
        </w:rPr>
        <w:t xml:space="preserve"> </w:t>
      </w:r>
      <w:r w:rsidR="006B08FD">
        <w:rPr>
          <w:rFonts w:ascii="Bliss 2" w:hAnsi="Bliss 2"/>
          <w:iCs/>
          <w:sz w:val="22"/>
          <w:lang w:val="fr-CA"/>
        </w:rPr>
        <w:t xml:space="preserve">ans </w:t>
      </w:r>
      <w:r w:rsidRPr="005E1E76">
        <w:rPr>
          <w:rFonts w:ascii="Bliss 2" w:hAnsi="Bliss 2"/>
          <w:iCs/>
          <w:sz w:val="22"/>
          <w:lang w:val="fr-CA"/>
        </w:rPr>
        <w:t xml:space="preserve">de service </w:t>
      </w:r>
      <w:r w:rsidR="007E7789">
        <w:rPr>
          <w:rFonts w:ascii="Bliss 2" w:hAnsi="Bliss 2"/>
          <w:iCs/>
          <w:sz w:val="22"/>
          <w:lang w:val="fr-CA"/>
        </w:rPr>
        <w:t xml:space="preserve">sert </w:t>
      </w:r>
      <w:r w:rsidR="007E7789" w:rsidRPr="007E7789">
        <w:rPr>
          <w:rFonts w:ascii="Bliss 2" w:hAnsi="Bliss 2"/>
          <w:iCs/>
          <w:sz w:val="22"/>
          <w:lang w:val="fr-CA"/>
        </w:rPr>
        <w:t xml:space="preserve">à exprimer </w:t>
      </w:r>
      <w:r w:rsidR="007E7789">
        <w:rPr>
          <w:rFonts w:ascii="Bliss 2" w:hAnsi="Bliss 2"/>
          <w:iCs/>
          <w:sz w:val="22"/>
          <w:lang w:val="fr-CA"/>
        </w:rPr>
        <w:t>notre</w:t>
      </w:r>
      <w:r w:rsidR="007E7789" w:rsidRPr="007E7789">
        <w:rPr>
          <w:rFonts w:ascii="Bliss 2" w:hAnsi="Bliss 2"/>
          <w:iCs/>
          <w:sz w:val="22"/>
          <w:lang w:val="fr-CA"/>
        </w:rPr>
        <w:t xml:space="preserve"> reconnaissance </w:t>
      </w:r>
      <w:r w:rsidR="007E7789">
        <w:rPr>
          <w:rFonts w:ascii="Bliss 2" w:hAnsi="Bliss 2"/>
          <w:iCs/>
          <w:sz w:val="22"/>
          <w:lang w:val="fr-CA"/>
        </w:rPr>
        <w:t xml:space="preserve">pour votre service </w:t>
      </w:r>
      <w:r w:rsidR="007E7789" w:rsidRPr="007E7789">
        <w:rPr>
          <w:rFonts w:ascii="Bliss 2" w:hAnsi="Bliss 2"/>
          <w:iCs/>
          <w:sz w:val="22"/>
          <w:lang w:val="fr-CA"/>
        </w:rPr>
        <w:t xml:space="preserve">dévoué </w:t>
      </w:r>
      <w:r w:rsidR="007E7789">
        <w:rPr>
          <w:rFonts w:ascii="Bliss 2" w:hAnsi="Bliss 2"/>
          <w:iCs/>
          <w:sz w:val="22"/>
          <w:lang w:val="fr-CA"/>
        </w:rPr>
        <w:t xml:space="preserve">au Scoutisme ainsi que pour votre engagement envers le mouvement. </w:t>
      </w:r>
    </w:p>
    <w:p w14:paraId="62B90ADB" w14:textId="77777777" w:rsidR="00B95920" w:rsidRPr="007E7789" w:rsidRDefault="00B95920" w:rsidP="00B95920">
      <w:pPr>
        <w:rPr>
          <w:rFonts w:ascii="Bliss 2" w:hAnsi="Bliss 2"/>
          <w:iCs/>
          <w:sz w:val="22"/>
          <w:lang w:val="fr-CA"/>
        </w:rPr>
      </w:pPr>
    </w:p>
    <w:p w14:paraId="6FE2708A" w14:textId="6BFA8253" w:rsidR="00045A30" w:rsidRPr="007E7789" w:rsidRDefault="007E7789" w:rsidP="00045A30">
      <w:pPr>
        <w:rPr>
          <w:rFonts w:ascii="Bliss 2" w:hAnsi="Bliss 2"/>
          <w:iCs/>
          <w:sz w:val="22"/>
          <w:szCs w:val="22"/>
          <w:lang w:val="fr-CA"/>
        </w:rPr>
      </w:pPr>
      <w:r w:rsidRPr="007E7789">
        <w:rPr>
          <w:rFonts w:ascii="Bliss 2" w:hAnsi="Bliss 2"/>
          <w:iCs/>
          <w:sz w:val="22"/>
          <w:lang w:val="fr-CA"/>
        </w:rPr>
        <w:t xml:space="preserve">Nous ne doutons pas que vous allez </w:t>
      </w:r>
      <w:r w:rsidR="00B95920" w:rsidRPr="007E7789">
        <w:rPr>
          <w:rFonts w:ascii="Bliss 2" w:hAnsi="Bliss 2"/>
          <w:iCs/>
          <w:sz w:val="22"/>
          <w:lang w:val="fr-CA"/>
        </w:rPr>
        <w:t>continue</w:t>
      </w:r>
      <w:r w:rsidRPr="007E7789">
        <w:rPr>
          <w:rFonts w:ascii="Bliss 2" w:hAnsi="Bliss 2"/>
          <w:iCs/>
          <w:sz w:val="22"/>
          <w:lang w:val="fr-CA"/>
        </w:rPr>
        <w:t>r à croîtr</w:t>
      </w:r>
      <w:r>
        <w:rPr>
          <w:rFonts w:ascii="Bliss 2" w:hAnsi="Bliss 2"/>
          <w:iCs/>
          <w:sz w:val="22"/>
          <w:lang w:val="fr-CA"/>
        </w:rPr>
        <w:t xml:space="preserve">e dans </w:t>
      </w:r>
      <w:r w:rsidRPr="007E7789">
        <w:rPr>
          <w:rFonts w:ascii="Bliss 2" w:hAnsi="Bliss 2"/>
          <w:iCs/>
          <w:sz w:val="22"/>
          <w:lang w:val="fr-CA"/>
        </w:rPr>
        <w:t>le</w:t>
      </w:r>
      <w:r>
        <w:rPr>
          <w:rFonts w:ascii="Bliss 2" w:hAnsi="Bliss 2"/>
          <w:iCs/>
          <w:sz w:val="22"/>
          <w:lang w:val="fr-CA"/>
        </w:rPr>
        <w:t xml:space="preserve"> </w:t>
      </w:r>
      <w:r w:rsidRPr="007E7789">
        <w:rPr>
          <w:rFonts w:ascii="Bliss 2" w:hAnsi="Bliss 2"/>
          <w:iCs/>
          <w:sz w:val="22"/>
          <w:lang w:val="fr-CA"/>
        </w:rPr>
        <w:t xml:space="preserve">plus pur esprit </w:t>
      </w:r>
      <w:r>
        <w:rPr>
          <w:rFonts w:ascii="Bliss 2" w:hAnsi="Bliss 2"/>
          <w:iCs/>
          <w:sz w:val="22"/>
          <w:lang w:val="fr-CA"/>
        </w:rPr>
        <w:t xml:space="preserve">Scout </w:t>
      </w:r>
      <w:r w:rsidRPr="007E7789">
        <w:rPr>
          <w:rFonts w:ascii="Bliss 2" w:hAnsi="Bliss 2"/>
          <w:iCs/>
          <w:sz w:val="22"/>
          <w:lang w:val="fr-CA"/>
        </w:rPr>
        <w:t>au cours des nombreuses années à venir.</w:t>
      </w:r>
    </w:p>
    <w:p w14:paraId="5D044E13" w14:textId="77777777" w:rsidR="00045A30" w:rsidRPr="007E7789" w:rsidRDefault="00045A30" w:rsidP="00045A30">
      <w:pPr>
        <w:rPr>
          <w:rFonts w:ascii="Bliss 2" w:hAnsi="Bliss 2"/>
          <w:iCs/>
          <w:sz w:val="22"/>
          <w:szCs w:val="22"/>
          <w:lang w:val="fr-CA"/>
        </w:rPr>
      </w:pPr>
    </w:p>
    <w:p w14:paraId="09341722" w14:textId="77777777" w:rsidR="00045A30" w:rsidRPr="007E7789" w:rsidRDefault="00045A30" w:rsidP="00045A30">
      <w:pPr>
        <w:rPr>
          <w:rFonts w:ascii="Bliss 2" w:hAnsi="Bliss 2"/>
          <w:iCs/>
          <w:sz w:val="22"/>
          <w:szCs w:val="22"/>
          <w:lang w:val="fr-CA"/>
        </w:rPr>
      </w:pPr>
    </w:p>
    <w:p w14:paraId="1FA76B42" w14:textId="77777777" w:rsidR="00BE2E4A" w:rsidRPr="006B08FD" w:rsidRDefault="00C61620" w:rsidP="00BE2E4A">
      <w:pPr>
        <w:rPr>
          <w:rFonts w:ascii="Bliss 2" w:hAnsi="Bliss 2"/>
          <w:iCs/>
          <w:sz w:val="22"/>
          <w:szCs w:val="22"/>
          <w:lang w:val="fr-CA"/>
        </w:rPr>
      </w:pPr>
      <w:r w:rsidRPr="009B4F30">
        <w:rPr>
          <w:rFonts w:ascii="Bliss 2" w:hAnsi="Bliss 2"/>
          <w:iCs/>
          <w:sz w:val="22"/>
          <w:szCs w:val="22"/>
          <w:lang w:val="fr-CA"/>
        </w:rPr>
        <w:t>Le vôtre dans le Scoutisme</w:t>
      </w:r>
      <w:r w:rsidR="00BE2E4A" w:rsidRPr="007E7789">
        <w:rPr>
          <w:rFonts w:ascii="Bliss 2" w:hAnsi="Bliss 2"/>
          <w:iCs/>
          <w:sz w:val="22"/>
          <w:szCs w:val="22"/>
          <w:lang w:val="fr-CA"/>
        </w:rPr>
        <w:t xml:space="preserve">. </w:t>
      </w:r>
    </w:p>
    <w:p w14:paraId="74CA8702" w14:textId="77777777" w:rsidR="00BE2E4A" w:rsidRPr="006B08FD" w:rsidRDefault="00BE2E4A" w:rsidP="00BE2E4A">
      <w:pPr>
        <w:rPr>
          <w:rFonts w:ascii="Bliss 2" w:hAnsi="Bliss 2"/>
          <w:iCs/>
          <w:sz w:val="22"/>
          <w:szCs w:val="22"/>
          <w:lang w:val="fr-CA"/>
        </w:rPr>
      </w:pPr>
    </w:p>
    <w:tbl>
      <w:tblPr>
        <w:tblW w:w="9915" w:type="dxa"/>
        <w:tblLook w:val="04A0" w:firstRow="1" w:lastRow="0" w:firstColumn="1" w:lastColumn="0" w:noHBand="0" w:noVBand="1"/>
      </w:tblPr>
      <w:tblGrid>
        <w:gridCol w:w="3305"/>
        <w:gridCol w:w="3305"/>
        <w:gridCol w:w="3305"/>
      </w:tblGrid>
      <w:tr w:rsidR="00BE2E4A" w:rsidRPr="00635E2D" w14:paraId="7EE805D6" w14:textId="77777777" w:rsidTr="00542C3D">
        <w:trPr>
          <w:trHeight w:val="868"/>
        </w:trPr>
        <w:tc>
          <w:tcPr>
            <w:tcW w:w="3305" w:type="dxa"/>
            <w:shd w:val="clear" w:color="auto" w:fill="auto"/>
            <w:vAlign w:val="center"/>
          </w:tcPr>
          <w:p w14:paraId="18AA553C" w14:textId="726C5530" w:rsidR="00BE2E4A" w:rsidRPr="00375C40" w:rsidRDefault="00BE2E4A" w:rsidP="00542C3D">
            <w:pPr>
              <w:rPr>
                <w:rFonts w:ascii="Bliss 2" w:hAnsi="Bliss 2"/>
                <w:iCs/>
                <w:sz w:val="22"/>
              </w:rPr>
            </w:pPr>
            <w:r w:rsidRPr="00C772C9">
              <w:rPr>
                <w:rFonts w:ascii="Bliss 2" w:hAnsi="Bliss 2"/>
                <w:noProof/>
                <w:sz w:val="22"/>
              </w:rPr>
              <w:drawing>
                <wp:inline distT="0" distB="0" distL="0" distR="0" wp14:anchorId="322D8E71" wp14:editId="6384A2F4">
                  <wp:extent cx="1442085" cy="377190"/>
                  <wp:effectExtent l="0" t="0" r="5715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085" cy="377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5" w:type="dxa"/>
            <w:shd w:val="clear" w:color="auto" w:fill="auto"/>
          </w:tcPr>
          <w:p w14:paraId="59949BDD" w14:textId="538C3541" w:rsidR="00BE2E4A" w:rsidRPr="00635E2D" w:rsidRDefault="00BE2E4A" w:rsidP="00542C3D">
            <w:pPr>
              <w:ind w:left="265"/>
              <w:rPr>
                <w:rFonts w:ascii="Bliss 2" w:hAnsi="Bliss 2"/>
                <w:iCs/>
                <w:sz w:val="22"/>
                <w:lang w:val="fr-CA"/>
              </w:rPr>
            </w:pPr>
            <w:r w:rsidRPr="00C772C9">
              <w:rPr>
                <w:b/>
                <w:noProof/>
              </w:rPr>
              <w:drawing>
                <wp:inline distT="0" distB="0" distL="0" distR="0" wp14:anchorId="18BE4D82" wp14:editId="0B64DA68">
                  <wp:extent cx="1244600" cy="53721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4600" cy="537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5" w:type="dxa"/>
            <w:shd w:val="clear" w:color="auto" w:fill="auto"/>
          </w:tcPr>
          <w:p w14:paraId="352C488C" w14:textId="57A277B4" w:rsidR="00BE2E4A" w:rsidRPr="00635E2D" w:rsidRDefault="00BE2E4A" w:rsidP="00542C3D">
            <w:pPr>
              <w:rPr>
                <w:rFonts w:ascii="Bliss 2" w:hAnsi="Bliss 2"/>
                <w:iCs/>
                <w:sz w:val="22"/>
                <w:lang w:val="fr-CA"/>
              </w:rPr>
            </w:pPr>
            <w:r w:rsidRPr="00C772C9">
              <w:rPr>
                <w:b/>
                <w:noProof/>
              </w:rPr>
              <w:drawing>
                <wp:inline distT="0" distB="0" distL="0" distR="0" wp14:anchorId="57B04081" wp14:editId="7F6CC8EB">
                  <wp:extent cx="1147842" cy="428625"/>
                  <wp:effectExtent l="0" t="0" r="0" b="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9172" cy="4328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2E4A" w:rsidRPr="00635E2D" w14:paraId="1EAB1C35" w14:textId="77777777" w:rsidTr="00542C3D">
        <w:trPr>
          <w:trHeight w:val="808"/>
        </w:trPr>
        <w:tc>
          <w:tcPr>
            <w:tcW w:w="3305" w:type="dxa"/>
            <w:shd w:val="clear" w:color="auto" w:fill="auto"/>
            <w:hideMark/>
          </w:tcPr>
          <w:p w14:paraId="2634E0EC" w14:textId="77777777" w:rsidR="00BE2E4A" w:rsidRPr="00375C40" w:rsidRDefault="00BE2E4A" w:rsidP="00542C3D">
            <w:pPr>
              <w:rPr>
                <w:rFonts w:ascii="Bliss 2" w:hAnsi="Bliss 2"/>
                <w:iCs/>
                <w:sz w:val="22"/>
                <w:szCs w:val="22"/>
              </w:rPr>
            </w:pPr>
            <w:r>
              <w:rPr>
                <w:rFonts w:ascii="Bliss 2" w:hAnsi="Bliss 2"/>
                <w:iCs/>
                <w:sz w:val="22"/>
                <w:szCs w:val="22"/>
              </w:rPr>
              <w:t>Stephen Loney</w:t>
            </w:r>
          </w:p>
          <w:p w14:paraId="55A59314" w14:textId="77777777" w:rsidR="00BE2E4A" w:rsidRPr="00375C40" w:rsidRDefault="00BE2E4A" w:rsidP="00542C3D">
            <w:pPr>
              <w:rPr>
                <w:rFonts w:ascii="Bliss 2" w:hAnsi="Bliss 2"/>
                <w:iCs/>
                <w:sz w:val="22"/>
              </w:rPr>
            </w:pPr>
            <w:r w:rsidRPr="00635E2D">
              <w:rPr>
                <w:rFonts w:ascii="Bliss 2" w:hAnsi="Bliss 2"/>
                <w:iCs/>
                <w:sz w:val="22"/>
              </w:rPr>
              <w:t>Commissaire national</w:t>
            </w:r>
          </w:p>
        </w:tc>
        <w:tc>
          <w:tcPr>
            <w:tcW w:w="3305" w:type="dxa"/>
            <w:shd w:val="clear" w:color="auto" w:fill="auto"/>
            <w:hideMark/>
          </w:tcPr>
          <w:p w14:paraId="4C083BD5" w14:textId="77777777" w:rsidR="00BE2E4A" w:rsidRPr="006B08FD" w:rsidRDefault="00BE2E4A" w:rsidP="00542C3D">
            <w:pPr>
              <w:ind w:left="265"/>
              <w:rPr>
                <w:rFonts w:ascii="Bliss 2" w:hAnsi="Bliss 2"/>
                <w:iCs/>
                <w:sz w:val="22"/>
                <w:lang w:val="fr-CA"/>
              </w:rPr>
            </w:pPr>
            <w:r>
              <w:rPr>
                <w:rFonts w:ascii="Bliss 2" w:hAnsi="Bliss 2"/>
                <w:iCs/>
                <w:sz w:val="22"/>
                <w:lang w:val="fr-CA"/>
              </w:rPr>
              <w:t xml:space="preserve">Justin </w:t>
            </w:r>
            <w:proofErr w:type="spellStart"/>
            <w:r>
              <w:rPr>
                <w:rFonts w:ascii="Bliss 2" w:hAnsi="Bliss 2"/>
                <w:iCs/>
                <w:sz w:val="22"/>
                <w:lang w:val="fr-CA"/>
              </w:rPr>
              <w:t>Chenier</w:t>
            </w:r>
            <w:proofErr w:type="spellEnd"/>
          </w:p>
          <w:p w14:paraId="72EC44D9" w14:textId="77777777" w:rsidR="00BE2E4A" w:rsidRPr="00635E2D" w:rsidRDefault="00BE2E4A" w:rsidP="00542C3D">
            <w:pPr>
              <w:ind w:left="265"/>
              <w:rPr>
                <w:rFonts w:ascii="Bliss 2" w:hAnsi="Bliss 2"/>
                <w:iCs/>
                <w:sz w:val="22"/>
                <w:lang w:val="fr-CA"/>
              </w:rPr>
            </w:pPr>
            <w:r w:rsidRPr="00635E2D">
              <w:rPr>
                <w:rFonts w:ascii="Bliss 2" w:hAnsi="Bliss 2"/>
                <w:iCs/>
                <w:sz w:val="22"/>
                <w:lang w:val="fr-CA"/>
              </w:rPr>
              <w:t>Commissaire national de la jeunesse</w:t>
            </w:r>
          </w:p>
        </w:tc>
        <w:tc>
          <w:tcPr>
            <w:tcW w:w="3305" w:type="dxa"/>
            <w:shd w:val="clear" w:color="auto" w:fill="auto"/>
            <w:hideMark/>
          </w:tcPr>
          <w:p w14:paraId="6D1A3D4E" w14:textId="50379570" w:rsidR="00BE2E4A" w:rsidRPr="00635E2D" w:rsidRDefault="00792655" w:rsidP="00542C3D">
            <w:pPr>
              <w:rPr>
                <w:rFonts w:ascii="Bliss 2" w:hAnsi="Bliss 2"/>
                <w:iCs/>
                <w:sz w:val="22"/>
                <w:lang w:val="fr-CA"/>
              </w:rPr>
            </w:pPr>
            <w:r>
              <w:rPr>
                <w:rFonts w:ascii="Bliss 2" w:hAnsi="Bliss 2"/>
                <w:iCs/>
                <w:sz w:val="22"/>
                <w:lang w:val="fr-CA"/>
              </w:rPr>
              <w:t>Liam</w:t>
            </w:r>
            <w:r w:rsidR="00BE2E4A" w:rsidRPr="00635E2D">
              <w:rPr>
                <w:rFonts w:ascii="Bliss 2" w:hAnsi="Bliss 2"/>
                <w:iCs/>
                <w:sz w:val="22"/>
                <w:lang w:val="fr-CA"/>
              </w:rPr>
              <w:t xml:space="preserve"> </w:t>
            </w:r>
            <w:r>
              <w:rPr>
                <w:rFonts w:ascii="Bliss 2" w:hAnsi="Bliss 2"/>
                <w:iCs/>
                <w:sz w:val="22"/>
                <w:lang w:val="fr-CA"/>
              </w:rPr>
              <w:t>Burns</w:t>
            </w:r>
          </w:p>
          <w:p w14:paraId="22AEB892" w14:textId="77777777" w:rsidR="00BE2E4A" w:rsidRDefault="00BE2E4A" w:rsidP="00542C3D">
            <w:pPr>
              <w:rPr>
                <w:rFonts w:ascii="Bliss 2" w:hAnsi="Bliss 2"/>
                <w:iCs/>
                <w:sz w:val="22"/>
                <w:lang w:val="fr-CA"/>
              </w:rPr>
            </w:pPr>
            <w:r w:rsidRPr="00635E2D">
              <w:rPr>
                <w:rFonts w:ascii="Bliss 2" w:hAnsi="Bliss 2"/>
                <w:iCs/>
                <w:sz w:val="22"/>
                <w:lang w:val="fr-CA"/>
              </w:rPr>
              <w:t>Commissaire exécutif</w:t>
            </w:r>
            <w:r>
              <w:rPr>
                <w:rFonts w:ascii="Bliss 2" w:hAnsi="Bliss 2"/>
                <w:iCs/>
                <w:sz w:val="22"/>
                <w:lang w:val="fr-CA"/>
              </w:rPr>
              <w:t xml:space="preserve"> </w:t>
            </w:r>
          </w:p>
          <w:p w14:paraId="23EB8DC9" w14:textId="77777777" w:rsidR="00BE2E4A" w:rsidRPr="00635E2D" w:rsidRDefault="00BE2E4A" w:rsidP="00542C3D">
            <w:pPr>
              <w:rPr>
                <w:rFonts w:ascii="Bliss 2" w:hAnsi="Bliss 2"/>
                <w:iCs/>
                <w:sz w:val="22"/>
                <w:lang w:val="fr-CA"/>
              </w:rPr>
            </w:pPr>
            <w:r w:rsidRPr="00635E2D">
              <w:rPr>
                <w:rFonts w:ascii="Bliss 2" w:hAnsi="Bliss 2"/>
                <w:iCs/>
                <w:sz w:val="22"/>
                <w:lang w:val="fr-CA"/>
              </w:rPr>
              <w:t>et PDG</w:t>
            </w:r>
          </w:p>
        </w:tc>
      </w:tr>
    </w:tbl>
    <w:p w14:paraId="2565DBF9" w14:textId="77777777" w:rsidR="00BE2E4A" w:rsidRPr="009B4F30" w:rsidRDefault="00BE2E4A" w:rsidP="00BE2E4A">
      <w:pPr>
        <w:rPr>
          <w:rFonts w:ascii="Bliss 2" w:hAnsi="Bliss 2"/>
          <w:iCs/>
          <w:sz w:val="22"/>
          <w:szCs w:val="22"/>
          <w:lang w:val="fr-CA"/>
        </w:rPr>
      </w:pPr>
    </w:p>
    <w:p w14:paraId="6AA70E22" w14:textId="4FB49435" w:rsidR="00E00DE7" w:rsidRPr="00635E2D" w:rsidRDefault="00E00DE7" w:rsidP="00BE2E4A">
      <w:pPr>
        <w:rPr>
          <w:rFonts w:ascii="Bliss 2" w:hAnsi="Bliss 2"/>
          <w:iCs/>
          <w:sz w:val="22"/>
          <w:lang w:val="fr-CA"/>
        </w:rPr>
      </w:pPr>
    </w:p>
    <w:sectPr w:rsidR="00E00DE7" w:rsidRPr="00635E2D" w:rsidSect="0092750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F6AB3" w14:textId="77777777" w:rsidR="00896DE7" w:rsidRDefault="00896DE7">
      <w:r>
        <w:separator/>
      </w:r>
    </w:p>
  </w:endnote>
  <w:endnote w:type="continuationSeparator" w:id="0">
    <w:p w14:paraId="6DE7AD39" w14:textId="77777777" w:rsidR="00896DE7" w:rsidRDefault="00896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liss 2">
    <w:altName w:val="Calibri"/>
    <w:panose1 w:val="02000506030000020004"/>
    <w:charset w:val="00"/>
    <w:family w:val="auto"/>
    <w:pitch w:val="variable"/>
    <w:sig w:usb0="A00000AF" w:usb1="5000204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18570" w14:textId="77777777" w:rsidR="0092750D" w:rsidRDefault="009275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DF7E0" w14:textId="77777777" w:rsidR="00464757" w:rsidRDefault="0027087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6DCC502" wp14:editId="4E7EB864">
              <wp:simplePos x="0" y="0"/>
              <wp:positionH relativeFrom="column">
                <wp:posOffset>970280</wp:posOffset>
              </wp:positionH>
              <wp:positionV relativeFrom="paragraph">
                <wp:posOffset>-139700</wp:posOffset>
              </wp:positionV>
              <wp:extent cx="3087370" cy="479425"/>
              <wp:effectExtent l="8255" t="12700" r="9525" b="12700"/>
              <wp:wrapTight wrapText="bothSides">
                <wp:wrapPolygon edited="0">
                  <wp:start x="-67" y="0"/>
                  <wp:lineTo x="-67" y="21085"/>
                  <wp:lineTo x="21667" y="21085"/>
                  <wp:lineTo x="21667" y="0"/>
                  <wp:lineTo x="-67" y="0"/>
                </wp:wrapPolygon>
              </wp:wrapTight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7370" cy="479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317A3C" w14:textId="77777777" w:rsidR="00C27A40" w:rsidRDefault="00C27A40" w:rsidP="00C27A40">
                          <w:pPr>
                            <w:spacing w:line="312" w:lineRule="auto"/>
                            <w:jc w:val="center"/>
                            <w:rPr>
                              <w:rFonts w:ascii="Arial" w:hAnsi="Arial" w:cs="Arial"/>
                              <w:sz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</w:rPr>
                            <w:t>1345 BASELINE ROAD OTTAWA, ON K2C 0A7</w:t>
                          </w:r>
                        </w:p>
                        <w:p w14:paraId="002B19C1" w14:textId="77777777" w:rsidR="00C27A40" w:rsidRDefault="00C27A40" w:rsidP="00C27A40">
                          <w:pPr>
                            <w:spacing w:line="312" w:lineRule="auto"/>
                            <w:jc w:val="center"/>
                            <w:rPr>
                              <w:rFonts w:ascii="Arial" w:hAnsi="Arial" w:cs="Arial"/>
                              <w:sz w:val="18"/>
                            </w:rPr>
                          </w:pPr>
                          <w:proofErr w:type="spellStart"/>
                          <w:r w:rsidRPr="00A21CFC">
                            <w:rPr>
                              <w:rFonts w:ascii="Arial" w:hAnsi="Arial" w:cs="Arial"/>
                              <w:b/>
                              <w:color w:val="7F7F7F"/>
                              <w:sz w:val="18"/>
                            </w:rPr>
                            <w:t>téléphone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sz w:val="18"/>
                            </w:rPr>
                            <w:t xml:space="preserve"> 613.224.5131   </w:t>
                          </w:r>
                          <w:r>
                            <w:rPr>
                              <w:rFonts w:ascii="Arial" w:hAnsi="Arial" w:cs="Arial"/>
                              <w:b/>
                              <w:color w:val="7F7F7F"/>
                              <w:sz w:val="18"/>
                            </w:rPr>
                            <w:t>fax</w:t>
                          </w:r>
                          <w:r>
                            <w:rPr>
                              <w:rFonts w:ascii="Arial" w:hAnsi="Arial" w:cs="Arial"/>
                              <w:sz w:val="18"/>
                            </w:rPr>
                            <w:t xml:space="preserve"> 613.224.3571</w:t>
                          </w:r>
                        </w:p>
                        <w:p w14:paraId="0C0E4786" w14:textId="1F69C183" w:rsidR="00464757" w:rsidRDefault="00464757" w:rsidP="00B9028F">
                          <w:pPr>
                            <w:spacing w:line="312" w:lineRule="auto"/>
                            <w:jc w:val="center"/>
                            <w:rPr>
                              <w:rFonts w:ascii="Arial" w:hAnsi="Arial" w:cs="Arial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DCC50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6.4pt;margin-top:-11pt;width:243.1pt;height:3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" strokecolor="white">
              <v:textbox>
                <w:txbxContent>
                  <w:p w14:paraId="37317A3C" w14:textId="77777777" w:rsidR="00C27A40" w:rsidRDefault="00C27A40" w:rsidP="00C27A40">
                    <w:pPr>
                      <w:spacing w:line="312" w:lineRule="auto"/>
                      <w:jc w:val="center"/>
                      <w:rPr>
                        <w:rFonts w:ascii="Arial" w:hAnsi="Arial" w:cs="Arial"/>
                        <w:sz w:val="18"/>
                      </w:rPr>
                    </w:pPr>
                    <w:r>
                      <w:rPr>
                        <w:rFonts w:ascii="Arial" w:hAnsi="Arial" w:cs="Arial"/>
                        <w:sz w:val="18"/>
                      </w:rPr>
                      <w:t>1345 BASELINE ROAD OTTAWA, ON K2C 0A7</w:t>
                    </w:r>
                  </w:p>
                  <w:p w14:paraId="002B19C1" w14:textId="77777777" w:rsidR="00C27A40" w:rsidRDefault="00C27A40" w:rsidP="00C27A40">
                    <w:pPr>
                      <w:spacing w:line="312" w:lineRule="auto"/>
                      <w:jc w:val="center"/>
                      <w:rPr>
                        <w:rFonts w:ascii="Arial" w:hAnsi="Arial" w:cs="Arial"/>
                        <w:sz w:val="18"/>
                      </w:rPr>
                    </w:pPr>
                    <w:proofErr w:type="spellStart"/>
                    <w:r w:rsidRPr="00A21CFC">
                      <w:rPr>
                        <w:rFonts w:ascii="Arial" w:hAnsi="Arial" w:cs="Arial"/>
                        <w:b/>
                        <w:color w:val="7F7F7F"/>
                        <w:sz w:val="18"/>
                      </w:rPr>
                      <w:t>téléphone</w:t>
                    </w:r>
                    <w:proofErr w:type="spellEnd"/>
                    <w:r>
                      <w:rPr>
                        <w:rFonts w:ascii="Arial" w:hAnsi="Arial" w:cs="Arial"/>
                        <w:sz w:val="18"/>
                      </w:rPr>
                      <w:t xml:space="preserve"> 613.224.5131   </w:t>
                    </w:r>
                    <w:r>
                      <w:rPr>
                        <w:rFonts w:ascii="Arial" w:hAnsi="Arial" w:cs="Arial"/>
                        <w:b/>
                        <w:color w:val="7F7F7F"/>
                        <w:sz w:val="18"/>
                      </w:rPr>
                      <w:t>fax</w:t>
                    </w:r>
                    <w:r>
                      <w:rPr>
                        <w:rFonts w:ascii="Arial" w:hAnsi="Arial" w:cs="Arial"/>
                        <w:sz w:val="18"/>
                      </w:rPr>
                      <w:t xml:space="preserve"> 613.224.3571</w:t>
                    </w:r>
                  </w:p>
                  <w:p w14:paraId="0C0E4786" w14:textId="1F69C183" w:rsidR="00464757" w:rsidRDefault="00464757" w:rsidP="00B9028F">
                    <w:pPr>
                      <w:spacing w:line="312" w:lineRule="auto"/>
                      <w:jc w:val="center"/>
                      <w:rPr>
                        <w:rFonts w:ascii="Arial" w:hAnsi="Arial" w:cs="Arial"/>
                        <w:sz w:val="18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9529F" w14:textId="77777777" w:rsidR="0092750D" w:rsidRDefault="009275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C924A" w14:textId="77777777" w:rsidR="00896DE7" w:rsidRDefault="00896DE7">
      <w:r>
        <w:separator/>
      </w:r>
    </w:p>
  </w:footnote>
  <w:footnote w:type="continuationSeparator" w:id="0">
    <w:p w14:paraId="26CD2516" w14:textId="77777777" w:rsidR="00896DE7" w:rsidRDefault="00896D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84AA5" w14:textId="77777777" w:rsidR="0092750D" w:rsidRDefault="009275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5EAB7" w14:textId="77777777" w:rsidR="00464757" w:rsidRDefault="0027087F" w:rsidP="00B9028F">
    <w:pPr>
      <w:pStyle w:val="Header"/>
      <w:tabs>
        <w:tab w:val="clear" w:pos="4320"/>
      </w:tabs>
    </w:pPr>
    <w:bookmarkStart w:id="0" w:name="_MacBuGuideStaticData_2520H"/>
    <w:bookmarkStart w:id="1" w:name="_MacBuGuideStaticData_6180V"/>
    <w:r>
      <w:rPr>
        <w:noProof/>
      </w:rPr>
      <w:drawing>
        <wp:anchor distT="0" distB="0" distL="114300" distR="114300" simplePos="0" relativeHeight="251657216" behindDoc="0" locked="0" layoutInCell="1" allowOverlap="1" wp14:anchorId="62A39ABD" wp14:editId="39741F2D">
          <wp:simplePos x="0" y="0"/>
          <wp:positionH relativeFrom="page">
            <wp:posOffset>3235960</wp:posOffset>
          </wp:positionH>
          <wp:positionV relativeFrom="page">
            <wp:posOffset>381000</wp:posOffset>
          </wp:positionV>
          <wp:extent cx="1300480" cy="1233805"/>
          <wp:effectExtent l="0" t="0" r="0" b="0"/>
          <wp:wrapTight wrapText="bothSides">
            <wp:wrapPolygon edited="0">
              <wp:start x="0" y="0"/>
              <wp:lineTo x="0" y="21344"/>
              <wp:lineTo x="21199" y="21344"/>
              <wp:lineTo x="21199" y="0"/>
              <wp:lineTo x="0" y="0"/>
            </wp:wrapPolygon>
          </wp:wrapTight>
          <wp:docPr id="2" name="Picture 1" descr="Scouts Badge logo High contrast_Black_White B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outs Badge logo High contrast_Black_White B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0480" cy="1233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bookmarkEnd w:id="0"/>
  <w:bookmarkEnd w:id="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793EB" w14:textId="77777777" w:rsidR="0092750D" w:rsidRDefault="0092750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tTSyNLM0MzQ3sLRQ0lEKTi0uzszPAykwrAUAHQ8O/ywAAAA="/>
  </w:docVars>
  <w:rsids>
    <w:rsidRoot w:val="00B95920"/>
    <w:rsid w:val="0000003B"/>
    <w:rsid w:val="00000074"/>
    <w:rsid w:val="000002E2"/>
    <w:rsid w:val="000007FA"/>
    <w:rsid w:val="00000A29"/>
    <w:rsid w:val="00000E47"/>
    <w:rsid w:val="00000EAC"/>
    <w:rsid w:val="0000135D"/>
    <w:rsid w:val="00001903"/>
    <w:rsid w:val="00001AF4"/>
    <w:rsid w:val="00001CD0"/>
    <w:rsid w:val="00001FF6"/>
    <w:rsid w:val="000025AC"/>
    <w:rsid w:val="0000265B"/>
    <w:rsid w:val="00002CB7"/>
    <w:rsid w:val="00003035"/>
    <w:rsid w:val="000035A8"/>
    <w:rsid w:val="00003896"/>
    <w:rsid w:val="00003A9E"/>
    <w:rsid w:val="00003FB9"/>
    <w:rsid w:val="0000402B"/>
    <w:rsid w:val="000041EF"/>
    <w:rsid w:val="000044EE"/>
    <w:rsid w:val="000044F8"/>
    <w:rsid w:val="000047C8"/>
    <w:rsid w:val="00004A52"/>
    <w:rsid w:val="00004C1F"/>
    <w:rsid w:val="00005518"/>
    <w:rsid w:val="00005C98"/>
    <w:rsid w:val="00005F39"/>
    <w:rsid w:val="00006165"/>
    <w:rsid w:val="00006665"/>
    <w:rsid w:val="000069EB"/>
    <w:rsid w:val="00006A8E"/>
    <w:rsid w:val="00006ACA"/>
    <w:rsid w:val="000071BA"/>
    <w:rsid w:val="00007308"/>
    <w:rsid w:val="00007349"/>
    <w:rsid w:val="00007DB9"/>
    <w:rsid w:val="00010459"/>
    <w:rsid w:val="00010B86"/>
    <w:rsid w:val="00010C5B"/>
    <w:rsid w:val="00011031"/>
    <w:rsid w:val="0001122C"/>
    <w:rsid w:val="0001127C"/>
    <w:rsid w:val="00011687"/>
    <w:rsid w:val="000116B3"/>
    <w:rsid w:val="000116D2"/>
    <w:rsid w:val="00011839"/>
    <w:rsid w:val="00011AD6"/>
    <w:rsid w:val="00011D11"/>
    <w:rsid w:val="00012133"/>
    <w:rsid w:val="000124B7"/>
    <w:rsid w:val="00012A22"/>
    <w:rsid w:val="00012BE2"/>
    <w:rsid w:val="00012CED"/>
    <w:rsid w:val="000133FD"/>
    <w:rsid w:val="00013465"/>
    <w:rsid w:val="00014028"/>
    <w:rsid w:val="00014601"/>
    <w:rsid w:val="0001488B"/>
    <w:rsid w:val="000149A9"/>
    <w:rsid w:val="000149F6"/>
    <w:rsid w:val="00014AC5"/>
    <w:rsid w:val="0001542F"/>
    <w:rsid w:val="000154BE"/>
    <w:rsid w:val="00015526"/>
    <w:rsid w:val="00015A99"/>
    <w:rsid w:val="00015ECE"/>
    <w:rsid w:val="000161CA"/>
    <w:rsid w:val="0001670D"/>
    <w:rsid w:val="0001671E"/>
    <w:rsid w:val="00016873"/>
    <w:rsid w:val="000169EE"/>
    <w:rsid w:val="00016BFA"/>
    <w:rsid w:val="00016D90"/>
    <w:rsid w:val="00016DEF"/>
    <w:rsid w:val="00016FC0"/>
    <w:rsid w:val="000170A2"/>
    <w:rsid w:val="000172BE"/>
    <w:rsid w:val="00017A35"/>
    <w:rsid w:val="00017BC5"/>
    <w:rsid w:val="00017FD3"/>
    <w:rsid w:val="0002026F"/>
    <w:rsid w:val="00020350"/>
    <w:rsid w:val="00020351"/>
    <w:rsid w:val="00020424"/>
    <w:rsid w:val="000208BA"/>
    <w:rsid w:val="00021110"/>
    <w:rsid w:val="00021195"/>
    <w:rsid w:val="000213DB"/>
    <w:rsid w:val="00021FF3"/>
    <w:rsid w:val="00022012"/>
    <w:rsid w:val="00022535"/>
    <w:rsid w:val="00022AD0"/>
    <w:rsid w:val="00022F3B"/>
    <w:rsid w:val="0002332D"/>
    <w:rsid w:val="000238D5"/>
    <w:rsid w:val="00024034"/>
    <w:rsid w:val="000240B2"/>
    <w:rsid w:val="000242E8"/>
    <w:rsid w:val="000247B7"/>
    <w:rsid w:val="000247BE"/>
    <w:rsid w:val="0002487F"/>
    <w:rsid w:val="00024B00"/>
    <w:rsid w:val="00024E3E"/>
    <w:rsid w:val="00024EC3"/>
    <w:rsid w:val="00024F13"/>
    <w:rsid w:val="000251DD"/>
    <w:rsid w:val="00025208"/>
    <w:rsid w:val="0002568E"/>
    <w:rsid w:val="00025809"/>
    <w:rsid w:val="00025966"/>
    <w:rsid w:val="00025D73"/>
    <w:rsid w:val="00025DA7"/>
    <w:rsid w:val="00026217"/>
    <w:rsid w:val="00026442"/>
    <w:rsid w:val="000264B7"/>
    <w:rsid w:val="000265EE"/>
    <w:rsid w:val="00026DCE"/>
    <w:rsid w:val="0002737E"/>
    <w:rsid w:val="000273D9"/>
    <w:rsid w:val="0002742D"/>
    <w:rsid w:val="000276D6"/>
    <w:rsid w:val="000300AF"/>
    <w:rsid w:val="000300C9"/>
    <w:rsid w:val="000301DC"/>
    <w:rsid w:val="000305CD"/>
    <w:rsid w:val="0003075D"/>
    <w:rsid w:val="000307E3"/>
    <w:rsid w:val="00030BE7"/>
    <w:rsid w:val="00030BFB"/>
    <w:rsid w:val="0003114F"/>
    <w:rsid w:val="00031215"/>
    <w:rsid w:val="000312E1"/>
    <w:rsid w:val="000315E4"/>
    <w:rsid w:val="00031944"/>
    <w:rsid w:val="00031CC5"/>
    <w:rsid w:val="00031E9B"/>
    <w:rsid w:val="0003221C"/>
    <w:rsid w:val="0003239F"/>
    <w:rsid w:val="00032691"/>
    <w:rsid w:val="00032803"/>
    <w:rsid w:val="00032D28"/>
    <w:rsid w:val="00032D46"/>
    <w:rsid w:val="00032FEB"/>
    <w:rsid w:val="00033891"/>
    <w:rsid w:val="0003395E"/>
    <w:rsid w:val="00033976"/>
    <w:rsid w:val="00033E51"/>
    <w:rsid w:val="0003412F"/>
    <w:rsid w:val="00034932"/>
    <w:rsid w:val="00034BE3"/>
    <w:rsid w:val="00034FD1"/>
    <w:rsid w:val="00035505"/>
    <w:rsid w:val="0003577D"/>
    <w:rsid w:val="000359B7"/>
    <w:rsid w:val="00035B90"/>
    <w:rsid w:val="00035D1D"/>
    <w:rsid w:val="00035D48"/>
    <w:rsid w:val="0003607B"/>
    <w:rsid w:val="00036329"/>
    <w:rsid w:val="000365B0"/>
    <w:rsid w:val="00036626"/>
    <w:rsid w:val="000369B0"/>
    <w:rsid w:val="00036DFB"/>
    <w:rsid w:val="00036EA1"/>
    <w:rsid w:val="00037062"/>
    <w:rsid w:val="0003738D"/>
    <w:rsid w:val="00037536"/>
    <w:rsid w:val="000375D7"/>
    <w:rsid w:val="00037A63"/>
    <w:rsid w:val="00037F45"/>
    <w:rsid w:val="00037F7E"/>
    <w:rsid w:val="00040247"/>
    <w:rsid w:val="00040515"/>
    <w:rsid w:val="00040944"/>
    <w:rsid w:val="00040985"/>
    <w:rsid w:val="00040AB0"/>
    <w:rsid w:val="00040C36"/>
    <w:rsid w:val="00040E05"/>
    <w:rsid w:val="00041920"/>
    <w:rsid w:val="00041AF2"/>
    <w:rsid w:val="00042314"/>
    <w:rsid w:val="000425B0"/>
    <w:rsid w:val="00042641"/>
    <w:rsid w:val="00042975"/>
    <w:rsid w:val="00042E6C"/>
    <w:rsid w:val="00042F01"/>
    <w:rsid w:val="0004335D"/>
    <w:rsid w:val="00043681"/>
    <w:rsid w:val="00043836"/>
    <w:rsid w:val="0004389F"/>
    <w:rsid w:val="00043C36"/>
    <w:rsid w:val="00043EC1"/>
    <w:rsid w:val="00043F17"/>
    <w:rsid w:val="000441A3"/>
    <w:rsid w:val="000442EA"/>
    <w:rsid w:val="0004435F"/>
    <w:rsid w:val="00044510"/>
    <w:rsid w:val="00044579"/>
    <w:rsid w:val="00044631"/>
    <w:rsid w:val="000446BA"/>
    <w:rsid w:val="0004496B"/>
    <w:rsid w:val="00044976"/>
    <w:rsid w:val="00044B25"/>
    <w:rsid w:val="00044D0E"/>
    <w:rsid w:val="00044D43"/>
    <w:rsid w:val="00044D7C"/>
    <w:rsid w:val="0004529A"/>
    <w:rsid w:val="000452D1"/>
    <w:rsid w:val="00045604"/>
    <w:rsid w:val="0004574F"/>
    <w:rsid w:val="00045A30"/>
    <w:rsid w:val="00045D56"/>
    <w:rsid w:val="00045D66"/>
    <w:rsid w:val="000462AB"/>
    <w:rsid w:val="0004656C"/>
    <w:rsid w:val="00046614"/>
    <w:rsid w:val="0004679A"/>
    <w:rsid w:val="0004698B"/>
    <w:rsid w:val="00046B48"/>
    <w:rsid w:val="00046BB0"/>
    <w:rsid w:val="00046E87"/>
    <w:rsid w:val="00047287"/>
    <w:rsid w:val="000474B8"/>
    <w:rsid w:val="00047523"/>
    <w:rsid w:val="000475E0"/>
    <w:rsid w:val="00047A34"/>
    <w:rsid w:val="00050022"/>
    <w:rsid w:val="0005007B"/>
    <w:rsid w:val="000504B5"/>
    <w:rsid w:val="0005051B"/>
    <w:rsid w:val="000505A3"/>
    <w:rsid w:val="00050B61"/>
    <w:rsid w:val="000514A6"/>
    <w:rsid w:val="00051CE4"/>
    <w:rsid w:val="000520C6"/>
    <w:rsid w:val="000526FA"/>
    <w:rsid w:val="00052A48"/>
    <w:rsid w:val="00053824"/>
    <w:rsid w:val="000538B1"/>
    <w:rsid w:val="000538B5"/>
    <w:rsid w:val="00053909"/>
    <w:rsid w:val="0005391D"/>
    <w:rsid w:val="000540F1"/>
    <w:rsid w:val="00054103"/>
    <w:rsid w:val="00054191"/>
    <w:rsid w:val="000542F6"/>
    <w:rsid w:val="0005433E"/>
    <w:rsid w:val="00054C6D"/>
    <w:rsid w:val="00054F3B"/>
    <w:rsid w:val="00055016"/>
    <w:rsid w:val="000551CC"/>
    <w:rsid w:val="0005550B"/>
    <w:rsid w:val="00055CEF"/>
    <w:rsid w:val="00055E0B"/>
    <w:rsid w:val="00055E15"/>
    <w:rsid w:val="00056405"/>
    <w:rsid w:val="0005659E"/>
    <w:rsid w:val="00056772"/>
    <w:rsid w:val="000567FA"/>
    <w:rsid w:val="00056CE8"/>
    <w:rsid w:val="00056D0B"/>
    <w:rsid w:val="00056D9F"/>
    <w:rsid w:val="00057228"/>
    <w:rsid w:val="0005763E"/>
    <w:rsid w:val="000576DB"/>
    <w:rsid w:val="00057C7B"/>
    <w:rsid w:val="00057D16"/>
    <w:rsid w:val="00057F11"/>
    <w:rsid w:val="000601F6"/>
    <w:rsid w:val="00060277"/>
    <w:rsid w:val="0006066E"/>
    <w:rsid w:val="0006082A"/>
    <w:rsid w:val="00060990"/>
    <w:rsid w:val="000609E1"/>
    <w:rsid w:val="000613B4"/>
    <w:rsid w:val="00061526"/>
    <w:rsid w:val="00061658"/>
    <w:rsid w:val="000616A7"/>
    <w:rsid w:val="00061AB0"/>
    <w:rsid w:val="00061B07"/>
    <w:rsid w:val="00062089"/>
    <w:rsid w:val="000623A2"/>
    <w:rsid w:val="000625E7"/>
    <w:rsid w:val="00062AA9"/>
    <w:rsid w:val="00063723"/>
    <w:rsid w:val="00064264"/>
    <w:rsid w:val="0006438A"/>
    <w:rsid w:val="0006471A"/>
    <w:rsid w:val="00064BC2"/>
    <w:rsid w:val="00064BCF"/>
    <w:rsid w:val="0006505A"/>
    <w:rsid w:val="0006535A"/>
    <w:rsid w:val="000654E5"/>
    <w:rsid w:val="000657D9"/>
    <w:rsid w:val="00065944"/>
    <w:rsid w:val="00065CB4"/>
    <w:rsid w:val="000667E2"/>
    <w:rsid w:val="00066A59"/>
    <w:rsid w:val="00066B1D"/>
    <w:rsid w:val="00066CE0"/>
    <w:rsid w:val="00066D67"/>
    <w:rsid w:val="000670B2"/>
    <w:rsid w:val="0006750D"/>
    <w:rsid w:val="0006771C"/>
    <w:rsid w:val="000678A8"/>
    <w:rsid w:val="00067AE9"/>
    <w:rsid w:val="00067C98"/>
    <w:rsid w:val="00067CA0"/>
    <w:rsid w:val="00067CBB"/>
    <w:rsid w:val="00067F44"/>
    <w:rsid w:val="00070103"/>
    <w:rsid w:val="0007020D"/>
    <w:rsid w:val="00070320"/>
    <w:rsid w:val="000709F4"/>
    <w:rsid w:val="00070A09"/>
    <w:rsid w:val="00070A64"/>
    <w:rsid w:val="00070E6E"/>
    <w:rsid w:val="00070EB1"/>
    <w:rsid w:val="00070F93"/>
    <w:rsid w:val="00071099"/>
    <w:rsid w:val="00071495"/>
    <w:rsid w:val="00071780"/>
    <w:rsid w:val="0007193F"/>
    <w:rsid w:val="00071E88"/>
    <w:rsid w:val="00071F23"/>
    <w:rsid w:val="00071FB9"/>
    <w:rsid w:val="00071FE7"/>
    <w:rsid w:val="00072266"/>
    <w:rsid w:val="0007283E"/>
    <w:rsid w:val="00072FF2"/>
    <w:rsid w:val="0007328E"/>
    <w:rsid w:val="0007381F"/>
    <w:rsid w:val="00073BFD"/>
    <w:rsid w:val="0007403D"/>
    <w:rsid w:val="0007426B"/>
    <w:rsid w:val="00074400"/>
    <w:rsid w:val="00074507"/>
    <w:rsid w:val="0007456A"/>
    <w:rsid w:val="00074819"/>
    <w:rsid w:val="00074D46"/>
    <w:rsid w:val="00074EDF"/>
    <w:rsid w:val="0007513B"/>
    <w:rsid w:val="0007516E"/>
    <w:rsid w:val="000755CC"/>
    <w:rsid w:val="00075671"/>
    <w:rsid w:val="00075697"/>
    <w:rsid w:val="00075B61"/>
    <w:rsid w:val="00075D60"/>
    <w:rsid w:val="00076360"/>
    <w:rsid w:val="000766DA"/>
    <w:rsid w:val="00076967"/>
    <w:rsid w:val="00076985"/>
    <w:rsid w:val="00076DC1"/>
    <w:rsid w:val="0007743D"/>
    <w:rsid w:val="000774DB"/>
    <w:rsid w:val="00077711"/>
    <w:rsid w:val="00077770"/>
    <w:rsid w:val="000777A9"/>
    <w:rsid w:val="0007792B"/>
    <w:rsid w:val="00077A5C"/>
    <w:rsid w:val="00077B3C"/>
    <w:rsid w:val="00077C86"/>
    <w:rsid w:val="0008038D"/>
    <w:rsid w:val="000809B7"/>
    <w:rsid w:val="00080E20"/>
    <w:rsid w:val="00080F6C"/>
    <w:rsid w:val="000812D9"/>
    <w:rsid w:val="00081359"/>
    <w:rsid w:val="0008139E"/>
    <w:rsid w:val="00081413"/>
    <w:rsid w:val="000817A6"/>
    <w:rsid w:val="00081D6A"/>
    <w:rsid w:val="00081DC7"/>
    <w:rsid w:val="00081E92"/>
    <w:rsid w:val="00081F81"/>
    <w:rsid w:val="000821B6"/>
    <w:rsid w:val="000822E0"/>
    <w:rsid w:val="000823C3"/>
    <w:rsid w:val="00082465"/>
    <w:rsid w:val="00082522"/>
    <w:rsid w:val="000826E5"/>
    <w:rsid w:val="00082768"/>
    <w:rsid w:val="000828BB"/>
    <w:rsid w:val="00082F27"/>
    <w:rsid w:val="000830CF"/>
    <w:rsid w:val="00083926"/>
    <w:rsid w:val="00083B6E"/>
    <w:rsid w:val="00083B93"/>
    <w:rsid w:val="00083CA7"/>
    <w:rsid w:val="00083D0B"/>
    <w:rsid w:val="00083ED6"/>
    <w:rsid w:val="0008417B"/>
    <w:rsid w:val="000841AA"/>
    <w:rsid w:val="000842D0"/>
    <w:rsid w:val="00084524"/>
    <w:rsid w:val="0008453D"/>
    <w:rsid w:val="00084909"/>
    <w:rsid w:val="0008495C"/>
    <w:rsid w:val="00084A0C"/>
    <w:rsid w:val="00084F9F"/>
    <w:rsid w:val="000852B7"/>
    <w:rsid w:val="000853B5"/>
    <w:rsid w:val="00085558"/>
    <w:rsid w:val="00085608"/>
    <w:rsid w:val="00085D30"/>
    <w:rsid w:val="00085E18"/>
    <w:rsid w:val="00085EBC"/>
    <w:rsid w:val="000866F0"/>
    <w:rsid w:val="00086C17"/>
    <w:rsid w:val="00086D96"/>
    <w:rsid w:val="0008763D"/>
    <w:rsid w:val="000877A0"/>
    <w:rsid w:val="00087FB4"/>
    <w:rsid w:val="00087FD3"/>
    <w:rsid w:val="000902A1"/>
    <w:rsid w:val="000905DE"/>
    <w:rsid w:val="00090840"/>
    <w:rsid w:val="00090848"/>
    <w:rsid w:val="00090C99"/>
    <w:rsid w:val="000912F5"/>
    <w:rsid w:val="00091BF6"/>
    <w:rsid w:val="00092054"/>
    <w:rsid w:val="000921E2"/>
    <w:rsid w:val="000922A2"/>
    <w:rsid w:val="00092B36"/>
    <w:rsid w:val="00092C93"/>
    <w:rsid w:val="000932C3"/>
    <w:rsid w:val="00093F53"/>
    <w:rsid w:val="00094462"/>
    <w:rsid w:val="00094D82"/>
    <w:rsid w:val="00094DE5"/>
    <w:rsid w:val="00094F14"/>
    <w:rsid w:val="00095192"/>
    <w:rsid w:val="0009539A"/>
    <w:rsid w:val="00095679"/>
    <w:rsid w:val="000958CF"/>
    <w:rsid w:val="00095DD8"/>
    <w:rsid w:val="00095FCF"/>
    <w:rsid w:val="000962FC"/>
    <w:rsid w:val="00096CA1"/>
    <w:rsid w:val="000974DB"/>
    <w:rsid w:val="000974EB"/>
    <w:rsid w:val="00097511"/>
    <w:rsid w:val="00097C73"/>
    <w:rsid w:val="000A024E"/>
    <w:rsid w:val="000A0359"/>
    <w:rsid w:val="000A03C7"/>
    <w:rsid w:val="000A0AE8"/>
    <w:rsid w:val="000A0BD4"/>
    <w:rsid w:val="000A0C1E"/>
    <w:rsid w:val="000A0C25"/>
    <w:rsid w:val="000A0EC4"/>
    <w:rsid w:val="000A1095"/>
    <w:rsid w:val="000A111E"/>
    <w:rsid w:val="000A1527"/>
    <w:rsid w:val="000A15CA"/>
    <w:rsid w:val="000A1706"/>
    <w:rsid w:val="000A1A20"/>
    <w:rsid w:val="000A1C20"/>
    <w:rsid w:val="000A1D99"/>
    <w:rsid w:val="000A1F94"/>
    <w:rsid w:val="000A217E"/>
    <w:rsid w:val="000A2337"/>
    <w:rsid w:val="000A2455"/>
    <w:rsid w:val="000A266A"/>
    <w:rsid w:val="000A2893"/>
    <w:rsid w:val="000A2A0C"/>
    <w:rsid w:val="000A2C3E"/>
    <w:rsid w:val="000A2DAF"/>
    <w:rsid w:val="000A3126"/>
    <w:rsid w:val="000A385C"/>
    <w:rsid w:val="000A3E3C"/>
    <w:rsid w:val="000A406B"/>
    <w:rsid w:val="000A436F"/>
    <w:rsid w:val="000A443F"/>
    <w:rsid w:val="000A4D89"/>
    <w:rsid w:val="000A4FCC"/>
    <w:rsid w:val="000A50CB"/>
    <w:rsid w:val="000A52CD"/>
    <w:rsid w:val="000A5625"/>
    <w:rsid w:val="000A6266"/>
    <w:rsid w:val="000A63EB"/>
    <w:rsid w:val="000A64FA"/>
    <w:rsid w:val="000A6737"/>
    <w:rsid w:val="000A6E7C"/>
    <w:rsid w:val="000A718C"/>
    <w:rsid w:val="000A7809"/>
    <w:rsid w:val="000A7B92"/>
    <w:rsid w:val="000B003B"/>
    <w:rsid w:val="000B0307"/>
    <w:rsid w:val="000B073D"/>
    <w:rsid w:val="000B090C"/>
    <w:rsid w:val="000B099D"/>
    <w:rsid w:val="000B0AF5"/>
    <w:rsid w:val="000B0AFA"/>
    <w:rsid w:val="000B0BE3"/>
    <w:rsid w:val="000B0F58"/>
    <w:rsid w:val="000B1204"/>
    <w:rsid w:val="000B127E"/>
    <w:rsid w:val="000B128D"/>
    <w:rsid w:val="000B1753"/>
    <w:rsid w:val="000B1790"/>
    <w:rsid w:val="000B19CD"/>
    <w:rsid w:val="000B1BCD"/>
    <w:rsid w:val="000B1D3A"/>
    <w:rsid w:val="000B1E28"/>
    <w:rsid w:val="000B22E2"/>
    <w:rsid w:val="000B273F"/>
    <w:rsid w:val="000B2B30"/>
    <w:rsid w:val="000B2FDA"/>
    <w:rsid w:val="000B3127"/>
    <w:rsid w:val="000B32B1"/>
    <w:rsid w:val="000B3370"/>
    <w:rsid w:val="000B3374"/>
    <w:rsid w:val="000B34C8"/>
    <w:rsid w:val="000B382E"/>
    <w:rsid w:val="000B3C13"/>
    <w:rsid w:val="000B3EF1"/>
    <w:rsid w:val="000B4058"/>
    <w:rsid w:val="000B4298"/>
    <w:rsid w:val="000B42DE"/>
    <w:rsid w:val="000B43C9"/>
    <w:rsid w:val="000B478F"/>
    <w:rsid w:val="000B47C8"/>
    <w:rsid w:val="000B4C90"/>
    <w:rsid w:val="000B4CA1"/>
    <w:rsid w:val="000B50B1"/>
    <w:rsid w:val="000B5271"/>
    <w:rsid w:val="000B55A0"/>
    <w:rsid w:val="000B5669"/>
    <w:rsid w:val="000B571D"/>
    <w:rsid w:val="000B5BFA"/>
    <w:rsid w:val="000B6479"/>
    <w:rsid w:val="000B658C"/>
    <w:rsid w:val="000B65AF"/>
    <w:rsid w:val="000B6ECF"/>
    <w:rsid w:val="000B71DF"/>
    <w:rsid w:val="000B756A"/>
    <w:rsid w:val="000B7C84"/>
    <w:rsid w:val="000C0217"/>
    <w:rsid w:val="000C0350"/>
    <w:rsid w:val="000C04F9"/>
    <w:rsid w:val="000C0A5F"/>
    <w:rsid w:val="000C159E"/>
    <w:rsid w:val="000C1785"/>
    <w:rsid w:val="000C1E17"/>
    <w:rsid w:val="000C1E61"/>
    <w:rsid w:val="000C1E66"/>
    <w:rsid w:val="000C20D2"/>
    <w:rsid w:val="000C22B3"/>
    <w:rsid w:val="000C2440"/>
    <w:rsid w:val="000C24C8"/>
    <w:rsid w:val="000C251D"/>
    <w:rsid w:val="000C255F"/>
    <w:rsid w:val="000C28EF"/>
    <w:rsid w:val="000C2B69"/>
    <w:rsid w:val="000C2E31"/>
    <w:rsid w:val="000C309D"/>
    <w:rsid w:val="000C30C3"/>
    <w:rsid w:val="000C3183"/>
    <w:rsid w:val="000C31F4"/>
    <w:rsid w:val="000C32C7"/>
    <w:rsid w:val="000C333B"/>
    <w:rsid w:val="000C36BC"/>
    <w:rsid w:val="000C38EC"/>
    <w:rsid w:val="000C4275"/>
    <w:rsid w:val="000C4390"/>
    <w:rsid w:val="000C448F"/>
    <w:rsid w:val="000C455F"/>
    <w:rsid w:val="000C4590"/>
    <w:rsid w:val="000C462C"/>
    <w:rsid w:val="000C471C"/>
    <w:rsid w:val="000C47FC"/>
    <w:rsid w:val="000C4A67"/>
    <w:rsid w:val="000C4FD7"/>
    <w:rsid w:val="000C515F"/>
    <w:rsid w:val="000C56DA"/>
    <w:rsid w:val="000C56E8"/>
    <w:rsid w:val="000C5B7F"/>
    <w:rsid w:val="000C5DF1"/>
    <w:rsid w:val="000C5F82"/>
    <w:rsid w:val="000C613C"/>
    <w:rsid w:val="000C63C6"/>
    <w:rsid w:val="000C6715"/>
    <w:rsid w:val="000C6B96"/>
    <w:rsid w:val="000C6E2F"/>
    <w:rsid w:val="000C70CB"/>
    <w:rsid w:val="000C72A2"/>
    <w:rsid w:val="000C72D4"/>
    <w:rsid w:val="000C7615"/>
    <w:rsid w:val="000C76BD"/>
    <w:rsid w:val="000C7A87"/>
    <w:rsid w:val="000C7BE0"/>
    <w:rsid w:val="000C7C27"/>
    <w:rsid w:val="000C7E92"/>
    <w:rsid w:val="000C7EB2"/>
    <w:rsid w:val="000D0151"/>
    <w:rsid w:val="000D02A0"/>
    <w:rsid w:val="000D046E"/>
    <w:rsid w:val="000D08EE"/>
    <w:rsid w:val="000D0B84"/>
    <w:rsid w:val="000D0C86"/>
    <w:rsid w:val="000D0D84"/>
    <w:rsid w:val="000D0D8E"/>
    <w:rsid w:val="000D0E44"/>
    <w:rsid w:val="000D1128"/>
    <w:rsid w:val="000D176C"/>
    <w:rsid w:val="000D17BA"/>
    <w:rsid w:val="000D1960"/>
    <w:rsid w:val="000D236A"/>
    <w:rsid w:val="000D2544"/>
    <w:rsid w:val="000D266D"/>
    <w:rsid w:val="000D2CBD"/>
    <w:rsid w:val="000D2D10"/>
    <w:rsid w:val="000D2E69"/>
    <w:rsid w:val="000D2EE7"/>
    <w:rsid w:val="000D328D"/>
    <w:rsid w:val="000D33C8"/>
    <w:rsid w:val="000D3584"/>
    <w:rsid w:val="000D365C"/>
    <w:rsid w:val="000D3891"/>
    <w:rsid w:val="000D3E07"/>
    <w:rsid w:val="000D3FF6"/>
    <w:rsid w:val="000D4635"/>
    <w:rsid w:val="000D4684"/>
    <w:rsid w:val="000D4759"/>
    <w:rsid w:val="000D48D9"/>
    <w:rsid w:val="000D4D7E"/>
    <w:rsid w:val="000D520E"/>
    <w:rsid w:val="000D5223"/>
    <w:rsid w:val="000D582B"/>
    <w:rsid w:val="000D5B3F"/>
    <w:rsid w:val="000D5D21"/>
    <w:rsid w:val="000D5D61"/>
    <w:rsid w:val="000D5E07"/>
    <w:rsid w:val="000D62C5"/>
    <w:rsid w:val="000D644A"/>
    <w:rsid w:val="000D673E"/>
    <w:rsid w:val="000D7A40"/>
    <w:rsid w:val="000D7A73"/>
    <w:rsid w:val="000D7AF1"/>
    <w:rsid w:val="000D7B49"/>
    <w:rsid w:val="000D7EB4"/>
    <w:rsid w:val="000E009E"/>
    <w:rsid w:val="000E0217"/>
    <w:rsid w:val="000E02A9"/>
    <w:rsid w:val="000E05D2"/>
    <w:rsid w:val="000E0635"/>
    <w:rsid w:val="000E0691"/>
    <w:rsid w:val="000E0FA8"/>
    <w:rsid w:val="000E10D2"/>
    <w:rsid w:val="000E1458"/>
    <w:rsid w:val="000E1592"/>
    <w:rsid w:val="000E1698"/>
    <w:rsid w:val="000E27E7"/>
    <w:rsid w:val="000E2E9F"/>
    <w:rsid w:val="000E2EBD"/>
    <w:rsid w:val="000E2F58"/>
    <w:rsid w:val="000E2FE9"/>
    <w:rsid w:val="000E348E"/>
    <w:rsid w:val="000E4129"/>
    <w:rsid w:val="000E41A8"/>
    <w:rsid w:val="000E4464"/>
    <w:rsid w:val="000E44D7"/>
    <w:rsid w:val="000E464E"/>
    <w:rsid w:val="000E4C93"/>
    <w:rsid w:val="000E4D23"/>
    <w:rsid w:val="000E4D42"/>
    <w:rsid w:val="000E4F34"/>
    <w:rsid w:val="000E526F"/>
    <w:rsid w:val="000E5484"/>
    <w:rsid w:val="000E5485"/>
    <w:rsid w:val="000E57D2"/>
    <w:rsid w:val="000E6AE3"/>
    <w:rsid w:val="000E6CBA"/>
    <w:rsid w:val="000E6CDB"/>
    <w:rsid w:val="000E6D52"/>
    <w:rsid w:val="000E70AC"/>
    <w:rsid w:val="000E7886"/>
    <w:rsid w:val="000E7CBE"/>
    <w:rsid w:val="000F0084"/>
    <w:rsid w:val="000F0A3E"/>
    <w:rsid w:val="000F0B1D"/>
    <w:rsid w:val="000F0E36"/>
    <w:rsid w:val="000F108D"/>
    <w:rsid w:val="000F175B"/>
    <w:rsid w:val="000F1DEE"/>
    <w:rsid w:val="000F1ED6"/>
    <w:rsid w:val="000F2508"/>
    <w:rsid w:val="000F26CB"/>
    <w:rsid w:val="000F284D"/>
    <w:rsid w:val="000F3869"/>
    <w:rsid w:val="000F395E"/>
    <w:rsid w:val="000F3BCF"/>
    <w:rsid w:val="000F3CFE"/>
    <w:rsid w:val="000F43D5"/>
    <w:rsid w:val="000F45EF"/>
    <w:rsid w:val="000F4600"/>
    <w:rsid w:val="000F467F"/>
    <w:rsid w:val="000F498B"/>
    <w:rsid w:val="000F4CBA"/>
    <w:rsid w:val="000F4D67"/>
    <w:rsid w:val="000F4E13"/>
    <w:rsid w:val="000F511E"/>
    <w:rsid w:val="000F5A96"/>
    <w:rsid w:val="000F5AFF"/>
    <w:rsid w:val="000F5FA7"/>
    <w:rsid w:val="000F602A"/>
    <w:rsid w:val="000F6493"/>
    <w:rsid w:val="000F6620"/>
    <w:rsid w:val="000F6941"/>
    <w:rsid w:val="000F7407"/>
    <w:rsid w:val="000F741A"/>
    <w:rsid w:val="000F7BD2"/>
    <w:rsid w:val="00100484"/>
    <w:rsid w:val="00100ACD"/>
    <w:rsid w:val="00100B82"/>
    <w:rsid w:val="00100C1D"/>
    <w:rsid w:val="00100DDB"/>
    <w:rsid w:val="00100E26"/>
    <w:rsid w:val="00101012"/>
    <w:rsid w:val="001014C0"/>
    <w:rsid w:val="0010157A"/>
    <w:rsid w:val="001016B1"/>
    <w:rsid w:val="00101990"/>
    <w:rsid w:val="001019C0"/>
    <w:rsid w:val="00101F31"/>
    <w:rsid w:val="00102026"/>
    <w:rsid w:val="0010222C"/>
    <w:rsid w:val="001028FC"/>
    <w:rsid w:val="00102BCC"/>
    <w:rsid w:val="00102EAB"/>
    <w:rsid w:val="00102EFC"/>
    <w:rsid w:val="00103410"/>
    <w:rsid w:val="0010397F"/>
    <w:rsid w:val="00103A04"/>
    <w:rsid w:val="00103BAB"/>
    <w:rsid w:val="00103E61"/>
    <w:rsid w:val="00103FE2"/>
    <w:rsid w:val="001040C2"/>
    <w:rsid w:val="0010453F"/>
    <w:rsid w:val="0010498F"/>
    <w:rsid w:val="001049EA"/>
    <w:rsid w:val="00104BCB"/>
    <w:rsid w:val="00104CDB"/>
    <w:rsid w:val="001056F3"/>
    <w:rsid w:val="0010574E"/>
    <w:rsid w:val="001057DD"/>
    <w:rsid w:val="00105850"/>
    <w:rsid w:val="001066F4"/>
    <w:rsid w:val="001067E4"/>
    <w:rsid w:val="00106810"/>
    <w:rsid w:val="001068EA"/>
    <w:rsid w:val="00106919"/>
    <w:rsid w:val="00106954"/>
    <w:rsid w:val="00106F33"/>
    <w:rsid w:val="00107015"/>
    <w:rsid w:val="001073AA"/>
    <w:rsid w:val="00107433"/>
    <w:rsid w:val="001076A5"/>
    <w:rsid w:val="00107D2D"/>
    <w:rsid w:val="001101F0"/>
    <w:rsid w:val="0011020B"/>
    <w:rsid w:val="001103BE"/>
    <w:rsid w:val="001108BC"/>
    <w:rsid w:val="00110902"/>
    <w:rsid w:val="00110BBB"/>
    <w:rsid w:val="00110D97"/>
    <w:rsid w:val="00110ED5"/>
    <w:rsid w:val="0011121A"/>
    <w:rsid w:val="001113BA"/>
    <w:rsid w:val="0011140E"/>
    <w:rsid w:val="0011154E"/>
    <w:rsid w:val="0011179D"/>
    <w:rsid w:val="001119BD"/>
    <w:rsid w:val="00111C66"/>
    <w:rsid w:val="001121A0"/>
    <w:rsid w:val="0011225B"/>
    <w:rsid w:val="00113018"/>
    <w:rsid w:val="00113193"/>
    <w:rsid w:val="0011335D"/>
    <w:rsid w:val="001137CA"/>
    <w:rsid w:val="00113AB6"/>
    <w:rsid w:val="00113B33"/>
    <w:rsid w:val="00113F64"/>
    <w:rsid w:val="00114226"/>
    <w:rsid w:val="001142D4"/>
    <w:rsid w:val="001147FD"/>
    <w:rsid w:val="00114A43"/>
    <w:rsid w:val="00114AB0"/>
    <w:rsid w:val="00114CAC"/>
    <w:rsid w:val="00114FB9"/>
    <w:rsid w:val="001150A1"/>
    <w:rsid w:val="001150F6"/>
    <w:rsid w:val="001151E2"/>
    <w:rsid w:val="00115211"/>
    <w:rsid w:val="001153DC"/>
    <w:rsid w:val="001157CA"/>
    <w:rsid w:val="00115D54"/>
    <w:rsid w:val="00115FF4"/>
    <w:rsid w:val="00116128"/>
    <w:rsid w:val="001161DE"/>
    <w:rsid w:val="00116495"/>
    <w:rsid w:val="001166AA"/>
    <w:rsid w:val="00116AFE"/>
    <w:rsid w:val="00117167"/>
    <w:rsid w:val="001171DC"/>
    <w:rsid w:val="00120761"/>
    <w:rsid w:val="0012127E"/>
    <w:rsid w:val="0012139F"/>
    <w:rsid w:val="00121B54"/>
    <w:rsid w:val="00121B94"/>
    <w:rsid w:val="00121E45"/>
    <w:rsid w:val="001220E2"/>
    <w:rsid w:val="00122190"/>
    <w:rsid w:val="001221CD"/>
    <w:rsid w:val="00122523"/>
    <w:rsid w:val="00122687"/>
    <w:rsid w:val="00122878"/>
    <w:rsid w:val="001228C3"/>
    <w:rsid w:val="00122C74"/>
    <w:rsid w:val="00122F77"/>
    <w:rsid w:val="00122FF8"/>
    <w:rsid w:val="0012316C"/>
    <w:rsid w:val="00123B73"/>
    <w:rsid w:val="001241FD"/>
    <w:rsid w:val="001242D7"/>
    <w:rsid w:val="00124B88"/>
    <w:rsid w:val="00124BB3"/>
    <w:rsid w:val="00124DF2"/>
    <w:rsid w:val="00124DF5"/>
    <w:rsid w:val="00124EF8"/>
    <w:rsid w:val="00125159"/>
    <w:rsid w:val="001252DC"/>
    <w:rsid w:val="0012559D"/>
    <w:rsid w:val="00125614"/>
    <w:rsid w:val="0012615A"/>
    <w:rsid w:val="00126371"/>
    <w:rsid w:val="001265A5"/>
    <w:rsid w:val="00126819"/>
    <w:rsid w:val="0012690A"/>
    <w:rsid w:val="00126B8D"/>
    <w:rsid w:val="00126CFD"/>
    <w:rsid w:val="00126E60"/>
    <w:rsid w:val="00127290"/>
    <w:rsid w:val="00127BC4"/>
    <w:rsid w:val="00130144"/>
    <w:rsid w:val="0013084A"/>
    <w:rsid w:val="001308FF"/>
    <w:rsid w:val="00130D4F"/>
    <w:rsid w:val="00130DC7"/>
    <w:rsid w:val="00131202"/>
    <w:rsid w:val="00131406"/>
    <w:rsid w:val="00131FA6"/>
    <w:rsid w:val="00132167"/>
    <w:rsid w:val="00132446"/>
    <w:rsid w:val="0013258B"/>
    <w:rsid w:val="00132F42"/>
    <w:rsid w:val="00132F6B"/>
    <w:rsid w:val="001330CE"/>
    <w:rsid w:val="001338C3"/>
    <w:rsid w:val="00133DE7"/>
    <w:rsid w:val="00133EB5"/>
    <w:rsid w:val="00134112"/>
    <w:rsid w:val="0013428D"/>
    <w:rsid w:val="00134379"/>
    <w:rsid w:val="001343A2"/>
    <w:rsid w:val="0013453F"/>
    <w:rsid w:val="00134617"/>
    <w:rsid w:val="00134B2C"/>
    <w:rsid w:val="00135135"/>
    <w:rsid w:val="0013578D"/>
    <w:rsid w:val="00135C23"/>
    <w:rsid w:val="00135D66"/>
    <w:rsid w:val="00135D9F"/>
    <w:rsid w:val="00135DC3"/>
    <w:rsid w:val="00135F10"/>
    <w:rsid w:val="00135FA9"/>
    <w:rsid w:val="00135FE8"/>
    <w:rsid w:val="0013621E"/>
    <w:rsid w:val="0013635F"/>
    <w:rsid w:val="001365A2"/>
    <w:rsid w:val="00136804"/>
    <w:rsid w:val="001370AE"/>
    <w:rsid w:val="00137283"/>
    <w:rsid w:val="001374C8"/>
    <w:rsid w:val="00137862"/>
    <w:rsid w:val="00137B7B"/>
    <w:rsid w:val="00140B73"/>
    <w:rsid w:val="00140FD3"/>
    <w:rsid w:val="001417EA"/>
    <w:rsid w:val="00141F12"/>
    <w:rsid w:val="00141FE0"/>
    <w:rsid w:val="00142074"/>
    <w:rsid w:val="001420B9"/>
    <w:rsid w:val="0014224D"/>
    <w:rsid w:val="00142641"/>
    <w:rsid w:val="0014280A"/>
    <w:rsid w:val="00142C2C"/>
    <w:rsid w:val="00142D0B"/>
    <w:rsid w:val="0014320E"/>
    <w:rsid w:val="001434D2"/>
    <w:rsid w:val="00143515"/>
    <w:rsid w:val="0014393B"/>
    <w:rsid w:val="00143DE3"/>
    <w:rsid w:val="001441CB"/>
    <w:rsid w:val="00144C2D"/>
    <w:rsid w:val="00144E92"/>
    <w:rsid w:val="00145286"/>
    <w:rsid w:val="001452F9"/>
    <w:rsid w:val="00145481"/>
    <w:rsid w:val="00145B0C"/>
    <w:rsid w:val="00145D95"/>
    <w:rsid w:val="00145F94"/>
    <w:rsid w:val="0014634F"/>
    <w:rsid w:val="0014662D"/>
    <w:rsid w:val="00146798"/>
    <w:rsid w:val="00146D56"/>
    <w:rsid w:val="00146FA7"/>
    <w:rsid w:val="00146FD6"/>
    <w:rsid w:val="001500BA"/>
    <w:rsid w:val="00150104"/>
    <w:rsid w:val="0015010E"/>
    <w:rsid w:val="0015020F"/>
    <w:rsid w:val="001504A6"/>
    <w:rsid w:val="00150538"/>
    <w:rsid w:val="00150A8E"/>
    <w:rsid w:val="00150DB2"/>
    <w:rsid w:val="00151935"/>
    <w:rsid w:val="00151B1F"/>
    <w:rsid w:val="00151CCF"/>
    <w:rsid w:val="00151F96"/>
    <w:rsid w:val="001525DC"/>
    <w:rsid w:val="0015288A"/>
    <w:rsid w:val="00152A5C"/>
    <w:rsid w:val="00152D9A"/>
    <w:rsid w:val="00152FF1"/>
    <w:rsid w:val="0015318B"/>
    <w:rsid w:val="00153480"/>
    <w:rsid w:val="001536EA"/>
    <w:rsid w:val="001540AD"/>
    <w:rsid w:val="001544E5"/>
    <w:rsid w:val="00154565"/>
    <w:rsid w:val="0015475A"/>
    <w:rsid w:val="00154B14"/>
    <w:rsid w:val="00154D14"/>
    <w:rsid w:val="00155DE3"/>
    <w:rsid w:val="0015626F"/>
    <w:rsid w:val="00156586"/>
    <w:rsid w:val="0015659D"/>
    <w:rsid w:val="001568CD"/>
    <w:rsid w:val="00156914"/>
    <w:rsid w:val="00156925"/>
    <w:rsid w:val="00156BE5"/>
    <w:rsid w:val="00156CD8"/>
    <w:rsid w:val="0015742E"/>
    <w:rsid w:val="001578DB"/>
    <w:rsid w:val="00157E84"/>
    <w:rsid w:val="0016080A"/>
    <w:rsid w:val="00160A4B"/>
    <w:rsid w:val="00160BC8"/>
    <w:rsid w:val="00160C71"/>
    <w:rsid w:val="001616C4"/>
    <w:rsid w:val="0016176F"/>
    <w:rsid w:val="00161835"/>
    <w:rsid w:val="00161BEC"/>
    <w:rsid w:val="00161D87"/>
    <w:rsid w:val="00161DBB"/>
    <w:rsid w:val="0016222B"/>
    <w:rsid w:val="0016243D"/>
    <w:rsid w:val="001625A6"/>
    <w:rsid w:val="0016273B"/>
    <w:rsid w:val="00162EAD"/>
    <w:rsid w:val="00162F6F"/>
    <w:rsid w:val="00162FDA"/>
    <w:rsid w:val="001633B2"/>
    <w:rsid w:val="0016343F"/>
    <w:rsid w:val="001634BD"/>
    <w:rsid w:val="00163773"/>
    <w:rsid w:val="00163AF7"/>
    <w:rsid w:val="00163ED5"/>
    <w:rsid w:val="00163F22"/>
    <w:rsid w:val="001643DF"/>
    <w:rsid w:val="001644EF"/>
    <w:rsid w:val="0016455F"/>
    <w:rsid w:val="00164788"/>
    <w:rsid w:val="00164BE6"/>
    <w:rsid w:val="00164D36"/>
    <w:rsid w:val="00164DDB"/>
    <w:rsid w:val="00165118"/>
    <w:rsid w:val="00165175"/>
    <w:rsid w:val="001655AC"/>
    <w:rsid w:val="00165659"/>
    <w:rsid w:val="00165718"/>
    <w:rsid w:val="0016592C"/>
    <w:rsid w:val="00165BF7"/>
    <w:rsid w:val="00165C30"/>
    <w:rsid w:val="00165CE0"/>
    <w:rsid w:val="00165ED8"/>
    <w:rsid w:val="00165F03"/>
    <w:rsid w:val="0016618D"/>
    <w:rsid w:val="001664E3"/>
    <w:rsid w:val="001665B1"/>
    <w:rsid w:val="00166633"/>
    <w:rsid w:val="00166791"/>
    <w:rsid w:val="0016686E"/>
    <w:rsid w:val="001672F2"/>
    <w:rsid w:val="00167545"/>
    <w:rsid w:val="00167CB2"/>
    <w:rsid w:val="0017009F"/>
    <w:rsid w:val="001706B7"/>
    <w:rsid w:val="00170751"/>
    <w:rsid w:val="001707E3"/>
    <w:rsid w:val="001712D4"/>
    <w:rsid w:val="001713FC"/>
    <w:rsid w:val="001718C0"/>
    <w:rsid w:val="00171E7E"/>
    <w:rsid w:val="00171F59"/>
    <w:rsid w:val="00171FB0"/>
    <w:rsid w:val="001723B0"/>
    <w:rsid w:val="00172423"/>
    <w:rsid w:val="00172508"/>
    <w:rsid w:val="00172580"/>
    <w:rsid w:val="00172704"/>
    <w:rsid w:val="00172959"/>
    <w:rsid w:val="00172B35"/>
    <w:rsid w:val="00172FAF"/>
    <w:rsid w:val="00173692"/>
    <w:rsid w:val="001736D7"/>
    <w:rsid w:val="001737F7"/>
    <w:rsid w:val="001737FC"/>
    <w:rsid w:val="00173984"/>
    <w:rsid w:val="00173BE1"/>
    <w:rsid w:val="00173CBE"/>
    <w:rsid w:val="00173DDF"/>
    <w:rsid w:val="00173F05"/>
    <w:rsid w:val="0017402D"/>
    <w:rsid w:val="00174542"/>
    <w:rsid w:val="00174703"/>
    <w:rsid w:val="00174799"/>
    <w:rsid w:val="00174AB7"/>
    <w:rsid w:val="00174DC6"/>
    <w:rsid w:val="00174E90"/>
    <w:rsid w:val="00175161"/>
    <w:rsid w:val="0017544F"/>
    <w:rsid w:val="00175BA8"/>
    <w:rsid w:val="00175C06"/>
    <w:rsid w:val="00176138"/>
    <w:rsid w:val="00176796"/>
    <w:rsid w:val="00176835"/>
    <w:rsid w:val="00176DD4"/>
    <w:rsid w:val="00176E9A"/>
    <w:rsid w:val="00177365"/>
    <w:rsid w:val="00177735"/>
    <w:rsid w:val="001777C5"/>
    <w:rsid w:val="00177D8F"/>
    <w:rsid w:val="001803D7"/>
    <w:rsid w:val="001805E9"/>
    <w:rsid w:val="00180A7D"/>
    <w:rsid w:val="00180CD3"/>
    <w:rsid w:val="00180F4F"/>
    <w:rsid w:val="00181006"/>
    <w:rsid w:val="00181617"/>
    <w:rsid w:val="00181829"/>
    <w:rsid w:val="00181A8A"/>
    <w:rsid w:val="00181B23"/>
    <w:rsid w:val="00181B55"/>
    <w:rsid w:val="00181C7C"/>
    <w:rsid w:val="001821BD"/>
    <w:rsid w:val="0018229F"/>
    <w:rsid w:val="001823D9"/>
    <w:rsid w:val="0018248E"/>
    <w:rsid w:val="001826CB"/>
    <w:rsid w:val="00182703"/>
    <w:rsid w:val="00182A88"/>
    <w:rsid w:val="00182DEE"/>
    <w:rsid w:val="00183008"/>
    <w:rsid w:val="00183067"/>
    <w:rsid w:val="00183371"/>
    <w:rsid w:val="00183760"/>
    <w:rsid w:val="001839B4"/>
    <w:rsid w:val="00183B23"/>
    <w:rsid w:val="00183C14"/>
    <w:rsid w:val="00183CDF"/>
    <w:rsid w:val="0018404C"/>
    <w:rsid w:val="00184063"/>
    <w:rsid w:val="001841B9"/>
    <w:rsid w:val="00184385"/>
    <w:rsid w:val="00184515"/>
    <w:rsid w:val="00184568"/>
    <w:rsid w:val="001847C1"/>
    <w:rsid w:val="00184C12"/>
    <w:rsid w:val="00184ECD"/>
    <w:rsid w:val="001853FD"/>
    <w:rsid w:val="00186035"/>
    <w:rsid w:val="00186A84"/>
    <w:rsid w:val="00186C3E"/>
    <w:rsid w:val="00186C49"/>
    <w:rsid w:val="00186F15"/>
    <w:rsid w:val="00186F82"/>
    <w:rsid w:val="00187217"/>
    <w:rsid w:val="001872CC"/>
    <w:rsid w:val="00187D65"/>
    <w:rsid w:val="001900A8"/>
    <w:rsid w:val="00190BBC"/>
    <w:rsid w:val="001915BF"/>
    <w:rsid w:val="00191C6E"/>
    <w:rsid w:val="00191E4B"/>
    <w:rsid w:val="001925C2"/>
    <w:rsid w:val="0019269D"/>
    <w:rsid w:val="00192ADB"/>
    <w:rsid w:val="00192B35"/>
    <w:rsid w:val="00192CA6"/>
    <w:rsid w:val="001930F9"/>
    <w:rsid w:val="00193762"/>
    <w:rsid w:val="00193A4D"/>
    <w:rsid w:val="00193A82"/>
    <w:rsid w:val="00193D41"/>
    <w:rsid w:val="0019437C"/>
    <w:rsid w:val="001943C0"/>
    <w:rsid w:val="001945E8"/>
    <w:rsid w:val="00194E2D"/>
    <w:rsid w:val="001958E2"/>
    <w:rsid w:val="00195A01"/>
    <w:rsid w:val="00195A72"/>
    <w:rsid w:val="00195BC3"/>
    <w:rsid w:val="00195D19"/>
    <w:rsid w:val="00195D3B"/>
    <w:rsid w:val="00195EB3"/>
    <w:rsid w:val="001960E8"/>
    <w:rsid w:val="00196BF0"/>
    <w:rsid w:val="001971EE"/>
    <w:rsid w:val="001972F4"/>
    <w:rsid w:val="00197338"/>
    <w:rsid w:val="001975CC"/>
    <w:rsid w:val="0019765D"/>
    <w:rsid w:val="001978A5"/>
    <w:rsid w:val="00197C20"/>
    <w:rsid w:val="00197ECF"/>
    <w:rsid w:val="001A02B9"/>
    <w:rsid w:val="001A0476"/>
    <w:rsid w:val="001A0710"/>
    <w:rsid w:val="001A0717"/>
    <w:rsid w:val="001A1055"/>
    <w:rsid w:val="001A11E8"/>
    <w:rsid w:val="001A11F3"/>
    <w:rsid w:val="001A14C8"/>
    <w:rsid w:val="001A1BA1"/>
    <w:rsid w:val="001A1E93"/>
    <w:rsid w:val="001A235C"/>
    <w:rsid w:val="001A2364"/>
    <w:rsid w:val="001A28CD"/>
    <w:rsid w:val="001A2B20"/>
    <w:rsid w:val="001A2C77"/>
    <w:rsid w:val="001A2F6D"/>
    <w:rsid w:val="001A312F"/>
    <w:rsid w:val="001A32AE"/>
    <w:rsid w:val="001A32C7"/>
    <w:rsid w:val="001A39CB"/>
    <w:rsid w:val="001A3AAD"/>
    <w:rsid w:val="001A3C00"/>
    <w:rsid w:val="001A3C82"/>
    <w:rsid w:val="001A3F8F"/>
    <w:rsid w:val="001A4A9A"/>
    <w:rsid w:val="001A4DB2"/>
    <w:rsid w:val="001A4EAC"/>
    <w:rsid w:val="001A5350"/>
    <w:rsid w:val="001A5486"/>
    <w:rsid w:val="001A55C0"/>
    <w:rsid w:val="001A56DF"/>
    <w:rsid w:val="001A5787"/>
    <w:rsid w:val="001A59BD"/>
    <w:rsid w:val="001A5C36"/>
    <w:rsid w:val="001A5CF7"/>
    <w:rsid w:val="001A5FB6"/>
    <w:rsid w:val="001A600C"/>
    <w:rsid w:val="001A62FE"/>
    <w:rsid w:val="001A6A18"/>
    <w:rsid w:val="001A6D7D"/>
    <w:rsid w:val="001A6E14"/>
    <w:rsid w:val="001A6F81"/>
    <w:rsid w:val="001A6FE9"/>
    <w:rsid w:val="001A70D2"/>
    <w:rsid w:val="001A735F"/>
    <w:rsid w:val="001A74C7"/>
    <w:rsid w:val="001A75F3"/>
    <w:rsid w:val="001A7672"/>
    <w:rsid w:val="001A76DC"/>
    <w:rsid w:val="001A7C6F"/>
    <w:rsid w:val="001A7C7C"/>
    <w:rsid w:val="001B005A"/>
    <w:rsid w:val="001B0106"/>
    <w:rsid w:val="001B03CC"/>
    <w:rsid w:val="001B05B2"/>
    <w:rsid w:val="001B09DA"/>
    <w:rsid w:val="001B0CE4"/>
    <w:rsid w:val="001B0DDE"/>
    <w:rsid w:val="001B118E"/>
    <w:rsid w:val="001B1269"/>
    <w:rsid w:val="001B131B"/>
    <w:rsid w:val="001B176E"/>
    <w:rsid w:val="001B17B4"/>
    <w:rsid w:val="001B1904"/>
    <w:rsid w:val="001B1A14"/>
    <w:rsid w:val="001B22AD"/>
    <w:rsid w:val="001B2352"/>
    <w:rsid w:val="001B25B5"/>
    <w:rsid w:val="001B25F5"/>
    <w:rsid w:val="001B2950"/>
    <w:rsid w:val="001B2BB8"/>
    <w:rsid w:val="001B2C18"/>
    <w:rsid w:val="001B2CE3"/>
    <w:rsid w:val="001B2D3E"/>
    <w:rsid w:val="001B37F3"/>
    <w:rsid w:val="001B3B97"/>
    <w:rsid w:val="001B3BDA"/>
    <w:rsid w:val="001B3DB8"/>
    <w:rsid w:val="001B42D6"/>
    <w:rsid w:val="001B432F"/>
    <w:rsid w:val="001B43C5"/>
    <w:rsid w:val="001B4AF3"/>
    <w:rsid w:val="001B4BE3"/>
    <w:rsid w:val="001B4CA9"/>
    <w:rsid w:val="001B5379"/>
    <w:rsid w:val="001B5651"/>
    <w:rsid w:val="001B59CC"/>
    <w:rsid w:val="001B609F"/>
    <w:rsid w:val="001B6437"/>
    <w:rsid w:val="001B643C"/>
    <w:rsid w:val="001B6457"/>
    <w:rsid w:val="001B646D"/>
    <w:rsid w:val="001B667F"/>
    <w:rsid w:val="001B681A"/>
    <w:rsid w:val="001B6B0D"/>
    <w:rsid w:val="001B6DCC"/>
    <w:rsid w:val="001B6E1B"/>
    <w:rsid w:val="001B6E63"/>
    <w:rsid w:val="001B6F20"/>
    <w:rsid w:val="001B6F9C"/>
    <w:rsid w:val="001B707B"/>
    <w:rsid w:val="001B71EE"/>
    <w:rsid w:val="001B72D7"/>
    <w:rsid w:val="001B7757"/>
    <w:rsid w:val="001B781B"/>
    <w:rsid w:val="001B786C"/>
    <w:rsid w:val="001B7C52"/>
    <w:rsid w:val="001B7F95"/>
    <w:rsid w:val="001B7FB4"/>
    <w:rsid w:val="001C02D4"/>
    <w:rsid w:val="001C0728"/>
    <w:rsid w:val="001C07A3"/>
    <w:rsid w:val="001C0909"/>
    <w:rsid w:val="001C09AF"/>
    <w:rsid w:val="001C128A"/>
    <w:rsid w:val="001C12C1"/>
    <w:rsid w:val="001C1F47"/>
    <w:rsid w:val="001C2026"/>
    <w:rsid w:val="001C253C"/>
    <w:rsid w:val="001C2561"/>
    <w:rsid w:val="001C26E4"/>
    <w:rsid w:val="001C2C72"/>
    <w:rsid w:val="001C2DC6"/>
    <w:rsid w:val="001C2EE6"/>
    <w:rsid w:val="001C3248"/>
    <w:rsid w:val="001C3302"/>
    <w:rsid w:val="001C3705"/>
    <w:rsid w:val="001C3789"/>
    <w:rsid w:val="001C38C0"/>
    <w:rsid w:val="001C3AFE"/>
    <w:rsid w:val="001C409B"/>
    <w:rsid w:val="001C412D"/>
    <w:rsid w:val="001C41BB"/>
    <w:rsid w:val="001C43C5"/>
    <w:rsid w:val="001C45EC"/>
    <w:rsid w:val="001C4684"/>
    <w:rsid w:val="001C46C7"/>
    <w:rsid w:val="001C478F"/>
    <w:rsid w:val="001C4C07"/>
    <w:rsid w:val="001C5001"/>
    <w:rsid w:val="001C514B"/>
    <w:rsid w:val="001C52BA"/>
    <w:rsid w:val="001C5A8B"/>
    <w:rsid w:val="001C60A2"/>
    <w:rsid w:val="001C62C5"/>
    <w:rsid w:val="001C6665"/>
    <w:rsid w:val="001C67C6"/>
    <w:rsid w:val="001C6CBF"/>
    <w:rsid w:val="001C7219"/>
    <w:rsid w:val="001C75D4"/>
    <w:rsid w:val="001C7B4D"/>
    <w:rsid w:val="001C7FB1"/>
    <w:rsid w:val="001D0786"/>
    <w:rsid w:val="001D11D2"/>
    <w:rsid w:val="001D13C9"/>
    <w:rsid w:val="001D155C"/>
    <w:rsid w:val="001D1ABA"/>
    <w:rsid w:val="001D1CD9"/>
    <w:rsid w:val="001D1EE6"/>
    <w:rsid w:val="001D1F78"/>
    <w:rsid w:val="001D1FE0"/>
    <w:rsid w:val="001D291D"/>
    <w:rsid w:val="001D2B44"/>
    <w:rsid w:val="001D2D9E"/>
    <w:rsid w:val="001D2FB6"/>
    <w:rsid w:val="001D339F"/>
    <w:rsid w:val="001D37F3"/>
    <w:rsid w:val="001D397A"/>
    <w:rsid w:val="001D39CA"/>
    <w:rsid w:val="001D3F8C"/>
    <w:rsid w:val="001D419F"/>
    <w:rsid w:val="001D4575"/>
    <w:rsid w:val="001D457B"/>
    <w:rsid w:val="001D46F4"/>
    <w:rsid w:val="001D4746"/>
    <w:rsid w:val="001D5232"/>
    <w:rsid w:val="001D546E"/>
    <w:rsid w:val="001D574E"/>
    <w:rsid w:val="001D62D7"/>
    <w:rsid w:val="001D6873"/>
    <w:rsid w:val="001D69B5"/>
    <w:rsid w:val="001D6BCD"/>
    <w:rsid w:val="001D73DC"/>
    <w:rsid w:val="001D77C0"/>
    <w:rsid w:val="001D7873"/>
    <w:rsid w:val="001D7E5E"/>
    <w:rsid w:val="001E00C9"/>
    <w:rsid w:val="001E014E"/>
    <w:rsid w:val="001E025E"/>
    <w:rsid w:val="001E03DC"/>
    <w:rsid w:val="001E0597"/>
    <w:rsid w:val="001E087A"/>
    <w:rsid w:val="001E0C51"/>
    <w:rsid w:val="001E0E30"/>
    <w:rsid w:val="001E0FEF"/>
    <w:rsid w:val="001E1034"/>
    <w:rsid w:val="001E136B"/>
    <w:rsid w:val="001E15FB"/>
    <w:rsid w:val="001E1605"/>
    <w:rsid w:val="001E1758"/>
    <w:rsid w:val="001E18C1"/>
    <w:rsid w:val="001E196B"/>
    <w:rsid w:val="001E1A17"/>
    <w:rsid w:val="001E1AAB"/>
    <w:rsid w:val="001E1DAE"/>
    <w:rsid w:val="001E1DD4"/>
    <w:rsid w:val="001E21E4"/>
    <w:rsid w:val="001E21EF"/>
    <w:rsid w:val="001E22DC"/>
    <w:rsid w:val="001E24B5"/>
    <w:rsid w:val="001E27BA"/>
    <w:rsid w:val="001E27FF"/>
    <w:rsid w:val="001E2E9D"/>
    <w:rsid w:val="001E30E1"/>
    <w:rsid w:val="001E32A5"/>
    <w:rsid w:val="001E3417"/>
    <w:rsid w:val="001E35B4"/>
    <w:rsid w:val="001E380D"/>
    <w:rsid w:val="001E3864"/>
    <w:rsid w:val="001E392D"/>
    <w:rsid w:val="001E3E13"/>
    <w:rsid w:val="001E403B"/>
    <w:rsid w:val="001E40AA"/>
    <w:rsid w:val="001E4414"/>
    <w:rsid w:val="001E486F"/>
    <w:rsid w:val="001E4B96"/>
    <w:rsid w:val="001E4BEB"/>
    <w:rsid w:val="001E4E91"/>
    <w:rsid w:val="001E4ECE"/>
    <w:rsid w:val="001E5100"/>
    <w:rsid w:val="001E55B0"/>
    <w:rsid w:val="001E57E1"/>
    <w:rsid w:val="001E5BE1"/>
    <w:rsid w:val="001E5C3C"/>
    <w:rsid w:val="001E5C99"/>
    <w:rsid w:val="001E5DCA"/>
    <w:rsid w:val="001E60CB"/>
    <w:rsid w:val="001E6381"/>
    <w:rsid w:val="001E63C5"/>
    <w:rsid w:val="001E654B"/>
    <w:rsid w:val="001E676D"/>
    <w:rsid w:val="001E6B62"/>
    <w:rsid w:val="001E6B8D"/>
    <w:rsid w:val="001E6BFB"/>
    <w:rsid w:val="001E6DB2"/>
    <w:rsid w:val="001E708E"/>
    <w:rsid w:val="001E72AC"/>
    <w:rsid w:val="001E75B2"/>
    <w:rsid w:val="001E7675"/>
    <w:rsid w:val="001E76E2"/>
    <w:rsid w:val="001E7B42"/>
    <w:rsid w:val="001E7F02"/>
    <w:rsid w:val="001F04A7"/>
    <w:rsid w:val="001F04E8"/>
    <w:rsid w:val="001F0AA5"/>
    <w:rsid w:val="001F0B4D"/>
    <w:rsid w:val="001F0C74"/>
    <w:rsid w:val="001F0EFA"/>
    <w:rsid w:val="001F11ED"/>
    <w:rsid w:val="001F1245"/>
    <w:rsid w:val="001F1275"/>
    <w:rsid w:val="001F135D"/>
    <w:rsid w:val="001F1832"/>
    <w:rsid w:val="001F1C26"/>
    <w:rsid w:val="001F1CA3"/>
    <w:rsid w:val="001F2170"/>
    <w:rsid w:val="001F25AB"/>
    <w:rsid w:val="001F261C"/>
    <w:rsid w:val="001F2DF9"/>
    <w:rsid w:val="001F367B"/>
    <w:rsid w:val="001F3C76"/>
    <w:rsid w:val="001F3C8E"/>
    <w:rsid w:val="001F3D9F"/>
    <w:rsid w:val="001F3ED0"/>
    <w:rsid w:val="001F4465"/>
    <w:rsid w:val="001F46A0"/>
    <w:rsid w:val="001F475F"/>
    <w:rsid w:val="001F4A76"/>
    <w:rsid w:val="001F4D5E"/>
    <w:rsid w:val="001F5124"/>
    <w:rsid w:val="001F55D6"/>
    <w:rsid w:val="001F5AB9"/>
    <w:rsid w:val="001F5C2A"/>
    <w:rsid w:val="001F5D43"/>
    <w:rsid w:val="001F5E4C"/>
    <w:rsid w:val="001F6313"/>
    <w:rsid w:val="001F6562"/>
    <w:rsid w:val="001F677E"/>
    <w:rsid w:val="001F68BF"/>
    <w:rsid w:val="001F6D48"/>
    <w:rsid w:val="001F6DC7"/>
    <w:rsid w:val="001F6FFF"/>
    <w:rsid w:val="001F77AC"/>
    <w:rsid w:val="001F7909"/>
    <w:rsid w:val="001F7BA8"/>
    <w:rsid w:val="001F7BEB"/>
    <w:rsid w:val="001F7EC3"/>
    <w:rsid w:val="001F7F74"/>
    <w:rsid w:val="001F7F88"/>
    <w:rsid w:val="002008B3"/>
    <w:rsid w:val="002009E4"/>
    <w:rsid w:val="00200DF9"/>
    <w:rsid w:val="00200EB8"/>
    <w:rsid w:val="00200F5B"/>
    <w:rsid w:val="00200FFE"/>
    <w:rsid w:val="00201097"/>
    <w:rsid w:val="002011BB"/>
    <w:rsid w:val="00201304"/>
    <w:rsid w:val="0020162A"/>
    <w:rsid w:val="002018CC"/>
    <w:rsid w:val="00201A9E"/>
    <w:rsid w:val="00201CEB"/>
    <w:rsid w:val="00201DB5"/>
    <w:rsid w:val="00202004"/>
    <w:rsid w:val="002020F4"/>
    <w:rsid w:val="00202250"/>
    <w:rsid w:val="0020297C"/>
    <w:rsid w:val="0020322C"/>
    <w:rsid w:val="00203357"/>
    <w:rsid w:val="0020363F"/>
    <w:rsid w:val="002038B8"/>
    <w:rsid w:val="00203C0B"/>
    <w:rsid w:val="00203DF8"/>
    <w:rsid w:val="00203E6C"/>
    <w:rsid w:val="002043D2"/>
    <w:rsid w:val="002044B8"/>
    <w:rsid w:val="002045E8"/>
    <w:rsid w:val="002046CC"/>
    <w:rsid w:val="00204F4D"/>
    <w:rsid w:val="00204F79"/>
    <w:rsid w:val="00205077"/>
    <w:rsid w:val="00205394"/>
    <w:rsid w:val="00205AE2"/>
    <w:rsid w:val="00205D87"/>
    <w:rsid w:val="00205E02"/>
    <w:rsid w:val="00205E22"/>
    <w:rsid w:val="00205F3D"/>
    <w:rsid w:val="00205F92"/>
    <w:rsid w:val="0020626B"/>
    <w:rsid w:val="00207459"/>
    <w:rsid w:val="002079D8"/>
    <w:rsid w:val="00207BD9"/>
    <w:rsid w:val="0021009F"/>
    <w:rsid w:val="00210273"/>
    <w:rsid w:val="002104BE"/>
    <w:rsid w:val="00210C04"/>
    <w:rsid w:val="00210E36"/>
    <w:rsid w:val="00210F21"/>
    <w:rsid w:val="00210FFE"/>
    <w:rsid w:val="00211115"/>
    <w:rsid w:val="002111D9"/>
    <w:rsid w:val="0021132D"/>
    <w:rsid w:val="002115BA"/>
    <w:rsid w:val="002115CF"/>
    <w:rsid w:val="00211952"/>
    <w:rsid w:val="002119F1"/>
    <w:rsid w:val="00211A50"/>
    <w:rsid w:val="00211A61"/>
    <w:rsid w:val="002126CF"/>
    <w:rsid w:val="002126F9"/>
    <w:rsid w:val="002128AA"/>
    <w:rsid w:val="00212C19"/>
    <w:rsid w:val="00213494"/>
    <w:rsid w:val="00213649"/>
    <w:rsid w:val="00213891"/>
    <w:rsid w:val="00213955"/>
    <w:rsid w:val="00213AFB"/>
    <w:rsid w:val="00213CEB"/>
    <w:rsid w:val="00213D3C"/>
    <w:rsid w:val="00213DBB"/>
    <w:rsid w:val="002140BC"/>
    <w:rsid w:val="0021465F"/>
    <w:rsid w:val="002146AD"/>
    <w:rsid w:val="002147E2"/>
    <w:rsid w:val="002149BE"/>
    <w:rsid w:val="00214B9D"/>
    <w:rsid w:val="00214C95"/>
    <w:rsid w:val="00214E8F"/>
    <w:rsid w:val="00215120"/>
    <w:rsid w:val="0021524D"/>
    <w:rsid w:val="00215636"/>
    <w:rsid w:val="00215B31"/>
    <w:rsid w:val="00215DB2"/>
    <w:rsid w:val="00215F86"/>
    <w:rsid w:val="00216A68"/>
    <w:rsid w:val="00216AAE"/>
    <w:rsid w:val="00216D2B"/>
    <w:rsid w:val="00216D7D"/>
    <w:rsid w:val="00216E69"/>
    <w:rsid w:val="00217224"/>
    <w:rsid w:val="00217252"/>
    <w:rsid w:val="002173C7"/>
    <w:rsid w:val="002178E5"/>
    <w:rsid w:val="00217D28"/>
    <w:rsid w:val="00220544"/>
    <w:rsid w:val="00220551"/>
    <w:rsid w:val="002207D3"/>
    <w:rsid w:val="00220AC6"/>
    <w:rsid w:val="00220E2F"/>
    <w:rsid w:val="00221329"/>
    <w:rsid w:val="002214BC"/>
    <w:rsid w:val="00221873"/>
    <w:rsid w:val="0022192F"/>
    <w:rsid w:val="00221C03"/>
    <w:rsid w:val="00222185"/>
    <w:rsid w:val="00222219"/>
    <w:rsid w:val="002227F4"/>
    <w:rsid w:val="00222C5A"/>
    <w:rsid w:val="002230DD"/>
    <w:rsid w:val="00223293"/>
    <w:rsid w:val="0022343E"/>
    <w:rsid w:val="00223553"/>
    <w:rsid w:val="00223857"/>
    <w:rsid w:val="00223918"/>
    <w:rsid w:val="00223CC6"/>
    <w:rsid w:val="00224445"/>
    <w:rsid w:val="00224709"/>
    <w:rsid w:val="00224751"/>
    <w:rsid w:val="00224894"/>
    <w:rsid w:val="00224C5F"/>
    <w:rsid w:val="00224D69"/>
    <w:rsid w:val="00225097"/>
    <w:rsid w:val="002254B0"/>
    <w:rsid w:val="002257DC"/>
    <w:rsid w:val="00225EBA"/>
    <w:rsid w:val="002260FC"/>
    <w:rsid w:val="00226325"/>
    <w:rsid w:val="002269D1"/>
    <w:rsid w:val="00226EDF"/>
    <w:rsid w:val="002272D4"/>
    <w:rsid w:val="00227539"/>
    <w:rsid w:val="002275EE"/>
    <w:rsid w:val="0022761B"/>
    <w:rsid w:val="00227768"/>
    <w:rsid w:val="00227CF4"/>
    <w:rsid w:val="00227E85"/>
    <w:rsid w:val="002300A6"/>
    <w:rsid w:val="002302BA"/>
    <w:rsid w:val="00230319"/>
    <w:rsid w:val="00230421"/>
    <w:rsid w:val="00230832"/>
    <w:rsid w:val="00230A32"/>
    <w:rsid w:val="00230A84"/>
    <w:rsid w:val="00230B58"/>
    <w:rsid w:val="00230EDF"/>
    <w:rsid w:val="002311D2"/>
    <w:rsid w:val="00231295"/>
    <w:rsid w:val="00231481"/>
    <w:rsid w:val="002319B0"/>
    <w:rsid w:val="00231BDE"/>
    <w:rsid w:val="00231C18"/>
    <w:rsid w:val="00232142"/>
    <w:rsid w:val="00232221"/>
    <w:rsid w:val="00232305"/>
    <w:rsid w:val="002324CB"/>
    <w:rsid w:val="00232609"/>
    <w:rsid w:val="002326DB"/>
    <w:rsid w:val="00232921"/>
    <w:rsid w:val="00232C09"/>
    <w:rsid w:val="00232EE8"/>
    <w:rsid w:val="00232FF1"/>
    <w:rsid w:val="00233192"/>
    <w:rsid w:val="0023330E"/>
    <w:rsid w:val="00233940"/>
    <w:rsid w:val="002344D4"/>
    <w:rsid w:val="002346B6"/>
    <w:rsid w:val="002348B0"/>
    <w:rsid w:val="00234C38"/>
    <w:rsid w:val="00234FA9"/>
    <w:rsid w:val="002351BF"/>
    <w:rsid w:val="0023572F"/>
    <w:rsid w:val="0023575E"/>
    <w:rsid w:val="002357C9"/>
    <w:rsid w:val="00235B81"/>
    <w:rsid w:val="00235D55"/>
    <w:rsid w:val="00235E88"/>
    <w:rsid w:val="00236AC3"/>
    <w:rsid w:val="00236BEE"/>
    <w:rsid w:val="00236C7C"/>
    <w:rsid w:val="002370C3"/>
    <w:rsid w:val="00237880"/>
    <w:rsid w:val="00237B6A"/>
    <w:rsid w:val="00237B88"/>
    <w:rsid w:val="00237F33"/>
    <w:rsid w:val="00237FFE"/>
    <w:rsid w:val="00240CCC"/>
    <w:rsid w:val="00240D5D"/>
    <w:rsid w:val="00240DBB"/>
    <w:rsid w:val="00241692"/>
    <w:rsid w:val="002417D3"/>
    <w:rsid w:val="0024188A"/>
    <w:rsid w:val="00241907"/>
    <w:rsid w:val="0024191A"/>
    <w:rsid w:val="0024191C"/>
    <w:rsid w:val="002419D0"/>
    <w:rsid w:val="00241B5E"/>
    <w:rsid w:val="00241BCA"/>
    <w:rsid w:val="00241C8F"/>
    <w:rsid w:val="00241D92"/>
    <w:rsid w:val="00241FB3"/>
    <w:rsid w:val="0024214D"/>
    <w:rsid w:val="00242181"/>
    <w:rsid w:val="002421FC"/>
    <w:rsid w:val="00242812"/>
    <w:rsid w:val="00242D1B"/>
    <w:rsid w:val="00243689"/>
    <w:rsid w:val="0024376D"/>
    <w:rsid w:val="00243C38"/>
    <w:rsid w:val="002440F1"/>
    <w:rsid w:val="002442ED"/>
    <w:rsid w:val="00244AA7"/>
    <w:rsid w:val="002450DA"/>
    <w:rsid w:val="002450E6"/>
    <w:rsid w:val="002452CF"/>
    <w:rsid w:val="00245776"/>
    <w:rsid w:val="00245DA7"/>
    <w:rsid w:val="00246047"/>
    <w:rsid w:val="0024613B"/>
    <w:rsid w:val="002462DA"/>
    <w:rsid w:val="002463BA"/>
    <w:rsid w:val="002468E3"/>
    <w:rsid w:val="00246B84"/>
    <w:rsid w:val="00246D55"/>
    <w:rsid w:val="0024714B"/>
    <w:rsid w:val="002472C6"/>
    <w:rsid w:val="002474AB"/>
    <w:rsid w:val="00247582"/>
    <w:rsid w:val="002477ED"/>
    <w:rsid w:val="0024790E"/>
    <w:rsid w:val="00247958"/>
    <w:rsid w:val="00250893"/>
    <w:rsid w:val="0025093C"/>
    <w:rsid w:val="00250F04"/>
    <w:rsid w:val="00251059"/>
    <w:rsid w:val="0025152D"/>
    <w:rsid w:val="00251706"/>
    <w:rsid w:val="00251CE7"/>
    <w:rsid w:val="002521AC"/>
    <w:rsid w:val="00252467"/>
    <w:rsid w:val="00252B2C"/>
    <w:rsid w:val="00252BB1"/>
    <w:rsid w:val="00253570"/>
    <w:rsid w:val="0025385F"/>
    <w:rsid w:val="00253BAA"/>
    <w:rsid w:val="00253FAA"/>
    <w:rsid w:val="002540B3"/>
    <w:rsid w:val="002542E2"/>
    <w:rsid w:val="00254629"/>
    <w:rsid w:val="00254DEE"/>
    <w:rsid w:val="00255375"/>
    <w:rsid w:val="0025539A"/>
    <w:rsid w:val="0025553A"/>
    <w:rsid w:val="00255574"/>
    <w:rsid w:val="002555CC"/>
    <w:rsid w:val="0025566D"/>
    <w:rsid w:val="00255843"/>
    <w:rsid w:val="00255983"/>
    <w:rsid w:val="00255D34"/>
    <w:rsid w:val="00255E7F"/>
    <w:rsid w:val="00256120"/>
    <w:rsid w:val="002562B1"/>
    <w:rsid w:val="00256451"/>
    <w:rsid w:val="002567B4"/>
    <w:rsid w:val="00256FE3"/>
    <w:rsid w:val="002572FF"/>
    <w:rsid w:val="002574A1"/>
    <w:rsid w:val="00257542"/>
    <w:rsid w:val="00257567"/>
    <w:rsid w:val="00257974"/>
    <w:rsid w:val="00260002"/>
    <w:rsid w:val="0026008E"/>
    <w:rsid w:val="0026010B"/>
    <w:rsid w:val="002602F4"/>
    <w:rsid w:val="002603E9"/>
    <w:rsid w:val="00260444"/>
    <w:rsid w:val="002604AD"/>
    <w:rsid w:val="00260992"/>
    <w:rsid w:val="00261358"/>
    <w:rsid w:val="002614A1"/>
    <w:rsid w:val="002617EE"/>
    <w:rsid w:val="002618F2"/>
    <w:rsid w:val="00261C6B"/>
    <w:rsid w:val="00262090"/>
    <w:rsid w:val="002622C3"/>
    <w:rsid w:val="00262775"/>
    <w:rsid w:val="00262D57"/>
    <w:rsid w:val="00262F96"/>
    <w:rsid w:val="002630A1"/>
    <w:rsid w:val="0026318E"/>
    <w:rsid w:val="00263766"/>
    <w:rsid w:val="0026394C"/>
    <w:rsid w:val="00264273"/>
    <w:rsid w:val="002642B6"/>
    <w:rsid w:val="00264305"/>
    <w:rsid w:val="002644A9"/>
    <w:rsid w:val="00264A4B"/>
    <w:rsid w:val="00264F00"/>
    <w:rsid w:val="0026509F"/>
    <w:rsid w:val="002650F6"/>
    <w:rsid w:val="00265179"/>
    <w:rsid w:val="002652EE"/>
    <w:rsid w:val="00265B5B"/>
    <w:rsid w:val="00265E59"/>
    <w:rsid w:val="0026610A"/>
    <w:rsid w:val="00266647"/>
    <w:rsid w:val="002667C4"/>
    <w:rsid w:val="002669B5"/>
    <w:rsid w:val="00266ED3"/>
    <w:rsid w:val="00266F87"/>
    <w:rsid w:val="00266FF8"/>
    <w:rsid w:val="002673BC"/>
    <w:rsid w:val="002676FA"/>
    <w:rsid w:val="00267BC4"/>
    <w:rsid w:val="00267E13"/>
    <w:rsid w:val="00267EE3"/>
    <w:rsid w:val="00270479"/>
    <w:rsid w:val="002704D1"/>
    <w:rsid w:val="00270710"/>
    <w:rsid w:val="002707BF"/>
    <w:rsid w:val="0027087F"/>
    <w:rsid w:val="00270EFC"/>
    <w:rsid w:val="0027137D"/>
    <w:rsid w:val="00271606"/>
    <w:rsid w:val="00272175"/>
    <w:rsid w:val="00272270"/>
    <w:rsid w:val="00272413"/>
    <w:rsid w:val="00272745"/>
    <w:rsid w:val="002734F5"/>
    <w:rsid w:val="00273AF7"/>
    <w:rsid w:val="00273CDB"/>
    <w:rsid w:val="0027433B"/>
    <w:rsid w:val="00274548"/>
    <w:rsid w:val="00274559"/>
    <w:rsid w:val="002746BE"/>
    <w:rsid w:val="0027494F"/>
    <w:rsid w:val="00274A58"/>
    <w:rsid w:val="00274DAE"/>
    <w:rsid w:val="00275340"/>
    <w:rsid w:val="002754D4"/>
    <w:rsid w:val="0027558E"/>
    <w:rsid w:val="002755BE"/>
    <w:rsid w:val="00275839"/>
    <w:rsid w:val="00275F39"/>
    <w:rsid w:val="002765A8"/>
    <w:rsid w:val="00276C2E"/>
    <w:rsid w:val="00276CA7"/>
    <w:rsid w:val="00276EE2"/>
    <w:rsid w:val="00277056"/>
    <w:rsid w:val="00277613"/>
    <w:rsid w:val="00277B89"/>
    <w:rsid w:val="00280288"/>
    <w:rsid w:val="00280370"/>
    <w:rsid w:val="0028055C"/>
    <w:rsid w:val="00280A6C"/>
    <w:rsid w:val="00280ACB"/>
    <w:rsid w:val="00280ACC"/>
    <w:rsid w:val="00280F30"/>
    <w:rsid w:val="00280F7B"/>
    <w:rsid w:val="00280FC4"/>
    <w:rsid w:val="002814B7"/>
    <w:rsid w:val="00281594"/>
    <w:rsid w:val="0028175A"/>
    <w:rsid w:val="00281B9D"/>
    <w:rsid w:val="00281CF8"/>
    <w:rsid w:val="00281D6F"/>
    <w:rsid w:val="00281FB5"/>
    <w:rsid w:val="002821A4"/>
    <w:rsid w:val="00282362"/>
    <w:rsid w:val="00282A28"/>
    <w:rsid w:val="00282CD3"/>
    <w:rsid w:val="00282D2E"/>
    <w:rsid w:val="00282EA6"/>
    <w:rsid w:val="0028323A"/>
    <w:rsid w:val="002836EE"/>
    <w:rsid w:val="00283FB1"/>
    <w:rsid w:val="002844E0"/>
    <w:rsid w:val="00284584"/>
    <w:rsid w:val="00284716"/>
    <w:rsid w:val="0028471B"/>
    <w:rsid w:val="00284864"/>
    <w:rsid w:val="002848EF"/>
    <w:rsid w:val="00284D2D"/>
    <w:rsid w:val="00284F7D"/>
    <w:rsid w:val="002851DC"/>
    <w:rsid w:val="00285C68"/>
    <w:rsid w:val="0028614C"/>
    <w:rsid w:val="00286B54"/>
    <w:rsid w:val="00286EE5"/>
    <w:rsid w:val="00287010"/>
    <w:rsid w:val="0028717D"/>
    <w:rsid w:val="002875D7"/>
    <w:rsid w:val="00287776"/>
    <w:rsid w:val="00287826"/>
    <w:rsid w:val="00287F79"/>
    <w:rsid w:val="002901FE"/>
    <w:rsid w:val="00290439"/>
    <w:rsid w:val="0029065D"/>
    <w:rsid w:val="00290991"/>
    <w:rsid w:val="00290B04"/>
    <w:rsid w:val="00290C36"/>
    <w:rsid w:val="00290EF6"/>
    <w:rsid w:val="002913CA"/>
    <w:rsid w:val="00291866"/>
    <w:rsid w:val="00291968"/>
    <w:rsid w:val="00291B65"/>
    <w:rsid w:val="002923B6"/>
    <w:rsid w:val="00292AE7"/>
    <w:rsid w:val="00292CE5"/>
    <w:rsid w:val="00292F5C"/>
    <w:rsid w:val="00292FE0"/>
    <w:rsid w:val="00293141"/>
    <w:rsid w:val="002937A3"/>
    <w:rsid w:val="0029386B"/>
    <w:rsid w:val="00293AB6"/>
    <w:rsid w:val="00293D36"/>
    <w:rsid w:val="00293D44"/>
    <w:rsid w:val="00293E17"/>
    <w:rsid w:val="00293EAA"/>
    <w:rsid w:val="002940EF"/>
    <w:rsid w:val="00294218"/>
    <w:rsid w:val="002942E8"/>
    <w:rsid w:val="00294491"/>
    <w:rsid w:val="002946E0"/>
    <w:rsid w:val="00294863"/>
    <w:rsid w:val="00294BD8"/>
    <w:rsid w:val="00294C21"/>
    <w:rsid w:val="00294CC4"/>
    <w:rsid w:val="0029502E"/>
    <w:rsid w:val="00295134"/>
    <w:rsid w:val="002953AC"/>
    <w:rsid w:val="00295531"/>
    <w:rsid w:val="00295969"/>
    <w:rsid w:val="00295A8A"/>
    <w:rsid w:val="002960EB"/>
    <w:rsid w:val="0029620D"/>
    <w:rsid w:val="002965BC"/>
    <w:rsid w:val="002968FB"/>
    <w:rsid w:val="00296CBF"/>
    <w:rsid w:val="00296D04"/>
    <w:rsid w:val="00296F6C"/>
    <w:rsid w:val="002971AE"/>
    <w:rsid w:val="00297291"/>
    <w:rsid w:val="0029742F"/>
    <w:rsid w:val="00297506"/>
    <w:rsid w:val="002975B3"/>
    <w:rsid w:val="002979A5"/>
    <w:rsid w:val="002A0063"/>
    <w:rsid w:val="002A01AE"/>
    <w:rsid w:val="002A02BC"/>
    <w:rsid w:val="002A0699"/>
    <w:rsid w:val="002A0AA8"/>
    <w:rsid w:val="002A0FD7"/>
    <w:rsid w:val="002A1154"/>
    <w:rsid w:val="002A11BE"/>
    <w:rsid w:val="002A1348"/>
    <w:rsid w:val="002A1687"/>
    <w:rsid w:val="002A1CFF"/>
    <w:rsid w:val="002A1FFF"/>
    <w:rsid w:val="002A2132"/>
    <w:rsid w:val="002A228A"/>
    <w:rsid w:val="002A23CF"/>
    <w:rsid w:val="002A26C7"/>
    <w:rsid w:val="002A27DC"/>
    <w:rsid w:val="002A2D3C"/>
    <w:rsid w:val="002A3077"/>
    <w:rsid w:val="002A34FC"/>
    <w:rsid w:val="002A3A33"/>
    <w:rsid w:val="002A3D0A"/>
    <w:rsid w:val="002A3F40"/>
    <w:rsid w:val="002A3FCC"/>
    <w:rsid w:val="002A4139"/>
    <w:rsid w:val="002A45DE"/>
    <w:rsid w:val="002A4796"/>
    <w:rsid w:val="002A4829"/>
    <w:rsid w:val="002A4EE9"/>
    <w:rsid w:val="002A51E1"/>
    <w:rsid w:val="002A530B"/>
    <w:rsid w:val="002A53A5"/>
    <w:rsid w:val="002A5548"/>
    <w:rsid w:val="002A55F8"/>
    <w:rsid w:val="002A5692"/>
    <w:rsid w:val="002A56A0"/>
    <w:rsid w:val="002A5833"/>
    <w:rsid w:val="002A61B3"/>
    <w:rsid w:val="002A6227"/>
    <w:rsid w:val="002A63AA"/>
    <w:rsid w:val="002A63BC"/>
    <w:rsid w:val="002A63DD"/>
    <w:rsid w:val="002A63E3"/>
    <w:rsid w:val="002A6731"/>
    <w:rsid w:val="002A683E"/>
    <w:rsid w:val="002A6BFD"/>
    <w:rsid w:val="002A6CF6"/>
    <w:rsid w:val="002A6F78"/>
    <w:rsid w:val="002A706D"/>
    <w:rsid w:val="002A7077"/>
    <w:rsid w:val="002A74F3"/>
    <w:rsid w:val="002A7500"/>
    <w:rsid w:val="002A7610"/>
    <w:rsid w:val="002A76E8"/>
    <w:rsid w:val="002A7877"/>
    <w:rsid w:val="002A787F"/>
    <w:rsid w:val="002A78B7"/>
    <w:rsid w:val="002A78D5"/>
    <w:rsid w:val="002A7DF6"/>
    <w:rsid w:val="002B01DA"/>
    <w:rsid w:val="002B0715"/>
    <w:rsid w:val="002B087D"/>
    <w:rsid w:val="002B0AEE"/>
    <w:rsid w:val="002B0F59"/>
    <w:rsid w:val="002B0FBC"/>
    <w:rsid w:val="002B12B5"/>
    <w:rsid w:val="002B14FC"/>
    <w:rsid w:val="002B1766"/>
    <w:rsid w:val="002B1DFB"/>
    <w:rsid w:val="002B1E7E"/>
    <w:rsid w:val="002B1F24"/>
    <w:rsid w:val="002B2551"/>
    <w:rsid w:val="002B2B82"/>
    <w:rsid w:val="002B2F27"/>
    <w:rsid w:val="002B3189"/>
    <w:rsid w:val="002B3736"/>
    <w:rsid w:val="002B3840"/>
    <w:rsid w:val="002B3919"/>
    <w:rsid w:val="002B3D38"/>
    <w:rsid w:val="002B3FC0"/>
    <w:rsid w:val="002B4737"/>
    <w:rsid w:val="002B48B9"/>
    <w:rsid w:val="002B48CC"/>
    <w:rsid w:val="002B49A3"/>
    <w:rsid w:val="002B4C13"/>
    <w:rsid w:val="002B4D9E"/>
    <w:rsid w:val="002B50CB"/>
    <w:rsid w:val="002B5738"/>
    <w:rsid w:val="002B5762"/>
    <w:rsid w:val="002B58CF"/>
    <w:rsid w:val="002B5B8F"/>
    <w:rsid w:val="002B6225"/>
    <w:rsid w:val="002B6515"/>
    <w:rsid w:val="002B6656"/>
    <w:rsid w:val="002B6930"/>
    <w:rsid w:val="002B6B53"/>
    <w:rsid w:val="002B6BD4"/>
    <w:rsid w:val="002B6C89"/>
    <w:rsid w:val="002B6EEA"/>
    <w:rsid w:val="002B71BD"/>
    <w:rsid w:val="002B71E9"/>
    <w:rsid w:val="002B7247"/>
    <w:rsid w:val="002B72A3"/>
    <w:rsid w:val="002B7982"/>
    <w:rsid w:val="002B7BB8"/>
    <w:rsid w:val="002B7C4B"/>
    <w:rsid w:val="002B7CF3"/>
    <w:rsid w:val="002C076E"/>
    <w:rsid w:val="002C08A0"/>
    <w:rsid w:val="002C09AC"/>
    <w:rsid w:val="002C0C35"/>
    <w:rsid w:val="002C106F"/>
    <w:rsid w:val="002C164F"/>
    <w:rsid w:val="002C16B1"/>
    <w:rsid w:val="002C194A"/>
    <w:rsid w:val="002C1ACF"/>
    <w:rsid w:val="002C1BB6"/>
    <w:rsid w:val="002C1CA6"/>
    <w:rsid w:val="002C1DA5"/>
    <w:rsid w:val="002C1DC2"/>
    <w:rsid w:val="002C1E3F"/>
    <w:rsid w:val="002C26A7"/>
    <w:rsid w:val="002C2975"/>
    <w:rsid w:val="002C2A36"/>
    <w:rsid w:val="002C2CB2"/>
    <w:rsid w:val="002C2CC2"/>
    <w:rsid w:val="002C2D01"/>
    <w:rsid w:val="002C2DB5"/>
    <w:rsid w:val="002C2DBB"/>
    <w:rsid w:val="002C2F16"/>
    <w:rsid w:val="002C3124"/>
    <w:rsid w:val="002C33AE"/>
    <w:rsid w:val="002C3424"/>
    <w:rsid w:val="002C3570"/>
    <w:rsid w:val="002C373C"/>
    <w:rsid w:val="002C375D"/>
    <w:rsid w:val="002C3794"/>
    <w:rsid w:val="002C3F99"/>
    <w:rsid w:val="002C403C"/>
    <w:rsid w:val="002C4069"/>
    <w:rsid w:val="002C42FE"/>
    <w:rsid w:val="002C4544"/>
    <w:rsid w:val="002C45C3"/>
    <w:rsid w:val="002C4B34"/>
    <w:rsid w:val="002C4B91"/>
    <w:rsid w:val="002C4CB3"/>
    <w:rsid w:val="002C4E08"/>
    <w:rsid w:val="002C4F68"/>
    <w:rsid w:val="002C4F8B"/>
    <w:rsid w:val="002C52AF"/>
    <w:rsid w:val="002C5691"/>
    <w:rsid w:val="002C5E84"/>
    <w:rsid w:val="002C5F08"/>
    <w:rsid w:val="002C6107"/>
    <w:rsid w:val="002C6698"/>
    <w:rsid w:val="002C677F"/>
    <w:rsid w:val="002C6A84"/>
    <w:rsid w:val="002C6B41"/>
    <w:rsid w:val="002C6BD7"/>
    <w:rsid w:val="002C6D5D"/>
    <w:rsid w:val="002D0397"/>
    <w:rsid w:val="002D03C3"/>
    <w:rsid w:val="002D04D0"/>
    <w:rsid w:val="002D0975"/>
    <w:rsid w:val="002D0F04"/>
    <w:rsid w:val="002D10EB"/>
    <w:rsid w:val="002D116C"/>
    <w:rsid w:val="002D1730"/>
    <w:rsid w:val="002D188C"/>
    <w:rsid w:val="002D20C4"/>
    <w:rsid w:val="002D240F"/>
    <w:rsid w:val="002D26A4"/>
    <w:rsid w:val="002D2703"/>
    <w:rsid w:val="002D271D"/>
    <w:rsid w:val="002D2880"/>
    <w:rsid w:val="002D2ED9"/>
    <w:rsid w:val="002D325A"/>
    <w:rsid w:val="002D3277"/>
    <w:rsid w:val="002D3307"/>
    <w:rsid w:val="002D3955"/>
    <w:rsid w:val="002D3993"/>
    <w:rsid w:val="002D3D01"/>
    <w:rsid w:val="002D4048"/>
    <w:rsid w:val="002D40DC"/>
    <w:rsid w:val="002D4503"/>
    <w:rsid w:val="002D452E"/>
    <w:rsid w:val="002D4868"/>
    <w:rsid w:val="002D4E28"/>
    <w:rsid w:val="002D4F37"/>
    <w:rsid w:val="002D5299"/>
    <w:rsid w:val="002D5691"/>
    <w:rsid w:val="002D57F8"/>
    <w:rsid w:val="002D6125"/>
    <w:rsid w:val="002D61CA"/>
    <w:rsid w:val="002D655B"/>
    <w:rsid w:val="002D65D7"/>
    <w:rsid w:val="002D67C0"/>
    <w:rsid w:val="002D6A04"/>
    <w:rsid w:val="002D6B48"/>
    <w:rsid w:val="002D6C12"/>
    <w:rsid w:val="002D70CE"/>
    <w:rsid w:val="002D771C"/>
    <w:rsid w:val="002D7B5C"/>
    <w:rsid w:val="002D7C41"/>
    <w:rsid w:val="002D7D3C"/>
    <w:rsid w:val="002E0260"/>
    <w:rsid w:val="002E033E"/>
    <w:rsid w:val="002E07AA"/>
    <w:rsid w:val="002E07D2"/>
    <w:rsid w:val="002E0D44"/>
    <w:rsid w:val="002E0F1B"/>
    <w:rsid w:val="002E15BD"/>
    <w:rsid w:val="002E19CD"/>
    <w:rsid w:val="002E1A51"/>
    <w:rsid w:val="002E1A80"/>
    <w:rsid w:val="002E1B3D"/>
    <w:rsid w:val="002E1C9D"/>
    <w:rsid w:val="002E1FB7"/>
    <w:rsid w:val="002E20C7"/>
    <w:rsid w:val="002E25AE"/>
    <w:rsid w:val="002E2A73"/>
    <w:rsid w:val="002E2AA0"/>
    <w:rsid w:val="002E33F6"/>
    <w:rsid w:val="002E3451"/>
    <w:rsid w:val="002E357C"/>
    <w:rsid w:val="002E37F2"/>
    <w:rsid w:val="002E3948"/>
    <w:rsid w:val="002E3C89"/>
    <w:rsid w:val="002E40F3"/>
    <w:rsid w:val="002E48C6"/>
    <w:rsid w:val="002E4C89"/>
    <w:rsid w:val="002E4D01"/>
    <w:rsid w:val="002E4D3D"/>
    <w:rsid w:val="002E4F10"/>
    <w:rsid w:val="002E56CD"/>
    <w:rsid w:val="002E58F4"/>
    <w:rsid w:val="002E59CF"/>
    <w:rsid w:val="002E65B0"/>
    <w:rsid w:val="002E69AF"/>
    <w:rsid w:val="002E6CA6"/>
    <w:rsid w:val="002E6E9F"/>
    <w:rsid w:val="002E785B"/>
    <w:rsid w:val="002E7E81"/>
    <w:rsid w:val="002F0192"/>
    <w:rsid w:val="002F06D8"/>
    <w:rsid w:val="002F0B13"/>
    <w:rsid w:val="002F0D32"/>
    <w:rsid w:val="002F119F"/>
    <w:rsid w:val="002F12EA"/>
    <w:rsid w:val="002F14FB"/>
    <w:rsid w:val="002F1717"/>
    <w:rsid w:val="002F196E"/>
    <w:rsid w:val="002F1A17"/>
    <w:rsid w:val="002F1E3E"/>
    <w:rsid w:val="002F2242"/>
    <w:rsid w:val="002F2730"/>
    <w:rsid w:val="002F2DC7"/>
    <w:rsid w:val="002F2E6D"/>
    <w:rsid w:val="002F31FA"/>
    <w:rsid w:val="002F33EB"/>
    <w:rsid w:val="002F3419"/>
    <w:rsid w:val="002F3526"/>
    <w:rsid w:val="002F36DA"/>
    <w:rsid w:val="002F37A9"/>
    <w:rsid w:val="002F3BAD"/>
    <w:rsid w:val="002F3F34"/>
    <w:rsid w:val="002F4223"/>
    <w:rsid w:val="002F4379"/>
    <w:rsid w:val="002F4703"/>
    <w:rsid w:val="002F47DD"/>
    <w:rsid w:val="002F497C"/>
    <w:rsid w:val="002F4D3E"/>
    <w:rsid w:val="002F4DE0"/>
    <w:rsid w:val="002F4F54"/>
    <w:rsid w:val="002F4FD2"/>
    <w:rsid w:val="002F4FDD"/>
    <w:rsid w:val="002F535B"/>
    <w:rsid w:val="002F5545"/>
    <w:rsid w:val="002F5609"/>
    <w:rsid w:val="002F5D5D"/>
    <w:rsid w:val="002F651A"/>
    <w:rsid w:val="002F65B2"/>
    <w:rsid w:val="002F66F7"/>
    <w:rsid w:val="002F6778"/>
    <w:rsid w:val="002F68AB"/>
    <w:rsid w:val="002F6A91"/>
    <w:rsid w:val="002F6B13"/>
    <w:rsid w:val="002F6E91"/>
    <w:rsid w:val="002F72B3"/>
    <w:rsid w:val="002F761A"/>
    <w:rsid w:val="002F764C"/>
    <w:rsid w:val="002F797C"/>
    <w:rsid w:val="002F79A1"/>
    <w:rsid w:val="0030035B"/>
    <w:rsid w:val="0030049D"/>
    <w:rsid w:val="00300807"/>
    <w:rsid w:val="0030086F"/>
    <w:rsid w:val="00300B14"/>
    <w:rsid w:val="00300BED"/>
    <w:rsid w:val="00300CAD"/>
    <w:rsid w:val="00300CDD"/>
    <w:rsid w:val="00301277"/>
    <w:rsid w:val="00301C78"/>
    <w:rsid w:val="00301CDC"/>
    <w:rsid w:val="00301D72"/>
    <w:rsid w:val="003020BE"/>
    <w:rsid w:val="00302123"/>
    <w:rsid w:val="003022AF"/>
    <w:rsid w:val="003027B1"/>
    <w:rsid w:val="0030284E"/>
    <w:rsid w:val="00302A9F"/>
    <w:rsid w:val="00302CDA"/>
    <w:rsid w:val="00302DC1"/>
    <w:rsid w:val="00303101"/>
    <w:rsid w:val="00303445"/>
    <w:rsid w:val="00303615"/>
    <w:rsid w:val="00303793"/>
    <w:rsid w:val="00303897"/>
    <w:rsid w:val="00303FA3"/>
    <w:rsid w:val="0030419A"/>
    <w:rsid w:val="003042ED"/>
    <w:rsid w:val="003047FB"/>
    <w:rsid w:val="00304B73"/>
    <w:rsid w:val="00304F19"/>
    <w:rsid w:val="003050BB"/>
    <w:rsid w:val="00305639"/>
    <w:rsid w:val="00305868"/>
    <w:rsid w:val="0030587D"/>
    <w:rsid w:val="003059D4"/>
    <w:rsid w:val="00305B04"/>
    <w:rsid w:val="00305B75"/>
    <w:rsid w:val="00305BFD"/>
    <w:rsid w:val="00305CE7"/>
    <w:rsid w:val="00305E69"/>
    <w:rsid w:val="003067CB"/>
    <w:rsid w:val="00306DDD"/>
    <w:rsid w:val="00306FA5"/>
    <w:rsid w:val="00306FE9"/>
    <w:rsid w:val="00307006"/>
    <w:rsid w:val="00307070"/>
    <w:rsid w:val="0030756E"/>
    <w:rsid w:val="0030783B"/>
    <w:rsid w:val="0030786C"/>
    <w:rsid w:val="00307914"/>
    <w:rsid w:val="00307A84"/>
    <w:rsid w:val="00307B41"/>
    <w:rsid w:val="00307CD9"/>
    <w:rsid w:val="00307DBE"/>
    <w:rsid w:val="003100B0"/>
    <w:rsid w:val="00310627"/>
    <w:rsid w:val="00310AFC"/>
    <w:rsid w:val="00310D4D"/>
    <w:rsid w:val="00310E9A"/>
    <w:rsid w:val="00310F00"/>
    <w:rsid w:val="0031145F"/>
    <w:rsid w:val="00311492"/>
    <w:rsid w:val="00311769"/>
    <w:rsid w:val="0031176F"/>
    <w:rsid w:val="00311D3D"/>
    <w:rsid w:val="00312616"/>
    <w:rsid w:val="00312C10"/>
    <w:rsid w:val="00312C73"/>
    <w:rsid w:val="00312CB0"/>
    <w:rsid w:val="00312DA5"/>
    <w:rsid w:val="0031337F"/>
    <w:rsid w:val="003136FE"/>
    <w:rsid w:val="00313733"/>
    <w:rsid w:val="00313B2F"/>
    <w:rsid w:val="00313BCB"/>
    <w:rsid w:val="00313F3E"/>
    <w:rsid w:val="00314208"/>
    <w:rsid w:val="0031433B"/>
    <w:rsid w:val="003147BC"/>
    <w:rsid w:val="00314B4A"/>
    <w:rsid w:val="00314C28"/>
    <w:rsid w:val="00314DC6"/>
    <w:rsid w:val="00315252"/>
    <w:rsid w:val="003158B2"/>
    <w:rsid w:val="003158B9"/>
    <w:rsid w:val="00315917"/>
    <w:rsid w:val="00315993"/>
    <w:rsid w:val="00315A66"/>
    <w:rsid w:val="00315BDB"/>
    <w:rsid w:val="00315DBB"/>
    <w:rsid w:val="0031635C"/>
    <w:rsid w:val="003169F6"/>
    <w:rsid w:val="00316C03"/>
    <w:rsid w:val="00316C68"/>
    <w:rsid w:val="00316D6B"/>
    <w:rsid w:val="00316EFE"/>
    <w:rsid w:val="00317010"/>
    <w:rsid w:val="00317126"/>
    <w:rsid w:val="00317504"/>
    <w:rsid w:val="0031762E"/>
    <w:rsid w:val="00317F7D"/>
    <w:rsid w:val="0032032F"/>
    <w:rsid w:val="00320346"/>
    <w:rsid w:val="00320375"/>
    <w:rsid w:val="00320398"/>
    <w:rsid w:val="003206CD"/>
    <w:rsid w:val="00320729"/>
    <w:rsid w:val="00321498"/>
    <w:rsid w:val="00321A7C"/>
    <w:rsid w:val="00321E6B"/>
    <w:rsid w:val="00321F4E"/>
    <w:rsid w:val="0032224D"/>
    <w:rsid w:val="00322577"/>
    <w:rsid w:val="0032259C"/>
    <w:rsid w:val="0032261F"/>
    <w:rsid w:val="003226E9"/>
    <w:rsid w:val="00323593"/>
    <w:rsid w:val="003236C4"/>
    <w:rsid w:val="00323F38"/>
    <w:rsid w:val="00324016"/>
    <w:rsid w:val="00324880"/>
    <w:rsid w:val="00324DB1"/>
    <w:rsid w:val="00324F2D"/>
    <w:rsid w:val="00324FA5"/>
    <w:rsid w:val="00325022"/>
    <w:rsid w:val="00325173"/>
    <w:rsid w:val="003253F1"/>
    <w:rsid w:val="0032552D"/>
    <w:rsid w:val="0032562A"/>
    <w:rsid w:val="003258E2"/>
    <w:rsid w:val="00325BEB"/>
    <w:rsid w:val="0032603B"/>
    <w:rsid w:val="00326309"/>
    <w:rsid w:val="003263DD"/>
    <w:rsid w:val="00326B4B"/>
    <w:rsid w:val="00326D4E"/>
    <w:rsid w:val="00326E45"/>
    <w:rsid w:val="0032738E"/>
    <w:rsid w:val="003302FF"/>
    <w:rsid w:val="003305E8"/>
    <w:rsid w:val="00330A1A"/>
    <w:rsid w:val="00331374"/>
    <w:rsid w:val="00331611"/>
    <w:rsid w:val="00331769"/>
    <w:rsid w:val="00331E4F"/>
    <w:rsid w:val="00332350"/>
    <w:rsid w:val="003328B9"/>
    <w:rsid w:val="003329C3"/>
    <w:rsid w:val="00332D9C"/>
    <w:rsid w:val="00333026"/>
    <w:rsid w:val="00333590"/>
    <w:rsid w:val="00333733"/>
    <w:rsid w:val="00333960"/>
    <w:rsid w:val="00333E9E"/>
    <w:rsid w:val="00334227"/>
    <w:rsid w:val="003342EE"/>
    <w:rsid w:val="00334553"/>
    <w:rsid w:val="00334581"/>
    <w:rsid w:val="0033493B"/>
    <w:rsid w:val="00334B2C"/>
    <w:rsid w:val="00334B8F"/>
    <w:rsid w:val="00334BAF"/>
    <w:rsid w:val="00334EE0"/>
    <w:rsid w:val="00335380"/>
    <w:rsid w:val="00335AD3"/>
    <w:rsid w:val="00335D95"/>
    <w:rsid w:val="00335EC1"/>
    <w:rsid w:val="00335FBE"/>
    <w:rsid w:val="00335FD9"/>
    <w:rsid w:val="0033632B"/>
    <w:rsid w:val="0033682D"/>
    <w:rsid w:val="00336FBE"/>
    <w:rsid w:val="00337158"/>
    <w:rsid w:val="0033746D"/>
    <w:rsid w:val="003377B6"/>
    <w:rsid w:val="003377FF"/>
    <w:rsid w:val="00337991"/>
    <w:rsid w:val="00337CCC"/>
    <w:rsid w:val="00337D07"/>
    <w:rsid w:val="00340037"/>
    <w:rsid w:val="003404E9"/>
    <w:rsid w:val="00340776"/>
    <w:rsid w:val="00340A7F"/>
    <w:rsid w:val="00340B7A"/>
    <w:rsid w:val="00340D74"/>
    <w:rsid w:val="00340FE0"/>
    <w:rsid w:val="0034114A"/>
    <w:rsid w:val="0034115E"/>
    <w:rsid w:val="00341559"/>
    <w:rsid w:val="00341757"/>
    <w:rsid w:val="0034178C"/>
    <w:rsid w:val="0034182D"/>
    <w:rsid w:val="003419D0"/>
    <w:rsid w:val="00341EE9"/>
    <w:rsid w:val="00341F2D"/>
    <w:rsid w:val="003422FD"/>
    <w:rsid w:val="003423AB"/>
    <w:rsid w:val="003425FF"/>
    <w:rsid w:val="003427EF"/>
    <w:rsid w:val="003429E2"/>
    <w:rsid w:val="00342C6A"/>
    <w:rsid w:val="00342D2E"/>
    <w:rsid w:val="00342D50"/>
    <w:rsid w:val="00342DD2"/>
    <w:rsid w:val="00342E2D"/>
    <w:rsid w:val="00343001"/>
    <w:rsid w:val="0034309A"/>
    <w:rsid w:val="0034333E"/>
    <w:rsid w:val="00343811"/>
    <w:rsid w:val="0034399B"/>
    <w:rsid w:val="00343B45"/>
    <w:rsid w:val="00343CB5"/>
    <w:rsid w:val="00343D18"/>
    <w:rsid w:val="00343F80"/>
    <w:rsid w:val="00344131"/>
    <w:rsid w:val="0034466C"/>
    <w:rsid w:val="00344B0D"/>
    <w:rsid w:val="00344B34"/>
    <w:rsid w:val="00344DD2"/>
    <w:rsid w:val="00344ECB"/>
    <w:rsid w:val="00345124"/>
    <w:rsid w:val="0034530E"/>
    <w:rsid w:val="003456F5"/>
    <w:rsid w:val="00345C85"/>
    <w:rsid w:val="00345D6E"/>
    <w:rsid w:val="00345E29"/>
    <w:rsid w:val="00345EC8"/>
    <w:rsid w:val="00346532"/>
    <w:rsid w:val="003468D7"/>
    <w:rsid w:val="00346AC9"/>
    <w:rsid w:val="00346FA3"/>
    <w:rsid w:val="003473D8"/>
    <w:rsid w:val="003474D0"/>
    <w:rsid w:val="00347526"/>
    <w:rsid w:val="00347616"/>
    <w:rsid w:val="003476FE"/>
    <w:rsid w:val="0034786D"/>
    <w:rsid w:val="00347988"/>
    <w:rsid w:val="00347B31"/>
    <w:rsid w:val="00347DF6"/>
    <w:rsid w:val="00347ECA"/>
    <w:rsid w:val="00350306"/>
    <w:rsid w:val="0035059C"/>
    <w:rsid w:val="003509A4"/>
    <w:rsid w:val="00350A11"/>
    <w:rsid w:val="00350B29"/>
    <w:rsid w:val="00350BD1"/>
    <w:rsid w:val="00350D4D"/>
    <w:rsid w:val="00350F7D"/>
    <w:rsid w:val="00351134"/>
    <w:rsid w:val="00351142"/>
    <w:rsid w:val="003518DA"/>
    <w:rsid w:val="00351F53"/>
    <w:rsid w:val="003528E9"/>
    <w:rsid w:val="003528FD"/>
    <w:rsid w:val="00352A6E"/>
    <w:rsid w:val="00352CE4"/>
    <w:rsid w:val="00353024"/>
    <w:rsid w:val="003531E6"/>
    <w:rsid w:val="0035339F"/>
    <w:rsid w:val="0035341F"/>
    <w:rsid w:val="00353516"/>
    <w:rsid w:val="00353A2D"/>
    <w:rsid w:val="00353A81"/>
    <w:rsid w:val="00353D19"/>
    <w:rsid w:val="00353E87"/>
    <w:rsid w:val="003540EE"/>
    <w:rsid w:val="00354564"/>
    <w:rsid w:val="00354712"/>
    <w:rsid w:val="00354AD0"/>
    <w:rsid w:val="00354D9C"/>
    <w:rsid w:val="00354E57"/>
    <w:rsid w:val="00354FE4"/>
    <w:rsid w:val="003553CE"/>
    <w:rsid w:val="00355501"/>
    <w:rsid w:val="003556C9"/>
    <w:rsid w:val="00355C64"/>
    <w:rsid w:val="00356494"/>
    <w:rsid w:val="003564BE"/>
    <w:rsid w:val="00356552"/>
    <w:rsid w:val="003565D1"/>
    <w:rsid w:val="003569E7"/>
    <w:rsid w:val="00356A9B"/>
    <w:rsid w:val="00356D3E"/>
    <w:rsid w:val="00356F28"/>
    <w:rsid w:val="00357289"/>
    <w:rsid w:val="00357628"/>
    <w:rsid w:val="003578BC"/>
    <w:rsid w:val="00357E95"/>
    <w:rsid w:val="00360393"/>
    <w:rsid w:val="00360453"/>
    <w:rsid w:val="003604F0"/>
    <w:rsid w:val="00360A67"/>
    <w:rsid w:val="00360E50"/>
    <w:rsid w:val="00360F71"/>
    <w:rsid w:val="00361019"/>
    <w:rsid w:val="00361024"/>
    <w:rsid w:val="003612D5"/>
    <w:rsid w:val="003612DF"/>
    <w:rsid w:val="00361305"/>
    <w:rsid w:val="00361384"/>
    <w:rsid w:val="00361610"/>
    <w:rsid w:val="0036166E"/>
    <w:rsid w:val="003616AC"/>
    <w:rsid w:val="00361AF3"/>
    <w:rsid w:val="00361BBF"/>
    <w:rsid w:val="00361CA9"/>
    <w:rsid w:val="00361F46"/>
    <w:rsid w:val="003620AF"/>
    <w:rsid w:val="00362560"/>
    <w:rsid w:val="00362DAE"/>
    <w:rsid w:val="00362EED"/>
    <w:rsid w:val="00363045"/>
    <w:rsid w:val="0036309D"/>
    <w:rsid w:val="0036363C"/>
    <w:rsid w:val="00363AEC"/>
    <w:rsid w:val="00363B50"/>
    <w:rsid w:val="00363CDA"/>
    <w:rsid w:val="0036418B"/>
    <w:rsid w:val="00364274"/>
    <w:rsid w:val="00364398"/>
    <w:rsid w:val="00364766"/>
    <w:rsid w:val="00365082"/>
    <w:rsid w:val="003653A2"/>
    <w:rsid w:val="003653D0"/>
    <w:rsid w:val="00365528"/>
    <w:rsid w:val="003656A2"/>
    <w:rsid w:val="0036584D"/>
    <w:rsid w:val="003659FF"/>
    <w:rsid w:val="00365A3A"/>
    <w:rsid w:val="00365B66"/>
    <w:rsid w:val="00365F0F"/>
    <w:rsid w:val="003665BA"/>
    <w:rsid w:val="00366BDB"/>
    <w:rsid w:val="00367104"/>
    <w:rsid w:val="00367415"/>
    <w:rsid w:val="003675C5"/>
    <w:rsid w:val="00367ABD"/>
    <w:rsid w:val="00367C6C"/>
    <w:rsid w:val="00367DAD"/>
    <w:rsid w:val="00367DF4"/>
    <w:rsid w:val="00367EB7"/>
    <w:rsid w:val="00367EDF"/>
    <w:rsid w:val="003700E5"/>
    <w:rsid w:val="003705DB"/>
    <w:rsid w:val="00370959"/>
    <w:rsid w:val="00370BC3"/>
    <w:rsid w:val="00370E4E"/>
    <w:rsid w:val="0037167A"/>
    <w:rsid w:val="003718B6"/>
    <w:rsid w:val="003718F8"/>
    <w:rsid w:val="00372376"/>
    <w:rsid w:val="00372941"/>
    <w:rsid w:val="00372A0F"/>
    <w:rsid w:val="00372A12"/>
    <w:rsid w:val="00372C25"/>
    <w:rsid w:val="00372CFD"/>
    <w:rsid w:val="00372EA3"/>
    <w:rsid w:val="00372F31"/>
    <w:rsid w:val="00372F7E"/>
    <w:rsid w:val="0037300E"/>
    <w:rsid w:val="0037325A"/>
    <w:rsid w:val="0037377D"/>
    <w:rsid w:val="0037388B"/>
    <w:rsid w:val="00373C23"/>
    <w:rsid w:val="00373CCF"/>
    <w:rsid w:val="00374DBA"/>
    <w:rsid w:val="00374FF6"/>
    <w:rsid w:val="003753E3"/>
    <w:rsid w:val="003755DA"/>
    <w:rsid w:val="00375D3D"/>
    <w:rsid w:val="00375D8A"/>
    <w:rsid w:val="00375DAB"/>
    <w:rsid w:val="00375DC6"/>
    <w:rsid w:val="00375F24"/>
    <w:rsid w:val="0037600E"/>
    <w:rsid w:val="0037632A"/>
    <w:rsid w:val="00376956"/>
    <w:rsid w:val="00376B54"/>
    <w:rsid w:val="0037720E"/>
    <w:rsid w:val="003772E9"/>
    <w:rsid w:val="00377381"/>
    <w:rsid w:val="0037746B"/>
    <w:rsid w:val="00377913"/>
    <w:rsid w:val="00380391"/>
    <w:rsid w:val="003805FA"/>
    <w:rsid w:val="00380609"/>
    <w:rsid w:val="00381305"/>
    <w:rsid w:val="0038173C"/>
    <w:rsid w:val="00381C1D"/>
    <w:rsid w:val="00381E1C"/>
    <w:rsid w:val="0038203D"/>
    <w:rsid w:val="0038273D"/>
    <w:rsid w:val="0038279D"/>
    <w:rsid w:val="00382877"/>
    <w:rsid w:val="003829BF"/>
    <w:rsid w:val="00382B09"/>
    <w:rsid w:val="00382CC8"/>
    <w:rsid w:val="0038310E"/>
    <w:rsid w:val="003836C6"/>
    <w:rsid w:val="003839F6"/>
    <w:rsid w:val="00383D9A"/>
    <w:rsid w:val="00383F8C"/>
    <w:rsid w:val="003840D2"/>
    <w:rsid w:val="003840F9"/>
    <w:rsid w:val="00384544"/>
    <w:rsid w:val="00384591"/>
    <w:rsid w:val="003848E9"/>
    <w:rsid w:val="00384B59"/>
    <w:rsid w:val="00384F7F"/>
    <w:rsid w:val="00385027"/>
    <w:rsid w:val="00385147"/>
    <w:rsid w:val="003851E6"/>
    <w:rsid w:val="00385219"/>
    <w:rsid w:val="00385516"/>
    <w:rsid w:val="003856EC"/>
    <w:rsid w:val="00385935"/>
    <w:rsid w:val="003859B0"/>
    <w:rsid w:val="00385ABB"/>
    <w:rsid w:val="00385C9A"/>
    <w:rsid w:val="0038695C"/>
    <w:rsid w:val="00387176"/>
    <w:rsid w:val="003872B3"/>
    <w:rsid w:val="003872B9"/>
    <w:rsid w:val="0038740B"/>
    <w:rsid w:val="00387811"/>
    <w:rsid w:val="00387AA3"/>
    <w:rsid w:val="00387AFE"/>
    <w:rsid w:val="00387C99"/>
    <w:rsid w:val="00387EFA"/>
    <w:rsid w:val="00390380"/>
    <w:rsid w:val="00390402"/>
    <w:rsid w:val="003907F8"/>
    <w:rsid w:val="00390827"/>
    <w:rsid w:val="00390893"/>
    <w:rsid w:val="00390914"/>
    <w:rsid w:val="003909AA"/>
    <w:rsid w:val="00390B9A"/>
    <w:rsid w:val="00390C83"/>
    <w:rsid w:val="00390D61"/>
    <w:rsid w:val="00390DBD"/>
    <w:rsid w:val="00390FBB"/>
    <w:rsid w:val="003913DD"/>
    <w:rsid w:val="0039176E"/>
    <w:rsid w:val="003921B3"/>
    <w:rsid w:val="00392343"/>
    <w:rsid w:val="0039239F"/>
    <w:rsid w:val="00392D93"/>
    <w:rsid w:val="00392F49"/>
    <w:rsid w:val="003932C3"/>
    <w:rsid w:val="00393577"/>
    <w:rsid w:val="003938EB"/>
    <w:rsid w:val="00393B72"/>
    <w:rsid w:val="00393D6A"/>
    <w:rsid w:val="00393D72"/>
    <w:rsid w:val="00394169"/>
    <w:rsid w:val="003942E5"/>
    <w:rsid w:val="003944C6"/>
    <w:rsid w:val="00394AB0"/>
    <w:rsid w:val="00394CDB"/>
    <w:rsid w:val="00394E09"/>
    <w:rsid w:val="00394E33"/>
    <w:rsid w:val="00395156"/>
    <w:rsid w:val="00395325"/>
    <w:rsid w:val="0039564A"/>
    <w:rsid w:val="00395C36"/>
    <w:rsid w:val="00395E0F"/>
    <w:rsid w:val="00395E2A"/>
    <w:rsid w:val="0039621E"/>
    <w:rsid w:val="003966A7"/>
    <w:rsid w:val="00396856"/>
    <w:rsid w:val="003968DD"/>
    <w:rsid w:val="00396D47"/>
    <w:rsid w:val="00397007"/>
    <w:rsid w:val="0039717C"/>
    <w:rsid w:val="00397539"/>
    <w:rsid w:val="0039775C"/>
    <w:rsid w:val="00397880"/>
    <w:rsid w:val="00397AF4"/>
    <w:rsid w:val="00397CD3"/>
    <w:rsid w:val="003A0235"/>
    <w:rsid w:val="003A0511"/>
    <w:rsid w:val="003A0546"/>
    <w:rsid w:val="003A075E"/>
    <w:rsid w:val="003A0A96"/>
    <w:rsid w:val="003A0B27"/>
    <w:rsid w:val="003A10FC"/>
    <w:rsid w:val="003A1265"/>
    <w:rsid w:val="003A1667"/>
    <w:rsid w:val="003A1766"/>
    <w:rsid w:val="003A1E12"/>
    <w:rsid w:val="003A1F10"/>
    <w:rsid w:val="003A235A"/>
    <w:rsid w:val="003A28DE"/>
    <w:rsid w:val="003A2A59"/>
    <w:rsid w:val="003A2C86"/>
    <w:rsid w:val="003A3303"/>
    <w:rsid w:val="003A3977"/>
    <w:rsid w:val="003A399B"/>
    <w:rsid w:val="003A3E81"/>
    <w:rsid w:val="003A4023"/>
    <w:rsid w:val="003A4502"/>
    <w:rsid w:val="003A4544"/>
    <w:rsid w:val="003A45C0"/>
    <w:rsid w:val="003A474A"/>
    <w:rsid w:val="003A480D"/>
    <w:rsid w:val="003A48A5"/>
    <w:rsid w:val="003A49A5"/>
    <w:rsid w:val="003A4B42"/>
    <w:rsid w:val="003A4CCE"/>
    <w:rsid w:val="003A4D2D"/>
    <w:rsid w:val="003A4F65"/>
    <w:rsid w:val="003A4F9E"/>
    <w:rsid w:val="003A5334"/>
    <w:rsid w:val="003A5F1F"/>
    <w:rsid w:val="003A5F26"/>
    <w:rsid w:val="003A608E"/>
    <w:rsid w:val="003A667A"/>
    <w:rsid w:val="003A67C9"/>
    <w:rsid w:val="003A68F9"/>
    <w:rsid w:val="003A6F62"/>
    <w:rsid w:val="003A71D2"/>
    <w:rsid w:val="003A7402"/>
    <w:rsid w:val="003A790E"/>
    <w:rsid w:val="003A79E1"/>
    <w:rsid w:val="003A7B9F"/>
    <w:rsid w:val="003A7F1B"/>
    <w:rsid w:val="003B00F7"/>
    <w:rsid w:val="003B025A"/>
    <w:rsid w:val="003B02FB"/>
    <w:rsid w:val="003B0A0A"/>
    <w:rsid w:val="003B11AE"/>
    <w:rsid w:val="003B11BB"/>
    <w:rsid w:val="003B1403"/>
    <w:rsid w:val="003B1A73"/>
    <w:rsid w:val="003B21A6"/>
    <w:rsid w:val="003B238D"/>
    <w:rsid w:val="003B28C7"/>
    <w:rsid w:val="003B2A2A"/>
    <w:rsid w:val="003B2FF5"/>
    <w:rsid w:val="003B309F"/>
    <w:rsid w:val="003B3167"/>
    <w:rsid w:val="003B3352"/>
    <w:rsid w:val="003B3477"/>
    <w:rsid w:val="003B3736"/>
    <w:rsid w:val="003B38D2"/>
    <w:rsid w:val="003B3909"/>
    <w:rsid w:val="003B3E38"/>
    <w:rsid w:val="003B3FE0"/>
    <w:rsid w:val="003B4023"/>
    <w:rsid w:val="003B4120"/>
    <w:rsid w:val="003B4BA6"/>
    <w:rsid w:val="003B4BB5"/>
    <w:rsid w:val="003B4BF8"/>
    <w:rsid w:val="003B4D70"/>
    <w:rsid w:val="003B5006"/>
    <w:rsid w:val="003B5221"/>
    <w:rsid w:val="003B5263"/>
    <w:rsid w:val="003B564D"/>
    <w:rsid w:val="003B56BB"/>
    <w:rsid w:val="003B5849"/>
    <w:rsid w:val="003B5999"/>
    <w:rsid w:val="003B5A88"/>
    <w:rsid w:val="003B6150"/>
    <w:rsid w:val="003B64A3"/>
    <w:rsid w:val="003B6574"/>
    <w:rsid w:val="003B6664"/>
    <w:rsid w:val="003B698E"/>
    <w:rsid w:val="003B6AC1"/>
    <w:rsid w:val="003B6D23"/>
    <w:rsid w:val="003B6E45"/>
    <w:rsid w:val="003B6F3E"/>
    <w:rsid w:val="003B74E5"/>
    <w:rsid w:val="003B7AAB"/>
    <w:rsid w:val="003B7AB0"/>
    <w:rsid w:val="003B7C2D"/>
    <w:rsid w:val="003B7E70"/>
    <w:rsid w:val="003C1356"/>
    <w:rsid w:val="003C15CD"/>
    <w:rsid w:val="003C16FF"/>
    <w:rsid w:val="003C1721"/>
    <w:rsid w:val="003C2178"/>
    <w:rsid w:val="003C2BFA"/>
    <w:rsid w:val="003C2D62"/>
    <w:rsid w:val="003C2D98"/>
    <w:rsid w:val="003C2DA0"/>
    <w:rsid w:val="003C3227"/>
    <w:rsid w:val="003C3B39"/>
    <w:rsid w:val="003C3D2A"/>
    <w:rsid w:val="003C4205"/>
    <w:rsid w:val="003C4540"/>
    <w:rsid w:val="003C47DF"/>
    <w:rsid w:val="003C4AF2"/>
    <w:rsid w:val="003C4BE8"/>
    <w:rsid w:val="003C4D2E"/>
    <w:rsid w:val="003C4F09"/>
    <w:rsid w:val="003C543E"/>
    <w:rsid w:val="003C55E5"/>
    <w:rsid w:val="003C58B0"/>
    <w:rsid w:val="003C5C1A"/>
    <w:rsid w:val="003C5C4E"/>
    <w:rsid w:val="003C61D4"/>
    <w:rsid w:val="003C6286"/>
    <w:rsid w:val="003C6320"/>
    <w:rsid w:val="003C75FE"/>
    <w:rsid w:val="003C7D08"/>
    <w:rsid w:val="003C7E3A"/>
    <w:rsid w:val="003C7EED"/>
    <w:rsid w:val="003D0233"/>
    <w:rsid w:val="003D041E"/>
    <w:rsid w:val="003D0AD5"/>
    <w:rsid w:val="003D0E43"/>
    <w:rsid w:val="003D1255"/>
    <w:rsid w:val="003D1988"/>
    <w:rsid w:val="003D1CC4"/>
    <w:rsid w:val="003D2111"/>
    <w:rsid w:val="003D21EF"/>
    <w:rsid w:val="003D22E6"/>
    <w:rsid w:val="003D2794"/>
    <w:rsid w:val="003D28DA"/>
    <w:rsid w:val="003D290C"/>
    <w:rsid w:val="003D2EA2"/>
    <w:rsid w:val="003D30B8"/>
    <w:rsid w:val="003D33E0"/>
    <w:rsid w:val="003D35EF"/>
    <w:rsid w:val="003D36B3"/>
    <w:rsid w:val="003D3A62"/>
    <w:rsid w:val="003D3D63"/>
    <w:rsid w:val="003D4140"/>
    <w:rsid w:val="003D41BA"/>
    <w:rsid w:val="003D460D"/>
    <w:rsid w:val="003D4B50"/>
    <w:rsid w:val="003D4CDA"/>
    <w:rsid w:val="003D4F76"/>
    <w:rsid w:val="003D6062"/>
    <w:rsid w:val="003D6220"/>
    <w:rsid w:val="003D6854"/>
    <w:rsid w:val="003D6974"/>
    <w:rsid w:val="003D6B4C"/>
    <w:rsid w:val="003D6B70"/>
    <w:rsid w:val="003D6C3C"/>
    <w:rsid w:val="003D712D"/>
    <w:rsid w:val="003D7339"/>
    <w:rsid w:val="003D7790"/>
    <w:rsid w:val="003D7902"/>
    <w:rsid w:val="003D7F0B"/>
    <w:rsid w:val="003D7FA1"/>
    <w:rsid w:val="003E01C0"/>
    <w:rsid w:val="003E03E2"/>
    <w:rsid w:val="003E04E4"/>
    <w:rsid w:val="003E05A8"/>
    <w:rsid w:val="003E063C"/>
    <w:rsid w:val="003E0655"/>
    <w:rsid w:val="003E074F"/>
    <w:rsid w:val="003E08F3"/>
    <w:rsid w:val="003E0A1A"/>
    <w:rsid w:val="003E0B79"/>
    <w:rsid w:val="003E12CA"/>
    <w:rsid w:val="003E1304"/>
    <w:rsid w:val="003E1470"/>
    <w:rsid w:val="003E1725"/>
    <w:rsid w:val="003E1E94"/>
    <w:rsid w:val="003E1FDE"/>
    <w:rsid w:val="003E272F"/>
    <w:rsid w:val="003E2BAF"/>
    <w:rsid w:val="003E2E8A"/>
    <w:rsid w:val="003E3272"/>
    <w:rsid w:val="003E3303"/>
    <w:rsid w:val="003E34B4"/>
    <w:rsid w:val="003E3560"/>
    <w:rsid w:val="003E36EA"/>
    <w:rsid w:val="003E3865"/>
    <w:rsid w:val="003E3B6C"/>
    <w:rsid w:val="003E3DC5"/>
    <w:rsid w:val="003E3E55"/>
    <w:rsid w:val="003E445B"/>
    <w:rsid w:val="003E4545"/>
    <w:rsid w:val="003E4797"/>
    <w:rsid w:val="003E4AF9"/>
    <w:rsid w:val="003E4B56"/>
    <w:rsid w:val="003E4E8B"/>
    <w:rsid w:val="003E50AE"/>
    <w:rsid w:val="003E557B"/>
    <w:rsid w:val="003E5BB0"/>
    <w:rsid w:val="003E63AA"/>
    <w:rsid w:val="003E689D"/>
    <w:rsid w:val="003E6AC0"/>
    <w:rsid w:val="003E6F57"/>
    <w:rsid w:val="003E7190"/>
    <w:rsid w:val="003E72C6"/>
    <w:rsid w:val="003E75C0"/>
    <w:rsid w:val="003E764E"/>
    <w:rsid w:val="003E76AB"/>
    <w:rsid w:val="003F001E"/>
    <w:rsid w:val="003F014E"/>
    <w:rsid w:val="003F02FE"/>
    <w:rsid w:val="003F095B"/>
    <w:rsid w:val="003F0A18"/>
    <w:rsid w:val="003F0B68"/>
    <w:rsid w:val="003F0C88"/>
    <w:rsid w:val="003F0FCB"/>
    <w:rsid w:val="003F13D7"/>
    <w:rsid w:val="003F14A0"/>
    <w:rsid w:val="003F157D"/>
    <w:rsid w:val="003F18A8"/>
    <w:rsid w:val="003F1986"/>
    <w:rsid w:val="003F2133"/>
    <w:rsid w:val="003F223F"/>
    <w:rsid w:val="003F236D"/>
    <w:rsid w:val="003F23A5"/>
    <w:rsid w:val="003F24B1"/>
    <w:rsid w:val="003F2728"/>
    <w:rsid w:val="003F2B48"/>
    <w:rsid w:val="003F2C1C"/>
    <w:rsid w:val="003F2C57"/>
    <w:rsid w:val="003F2F3F"/>
    <w:rsid w:val="003F31B1"/>
    <w:rsid w:val="003F3592"/>
    <w:rsid w:val="003F3B9B"/>
    <w:rsid w:val="003F3C32"/>
    <w:rsid w:val="003F4230"/>
    <w:rsid w:val="003F44FA"/>
    <w:rsid w:val="003F4717"/>
    <w:rsid w:val="003F478F"/>
    <w:rsid w:val="003F488A"/>
    <w:rsid w:val="003F4954"/>
    <w:rsid w:val="003F4AB8"/>
    <w:rsid w:val="003F4DAF"/>
    <w:rsid w:val="003F5109"/>
    <w:rsid w:val="003F5793"/>
    <w:rsid w:val="003F598B"/>
    <w:rsid w:val="003F59ED"/>
    <w:rsid w:val="003F59EF"/>
    <w:rsid w:val="003F5A3C"/>
    <w:rsid w:val="003F5BC3"/>
    <w:rsid w:val="003F5D37"/>
    <w:rsid w:val="003F5E40"/>
    <w:rsid w:val="003F5EB9"/>
    <w:rsid w:val="003F5EC5"/>
    <w:rsid w:val="003F5F04"/>
    <w:rsid w:val="003F6062"/>
    <w:rsid w:val="003F6190"/>
    <w:rsid w:val="003F666F"/>
    <w:rsid w:val="003F6697"/>
    <w:rsid w:val="003F6EDE"/>
    <w:rsid w:val="003F6FD5"/>
    <w:rsid w:val="003F6FF7"/>
    <w:rsid w:val="003F70AE"/>
    <w:rsid w:val="003F73F9"/>
    <w:rsid w:val="003F7648"/>
    <w:rsid w:val="003F7978"/>
    <w:rsid w:val="00400467"/>
    <w:rsid w:val="0040056E"/>
    <w:rsid w:val="0040082B"/>
    <w:rsid w:val="004009E8"/>
    <w:rsid w:val="00400AB6"/>
    <w:rsid w:val="00400F97"/>
    <w:rsid w:val="00401338"/>
    <w:rsid w:val="004016A3"/>
    <w:rsid w:val="0040187B"/>
    <w:rsid w:val="0040194C"/>
    <w:rsid w:val="00401A54"/>
    <w:rsid w:val="00401ADE"/>
    <w:rsid w:val="00401B10"/>
    <w:rsid w:val="00402205"/>
    <w:rsid w:val="0040243E"/>
    <w:rsid w:val="004029F0"/>
    <w:rsid w:val="00402D82"/>
    <w:rsid w:val="00402E17"/>
    <w:rsid w:val="00403360"/>
    <w:rsid w:val="004034FC"/>
    <w:rsid w:val="00403FD6"/>
    <w:rsid w:val="0040443F"/>
    <w:rsid w:val="004047B9"/>
    <w:rsid w:val="00404950"/>
    <w:rsid w:val="00404AC4"/>
    <w:rsid w:val="00404BFB"/>
    <w:rsid w:val="00404C5F"/>
    <w:rsid w:val="00404DE8"/>
    <w:rsid w:val="00404F87"/>
    <w:rsid w:val="004052AA"/>
    <w:rsid w:val="00405584"/>
    <w:rsid w:val="00405806"/>
    <w:rsid w:val="0040591E"/>
    <w:rsid w:val="00405D5C"/>
    <w:rsid w:val="00405E7C"/>
    <w:rsid w:val="0040612C"/>
    <w:rsid w:val="0040632A"/>
    <w:rsid w:val="00406382"/>
    <w:rsid w:val="00406558"/>
    <w:rsid w:val="004068BD"/>
    <w:rsid w:val="00406B69"/>
    <w:rsid w:val="00407534"/>
    <w:rsid w:val="00407D42"/>
    <w:rsid w:val="00407D76"/>
    <w:rsid w:val="004105A7"/>
    <w:rsid w:val="0041072D"/>
    <w:rsid w:val="00410937"/>
    <w:rsid w:val="00410CF6"/>
    <w:rsid w:val="004111E7"/>
    <w:rsid w:val="0041137D"/>
    <w:rsid w:val="004115DF"/>
    <w:rsid w:val="00411766"/>
    <w:rsid w:val="00411A0D"/>
    <w:rsid w:val="00411A28"/>
    <w:rsid w:val="004123C5"/>
    <w:rsid w:val="00412876"/>
    <w:rsid w:val="00412B3A"/>
    <w:rsid w:val="00412D93"/>
    <w:rsid w:val="00413340"/>
    <w:rsid w:val="00413679"/>
    <w:rsid w:val="00413928"/>
    <w:rsid w:val="00413C36"/>
    <w:rsid w:val="004143BC"/>
    <w:rsid w:val="0041444C"/>
    <w:rsid w:val="004144EE"/>
    <w:rsid w:val="0041477E"/>
    <w:rsid w:val="00414A4F"/>
    <w:rsid w:val="00414BFD"/>
    <w:rsid w:val="00414FB4"/>
    <w:rsid w:val="0041503C"/>
    <w:rsid w:val="00415197"/>
    <w:rsid w:val="0041563F"/>
    <w:rsid w:val="0041572D"/>
    <w:rsid w:val="004157EA"/>
    <w:rsid w:val="004159D2"/>
    <w:rsid w:val="00415E01"/>
    <w:rsid w:val="00415FB0"/>
    <w:rsid w:val="00416023"/>
    <w:rsid w:val="00416318"/>
    <w:rsid w:val="004163E5"/>
    <w:rsid w:val="004169F0"/>
    <w:rsid w:val="00416A40"/>
    <w:rsid w:val="00416DCD"/>
    <w:rsid w:val="00416E58"/>
    <w:rsid w:val="00417409"/>
    <w:rsid w:val="00417462"/>
    <w:rsid w:val="004175C9"/>
    <w:rsid w:val="004176D3"/>
    <w:rsid w:val="00417811"/>
    <w:rsid w:val="0041798C"/>
    <w:rsid w:val="004179EE"/>
    <w:rsid w:val="00417C90"/>
    <w:rsid w:val="00417DBB"/>
    <w:rsid w:val="004208AD"/>
    <w:rsid w:val="004209EC"/>
    <w:rsid w:val="00420ABE"/>
    <w:rsid w:val="00420ECB"/>
    <w:rsid w:val="0042187D"/>
    <w:rsid w:val="00421CE9"/>
    <w:rsid w:val="004227C6"/>
    <w:rsid w:val="00422932"/>
    <w:rsid w:val="00422C57"/>
    <w:rsid w:val="00422E33"/>
    <w:rsid w:val="00422E34"/>
    <w:rsid w:val="00423719"/>
    <w:rsid w:val="004239AA"/>
    <w:rsid w:val="00423AC0"/>
    <w:rsid w:val="00423DBB"/>
    <w:rsid w:val="004241DB"/>
    <w:rsid w:val="004244C1"/>
    <w:rsid w:val="00424958"/>
    <w:rsid w:val="00425004"/>
    <w:rsid w:val="0042519A"/>
    <w:rsid w:val="00425434"/>
    <w:rsid w:val="00425470"/>
    <w:rsid w:val="00425510"/>
    <w:rsid w:val="00425C4C"/>
    <w:rsid w:val="00425D11"/>
    <w:rsid w:val="00425EEA"/>
    <w:rsid w:val="004267D3"/>
    <w:rsid w:val="0042688D"/>
    <w:rsid w:val="00426CC1"/>
    <w:rsid w:val="00426E2C"/>
    <w:rsid w:val="00426F60"/>
    <w:rsid w:val="00427032"/>
    <w:rsid w:val="0042719B"/>
    <w:rsid w:val="004273EB"/>
    <w:rsid w:val="00427AD3"/>
    <w:rsid w:val="00427B88"/>
    <w:rsid w:val="00427C87"/>
    <w:rsid w:val="00427CBA"/>
    <w:rsid w:val="00430434"/>
    <w:rsid w:val="00430445"/>
    <w:rsid w:val="0043048B"/>
    <w:rsid w:val="0043081F"/>
    <w:rsid w:val="004308B0"/>
    <w:rsid w:val="00430B08"/>
    <w:rsid w:val="00430B7D"/>
    <w:rsid w:val="00430BE0"/>
    <w:rsid w:val="00430C7D"/>
    <w:rsid w:val="00430E9C"/>
    <w:rsid w:val="00431125"/>
    <w:rsid w:val="00431220"/>
    <w:rsid w:val="004316B4"/>
    <w:rsid w:val="004318A7"/>
    <w:rsid w:val="00431AE9"/>
    <w:rsid w:val="00431D97"/>
    <w:rsid w:val="004320B3"/>
    <w:rsid w:val="0043223B"/>
    <w:rsid w:val="004323E3"/>
    <w:rsid w:val="0043272F"/>
    <w:rsid w:val="00432E09"/>
    <w:rsid w:val="00433291"/>
    <w:rsid w:val="00433303"/>
    <w:rsid w:val="004337B7"/>
    <w:rsid w:val="00433AA0"/>
    <w:rsid w:val="00433D75"/>
    <w:rsid w:val="00433F50"/>
    <w:rsid w:val="004348D0"/>
    <w:rsid w:val="00434BDA"/>
    <w:rsid w:val="00434DEE"/>
    <w:rsid w:val="00434E26"/>
    <w:rsid w:val="00434E3F"/>
    <w:rsid w:val="00434E86"/>
    <w:rsid w:val="004350A7"/>
    <w:rsid w:val="0043533E"/>
    <w:rsid w:val="00435446"/>
    <w:rsid w:val="0043586F"/>
    <w:rsid w:val="00435916"/>
    <w:rsid w:val="0043596C"/>
    <w:rsid w:val="00435C47"/>
    <w:rsid w:val="00435CD6"/>
    <w:rsid w:val="00435DEB"/>
    <w:rsid w:val="004365A1"/>
    <w:rsid w:val="00436CF7"/>
    <w:rsid w:val="00436D23"/>
    <w:rsid w:val="00436F20"/>
    <w:rsid w:val="00437267"/>
    <w:rsid w:val="0043750D"/>
    <w:rsid w:val="00437AA4"/>
    <w:rsid w:val="00437C82"/>
    <w:rsid w:val="00437D43"/>
    <w:rsid w:val="00440162"/>
    <w:rsid w:val="00440270"/>
    <w:rsid w:val="004406C9"/>
    <w:rsid w:val="00440949"/>
    <w:rsid w:val="00440C29"/>
    <w:rsid w:val="00440C42"/>
    <w:rsid w:val="00440E8B"/>
    <w:rsid w:val="004410B6"/>
    <w:rsid w:val="0044130F"/>
    <w:rsid w:val="00441809"/>
    <w:rsid w:val="00441BF6"/>
    <w:rsid w:val="00442004"/>
    <w:rsid w:val="004424B4"/>
    <w:rsid w:val="004425AE"/>
    <w:rsid w:val="00442839"/>
    <w:rsid w:val="0044289A"/>
    <w:rsid w:val="00443080"/>
    <w:rsid w:val="00443318"/>
    <w:rsid w:val="00443473"/>
    <w:rsid w:val="00443630"/>
    <w:rsid w:val="004436AC"/>
    <w:rsid w:val="00443C7E"/>
    <w:rsid w:val="00443E26"/>
    <w:rsid w:val="0044458D"/>
    <w:rsid w:val="004445A6"/>
    <w:rsid w:val="0044492B"/>
    <w:rsid w:val="00444931"/>
    <w:rsid w:val="00444B56"/>
    <w:rsid w:val="00444F9C"/>
    <w:rsid w:val="004453B6"/>
    <w:rsid w:val="004458E0"/>
    <w:rsid w:val="00445A84"/>
    <w:rsid w:val="00445CD0"/>
    <w:rsid w:val="00445DA5"/>
    <w:rsid w:val="00445E5E"/>
    <w:rsid w:val="00445EBF"/>
    <w:rsid w:val="00445FFF"/>
    <w:rsid w:val="00446B19"/>
    <w:rsid w:val="00446DF6"/>
    <w:rsid w:val="00446EAC"/>
    <w:rsid w:val="00446EC9"/>
    <w:rsid w:val="004472A1"/>
    <w:rsid w:val="0044743F"/>
    <w:rsid w:val="004474A0"/>
    <w:rsid w:val="00447695"/>
    <w:rsid w:val="00447822"/>
    <w:rsid w:val="0044792C"/>
    <w:rsid w:val="00447ACA"/>
    <w:rsid w:val="00447B31"/>
    <w:rsid w:val="004501C8"/>
    <w:rsid w:val="00450278"/>
    <w:rsid w:val="00450507"/>
    <w:rsid w:val="0045054E"/>
    <w:rsid w:val="00450E89"/>
    <w:rsid w:val="004511B4"/>
    <w:rsid w:val="0045159E"/>
    <w:rsid w:val="0045190B"/>
    <w:rsid w:val="00452233"/>
    <w:rsid w:val="00452544"/>
    <w:rsid w:val="004527B2"/>
    <w:rsid w:val="0045313F"/>
    <w:rsid w:val="004531CF"/>
    <w:rsid w:val="00453358"/>
    <w:rsid w:val="0045360D"/>
    <w:rsid w:val="004538DB"/>
    <w:rsid w:val="0045391C"/>
    <w:rsid w:val="00453AC1"/>
    <w:rsid w:val="00453DA4"/>
    <w:rsid w:val="00453DAF"/>
    <w:rsid w:val="00453DD2"/>
    <w:rsid w:val="00454300"/>
    <w:rsid w:val="00454498"/>
    <w:rsid w:val="0045477B"/>
    <w:rsid w:val="00454882"/>
    <w:rsid w:val="00454A0B"/>
    <w:rsid w:val="00454C9C"/>
    <w:rsid w:val="00454F80"/>
    <w:rsid w:val="004556D1"/>
    <w:rsid w:val="004558F6"/>
    <w:rsid w:val="0045620F"/>
    <w:rsid w:val="00456486"/>
    <w:rsid w:val="00456570"/>
    <w:rsid w:val="004565EE"/>
    <w:rsid w:val="00456A35"/>
    <w:rsid w:val="00456BCE"/>
    <w:rsid w:val="00456C3C"/>
    <w:rsid w:val="00457274"/>
    <w:rsid w:val="004574A2"/>
    <w:rsid w:val="00457C6B"/>
    <w:rsid w:val="00460303"/>
    <w:rsid w:val="00460305"/>
    <w:rsid w:val="0046037F"/>
    <w:rsid w:val="00460804"/>
    <w:rsid w:val="00460957"/>
    <w:rsid w:val="00460AE3"/>
    <w:rsid w:val="00460E0E"/>
    <w:rsid w:val="0046117E"/>
    <w:rsid w:val="0046141A"/>
    <w:rsid w:val="00461486"/>
    <w:rsid w:val="004614D7"/>
    <w:rsid w:val="00461842"/>
    <w:rsid w:val="00461933"/>
    <w:rsid w:val="00461A15"/>
    <w:rsid w:val="00461A61"/>
    <w:rsid w:val="00462144"/>
    <w:rsid w:val="00462516"/>
    <w:rsid w:val="00462A0B"/>
    <w:rsid w:val="004635B7"/>
    <w:rsid w:val="004637E2"/>
    <w:rsid w:val="00463DA6"/>
    <w:rsid w:val="00463FDC"/>
    <w:rsid w:val="0046402B"/>
    <w:rsid w:val="004640C1"/>
    <w:rsid w:val="004646D1"/>
    <w:rsid w:val="00464757"/>
    <w:rsid w:val="0046489A"/>
    <w:rsid w:val="00464B8A"/>
    <w:rsid w:val="00464F27"/>
    <w:rsid w:val="00465F07"/>
    <w:rsid w:val="00465F6A"/>
    <w:rsid w:val="004666D6"/>
    <w:rsid w:val="004667D1"/>
    <w:rsid w:val="00466ADF"/>
    <w:rsid w:val="00466B72"/>
    <w:rsid w:val="00466D2F"/>
    <w:rsid w:val="00466D7A"/>
    <w:rsid w:val="00466FB1"/>
    <w:rsid w:val="004673DF"/>
    <w:rsid w:val="00467486"/>
    <w:rsid w:val="004678CB"/>
    <w:rsid w:val="00467A52"/>
    <w:rsid w:val="00467E12"/>
    <w:rsid w:val="004702DE"/>
    <w:rsid w:val="00470401"/>
    <w:rsid w:val="004704A4"/>
    <w:rsid w:val="00470764"/>
    <w:rsid w:val="00470A8E"/>
    <w:rsid w:val="004711C2"/>
    <w:rsid w:val="00471306"/>
    <w:rsid w:val="00471706"/>
    <w:rsid w:val="0047185E"/>
    <w:rsid w:val="00471C6B"/>
    <w:rsid w:val="00472083"/>
    <w:rsid w:val="00472469"/>
    <w:rsid w:val="004724D3"/>
    <w:rsid w:val="0047269F"/>
    <w:rsid w:val="00472A53"/>
    <w:rsid w:val="00472C3C"/>
    <w:rsid w:val="004736F3"/>
    <w:rsid w:val="00473B5A"/>
    <w:rsid w:val="00473B71"/>
    <w:rsid w:val="004742EC"/>
    <w:rsid w:val="004751C1"/>
    <w:rsid w:val="0047544B"/>
    <w:rsid w:val="00475A7D"/>
    <w:rsid w:val="00475F86"/>
    <w:rsid w:val="00475FA8"/>
    <w:rsid w:val="00476006"/>
    <w:rsid w:val="00476270"/>
    <w:rsid w:val="00476329"/>
    <w:rsid w:val="00476939"/>
    <w:rsid w:val="0047737F"/>
    <w:rsid w:val="004775F2"/>
    <w:rsid w:val="00477BF5"/>
    <w:rsid w:val="00477F40"/>
    <w:rsid w:val="00477FA0"/>
    <w:rsid w:val="00480044"/>
    <w:rsid w:val="0048009E"/>
    <w:rsid w:val="00480198"/>
    <w:rsid w:val="00480377"/>
    <w:rsid w:val="004803C8"/>
    <w:rsid w:val="004803EB"/>
    <w:rsid w:val="0048058F"/>
    <w:rsid w:val="0048091A"/>
    <w:rsid w:val="00480A31"/>
    <w:rsid w:val="00480DA8"/>
    <w:rsid w:val="00480E96"/>
    <w:rsid w:val="00480ECB"/>
    <w:rsid w:val="00481175"/>
    <w:rsid w:val="004813E3"/>
    <w:rsid w:val="00481556"/>
    <w:rsid w:val="004819B8"/>
    <w:rsid w:val="00481B67"/>
    <w:rsid w:val="00481F3B"/>
    <w:rsid w:val="00482064"/>
    <w:rsid w:val="00482790"/>
    <w:rsid w:val="00482980"/>
    <w:rsid w:val="00483010"/>
    <w:rsid w:val="0048303E"/>
    <w:rsid w:val="0048339C"/>
    <w:rsid w:val="00483DEC"/>
    <w:rsid w:val="00484056"/>
    <w:rsid w:val="0048418A"/>
    <w:rsid w:val="0048430F"/>
    <w:rsid w:val="0048438E"/>
    <w:rsid w:val="00484696"/>
    <w:rsid w:val="00484815"/>
    <w:rsid w:val="00484B31"/>
    <w:rsid w:val="00484C30"/>
    <w:rsid w:val="00484EAB"/>
    <w:rsid w:val="004854A3"/>
    <w:rsid w:val="004855C2"/>
    <w:rsid w:val="00485633"/>
    <w:rsid w:val="00485704"/>
    <w:rsid w:val="004857AB"/>
    <w:rsid w:val="0048592F"/>
    <w:rsid w:val="00485998"/>
    <w:rsid w:val="00485E0C"/>
    <w:rsid w:val="00485E47"/>
    <w:rsid w:val="00485E9F"/>
    <w:rsid w:val="0048648C"/>
    <w:rsid w:val="00486603"/>
    <w:rsid w:val="0048666D"/>
    <w:rsid w:val="00486803"/>
    <w:rsid w:val="00486879"/>
    <w:rsid w:val="00486962"/>
    <w:rsid w:val="00486AC2"/>
    <w:rsid w:val="00487FA8"/>
    <w:rsid w:val="00490134"/>
    <w:rsid w:val="0049038D"/>
    <w:rsid w:val="004905E1"/>
    <w:rsid w:val="004908CB"/>
    <w:rsid w:val="0049098C"/>
    <w:rsid w:val="00490A8E"/>
    <w:rsid w:val="00490B7F"/>
    <w:rsid w:val="00490CE4"/>
    <w:rsid w:val="00490D63"/>
    <w:rsid w:val="00490F27"/>
    <w:rsid w:val="00490F37"/>
    <w:rsid w:val="004910EB"/>
    <w:rsid w:val="00491628"/>
    <w:rsid w:val="00491AA3"/>
    <w:rsid w:val="00492261"/>
    <w:rsid w:val="004923F4"/>
    <w:rsid w:val="0049244E"/>
    <w:rsid w:val="00492910"/>
    <w:rsid w:val="00492CCA"/>
    <w:rsid w:val="0049342A"/>
    <w:rsid w:val="00493788"/>
    <w:rsid w:val="0049380B"/>
    <w:rsid w:val="00493834"/>
    <w:rsid w:val="00493AD3"/>
    <w:rsid w:val="00494106"/>
    <w:rsid w:val="00494439"/>
    <w:rsid w:val="00494739"/>
    <w:rsid w:val="00494909"/>
    <w:rsid w:val="00494B60"/>
    <w:rsid w:val="00494DB9"/>
    <w:rsid w:val="00494FBC"/>
    <w:rsid w:val="00495591"/>
    <w:rsid w:val="004955CB"/>
    <w:rsid w:val="0049580D"/>
    <w:rsid w:val="00495BCE"/>
    <w:rsid w:val="00495EF9"/>
    <w:rsid w:val="0049626C"/>
    <w:rsid w:val="0049653B"/>
    <w:rsid w:val="004966F9"/>
    <w:rsid w:val="00496783"/>
    <w:rsid w:val="0049691C"/>
    <w:rsid w:val="00496A00"/>
    <w:rsid w:val="00496AA4"/>
    <w:rsid w:val="00496B17"/>
    <w:rsid w:val="00496BD8"/>
    <w:rsid w:val="00496CF3"/>
    <w:rsid w:val="00496D30"/>
    <w:rsid w:val="00496D71"/>
    <w:rsid w:val="0049750E"/>
    <w:rsid w:val="0049759F"/>
    <w:rsid w:val="004978DB"/>
    <w:rsid w:val="0049798F"/>
    <w:rsid w:val="004A01C4"/>
    <w:rsid w:val="004A0392"/>
    <w:rsid w:val="004A041E"/>
    <w:rsid w:val="004A08F1"/>
    <w:rsid w:val="004A0D55"/>
    <w:rsid w:val="004A1662"/>
    <w:rsid w:val="004A1759"/>
    <w:rsid w:val="004A19BC"/>
    <w:rsid w:val="004A1E06"/>
    <w:rsid w:val="004A216F"/>
    <w:rsid w:val="004A22A2"/>
    <w:rsid w:val="004A2695"/>
    <w:rsid w:val="004A29A6"/>
    <w:rsid w:val="004A2AA6"/>
    <w:rsid w:val="004A2E32"/>
    <w:rsid w:val="004A316E"/>
    <w:rsid w:val="004A331E"/>
    <w:rsid w:val="004A3323"/>
    <w:rsid w:val="004A3698"/>
    <w:rsid w:val="004A3B39"/>
    <w:rsid w:val="004A3B99"/>
    <w:rsid w:val="004A3D7A"/>
    <w:rsid w:val="004A3E5A"/>
    <w:rsid w:val="004A40AA"/>
    <w:rsid w:val="004A443B"/>
    <w:rsid w:val="004A4473"/>
    <w:rsid w:val="004A47BE"/>
    <w:rsid w:val="004A5248"/>
    <w:rsid w:val="004A54A3"/>
    <w:rsid w:val="004A569B"/>
    <w:rsid w:val="004A6087"/>
    <w:rsid w:val="004A6468"/>
    <w:rsid w:val="004A688F"/>
    <w:rsid w:val="004A7196"/>
    <w:rsid w:val="004A7197"/>
    <w:rsid w:val="004A71DA"/>
    <w:rsid w:val="004A7BC0"/>
    <w:rsid w:val="004A7BDB"/>
    <w:rsid w:val="004B05EA"/>
    <w:rsid w:val="004B08C6"/>
    <w:rsid w:val="004B0AAB"/>
    <w:rsid w:val="004B0AC8"/>
    <w:rsid w:val="004B0E1F"/>
    <w:rsid w:val="004B11C1"/>
    <w:rsid w:val="004B1776"/>
    <w:rsid w:val="004B1C2C"/>
    <w:rsid w:val="004B262A"/>
    <w:rsid w:val="004B27E3"/>
    <w:rsid w:val="004B2815"/>
    <w:rsid w:val="004B2954"/>
    <w:rsid w:val="004B2C2A"/>
    <w:rsid w:val="004B2E83"/>
    <w:rsid w:val="004B2F20"/>
    <w:rsid w:val="004B35C4"/>
    <w:rsid w:val="004B3661"/>
    <w:rsid w:val="004B3673"/>
    <w:rsid w:val="004B3B2E"/>
    <w:rsid w:val="004B45F8"/>
    <w:rsid w:val="004B4626"/>
    <w:rsid w:val="004B4744"/>
    <w:rsid w:val="004B4C03"/>
    <w:rsid w:val="004B4FC1"/>
    <w:rsid w:val="004B58AA"/>
    <w:rsid w:val="004B5BA2"/>
    <w:rsid w:val="004B5F85"/>
    <w:rsid w:val="004B6537"/>
    <w:rsid w:val="004B6DB9"/>
    <w:rsid w:val="004B6FE5"/>
    <w:rsid w:val="004B73E4"/>
    <w:rsid w:val="004B76F0"/>
    <w:rsid w:val="004B774D"/>
    <w:rsid w:val="004B7766"/>
    <w:rsid w:val="004B7809"/>
    <w:rsid w:val="004B787D"/>
    <w:rsid w:val="004C00A0"/>
    <w:rsid w:val="004C025F"/>
    <w:rsid w:val="004C0537"/>
    <w:rsid w:val="004C0772"/>
    <w:rsid w:val="004C0871"/>
    <w:rsid w:val="004C0B38"/>
    <w:rsid w:val="004C0E26"/>
    <w:rsid w:val="004C13F5"/>
    <w:rsid w:val="004C19C5"/>
    <w:rsid w:val="004C1AFB"/>
    <w:rsid w:val="004C1D33"/>
    <w:rsid w:val="004C246B"/>
    <w:rsid w:val="004C26EA"/>
    <w:rsid w:val="004C2D4D"/>
    <w:rsid w:val="004C355F"/>
    <w:rsid w:val="004C3915"/>
    <w:rsid w:val="004C3A24"/>
    <w:rsid w:val="004C3ECA"/>
    <w:rsid w:val="004C42B9"/>
    <w:rsid w:val="004C451A"/>
    <w:rsid w:val="004C456F"/>
    <w:rsid w:val="004C4798"/>
    <w:rsid w:val="004C49DD"/>
    <w:rsid w:val="004C4CD8"/>
    <w:rsid w:val="004C4F9E"/>
    <w:rsid w:val="004C50E4"/>
    <w:rsid w:val="004C59EE"/>
    <w:rsid w:val="004C5F63"/>
    <w:rsid w:val="004C618B"/>
    <w:rsid w:val="004C6227"/>
    <w:rsid w:val="004C655C"/>
    <w:rsid w:val="004C670E"/>
    <w:rsid w:val="004C6AB3"/>
    <w:rsid w:val="004C6D29"/>
    <w:rsid w:val="004C700B"/>
    <w:rsid w:val="004C71DA"/>
    <w:rsid w:val="004C7326"/>
    <w:rsid w:val="004C7423"/>
    <w:rsid w:val="004C7512"/>
    <w:rsid w:val="004C7527"/>
    <w:rsid w:val="004C7543"/>
    <w:rsid w:val="004C76B3"/>
    <w:rsid w:val="004C77AF"/>
    <w:rsid w:val="004C7C5B"/>
    <w:rsid w:val="004D01B8"/>
    <w:rsid w:val="004D08AE"/>
    <w:rsid w:val="004D0B5E"/>
    <w:rsid w:val="004D0DC2"/>
    <w:rsid w:val="004D0FDE"/>
    <w:rsid w:val="004D1073"/>
    <w:rsid w:val="004D146C"/>
    <w:rsid w:val="004D1A3E"/>
    <w:rsid w:val="004D1AE8"/>
    <w:rsid w:val="004D1D02"/>
    <w:rsid w:val="004D1FC2"/>
    <w:rsid w:val="004D2008"/>
    <w:rsid w:val="004D2649"/>
    <w:rsid w:val="004D3366"/>
    <w:rsid w:val="004D38C4"/>
    <w:rsid w:val="004D3A42"/>
    <w:rsid w:val="004D3ADE"/>
    <w:rsid w:val="004D3E14"/>
    <w:rsid w:val="004D40AA"/>
    <w:rsid w:val="004D40E1"/>
    <w:rsid w:val="004D4598"/>
    <w:rsid w:val="004D4644"/>
    <w:rsid w:val="004D471A"/>
    <w:rsid w:val="004D498D"/>
    <w:rsid w:val="004D58B1"/>
    <w:rsid w:val="004D5D62"/>
    <w:rsid w:val="004D5DBF"/>
    <w:rsid w:val="004D603F"/>
    <w:rsid w:val="004D6044"/>
    <w:rsid w:val="004D66FA"/>
    <w:rsid w:val="004D710F"/>
    <w:rsid w:val="004D7215"/>
    <w:rsid w:val="004D7895"/>
    <w:rsid w:val="004D7AB7"/>
    <w:rsid w:val="004D7B00"/>
    <w:rsid w:val="004D7E5A"/>
    <w:rsid w:val="004D7EC9"/>
    <w:rsid w:val="004D7EF0"/>
    <w:rsid w:val="004E06D4"/>
    <w:rsid w:val="004E0B89"/>
    <w:rsid w:val="004E0B92"/>
    <w:rsid w:val="004E118B"/>
    <w:rsid w:val="004E135E"/>
    <w:rsid w:val="004E1919"/>
    <w:rsid w:val="004E1A61"/>
    <w:rsid w:val="004E1FC7"/>
    <w:rsid w:val="004E1FE9"/>
    <w:rsid w:val="004E211B"/>
    <w:rsid w:val="004E21F3"/>
    <w:rsid w:val="004E2392"/>
    <w:rsid w:val="004E243A"/>
    <w:rsid w:val="004E278E"/>
    <w:rsid w:val="004E27FA"/>
    <w:rsid w:val="004E33D3"/>
    <w:rsid w:val="004E375D"/>
    <w:rsid w:val="004E47BF"/>
    <w:rsid w:val="004E4A2C"/>
    <w:rsid w:val="004E4E09"/>
    <w:rsid w:val="004E54D2"/>
    <w:rsid w:val="004E5507"/>
    <w:rsid w:val="004E5587"/>
    <w:rsid w:val="004E5757"/>
    <w:rsid w:val="004E594C"/>
    <w:rsid w:val="004E5CCC"/>
    <w:rsid w:val="004E5D11"/>
    <w:rsid w:val="004E5DA3"/>
    <w:rsid w:val="004E5E65"/>
    <w:rsid w:val="004E5FD9"/>
    <w:rsid w:val="004E62AE"/>
    <w:rsid w:val="004E69D6"/>
    <w:rsid w:val="004E6C33"/>
    <w:rsid w:val="004E6E8D"/>
    <w:rsid w:val="004E7953"/>
    <w:rsid w:val="004E7A70"/>
    <w:rsid w:val="004E7AD5"/>
    <w:rsid w:val="004E7AE3"/>
    <w:rsid w:val="004E7C0E"/>
    <w:rsid w:val="004E7D93"/>
    <w:rsid w:val="004F04D3"/>
    <w:rsid w:val="004F0731"/>
    <w:rsid w:val="004F0E8E"/>
    <w:rsid w:val="004F1568"/>
    <w:rsid w:val="004F1619"/>
    <w:rsid w:val="004F172B"/>
    <w:rsid w:val="004F1861"/>
    <w:rsid w:val="004F1C32"/>
    <w:rsid w:val="004F1D40"/>
    <w:rsid w:val="004F21EC"/>
    <w:rsid w:val="004F22EC"/>
    <w:rsid w:val="004F2BBC"/>
    <w:rsid w:val="004F3A9B"/>
    <w:rsid w:val="004F3E69"/>
    <w:rsid w:val="004F4037"/>
    <w:rsid w:val="004F4048"/>
    <w:rsid w:val="004F436E"/>
    <w:rsid w:val="004F4561"/>
    <w:rsid w:val="004F49EA"/>
    <w:rsid w:val="004F5377"/>
    <w:rsid w:val="004F57A5"/>
    <w:rsid w:val="004F5A38"/>
    <w:rsid w:val="004F5B5B"/>
    <w:rsid w:val="004F5BCE"/>
    <w:rsid w:val="004F5E71"/>
    <w:rsid w:val="004F60EE"/>
    <w:rsid w:val="004F6281"/>
    <w:rsid w:val="004F6294"/>
    <w:rsid w:val="004F637C"/>
    <w:rsid w:val="004F6784"/>
    <w:rsid w:val="004F6E6B"/>
    <w:rsid w:val="004F78E3"/>
    <w:rsid w:val="004F7C38"/>
    <w:rsid w:val="004F7C51"/>
    <w:rsid w:val="004F7C86"/>
    <w:rsid w:val="004F7DCE"/>
    <w:rsid w:val="004F7E9B"/>
    <w:rsid w:val="0050015E"/>
    <w:rsid w:val="005002B8"/>
    <w:rsid w:val="0050070C"/>
    <w:rsid w:val="00500782"/>
    <w:rsid w:val="00500789"/>
    <w:rsid w:val="005008A8"/>
    <w:rsid w:val="0050092B"/>
    <w:rsid w:val="00500D13"/>
    <w:rsid w:val="00500E37"/>
    <w:rsid w:val="005011DB"/>
    <w:rsid w:val="00501270"/>
    <w:rsid w:val="00501282"/>
    <w:rsid w:val="00501437"/>
    <w:rsid w:val="005014F0"/>
    <w:rsid w:val="00501825"/>
    <w:rsid w:val="00501A87"/>
    <w:rsid w:val="00501B93"/>
    <w:rsid w:val="00501C94"/>
    <w:rsid w:val="00501CED"/>
    <w:rsid w:val="00501E86"/>
    <w:rsid w:val="00501E94"/>
    <w:rsid w:val="00502116"/>
    <w:rsid w:val="0050222B"/>
    <w:rsid w:val="00502279"/>
    <w:rsid w:val="005022C8"/>
    <w:rsid w:val="005024A6"/>
    <w:rsid w:val="0050264F"/>
    <w:rsid w:val="005026B8"/>
    <w:rsid w:val="005029DC"/>
    <w:rsid w:val="005029EB"/>
    <w:rsid w:val="00502B9A"/>
    <w:rsid w:val="00502EE4"/>
    <w:rsid w:val="00503254"/>
    <w:rsid w:val="0050375C"/>
    <w:rsid w:val="005037C0"/>
    <w:rsid w:val="00503DBF"/>
    <w:rsid w:val="00504149"/>
    <w:rsid w:val="00504289"/>
    <w:rsid w:val="00504318"/>
    <w:rsid w:val="00504506"/>
    <w:rsid w:val="0050495E"/>
    <w:rsid w:val="005049C4"/>
    <w:rsid w:val="00504A1F"/>
    <w:rsid w:val="00504D16"/>
    <w:rsid w:val="00504EC3"/>
    <w:rsid w:val="00504F16"/>
    <w:rsid w:val="00504FD8"/>
    <w:rsid w:val="00505071"/>
    <w:rsid w:val="00505497"/>
    <w:rsid w:val="00505631"/>
    <w:rsid w:val="0050588F"/>
    <w:rsid w:val="00505AAA"/>
    <w:rsid w:val="00505C16"/>
    <w:rsid w:val="00505C8E"/>
    <w:rsid w:val="00505EB2"/>
    <w:rsid w:val="00506339"/>
    <w:rsid w:val="00506510"/>
    <w:rsid w:val="005065FF"/>
    <w:rsid w:val="005066F9"/>
    <w:rsid w:val="005068F7"/>
    <w:rsid w:val="00506A26"/>
    <w:rsid w:val="00506A8B"/>
    <w:rsid w:val="00506BF6"/>
    <w:rsid w:val="00506E10"/>
    <w:rsid w:val="00507026"/>
    <w:rsid w:val="00507412"/>
    <w:rsid w:val="00510591"/>
    <w:rsid w:val="005107B1"/>
    <w:rsid w:val="00510900"/>
    <w:rsid w:val="00510A92"/>
    <w:rsid w:val="00510C49"/>
    <w:rsid w:val="00510EE8"/>
    <w:rsid w:val="0051128F"/>
    <w:rsid w:val="00511367"/>
    <w:rsid w:val="00511CA6"/>
    <w:rsid w:val="00511E22"/>
    <w:rsid w:val="00511E96"/>
    <w:rsid w:val="00512059"/>
    <w:rsid w:val="0051207C"/>
    <w:rsid w:val="005125E3"/>
    <w:rsid w:val="00512814"/>
    <w:rsid w:val="0051285B"/>
    <w:rsid w:val="00512C0F"/>
    <w:rsid w:val="00513228"/>
    <w:rsid w:val="00513762"/>
    <w:rsid w:val="00513882"/>
    <w:rsid w:val="00513A28"/>
    <w:rsid w:val="00513CA9"/>
    <w:rsid w:val="005144B5"/>
    <w:rsid w:val="00514533"/>
    <w:rsid w:val="00514AFC"/>
    <w:rsid w:val="00514CE3"/>
    <w:rsid w:val="00514D29"/>
    <w:rsid w:val="00514E9F"/>
    <w:rsid w:val="005150F4"/>
    <w:rsid w:val="00515243"/>
    <w:rsid w:val="00515C0B"/>
    <w:rsid w:val="00515C9D"/>
    <w:rsid w:val="00515FBB"/>
    <w:rsid w:val="00516001"/>
    <w:rsid w:val="00516C23"/>
    <w:rsid w:val="00516C8E"/>
    <w:rsid w:val="00516DA7"/>
    <w:rsid w:val="00516DCE"/>
    <w:rsid w:val="00516E64"/>
    <w:rsid w:val="00516FAD"/>
    <w:rsid w:val="00517013"/>
    <w:rsid w:val="00517047"/>
    <w:rsid w:val="005170DB"/>
    <w:rsid w:val="00517948"/>
    <w:rsid w:val="00517ACA"/>
    <w:rsid w:val="005200FB"/>
    <w:rsid w:val="0052015B"/>
    <w:rsid w:val="00520171"/>
    <w:rsid w:val="00520222"/>
    <w:rsid w:val="00520265"/>
    <w:rsid w:val="0052036D"/>
    <w:rsid w:val="0052079B"/>
    <w:rsid w:val="005208F8"/>
    <w:rsid w:val="00520A5A"/>
    <w:rsid w:val="00520B5D"/>
    <w:rsid w:val="00520B86"/>
    <w:rsid w:val="00521CFB"/>
    <w:rsid w:val="00522213"/>
    <w:rsid w:val="00522264"/>
    <w:rsid w:val="00522312"/>
    <w:rsid w:val="005224C4"/>
    <w:rsid w:val="00522639"/>
    <w:rsid w:val="00522936"/>
    <w:rsid w:val="00522AC7"/>
    <w:rsid w:val="00522D10"/>
    <w:rsid w:val="00522D59"/>
    <w:rsid w:val="00522D6A"/>
    <w:rsid w:val="00522D80"/>
    <w:rsid w:val="00522F15"/>
    <w:rsid w:val="005231BA"/>
    <w:rsid w:val="005233F3"/>
    <w:rsid w:val="005236E0"/>
    <w:rsid w:val="0052388D"/>
    <w:rsid w:val="00523BBA"/>
    <w:rsid w:val="005241FD"/>
    <w:rsid w:val="005245C2"/>
    <w:rsid w:val="00524858"/>
    <w:rsid w:val="00524DE2"/>
    <w:rsid w:val="00524F04"/>
    <w:rsid w:val="00524F1C"/>
    <w:rsid w:val="005253A9"/>
    <w:rsid w:val="00525475"/>
    <w:rsid w:val="00525FEE"/>
    <w:rsid w:val="00526586"/>
    <w:rsid w:val="00526798"/>
    <w:rsid w:val="00527239"/>
    <w:rsid w:val="00527660"/>
    <w:rsid w:val="005277AB"/>
    <w:rsid w:val="0052786A"/>
    <w:rsid w:val="00527B21"/>
    <w:rsid w:val="00527DD9"/>
    <w:rsid w:val="00530A68"/>
    <w:rsid w:val="00530D74"/>
    <w:rsid w:val="0053110F"/>
    <w:rsid w:val="005311CA"/>
    <w:rsid w:val="00531362"/>
    <w:rsid w:val="005313D2"/>
    <w:rsid w:val="005315A9"/>
    <w:rsid w:val="005315B6"/>
    <w:rsid w:val="005318EC"/>
    <w:rsid w:val="00531A40"/>
    <w:rsid w:val="00532019"/>
    <w:rsid w:val="00532080"/>
    <w:rsid w:val="005320FC"/>
    <w:rsid w:val="0053245F"/>
    <w:rsid w:val="005324CB"/>
    <w:rsid w:val="0053289B"/>
    <w:rsid w:val="00532AFF"/>
    <w:rsid w:val="00532C2B"/>
    <w:rsid w:val="00532D44"/>
    <w:rsid w:val="00532EB7"/>
    <w:rsid w:val="00533804"/>
    <w:rsid w:val="005339F2"/>
    <w:rsid w:val="00533C08"/>
    <w:rsid w:val="00533DAC"/>
    <w:rsid w:val="00533EA9"/>
    <w:rsid w:val="005340D3"/>
    <w:rsid w:val="005340FE"/>
    <w:rsid w:val="005342D5"/>
    <w:rsid w:val="00534355"/>
    <w:rsid w:val="005346B7"/>
    <w:rsid w:val="0053475C"/>
    <w:rsid w:val="00534C32"/>
    <w:rsid w:val="00534D0E"/>
    <w:rsid w:val="00534E92"/>
    <w:rsid w:val="00535103"/>
    <w:rsid w:val="005353B8"/>
    <w:rsid w:val="0053543A"/>
    <w:rsid w:val="00535514"/>
    <w:rsid w:val="005355E6"/>
    <w:rsid w:val="00535655"/>
    <w:rsid w:val="00535B9E"/>
    <w:rsid w:val="00535D4C"/>
    <w:rsid w:val="005362A3"/>
    <w:rsid w:val="005362DC"/>
    <w:rsid w:val="0053635D"/>
    <w:rsid w:val="005367CB"/>
    <w:rsid w:val="005368CD"/>
    <w:rsid w:val="00536A12"/>
    <w:rsid w:val="00536BC6"/>
    <w:rsid w:val="00536FCE"/>
    <w:rsid w:val="00537145"/>
    <w:rsid w:val="00537215"/>
    <w:rsid w:val="005372A4"/>
    <w:rsid w:val="00537730"/>
    <w:rsid w:val="005378B3"/>
    <w:rsid w:val="00537DA9"/>
    <w:rsid w:val="00540258"/>
    <w:rsid w:val="00540F96"/>
    <w:rsid w:val="005414B4"/>
    <w:rsid w:val="005417ED"/>
    <w:rsid w:val="005419E6"/>
    <w:rsid w:val="005421DD"/>
    <w:rsid w:val="005421E4"/>
    <w:rsid w:val="0054243B"/>
    <w:rsid w:val="00542450"/>
    <w:rsid w:val="00542816"/>
    <w:rsid w:val="0054289C"/>
    <w:rsid w:val="00542FF2"/>
    <w:rsid w:val="00543245"/>
    <w:rsid w:val="0054362A"/>
    <w:rsid w:val="005436E5"/>
    <w:rsid w:val="00543A00"/>
    <w:rsid w:val="00543A36"/>
    <w:rsid w:val="00543BD9"/>
    <w:rsid w:val="00543C6D"/>
    <w:rsid w:val="0054401F"/>
    <w:rsid w:val="005440BA"/>
    <w:rsid w:val="00544313"/>
    <w:rsid w:val="00544388"/>
    <w:rsid w:val="00544436"/>
    <w:rsid w:val="00544853"/>
    <w:rsid w:val="00544BE5"/>
    <w:rsid w:val="00544FDA"/>
    <w:rsid w:val="005451D4"/>
    <w:rsid w:val="005455AA"/>
    <w:rsid w:val="00545C76"/>
    <w:rsid w:val="00545F5D"/>
    <w:rsid w:val="005464B2"/>
    <w:rsid w:val="0054658D"/>
    <w:rsid w:val="005466BD"/>
    <w:rsid w:val="00546C46"/>
    <w:rsid w:val="00546F24"/>
    <w:rsid w:val="00546FB0"/>
    <w:rsid w:val="00547140"/>
    <w:rsid w:val="0054743B"/>
    <w:rsid w:val="0054782D"/>
    <w:rsid w:val="00547927"/>
    <w:rsid w:val="00547A0D"/>
    <w:rsid w:val="00547C04"/>
    <w:rsid w:val="00547FE0"/>
    <w:rsid w:val="00550989"/>
    <w:rsid w:val="005509D5"/>
    <w:rsid w:val="00550E42"/>
    <w:rsid w:val="0055108E"/>
    <w:rsid w:val="00551650"/>
    <w:rsid w:val="005518DA"/>
    <w:rsid w:val="00551F55"/>
    <w:rsid w:val="00552096"/>
    <w:rsid w:val="0055242B"/>
    <w:rsid w:val="0055275E"/>
    <w:rsid w:val="00552882"/>
    <w:rsid w:val="00552F3E"/>
    <w:rsid w:val="00552FBB"/>
    <w:rsid w:val="0055347D"/>
    <w:rsid w:val="00553513"/>
    <w:rsid w:val="005536F2"/>
    <w:rsid w:val="00553F99"/>
    <w:rsid w:val="005541AC"/>
    <w:rsid w:val="0055461C"/>
    <w:rsid w:val="005546BE"/>
    <w:rsid w:val="0055472E"/>
    <w:rsid w:val="005549F4"/>
    <w:rsid w:val="00554DA4"/>
    <w:rsid w:val="00554E92"/>
    <w:rsid w:val="00554EF3"/>
    <w:rsid w:val="00555062"/>
    <w:rsid w:val="00555650"/>
    <w:rsid w:val="0055570F"/>
    <w:rsid w:val="00555F04"/>
    <w:rsid w:val="00556478"/>
    <w:rsid w:val="00556AEB"/>
    <w:rsid w:val="00556C0C"/>
    <w:rsid w:val="00556DCB"/>
    <w:rsid w:val="00557530"/>
    <w:rsid w:val="005575EC"/>
    <w:rsid w:val="005577D2"/>
    <w:rsid w:val="00557AC2"/>
    <w:rsid w:val="00557B40"/>
    <w:rsid w:val="00557E05"/>
    <w:rsid w:val="00557E90"/>
    <w:rsid w:val="0056010C"/>
    <w:rsid w:val="00560329"/>
    <w:rsid w:val="005606CB"/>
    <w:rsid w:val="005606D3"/>
    <w:rsid w:val="005609FF"/>
    <w:rsid w:val="00560A58"/>
    <w:rsid w:val="00560F2C"/>
    <w:rsid w:val="00561151"/>
    <w:rsid w:val="00561419"/>
    <w:rsid w:val="00561920"/>
    <w:rsid w:val="00561A7D"/>
    <w:rsid w:val="00561BB8"/>
    <w:rsid w:val="00561E75"/>
    <w:rsid w:val="00562050"/>
    <w:rsid w:val="005623B3"/>
    <w:rsid w:val="00562A04"/>
    <w:rsid w:val="00563031"/>
    <w:rsid w:val="0056315D"/>
    <w:rsid w:val="00563B7E"/>
    <w:rsid w:val="00563E18"/>
    <w:rsid w:val="00564613"/>
    <w:rsid w:val="005647E2"/>
    <w:rsid w:val="00564929"/>
    <w:rsid w:val="00564E86"/>
    <w:rsid w:val="00565077"/>
    <w:rsid w:val="00565821"/>
    <w:rsid w:val="00565906"/>
    <w:rsid w:val="00565E6A"/>
    <w:rsid w:val="00565ED3"/>
    <w:rsid w:val="005667E8"/>
    <w:rsid w:val="005668E1"/>
    <w:rsid w:val="00566F2F"/>
    <w:rsid w:val="005675DE"/>
    <w:rsid w:val="00570131"/>
    <w:rsid w:val="005701E1"/>
    <w:rsid w:val="00570461"/>
    <w:rsid w:val="005704F1"/>
    <w:rsid w:val="00570DBB"/>
    <w:rsid w:val="00570DD1"/>
    <w:rsid w:val="00570DE4"/>
    <w:rsid w:val="00570EDE"/>
    <w:rsid w:val="005713E3"/>
    <w:rsid w:val="00571438"/>
    <w:rsid w:val="005719E7"/>
    <w:rsid w:val="00571AF1"/>
    <w:rsid w:val="00571C59"/>
    <w:rsid w:val="00572070"/>
    <w:rsid w:val="0057238F"/>
    <w:rsid w:val="0057296D"/>
    <w:rsid w:val="00572CCC"/>
    <w:rsid w:val="005732F3"/>
    <w:rsid w:val="0057380D"/>
    <w:rsid w:val="00573A9B"/>
    <w:rsid w:val="00573D9C"/>
    <w:rsid w:val="00573E1B"/>
    <w:rsid w:val="0057431D"/>
    <w:rsid w:val="0057464F"/>
    <w:rsid w:val="005746FF"/>
    <w:rsid w:val="005748AD"/>
    <w:rsid w:val="00574966"/>
    <w:rsid w:val="00574E2E"/>
    <w:rsid w:val="00574F1A"/>
    <w:rsid w:val="00574F4C"/>
    <w:rsid w:val="0057501C"/>
    <w:rsid w:val="00575097"/>
    <w:rsid w:val="00575178"/>
    <w:rsid w:val="00575F5C"/>
    <w:rsid w:val="005768DD"/>
    <w:rsid w:val="0057698E"/>
    <w:rsid w:val="00576A96"/>
    <w:rsid w:val="00576C2D"/>
    <w:rsid w:val="00577258"/>
    <w:rsid w:val="005772E7"/>
    <w:rsid w:val="005775FC"/>
    <w:rsid w:val="00577633"/>
    <w:rsid w:val="0057786F"/>
    <w:rsid w:val="00577C70"/>
    <w:rsid w:val="00580159"/>
    <w:rsid w:val="00580301"/>
    <w:rsid w:val="005807F6"/>
    <w:rsid w:val="005808F0"/>
    <w:rsid w:val="00580D2E"/>
    <w:rsid w:val="0058103C"/>
    <w:rsid w:val="00581398"/>
    <w:rsid w:val="00581A53"/>
    <w:rsid w:val="00581A9F"/>
    <w:rsid w:val="005821C0"/>
    <w:rsid w:val="005823CE"/>
    <w:rsid w:val="005824C2"/>
    <w:rsid w:val="005825B5"/>
    <w:rsid w:val="00582653"/>
    <w:rsid w:val="005826C6"/>
    <w:rsid w:val="0058281F"/>
    <w:rsid w:val="005828BC"/>
    <w:rsid w:val="00582D8F"/>
    <w:rsid w:val="005831EA"/>
    <w:rsid w:val="005833B4"/>
    <w:rsid w:val="005835CE"/>
    <w:rsid w:val="00583934"/>
    <w:rsid w:val="00583A64"/>
    <w:rsid w:val="00583E07"/>
    <w:rsid w:val="005841C6"/>
    <w:rsid w:val="005842CE"/>
    <w:rsid w:val="0058433A"/>
    <w:rsid w:val="00584864"/>
    <w:rsid w:val="005849D3"/>
    <w:rsid w:val="00584C07"/>
    <w:rsid w:val="00584FB3"/>
    <w:rsid w:val="005857FE"/>
    <w:rsid w:val="00585B39"/>
    <w:rsid w:val="00585F59"/>
    <w:rsid w:val="00585F9E"/>
    <w:rsid w:val="00585FF4"/>
    <w:rsid w:val="0058681B"/>
    <w:rsid w:val="0058684C"/>
    <w:rsid w:val="00586C07"/>
    <w:rsid w:val="00586CC3"/>
    <w:rsid w:val="00586DE8"/>
    <w:rsid w:val="00586F0F"/>
    <w:rsid w:val="0058707D"/>
    <w:rsid w:val="00587114"/>
    <w:rsid w:val="0058754E"/>
    <w:rsid w:val="00587624"/>
    <w:rsid w:val="00587814"/>
    <w:rsid w:val="00587B7F"/>
    <w:rsid w:val="00587BAD"/>
    <w:rsid w:val="00587C41"/>
    <w:rsid w:val="00587E2C"/>
    <w:rsid w:val="00587FDD"/>
    <w:rsid w:val="00590456"/>
    <w:rsid w:val="005907C0"/>
    <w:rsid w:val="00590ABF"/>
    <w:rsid w:val="005910BA"/>
    <w:rsid w:val="005911E3"/>
    <w:rsid w:val="005913B6"/>
    <w:rsid w:val="005913B9"/>
    <w:rsid w:val="0059160B"/>
    <w:rsid w:val="0059172F"/>
    <w:rsid w:val="00591754"/>
    <w:rsid w:val="0059223D"/>
    <w:rsid w:val="0059253C"/>
    <w:rsid w:val="00592725"/>
    <w:rsid w:val="00592765"/>
    <w:rsid w:val="00592792"/>
    <w:rsid w:val="00593505"/>
    <w:rsid w:val="00593897"/>
    <w:rsid w:val="0059399A"/>
    <w:rsid w:val="00593AD1"/>
    <w:rsid w:val="0059431A"/>
    <w:rsid w:val="00594B49"/>
    <w:rsid w:val="00595288"/>
    <w:rsid w:val="005953FA"/>
    <w:rsid w:val="00595A32"/>
    <w:rsid w:val="00595E4C"/>
    <w:rsid w:val="00595E75"/>
    <w:rsid w:val="00595F25"/>
    <w:rsid w:val="00595F30"/>
    <w:rsid w:val="00595FF2"/>
    <w:rsid w:val="00595FF8"/>
    <w:rsid w:val="005961D8"/>
    <w:rsid w:val="00596508"/>
    <w:rsid w:val="00596B9E"/>
    <w:rsid w:val="0059703B"/>
    <w:rsid w:val="00597429"/>
    <w:rsid w:val="00597CD9"/>
    <w:rsid w:val="00597E71"/>
    <w:rsid w:val="00597EA6"/>
    <w:rsid w:val="005A008B"/>
    <w:rsid w:val="005A053E"/>
    <w:rsid w:val="005A0825"/>
    <w:rsid w:val="005A0B11"/>
    <w:rsid w:val="005A0C44"/>
    <w:rsid w:val="005A0FE8"/>
    <w:rsid w:val="005A100C"/>
    <w:rsid w:val="005A180E"/>
    <w:rsid w:val="005A1826"/>
    <w:rsid w:val="005A1966"/>
    <w:rsid w:val="005A1C3F"/>
    <w:rsid w:val="005A1ECB"/>
    <w:rsid w:val="005A1F74"/>
    <w:rsid w:val="005A2119"/>
    <w:rsid w:val="005A212E"/>
    <w:rsid w:val="005A25E6"/>
    <w:rsid w:val="005A2747"/>
    <w:rsid w:val="005A2840"/>
    <w:rsid w:val="005A291E"/>
    <w:rsid w:val="005A2931"/>
    <w:rsid w:val="005A2A4A"/>
    <w:rsid w:val="005A2D2C"/>
    <w:rsid w:val="005A2D81"/>
    <w:rsid w:val="005A33D7"/>
    <w:rsid w:val="005A3595"/>
    <w:rsid w:val="005A3CF1"/>
    <w:rsid w:val="005A42D7"/>
    <w:rsid w:val="005A47EE"/>
    <w:rsid w:val="005A4C39"/>
    <w:rsid w:val="005A4D29"/>
    <w:rsid w:val="005A5128"/>
    <w:rsid w:val="005A517C"/>
    <w:rsid w:val="005A5235"/>
    <w:rsid w:val="005A56C0"/>
    <w:rsid w:val="005A5860"/>
    <w:rsid w:val="005A5CF9"/>
    <w:rsid w:val="005A5EE5"/>
    <w:rsid w:val="005A6317"/>
    <w:rsid w:val="005A674B"/>
    <w:rsid w:val="005A6AE7"/>
    <w:rsid w:val="005A6BC8"/>
    <w:rsid w:val="005A6E56"/>
    <w:rsid w:val="005A7181"/>
    <w:rsid w:val="005A74C8"/>
    <w:rsid w:val="005A7965"/>
    <w:rsid w:val="005A7E35"/>
    <w:rsid w:val="005B00C2"/>
    <w:rsid w:val="005B0653"/>
    <w:rsid w:val="005B0AA4"/>
    <w:rsid w:val="005B0B1C"/>
    <w:rsid w:val="005B0B7F"/>
    <w:rsid w:val="005B0D52"/>
    <w:rsid w:val="005B1376"/>
    <w:rsid w:val="005B145D"/>
    <w:rsid w:val="005B15C2"/>
    <w:rsid w:val="005B15DD"/>
    <w:rsid w:val="005B1ABD"/>
    <w:rsid w:val="005B1D44"/>
    <w:rsid w:val="005B2680"/>
    <w:rsid w:val="005B2CB7"/>
    <w:rsid w:val="005B2D86"/>
    <w:rsid w:val="005B2D8D"/>
    <w:rsid w:val="005B2D9F"/>
    <w:rsid w:val="005B2DC0"/>
    <w:rsid w:val="005B2E4D"/>
    <w:rsid w:val="005B3272"/>
    <w:rsid w:val="005B395C"/>
    <w:rsid w:val="005B3A89"/>
    <w:rsid w:val="005B3F01"/>
    <w:rsid w:val="005B3F8E"/>
    <w:rsid w:val="005B4675"/>
    <w:rsid w:val="005B47EF"/>
    <w:rsid w:val="005B4959"/>
    <w:rsid w:val="005B497F"/>
    <w:rsid w:val="005B4BD9"/>
    <w:rsid w:val="005B4BDA"/>
    <w:rsid w:val="005B4CA8"/>
    <w:rsid w:val="005B4ED5"/>
    <w:rsid w:val="005B506B"/>
    <w:rsid w:val="005B55AF"/>
    <w:rsid w:val="005B57FA"/>
    <w:rsid w:val="005B5F2F"/>
    <w:rsid w:val="005B62D9"/>
    <w:rsid w:val="005B6383"/>
    <w:rsid w:val="005B6679"/>
    <w:rsid w:val="005B6B8E"/>
    <w:rsid w:val="005B6D21"/>
    <w:rsid w:val="005B6E42"/>
    <w:rsid w:val="005B6EBC"/>
    <w:rsid w:val="005B70C6"/>
    <w:rsid w:val="005B70D6"/>
    <w:rsid w:val="005B7353"/>
    <w:rsid w:val="005B768F"/>
    <w:rsid w:val="005B76FA"/>
    <w:rsid w:val="005B78FB"/>
    <w:rsid w:val="005C0291"/>
    <w:rsid w:val="005C043B"/>
    <w:rsid w:val="005C090F"/>
    <w:rsid w:val="005C0A86"/>
    <w:rsid w:val="005C0CBE"/>
    <w:rsid w:val="005C11C1"/>
    <w:rsid w:val="005C11E6"/>
    <w:rsid w:val="005C1245"/>
    <w:rsid w:val="005C1516"/>
    <w:rsid w:val="005C1BD7"/>
    <w:rsid w:val="005C1E55"/>
    <w:rsid w:val="005C21EB"/>
    <w:rsid w:val="005C2297"/>
    <w:rsid w:val="005C2402"/>
    <w:rsid w:val="005C2443"/>
    <w:rsid w:val="005C2674"/>
    <w:rsid w:val="005C273B"/>
    <w:rsid w:val="005C2EED"/>
    <w:rsid w:val="005C31C2"/>
    <w:rsid w:val="005C3280"/>
    <w:rsid w:val="005C3917"/>
    <w:rsid w:val="005C3B22"/>
    <w:rsid w:val="005C3BE4"/>
    <w:rsid w:val="005C3D38"/>
    <w:rsid w:val="005C4514"/>
    <w:rsid w:val="005C4520"/>
    <w:rsid w:val="005C4658"/>
    <w:rsid w:val="005C484D"/>
    <w:rsid w:val="005C4B68"/>
    <w:rsid w:val="005C4C39"/>
    <w:rsid w:val="005C4DF6"/>
    <w:rsid w:val="005C57A5"/>
    <w:rsid w:val="005C59C4"/>
    <w:rsid w:val="005C5D55"/>
    <w:rsid w:val="005C6972"/>
    <w:rsid w:val="005C6C92"/>
    <w:rsid w:val="005C72C3"/>
    <w:rsid w:val="005C72C7"/>
    <w:rsid w:val="005C7545"/>
    <w:rsid w:val="005C7614"/>
    <w:rsid w:val="005C762B"/>
    <w:rsid w:val="005C778B"/>
    <w:rsid w:val="005C7A7E"/>
    <w:rsid w:val="005D022B"/>
    <w:rsid w:val="005D04C0"/>
    <w:rsid w:val="005D06C7"/>
    <w:rsid w:val="005D0747"/>
    <w:rsid w:val="005D0847"/>
    <w:rsid w:val="005D160C"/>
    <w:rsid w:val="005D16AB"/>
    <w:rsid w:val="005D18DE"/>
    <w:rsid w:val="005D1972"/>
    <w:rsid w:val="005D1E94"/>
    <w:rsid w:val="005D2203"/>
    <w:rsid w:val="005D220B"/>
    <w:rsid w:val="005D2349"/>
    <w:rsid w:val="005D2355"/>
    <w:rsid w:val="005D247C"/>
    <w:rsid w:val="005D273E"/>
    <w:rsid w:val="005D27C1"/>
    <w:rsid w:val="005D2B3D"/>
    <w:rsid w:val="005D2FBC"/>
    <w:rsid w:val="005D362A"/>
    <w:rsid w:val="005D37D2"/>
    <w:rsid w:val="005D3A96"/>
    <w:rsid w:val="005D3B3B"/>
    <w:rsid w:val="005D3BA8"/>
    <w:rsid w:val="005D448E"/>
    <w:rsid w:val="005D4858"/>
    <w:rsid w:val="005D49A5"/>
    <w:rsid w:val="005D4A4D"/>
    <w:rsid w:val="005D50E7"/>
    <w:rsid w:val="005D519D"/>
    <w:rsid w:val="005D53D2"/>
    <w:rsid w:val="005D55C8"/>
    <w:rsid w:val="005D57D8"/>
    <w:rsid w:val="005D5975"/>
    <w:rsid w:val="005D5C55"/>
    <w:rsid w:val="005D5D79"/>
    <w:rsid w:val="005D63C5"/>
    <w:rsid w:val="005D65D7"/>
    <w:rsid w:val="005D6680"/>
    <w:rsid w:val="005D6921"/>
    <w:rsid w:val="005D6A2E"/>
    <w:rsid w:val="005D6FBC"/>
    <w:rsid w:val="005D738C"/>
    <w:rsid w:val="005D7929"/>
    <w:rsid w:val="005D7BC7"/>
    <w:rsid w:val="005D7D8C"/>
    <w:rsid w:val="005D7DF1"/>
    <w:rsid w:val="005D7EC4"/>
    <w:rsid w:val="005E02FC"/>
    <w:rsid w:val="005E0541"/>
    <w:rsid w:val="005E05E7"/>
    <w:rsid w:val="005E0799"/>
    <w:rsid w:val="005E0A18"/>
    <w:rsid w:val="005E0C4B"/>
    <w:rsid w:val="005E1506"/>
    <w:rsid w:val="005E17AC"/>
    <w:rsid w:val="005E1E76"/>
    <w:rsid w:val="005E1E78"/>
    <w:rsid w:val="005E2538"/>
    <w:rsid w:val="005E26F0"/>
    <w:rsid w:val="005E2799"/>
    <w:rsid w:val="005E2868"/>
    <w:rsid w:val="005E2DFE"/>
    <w:rsid w:val="005E2F6B"/>
    <w:rsid w:val="005E321A"/>
    <w:rsid w:val="005E3412"/>
    <w:rsid w:val="005E3414"/>
    <w:rsid w:val="005E37C4"/>
    <w:rsid w:val="005E3BCE"/>
    <w:rsid w:val="005E3C8E"/>
    <w:rsid w:val="005E3D3C"/>
    <w:rsid w:val="005E4234"/>
    <w:rsid w:val="005E4457"/>
    <w:rsid w:val="005E445C"/>
    <w:rsid w:val="005E4B8A"/>
    <w:rsid w:val="005E4C6B"/>
    <w:rsid w:val="005E4CD7"/>
    <w:rsid w:val="005E4D23"/>
    <w:rsid w:val="005E4E1D"/>
    <w:rsid w:val="005E554C"/>
    <w:rsid w:val="005E5F24"/>
    <w:rsid w:val="005E631C"/>
    <w:rsid w:val="005E659E"/>
    <w:rsid w:val="005E65A4"/>
    <w:rsid w:val="005E672A"/>
    <w:rsid w:val="005E68AE"/>
    <w:rsid w:val="005E6A56"/>
    <w:rsid w:val="005E6F69"/>
    <w:rsid w:val="005E719E"/>
    <w:rsid w:val="005E7709"/>
    <w:rsid w:val="005E7966"/>
    <w:rsid w:val="005E7A09"/>
    <w:rsid w:val="005E7D8E"/>
    <w:rsid w:val="005E7EB5"/>
    <w:rsid w:val="005E7F43"/>
    <w:rsid w:val="005E7FA0"/>
    <w:rsid w:val="005F041F"/>
    <w:rsid w:val="005F0DAA"/>
    <w:rsid w:val="005F0EA5"/>
    <w:rsid w:val="005F105A"/>
    <w:rsid w:val="005F1270"/>
    <w:rsid w:val="005F12A2"/>
    <w:rsid w:val="005F14C3"/>
    <w:rsid w:val="005F1B46"/>
    <w:rsid w:val="005F1DBE"/>
    <w:rsid w:val="005F2538"/>
    <w:rsid w:val="005F28D0"/>
    <w:rsid w:val="005F28D1"/>
    <w:rsid w:val="005F32E3"/>
    <w:rsid w:val="005F3946"/>
    <w:rsid w:val="005F3E7B"/>
    <w:rsid w:val="005F40EF"/>
    <w:rsid w:val="005F4351"/>
    <w:rsid w:val="005F47DA"/>
    <w:rsid w:val="005F4A0F"/>
    <w:rsid w:val="005F54F8"/>
    <w:rsid w:val="005F58A6"/>
    <w:rsid w:val="005F5DEA"/>
    <w:rsid w:val="005F5E2A"/>
    <w:rsid w:val="005F6098"/>
    <w:rsid w:val="005F615E"/>
    <w:rsid w:val="005F66F5"/>
    <w:rsid w:val="005F699A"/>
    <w:rsid w:val="005F6A3A"/>
    <w:rsid w:val="005F6A6A"/>
    <w:rsid w:val="005F6B74"/>
    <w:rsid w:val="005F6BBB"/>
    <w:rsid w:val="005F6D0F"/>
    <w:rsid w:val="005F6D9D"/>
    <w:rsid w:val="005F73B9"/>
    <w:rsid w:val="005F7479"/>
    <w:rsid w:val="005F78BD"/>
    <w:rsid w:val="0060009A"/>
    <w:rsid w:val="00600138"/>
    <w:rsid w:val="00600880"/>
    <w:rsid w:val="00600C48"/>
    <w:rsid w:val="00600D57"/>
    <w:rsid w:val="0060123C"/>
    <w:rsid w:val="006014BD"/>
    <w:rsid w:val="00601A2A"/>
    <w:rsid w:val="00601E88"/>
    <w:rsid w:val="00601F00"/>
    <w:rsid w:val="00602215"/>
    <w:rsid w:val="006028A5"/>
    <w:rsid w:val="00602E20"/>
    <w:rsid w:val="00602FD4"/>
    <w:rsid w:val="00603208"/>
    <w:rsid w:val="00603308"/>
    <w:rsid w:val="00603466"/>
    <w:rsid w:val="00603D6A"/>
    <w:rsid w:val="00603DB1"/>
    <w:rsid w:val="006041BE"/>
    <w:rsid w:val="00604237"/>
    <w:rsid w:val="00604246"/>
    <w:rsid w:val="00604251"/>
    <w:rsid w:val="006043AF"/>
    <w:rsid w:val="0060456E"/>
    <w:rsid w:val="006046C2"/>
    <w:rsid w:val="00604DA1"/>
    <w:rsid w:val="00605013"/>
    <w:rsid w:val="006053C3"/>
    <w:rsid w:val="00605A30"/>
    <w:rsid w:val="00605A67"/>
    <w:rsid w:val="00605BA2"/>
    <w:rsid w:val="00605FDB"/>
    <w:rsid w:val="0060608D"/>
    <w:rsid w:val="006060C8"/>
    <w:rsid w:val="0060625C"/>
    <w:rsid w:val="00606336"/>
    <w:rsid w:val="006063F6"/>
    <w:rsid w:val="00606559"/>
    <w:rsid w:val="00606E73"/>
    <w:rsid w:val="006070D7"/>
    <w:rsid w:val="006073EB"/>
    <w:rsid w:val="0060745B"/>
    <w:rsid w:val="0060763F"/>
    <w:rsid w:val="006076FF"/>
    <w:rsid w:val="0060771B"/>
    <w:rsid w:val="00607744"/>
    <w:rsid w:val="00607D1E"/>
    <w:rsid w:val="006102C0"/>
    <w:rsid w:val="006103B7"/>
    <w:rsid w:val="00610513"/>
    <w:rsid w:val="0061098D"/>
    <w:rsid w:val="00610F5B"/>
    <w:rsid w:val="00610FC5"/>
    <w:rsid w:val="0061151E"/>
    <w:rsid w:val="00611D13"/>
    <w:rsid w:val="00612285"/>
    <w:rsid w:val="006123C6"/>
    <w:rsid w:val="00612977"/>
    <w:rsid w:val="00612987"/>
    <w:rsid w:val="006133BE"/>
    <w:rsid w:val="006136A0"/>
    <w:rsid w:val="006136EE"/>
    <w:rsid w:val="00613C1C"/>
    <w:rsid w:val="00613C79"/>
    <w:rsid w:val="00613FC9"/>
    <w:rsid w:val="006143D8"/>
    <w:rsid w:val="006144CE"/>
    <w:rsid w:val="00614544"/>
    <w:rsid w:val="006147D6"/>
    <w:rsid w:val="00614F1B"/>
    <w:rsid w:val="00614F29"/>
    <w:rsid w:val="00614FB0"/>
    <w:rsid w:val="00615528"/>
    <w:rsid w:val="006155DB"/>
    <w:rsid w:val="006159E6"/>
    <w:rsid w:val="00616123"/>
    <w:rsid w:val="00616484"/>
    <w:rsid w:val="006164BF"/>
    <w:rsid w:val="006166F9"/>
    <w:rsid w:val="00616AD9"/>
    <w:rsid w:val="00616E5D"/>
    <w:rsid w:val="00616E61"/>
    <w:rsid w:val="0061736D"/>
    <w:rsid w:val="006177CD"/>
    <w:rsid w:val="006177DA"/>
    <w:rsid w:val="006178CA"/>
    <w:rsid w:val="00617944"/>
    <w:rsid w:val="00617C34"/>
    <w:rsid w:val="0062067F"/>
    <w:rsid w:val="006206B8"/>
    <w:rsid w:val="00620973"/>
    <w:rsid w:val="00620A79"/>
    <w:rsid w:val="00620CA1"/>
    <w:rsid w:val="00620CF5"/>
    <w:rsid w:val="00620F8A"/>
    <w:rsid w:val="0062108B"/>
    <w:rsid w:val="0062118C"/>
    <w:rsid w:val="00621429"/>
    <w:rsid w:val="0062144F"/>
    <w:rsid w:val="00621519"/>
    <w:rsid w:val="00621532"/>
    <w:rsid w:val="006219C3"/>
    <w:rsid w:val="00621D88"/>
    <w:rsid w:val="00621DB9"/>
    <w:rsid w:val="00621DE6"/>
    <w:rsid w:val="00621ECC"/>
    <w:rsid w:val="0062201E"/>
    <w:rsid w:val="006221CE"/>
    <w:rsid w:val="0062270A"/>
    <w:rsid w:val="006228F3"/>
    <w:rsid w:val="00622B63"/>
    <w:rsid w:val="00622B6B"/>
    <w:rsid w:val="00622D04"/>
    <w:rsid w:val="00623046"/>
    <w:rsid w:val="006233C3"/>
    <w:rsid w:val="00623754"/>
    <w:rsid w:val="00623938"/>
    <w:rsid w:val="00623B48"/>
    <w:rsid w:val="00623E4C"/>
    <w:rsid w:val="00623F73"/>
    <w:rsid w:val="00624285"/>
    <w:rsid w:val="0062476C"/>
    <w:rsid w:val="006247BD"/>
    <w:rsid w:val="00625092"/>
    <w:rsid w:val="006253C0"/>
    <w:rsid w:val="00625536"/>
    <w:rsid w:val="00625D16"/>
    <w:rsid w:val="00625E78"/>
    <w:rsid w:val="00626470"/>
    <w:rsid w:val="00626654"/>
    <w:rsid w:val="00626874"/>
    <w:rsid w:val="00626BCE"/>
    <w:rsid w:val="00626E7F"/>
    <w:rsid w:val="006273C7"/>
    <w:rsid w:val="00627479"/>
    <w:rsid w:val="00627495"/>
    <w:rsid w:val="006274B9"/>
    <w:rsid w:val="00627632"/>
    <w:rsid w:val="00627643"/>
    <w:rsid w:val="00627D74"/>
    <w:rsid w:val="0063034F"/>
    <w:rsid w:val="0063047D"/>
    <w:rsid w:val="00630725"/>
    <w:rsid w:val="00630A7E"/>
    <w:rsid w:val="00630E48"/>
    <w:rsid w:val="00630EE8"/>
    <w:rsid w:val="00630F7F"/>
    <w:rsid w:val="00630FA3"/>
    <w:rsid w:val="00631B16"/>
    <w:rsid w:val="00631EB0"/>
    <w:rsid w:val="00631FD7"/>
    <w:rsid w:val="0063204F"/>
    <w:rsid w:val="00632056"/>
    <w:rsid w:val="006324A5"/>
    <w:rsid w:val="0063299B"/>
    <w:rsid w:val="006329EC"/>
    <w:rsid w:val="00632A1D"/>
    <w:rsid w:val="00632C49"/>
    <w:rsid w:val="00633107"/>
    <w:rsid w:val="006332A6"/>
    <w:rsid w:val="00633952"/>
    <w:rsid w:val="00634779"/>
    <w:rsid w:val="00634A28"/>
    <w:rsid w:val="00634AE6"/>
    <w:rsid w:val="00634D13"/>
    <w:rsid w:val="00634F2C"/>
    <w:rsid w:val="00634FA9"/>
    <w:rsid w:val="00634FF6"/>
    <w:rsid w:val="00635237"/>
    <w:rsid w:val="006352F9"/>
    <w:rsid w:val="006355EB"/>
    <w:rsid w:val="0063562C"/>
    <w:rsid w:val="0063582A"/>
    <w:rsid w:val="00635C43"/>
    <w:rsid w:val="00635D90"/>
    <w:rsid w:val="00635E2D"/>
    <w:rsid w:val="006360BD"/>
    <w:rsid w:val="00636345"/>
    <w:rsid w:val="00636C3C"/>
    <w:rsid w:val="00636C83"/>
    <w:rsid w:val="00636C93"/>
    <w:rsid w:val="00636F36"/>
    <w:rsid w:val="00637104"/>
    <w:rsid w:val="0063714D"/>
    <w:rsid w:val="006371AF"/>
    <w:rsid w:val="006371F3"/>
    <w:rsid w:val="006374D5"/>
    <w:rsid w:val="00637610"/>
    <w:rsid w:val="0063774A"/>
    <w:rsid w:val="00637856"/>
    <w:rsid w:val="00637BC4"/>
    <w:rsid w:val="00637D65"/>
    <w:rsid w:val="00640138"/>
    <w:rsid w:val="00640294"/>
    <w:rsid w:val="006403E6"/>
    <w:rsid w:val="00640478"/>
    <w:rsid w:val="00640524"/>
    <w:rsid w:val="00640635"/>
    <w:rsid w:val="0064096C"/>
    <w:rsid w:val="006411BD"/>
    <w:rsid w:val="006412A9"/>
    <w:rsid w:val="00641647"/>
    <w:rsid w:val="00641AD1"/>
    <w:rsid w:val="00641C20"/>
    <w:rsid w:val="0064243B"/>
    <w:rsid w:val="00642BD2"/>
    <w:rsid w:val="00642CF9"/>
    <w:rsid w:val="00642E39"/>
    <w:rsid w:val="00642FBF"/>
    <w:rsid w:val="006430D1"/>
    <w:rsid w:val="0064323E"/>
    <w:rsid w:val="00643548"/>
    <w:rsid w:val="00643919"/>
    <w:rsid w:val="00643B4E"/>
    <w:rsid w:val="00643D41"/>
    <w:rsid w:val="006442C1"/>
    <w:rsid w:val="0064490A"/>
    <w:rsid w:val="0064495F"/>
    <w:rsid w:val="00644AFB"/>
    <w:rsid w:val="0064506C"/>
    <w:rsid w:val="00645425"/>
    <w:rsid w:val="00645467"/>
    <w:rsid w:val="0064589F"/>
    <w:rsid w:val="006458D4"/>
    <w:rsid w:val="00645C7B"/>
    <w:rsid w:val="00645EC6"/>
    <w:rsid w:val="006460CE"/>
    <w:rsid w:val="00646346"/>
    <w:rsid w:val="0064636A"/>
    <w:rsid w:val="00646A16"/>
    <w:rsid w:val="006471F6"/>
    <w:rsid w:val="00647496"/>
    <w:rsid w:val="006478F9"/>
    <w:rsid w:val="00647B2D"/>
    <w:rsid w:val="00647C94"/>
    <w:rsid w:val="00650383"/>
    <w:rsid w:val="0065074D"/>
    <w:rsid w:val="006507E7"/>
    <w:rsid w:val="00650869"/>
    <w:rsid w:val="00650C1E"/>
    <w:rsid w:val="00650CE7"/>
    <w:rsid w:val="00650E96"/>
    <w:rsid w:val="00651223"/>
    <w:rsid w:val="00651755"/>
    <w:rsid w:val="006517C0"/>
    <w:rsid w:val="0065187B"/>
    <w:rsid w:val="00651A0D"/>
    <w:rsid w:val="00651D7B"/>
    <w:rsid w:val="00652040"/>
    <w:rsid w:val="006525D4"/>
    <w:rsid w:val="006526A4"/>
    <w:rsid w:val="00652956"/>
    <w:rsid w:val="00652D35"/>
    <w:rsid w:val="00652E07"/>
    <w:rsid w:val="00652FC1"/>
    <w:rsid w:val="0065311B"/>
    <w:rsid w:val="006531F9"/>
    <w:rsid w:val="00653548"/>
    <w:rsid w:val="006535E2"/>
    <w:rsid w:val="006537DA"/>
    <w:rsid w:val="00653AC6"/>
    <w:rsid w:val="00653E44"/>
    <w:rsid w:val="006542C5"/>
    <w:rsid w:val="006544C4"/>
    <w:rsid w:val="00654E81"/>
    <w:rsid w:val="006551C1"/>
    <w:rsid w:val="006552F4"/>
    <w:rsid w:val="0065530D"/>
    <w:rsid w:val="006555E4"/>
    <w:rsid w:val="00655726"/>
    <w:rsid w:val="00655B37"/>
    <w:rsid w:val="00656275"/>
    <w:rsid w:val="006563C5"/>
    <w:rsid w:val="00656A6D"/>
    <w:rsid w:val="0065774B"/>
    <w:rsid w:val="0065780C"/>
    <w:rsid w:val="00660C18"/>
    <w:rsid w:val="00661737"/>
    <w:rsid w:val="00661B40"/>
    <w:rsid w:val="00661FDD"/>
    <w:rsid w:val="006624CD"/>
    <w:rsid w:val="006624DD"/>
    <w:rsid w:val="00662749"/>
    <w:rsid w:val="00662866"/>
    <w:rsid w:val="006629A9"/>
    <w:rsid w:val="00662A74"/>
    <w:rsid w:val="00662CAE"/>
    <w:rsid w:val="00662E6B"/>
    <w:rsid w:val="00662EA4"/>
    <w:rsid w:val="00662FE1"/>
    <w:rsid w:val="0066346A"/>
    <w:rsid w:val="0066364C"/>
    <w:rsid w:val="00663754"/>
    <w:rsid w:val="00663BCC"/>
    <w:rsid w:val="00663EB7"/>
    <w:rsid w:val="00663F25"/>
    <w:rsid w:val="00664067"/>
    <w:rsid w:val="00664303"/>
    <w:rsid w:val="006644B0"/>
    <w:rsid w:val="006648D2"/>
    <w:rsid w:val="0066495B"/>
    <w:rsid w:val="006651B9"/>
    <w:rsid w:val="00665355"/>
    <w:rsid w:val="0066538D"/>
    <w:rsid w:val="00665456"/>
    <w:rsid w:val="0066547B"/>
    <w:rsid w:val="00665526"/>
    <w:rsid w:val="006661D1"/>
    <w:rsid w:val="00666329"/>
    <w:rsid w:val="0066681D"/>
    <w:rsid w:val="0066688C"/>
    <w:rsid w:val="00666A37"/>
    <w:rsid w:val="00667113"/>
    <w:rsid w:val="006676A9"/>
    <w:rsid w:val="00667940"/>
    <w:rsid w:val="00667BD6"/>
    <w:rsid w:val="006700B8"/>
    <w:rsid w:val="006700E4"/>
    <w:rsid w:val="006700FD"/>
    <w:rsid w:val="0067045C"/>
    <w:rsid w:val="00670C0A"/>
    <w:rsid w:val="00670D99"/>
    <w:rsid w:val="00670F87"/>
    <w:rsid w:val="0067106D"/>
    <w:rsid w:val="006712E0"/>
    <w:rsid w:val="0067196B"/>
    <w:rsid w:val="00671F22"/>
    <w:rsid w:val="00671F4B"/>
    <w:rsid w:val="0067220C"/>
    <w:rsid w:val="00672684"/>
    <w:rsid w:val="00672EE2"/>
    <w:rsid w:val="00673232"/>
    <w:rsid w:val="006732AA"/>
    <w:rsid w:val="00673432"/>
    <w:rsid w:val="00673499"/>
    <w:rsid w:val="006735ED"/>
    <w:rsid w:val="0067361F"/>
    <w:rsid w:val="0067374D"/>
    <w:rsid w:val="00673FE7"/>
    <w:rsid w:val="00675482"/>
    <w:rsid w:val="006754E1"/>
    <w:rsid w:val="006755D8"/>
    <w:rsid w:val="00675737"/>
    <w:rsid w:val="006757B4"/>
    <w:rsid w:val="00676482"/>
    <w:rsid w:val="0067668D"/>
    <w:rsid w:val="006767EC"/>
    <w:rsid w:val="0067681C"/>
    <w:rsid w:val="00676C4D"/>
    <w:rsid w:val="00676EB4"/>
    <w:rsid w:val="00677094"/>
    <w:rsid w:val="006770A4"/>
    <w:rsid w:val="006771F5"/>
    <w:rsid w:val="006779E9"/>
    <w:rsid w:val="00680130"/>
    <w:rsid w:val="006802CE"/>
    <w:rsid w:val="0068035A"/>
    <w:rsid w:val="00680C12"/>
    <w:rsid w:val="00681185"/>
    <w:rsid w:val="006812EC"/>
    <w:rsid w:val="0068134E"/>
    <w:rsid w:val="00681B98"/>
    <w:rsid w:val="00681D8F"/>
    <w:rsid w:val="00681FCE"/>
    <w:rsid w:val="006820C9"/>
    <w:rsid w:val="006820FA"/>
    <w:rsid w:val="00682136"/>
    <w:rsid w:val="00682233"/>
    <w:rsid w:val="00682647"/>
    <w:rsid w:val="00682A5A"/>
    <w:rsid w:val="00682BBB"/>
    <w:rsid w:val="00682C8D"/>
    <w:rsid w:val="00682E92"/>
    <w:rsid w:val="006831FE"/>
    <w:rsid w:val="0068320F"/>
    <w:rsid w:val="0068348E"/>
    <w:rsid w:val="006837A7"/>
    <w:rsid w:val="006838BD"/>
    <w:rsid w:val="00683A16"/>
    <w:rsid w:val="00684186"/>
    <w:rsid w:val="00684292"/>
    <w:rsid w:val="006843F5"/>
    <w:rsid w:val="0068470B"/>
    <w:rsid w:val="00684967"/>
    <w:rsid w:val="00684AA9"/>
    <w:rsid w:val="00684D73"/>
    <w:rsid w:val="006853FE"/>
    <w:rsid w:val="00685541"/>
    <w:rsid w:val="00685588"/>
    <w:rsid w:val="00685927"/>
    <w:rsid w:val="0068593E"/>
    <w:rsid w:val="00685D72"/>
    <w:rsid w:val="0068602C"/>
    <w:rsid w:val="0068617E"/>
    <w:rsid w:val="006868AC"/>
    <w:rsid w:val="006869C5"/>
    <w:rsid w:val="00686EDD"/>
    <w:rsid w:val="006872C8"/>
    <w:rsid w:val="006873BB"/>
    <w:rsid w:val="006873DC"/>
    <w:rsid w:val="00687922"/>
    <w:rsid w:val="00687E0B"/>
    <w:rsid w:val="006902B7"/>
    <w:rsid w:val="00690B2E"/>
    <w:rsid w:val="00690F2B"/>
    <w:rsid w:val="0069107F"/>
    <w:rsid w:val="00691294"/>
    <w:rsid w:val="00691360"/>
    <w:rsid w:val="00691424"/>
    <w:rsid w:val="006914EA"/>
    <w:rsid w:val="00691513"/>
    <w:rsid w:val="006915F8"/>
    <w:rsid w:val="00691874"/>
    <w:rsid w:val="00691D83"/>
    <w:rsid w:val="00691FB2"/>
    <w:rsid w:val="0069241D"/>
    <w:rsid w:val="0069244F"/>
    <w:rsid w:val="00692A58"/>
    <w:rsid w:val="00692E83"/>
    <w:rsid w:val="00692EC9"/>
    <w:rsid w:val="00692FAE"/>
    <w:rsid w:val="00693A6A"/>
    <w:rsid w:val="00693CBF"/>
    <w:rsid w:val="00693EA0"/>
    <w:rsid w:val="00694B96"/>
    <w:rsid w:val="00694D68"/>
    <w:rsid w:val="00695308"/>
    <w:rsid w:val="00695561"/>
    <w:rsid w:val="00695686"/>
    <w:rsid w:val="0069571B"/>
    <w:rsid w:val="00695A37"/>
    <w:rsid w:val="00695AC9"/>
    <w:rsid w:val="00695E38"/>
    <w:rsid w:val="00695F5F"/>
    <w:rsid w:val="0069657C"/>
    <w:rsid w:val="0069659B"/>
    <w:rsid w:val="006965AC"/>
    <w:rsid w:val="00696C92"/>
    <w:rsid w:val="006970D4"/>
    <w:rsid w:val="006971D7"/>
    <w:rsid w:val="006977AE"/>
    <w:rsid w:val="00697B82"/>
    <w:rsid w:val="00697C5F"/>
    <w:rsid w:val="00697F32"/>
    <w:rsid w:val="006A08AE"/>
    <w:rsid w:val="006A0ACC"/>
    <w:rsid w:val="006A0D3D"/>
    <w:rsid w:val="006A0E4F"/>
    <w:rsid w:val="006A1135"/>
    <w:rsid w:val="006A1717"/>
    <w:rsid w:val="006A17E9"/>
    <w:rsid w:val="006A19E2"/>
    <w:rsid w:val="006A1A57"/>
    <w:rsid w:val="006A1BAD"/>
    <w:rsid w:val="006A1C46"/>
    <w:rsid w:val="006A1D9C"/>
    <w:rsid w:val="006A22BF"/>
    <w:rsid w:val="006A22D9"/>
    <w:rsid w:val="006A251F"/>
    <w:rsid w:val="006A276C"/>
    <w:rsid w:val="006A2ADB"/>
    <w:rsid w:val="006A2AEC"/>
    <w:rsid w:val="006A2BB4"/>
    <w:rsid w:val="006A2DA5"/>
    <w:rsid w:val="006A32E9"/>
    <w:rsid w:val="006A3737"/>
    <w:rsid w:val="006A3827"/>
    <w:rsid w:val="006A39DA"/>
    <w:rsid w:val="006A3A11"/>
    <w:rsid w:val="006A3CB9"/>
    <w:rsid w:val="006A44FA"/>
    <w:rsid w:val="006A463B"/>
    <w:rsid w:val="006A46EF"/>
    <w:rsid w:val="006A4C64"/>
    <w:rsid w:val="006A5132"/>
    <w:rsid w:val="006A51FA"/>
    <w:rsid w:val="006A52A7"/>
    <w:rsid w:val="006A5582"/>
    <w:rsid w:val="006A5849"/>
    <w:rsid w:val="006A58B3"/>
    <w:rsid w:val="006A630F"/>
    <w:rsid w:val="006A6949"/>
    <w:rsid w:val="006A6B52"/>
    <w:rsid w:val="006A6C99"/>
    <w:rsid w:val="006A6EAA"/>
    <w:rsid w:val="006A6ED5"/>
    <w:rsid w:val="006A7482"/>
    <w:rsid w:val="006A7509"/>
    <w:rsid w:val="006A76FE"/>
    <w:rsid w:val="006A79E2"/>
    <w:rsid w:val="006A7A6C"/>
    <w:rsid w:val="006A7EA3"/>
    <w:rsid w:val="006A7EB4"/>
    <w:rsid w:val="006B08FD"/>
    <w:rsid w:val="006B0AB6"/>
    <w:rsid w:val="006B0AEA"/>
    <w:rsid w:val="006B0B23"/>
    <w:rsid w:val="006B0EEE"/>
    <w:rsid w:val="006B12E8"/>
    <w:rsid w:val="006B1A47"/>
    <w:rsid w:val="006B1B9D"/>
    <w:rsid w:val="006B1E0F"/>
    <w:rsid w:val="006B1F4C"/>
    <w:rsid w:val="006B20F2"/>
    <w:rsid w:val="006B227F"/>
    <w:rsid w:val="006B2733"/>
    <w:rsid w:val="006B2B76"/>
    <w:rsid w:val="006B32E9"/>
    <w:rsid w:val="006B3AA2"/>
    <w:rsid w:val="006B41C9"/>
    <w:rsid w:val="006B47A2"/>
    <w:rsid w:val="006B4ED8"/>
    <w:rsid w:val="006B4EFD"/>
    <w:rsid w:val="006B5554"/>
    <w:rsid w:val="006B58C4"/>
    <w:rsid w:val="006B5AEA"/>
    <w:rsid w:val="006B5D65"/>
    <w:rsid w:val="006B5F07"/>
    <w:rsid w:val="006B5F21"/>
    <w:rsid w:val="006B5F2E"/>
    <w:rsid w:val="006B631D"/>
    <w:rsid w:val="006B6570"/>
    <w:rsid w:val="006B6D1F"/>
    <w:rsid w:val="006B6EC1"/>
    <w:rsid w:val="006B7224"/>
    <w:rsid w:val="006B737C"/>
    <w:rsid w:val="006B7691"/>
    <w:rsid w:val="006B783B"/>
    <w:rsid w:val="006B7865"/>
    <w:rsid w:val="006B7955"/>
    <w:rsid w:val="006B7B48"/>
    <w:rsid w:val="006B7C23"/>
    <w:rsid w:val="006B7D4B"/>
    <w:rsid w:val="006C0310"/>
    <w:rsid w:val="006C055F"/>
    <w:rsid w:val="006C0600"/>
    <w:rsid w:val="006C0676"/>
    <w:rsid w:val="006C0AED"/>
    <w:rsid w:val="006C1129"/>
    <w:rsid w:val="006C1132"/>
    <w:rsid w:val="006C1463"/>
    <w:rsid w:val="006C1CB8"/>
    <w:rsid w:val="006C1E9A"/>
    <w:rsid w:val="006C1EC6"/>
    <w:rsid w:val="006C25E9"/>
    <w:rsid w:val="006C28B6"/>
    <w:rsid w:val="006C2BBD"/>
    <w:rsid w:val="006C2FA9"/>
    <w:rsid w:val="006C30EF"/>
    <w:rsid w:val="006C3850"/>
    <w:rsid w:val="006C38D2"/>
    <w:rsid w:val="006C3A20"/>
    <w:rsid w:val="006C402A"/>
    <w:rsid w:val="006C4594"/>
    <w:rsid w:val="006C4650"/>
    <w:rsid w:val="006C4E0C"/>
    <w:rsid w:val="006C59D2"/>
    <w:rsid w:val="006C5AEC"/>
    <w:rsid w:val="006C5EDD"/>
    <w:rsid w:val="006C5F1A"/>
    <w:rsid w:val="006C60CF"/>
    <w:rsid w:val="006C65E7"/>
    <w:rsid w:val="006C669A"/>
    <w:rsid w:val="006C6A97"/>
    <w:rsid w:val="006C6ADB"/>
    <w:rsid w:val="006C6EC4"/>
    <w:rsid w:val="006C7145"/>
    <w:rsid w:val="006C72CD"/>
    <w:rsid w:val="006C786A"/>
    <w:rsid w:val="006C7875"/>
    <w:rsid w:val="006C7B24"/>
    <w:rsid w:val="006D04FF"/>
    <w:rsid w:val="006D0887"/>
    <w:rsid w:val="006D1035"/>
    <w:rsid w:val="006D11F8"/>
    <w:rsid w:val="006D1252"/>
    <w:rsid w:val="006D1322"/>
    <w:rsid w:val="006D1F47"/>
    <w:rsid w:val="006D20E5"/>
    <w:rsid w:val="006D2712"/>
    <w:rsid w:val="006D2924"/>
    <w:rsid w:val="006D2B3A"/>
    <w:rsid w:val="006D2B7D"/>
    <w:rsid w:val="006D2FEF"/>
    <w:rsid w:val="006D311B"/>
    <w:rsid w:val="006D330C"/>
    <w:rsid w:val="006D34AC"/>
    <w:rsid w:val="006D3724"/>
    <w:rsid w:val="006D3B22"/>
    <w:rsid w:val="006D3F3D"/>
    <w:rsid w:val="006D4AA6"/>
    <w:rsid w:val="006D4AB6"/>
    <w:rsid w:val="006D4B02"/>
    <w:rsid w:val="006D4B9A"/>
    <w:rsid w:val="006D4BC5"/>
    <w:rsid w:val="006D4EFE"/>
    <w:rsid w:val="006D51F3"/>
    <w:rsid w:val="006D53FD"/>
    <w:rsid w:val="006D5821"/>
    <w:rsid w:val="006D5B68"/>
    <w:rsid w:val="006D5D8E"/>
    <w:rsid w:val="006D5EA2"/>
    <w:rsid w:val="006D5F5B"/>
    <w:rsid w:val="006D6225"/>
    <w:rsid w:val="006D62AC"/>
    <w:rsid w:val="006D636D"/>
    <w:rsid w:val="006D65A0"/>
    <w:rsid w:val="006D66B1"/>
    <w:rsid w:val="006D67C6"/>
    <w:rsid w:val="006D6ABB"/>
    <w:rsid w:val="006D6D00"/>
    <w:rsid w:val="006D6D31"/>
    <w:rsid w:val="006D6FF0"/>
    <w:rsid w:val="006D7CF5"/>
    <w:rsid w:val="006D7FCD"/>
    <w:rsid w:val="006E0051"/>
    <w:rsid w:val="006E0924"/>
    <w:rsid w:val="006E09BF"/>
    <w:rsid w:val="006E0A56"/>
    <w:rsid w:val="006E0A90"/>
    <w:rsid w:val="006E0BA7"/>
    <w:rsid w:val="006E0D91"/>
    <w:rsid w:val="006E1171"/>
    <w:rsid w:val="006E19B3"/>
    <w:rsid w:val="006E1BAB"/>
    <w:rsid w:val="006E1C8E"/>
    <w:rsid w:val="006E209F"/>
    <w:rsid w:val="006E2A32"/>
    <w:rsid w:val="006E2C6C"/>
    <w:rsid w:val="006E2DEC"/>
    <w:rsid w:val="006E30EC"/>
    <w:rsid w:val="006E3896"/>
    <w:rsid w:val="006E3CB4"/>
    <w:rsid w:val="006E3E1D"/>
    <w:rsid w:val="006E4331"/>
    <w:rsid w:val="006E4380"/>
    <w:rsid w:val="006E45F5"/>
    <w:rsid w:val="006E4F41"/>
    <w:rsid w:val="006E5091"/>
    <w:rsid w:val="006E5873"/>
    <w:rsid w:val="006E59BA"/>
    <w:rsid w:val="006E5E73"/>
    <w:rsid w:val="006E5E9B"/>
    <w:rsid w:val="006E5F7D"/>
    <w:rsid w:val="006E611F"/>
    <w:rsid w:val="006E61CA"/>
    <w:rsid w:val="006E6211"/>
    <w:rsid w:val="006E63B5"/>
    <w:rsid w:val="006E64FA"/>
    <w:rsid w:val="006E6E01"/>
    <w:rsid w:val="006E6ECE"/>
    <w:rsid w:val="006E700D"/>
    <w:rsid w:val="006E70FD"/>
    <w:rsid w:val="006E7237"/>
    <w:rsid w:val="006E7599"/>
    <w:rsid w:val="006E759F"/>
    <w:rsid w:val="006E7DBC"/>
    <w:rsid w:val="006E7EFF"/>
    <w:rsid w:val="006F07A1"/>
    <w:rsid w:val="006F08E1"/>
    <w:rsid w:val="006F0911"/>
    <w:rsid w:val="006F0D49"/>
    <w:rsid w:val="006F0D5A"/>
    <w:rsid w:val="006F0EB2"/>
    <w:rsid w:val="006F0F32"/>
    <w:rsid w:val="006F0F8B"/>
    <w:rsid w:val="006F10E2"/>
    <w:rsid w:val="006F16F0"/>
    <w:rsid w:val="006F185B"/>
    <w:rsid w:val="006F18F8"/>
    <w:rsid w:val="006F1BE2"/>
    <w:rsid w:val="006F22B0"/>
    <w:rsid w:val="006F270D"/>
    <w:rsid w:val="006F2A3E"/>
    <w:rsid w:val="006F2D2A"/>
    <w:rsid w:val="006F31D8"/>
    <w:rsid w:val="006F323F"/>
    <w:rsid w:val="006F324E"/>
    <w:rsid w:val="006F33DA"/>
    <w:rsid w:val="006F3830"/>
    <w:rsid w:val="006F3F79"/>
    <w:rsid w:val="006F4141"/>
    <w:rsid w:val="006F4388"/>
    <w:rsid w:val="006F4527"/>
    <w:rsid w:val="006F4818"/>
    <w:rsid w:val="006F4C00"/>
    <w:rsid w:val="006F4C32"/>
    <w:rsid w:val="006F55F0"/>
    <w:rsid w:val="006F5A3D"/>
    <w:rsid w:val="006F5EC6"/>
    <w:rsid w:val="006F619B"/>
    <w:rsid w:val="006F63A4"/>
    <w:rsid w:val="006F65AD"/>
    <w:rsid w:val="006F6646"/>
    <w:rsid w:val="006F666E"/>
    <w:rsid w:val="006F677D"/>
    <w:rsid w:val="006F6949"/>
    <w:rsid w:val="006F6992"/>
    <w:rsid w:val="006F705D"/>
    <w:rsid w:val="006F711E"/>
    <w:rsid w:val="006F7445"/>
    <w:rsid w:val="006F745F"/>
    <w:rsid w:val="006F76C7"/>
    <w:rsid w:val="006F7B2A"/>
    <w:rsid w:val="006F7F87"/>
    <w:rsid w:val="00700180"/>
    <w:rsid w:val="0070048E"/>
    <w:rsid w:val="0070050F"/>
    <w:rsid w:val="00700A07"/>
    <w:rsid w:val="00700B84"/>
    <w:rsid w:val="00701003"/>
    <w:rsid w:val="007018AF"/>
    <w:rsid w:val="0070193A"/>
    <w:rsid w:val="007019EF"/>
    <w:rsid w:val="00701C7C"/>
    <w:rsid w:val="00702021"/>
    <w:rsid w:val="007024F6"/>
    <w:rsid w:val="00702694"/>
    <w:rsid w:val="00702DDE"/>
    <w:rsid w:val="00703046"/>
    <w:rsid w:val="00703117"/>
    <w:rsid w:val="007037DC"/>
    <w:rsid w:val="007037DF"/>
    <w:rsid w:val="00703860"/>
    <w:rsid w:val="00703978"/>
    <w:rsid w:val="00703CFF"/>
    <w:rsid w:val="00703F65"/>
    <w:rsid w:val="00704009"/>
    <w:rsid w:val="0070461C"/>
    <w:rsid w:val="007048E7"/>
    <w:rsid w:val="00704A18"/>
    <w:rsid w:val="00704B85"/>
    <w:rsid w:val="00704E2D"/>
    <w:rsid w:val="00705013"/>
    <w:rsid w:val="00705952"/>
    <w:rsid w:val="00705B53"/>
    <w:rsid w:val="00706776"/>
    <w:rsid w:val="00706893"/>
    <w:rsid w:val="00706B96"/>
    <w:rsid w:val="00707020"/>
    <w:rsid w:val="007071B5"/>
    <w:rsid w:val="007071CD"/>
    <w:rsid w:val="00707F79"/>
    <w:rsid w:val="0071023E"/>
    <w:rsid w:val="00710943"/>
    <w:rsid w:val="007113C9"/>
    <w:rsid w:val="00711795"/>
    <w:rsid w:val="00711AB6"/>
    <w:rsid w:val="00711AD2"/>
    <w:rsid w:val="00711C89"/>
    <w:rsid w:val="00711E94"/>
    <w:rsid w:val="00711F02"/>
    <w:rsid w:val="0071240C"/>
    <w:rsid w:val="007125EB"/>
    <w:rsid w:val="007127F0"/>
    <w:rsid w:val="0071296C"/>
    <w:rsid w:val="00713049"/>
    <w:rsid w:val="00713107"/>
    <w:rsid w:val="007134C0"/>
    <w:rsid w:val="00713881"/>
    <w:rsid w:val="007138B8"/>
    <w:rsid w:val="00713C8D"/>
    <w:rsid w:val="00713E57"/>
    <w:rsid w:val="00713EE8"/>
    <w:rsid w:val="00713F67"/>
    <w:rsid w:val="007141EF"/>
    <w:rsid w:val="00714589"/>
    <w:rsid w:val="007145B4"/>
    <w:rsid w:val="007146E8"/>
    <w:rsid w:val="00714873"/>
    <w:rsid w:val="00714E7B"/>
    <w:rsid w:val="0071547F"/>
    <w:rsid w:val="007154A2"/>
    <w:rsid w:val="0071587C"/>
    <w:rsid w:val="00715A30"/>
    <w:rsid w:val="007160C6"/>
    <w:rsid w:val="00716131"/>
    <w:rsid w:val="007162E4"/>
    <w:rsid w:val="00716565"/>
    <w:rsid w:val="0071659B"/>
    <w:rsid w:val="007165E3"/>
    <w:rsid w:val="0071675E"/>
    <w:rsid w:val="007167E8"/>
    <w:rsid w:val="007174C4"/>
    <w:rsid w:val="0071763E"/>
    <w:rsid w:val="00717A49"/>
    <w:rsid w:val="00717A69"/>
    <w:rsid w:val="00717BFB"/>
    <w:rsid w:val="00717DC4"/>
    <w:rsid w:val="0072049C"/>
    <w:rsid w:val="007205C6"/>
    <w:rsid w:val="00720C59"/>
    <w:rsid w:val="00720CFF"/>
    <w:rsid w:val="0072117C"/>
    <w:rsid w:val="00721640"/>
    <w:rsid w:val="0072188F"/>
    <w:rsid w:val="00721B93"/>
    <w:rsid w:val="007221E3"/>
    <w:rsid w:val="0072277F"/>
    <w:rsid w:val="00722A6E"/>
    <w:rsid w:val="00723634"/>
    <w:rsid w:val="00723A03"/>
    <w:rsid w:val="00723A29"/>
    <w:rsid w:val="00723E75"/>
    <w:rsid w:val="007240E9"/>
    <w:rsid w:val="007240ED"/>
    <w:rsid w:val="007243D8"/>
    <w:rsid w:val="0072444A"/>
    <w:rsid w:val="00724938"/>
    <w:rsid w:val="00724D55"/>
    <w:rsid w:val="00724E66"/>
    <w:rsid w:val="00724F86"/>
    <w:rsid w:val="00725093"/>
    <w:rsid w:val="007257CC"/>
    <w:rsid w:val="00725CE6"/>
    <w:rsid w:val="00725D61"/>
    <w:rsid w:val="00725EAF"/>
    <w:rsid w:val="00725F62"/>
    <w:rsid w:val="00725FF7"/>
    <w:rsid w:val="007260A4"/>
    <w:rsid w:val="0072655F"/>
    <w:rsid w:val="00726E36"/>
    <w:rsid w:val="00726EEA"/>
    <w:rsid w:val="00726F06"/>
    <w:rsid w:val="00726F2D"/>
    <w:rsid w:val="0072706B"/>
    <w:rsid w:val="007270C3"/>
    <w:rsid w:val="007274A6"/>
    <w:rsid w:val="00727755"/>
    <w:rsid w:val="007278BE"/>
    <w:rsid w:val="00727900"/>
    <w:rsid w:val="00727D76"/>
    <w:rsid w:val="00727E49"/>
    <w:rsid w:val="00727E7F"/>
    <w:rsid w:val="00730968"/>
    <w:rsid w:val="00730988"/>
    <w:rsid w:val="00730B31"/>
    <w:rsid w:val="00730CC4"/>
    <w:rsid w:val="007319C9"/>
    <w:rsid w:val="00731AD9"/>
    <w:rsid w:val="00731BFF"/>
    <w:rsid w:val="00731C4F"/>
    <w:rsid w:val="00731F83"/>
    <w:rsid w:val="00732171"/>
    <w:rsid w:val="007328D3"/>
    <w:rsid w:val="00732BE7"/>
    <w:rsid w:val="00732ED5"/>
    <w:rsid w:val="00732FC6"/>
    <w:rsid w:val="00733340"/>
    <w:rsid w:val="00733646"/>
    <w:rsid w:val="00733825"/>
    <w:rsid w:val="00734257"/>
    <w:rsid w:val="007344A5"/>
    <w:rsid w:val="0073469F"/>
    <w:rsid w:val="00734888"/>
    <w:rsid w:val="00734B3D"/>
    <w:rsid w:val="00734F8F"/>
    <w:rsid w:val="00734FEC"/>
    <w:rsid w:val="007355DC"/>
    <w:rsid w:val="00735A4C"/>
    <w:rsid w:val="00735F35"/>
    <w:rsid w:val="007360E7"/>
    <w:rsid w:val="00736173"/>
    <w:rsid w:val="00736261"/>
    <w:rsid w:val="007367C4"/>
    <w:rsid w:val="007368DC"/>
    <w:rsid w:val="007369D3"/>
    <w:rsid w:val="00736C12"/>
    <w:rsid w:val="00736C3F"/>
    <w:rsid w:val="00736F1F"/>
    <w:rsid w:val="0073734E"/>
    <w:rsid w:val="00737984"/>
    <w:rsid w:val="00737AC9"/>
    <w:rsid w:val="00737BC8"/>
    <w:rsid w:val="007402F2"/>
    <w:rsid w:val="0074047D"/>
    <w:rsid w:val="007404A0"/>
    <w:rsid w:val="0074067A"/>
    <w:rsid w:val="007408DE"/>
    <w:rsid w:val="007408EB"/>
    <w:rsid w:val="00740D8C"/>
    <w:rsid w:val="0074136F"/>
    <w:rsid w:val="0074151A"/>
    <w:rsid w:val="00741732"/>
    <w:rsid w:val="00741E0B"/>
    <w:rsid w:val="00742033"/>
    <w:rsid w:val="007421EC"/>
    <w:rsid w:val="00742283"/>
    <w:rsid w:val="00742449"/>
    <w:rsid w:val="00742826"/>
    <w:rsid w:val="00742A54"/>
    <w:rsid w:val="00742B52"/>
    <w:rsid w:val="00742C2A"/>
    <w:rsid w:val="00742D0B"/>
    <w:rsid w:val="00742F68"/>
    <w:rsid w:val="0074333B"/>
    <w:rsid w:val="007434BA"/>
    <w:rsid w:val="00743562"/>
    <w:rsid w:val="00743912"/>
    <w:rsid w:val="00743933"/>
    <w:rsid w:val="00743A23"/>
    <w:rsid w:val="00743EF8"/>
    <w:rsid w:val="00744348"/>
    <w:rsid w:val="007443D4"/>
    <w:rsid w:val="00744715"/>
    <w:rsid w:val="007447CF"/>
    <w:rsid w:val="00744CA9"/>
    <w:rsid w:val="00744DBB"/>
    <w:rsid w:val="00744ECE"/>
    <w:rsid w:val="0074506E"/>
    <w:rsid w:val="00745107"/>
    <w:rsid w:val="00745185"/>
    <w:rsid w:val="007456B7"/>
    <w:rsid w:val="007457F0"/>
    <w:rsid w:val="0074582B"/>
    <w:rsid w:val="00745970"/>
    <w:rsid w:val="00745AF7"/>
    <w:rsid w:val="007461ED"/>
    <w:rsid w:val="00746785"/>
    <w:rsid w:val="007467A1"/>
    <w:rsid w:val="007468E0"/>
    <w:rsid w:val="00746B8B"/>
    <w:rsid w:val="00746C70"/>
    <w:rsid w:val="00747000"/>
    <w:rsid w:val="007471D6"/>
    <w:rsid w:val="007476D2"/>
    <w:rsid w:val="00747729"/>
    <w:rsid w:val="00747EAA"/>
    <w:rsid w:val="007501E5"/>
    <w:rsid w:val="007507FE"/>
    <w:rsid w:val="00750BC5"/>
    <w:rsid w:val="00750F95"/>
    <w:rsid w:val="00751144"/>
    <w:rsid w:val="007516CB"/>
    <w:rsid w:val="00751A71"/>
    <w:rsid w:val="00751AA2"/>
    <w:rsid w:val="0075228F"/>
    <w:rsid w:val="00752355"/>
    <w:rsid w:val="00752468"/>
    <w:rsid w:val="0075253A"/>
    <w:rsid w:val="007525FD"/>
    <w:rsid w:val="007527C7"/>
    <w:rsid w:val="00752946"/>
    <w:rsid w:val="00752BE5"/>
    <w:rsid w:val="00752DDE"/>
    <w:rsid w:val="00752F7A"/>
    <w:rsid w:val="007531D3"/>
    <w:rsid w:val="00753720"/>
    <w:rsid w:val="007538E6"/>
    <w:rsid w:val="007539BE"/>
    <w:rsid w:val="00754097"/>
    <w:rsid w:val="00754322"/>
    <w:rsid w:val="007545A0"/>
    <w:rsid w:val="00754B52"/>
    <w:rsid w:val="00755681"/>
    <w:rsid w:val="007556A5"/>
    <w:rsid w:val="00755AF2"/>
    <w:rsid w:val="00755EC6"/>
    <w:rsid w:val="0075608C"/>
    <w:rsid w:val="007560F7"/>
    <w:rsid w:val="007563A9"/>
    <w:rsid w:val="007567E8"/>
    <w:rsid w:val="00756A22"/>
    <w:rsid w:val="00756CA8"/>
    <w:rsid w:val="00756EA4"/>
    <w:rsid w:val="00756EE0"/>
    <w:rsid w:val="00757034"/>
    <w:rsid w:val="007571C2"/>
    <w:rsid w:val="00757453"/>
    <w:rsid w:val="007574C3"/>
    <w:rsid w:val="007575B0"/>
    <w:rsid w:val="007577B4"/>
    <w:rsid w:val="0075782F"/>
    <w:rsid w:val="00757AB8"/>
    <w:rsid w:val="00757BDE"/>
    <w:rsid w:val="00757C55"/>
    <w:rsid w:val="00757DDF"/>
    <w:rsid w:val="00757ED8"/>
    <w:rsid w:val="00760189"/>
    <w:rsid w:val="00760313"/>
    <w:rsid w:val="007603A1"/>
    <w:rsid w:val="0076051C"/>
    <w:rsid w:val="0076063D"/>
    <w:rsid w:val="0076068E"/>
    <w:rsid w:val="007608C2"/>
    <w:rsid w:val="00760933"/>
    <w:rsid w:val="00761164"/>
    <w:rsid w:val="0076122E"/>
    <w:rsid w:val="007615EA"/>
    <w:rsid w:val="0076188E"/>
    <w:rsid w:val="00761D2D"/>
    <w:rsid w:val="00761D9D"/>
    <w:rsid w:val="00761E53"/>
    <w:rsid w:val="00762119"/>
    <w:rsid w:val="0076214C"/>
    <w:rsid w:val="00762435"/>
    <w:rsid w:val="00762437"/>
    <w:rsid w:val="00762E26"/>
    <w:rsid w:val="00762EE8"/>
    <w:rsid w:val="007632D3"/>
    <w:rsid w:val="0076334D"/>
    <w:rsid w:val="007636CF"/>
    <w:rsid w:val="00763F17"/>
    <w:rsid w:val="00764235"/>
    <w:rsid w:val="007649FF"/>
    <w:rsid w:val="00764BD0"/>
    <w:rsid w:val="00764C84"/>
    <w:rsid w:val="00765104"/>
    <w:rsid w:val="00765187"/>
    <w:rsid w:val="0076566B"/>
    <w:rsid w:val="0076582F"/>
    <w:rsid w:val="00765922"/>
    <w:rsid w:val="00765C0F"/>
    <w:rsid w:val="00766139"/>
    <w:rsid w:val="00766288"/>
    <w:rsid w:val="0076640D"/>
    <w:rsid w:val="007665C4"/>
    <w:rsid w:val="00766AA7"/>
    <w:rsid w:val="00766C83"/>
    <w:rsid w:val="00767238"/>
    <w:rsid w:val="00767597"/>
    <w:rsid w:val="0076761F"/>
    <w:rsid w:val="0076773C"/>
    <w:rsid w:val="00767CBA"/>
    <w:rsid w:val="007701A1"/>
    <w:rsid w:val="00770222"/>
    <w:rsid w:val="0077022E"/>
    <w:rsid w:val="0077072F"/>
    <w:rsid w:val="00770BB9"/>
    <w:rsid w:val="00771E40"/>
    <w:rsid w:val="007720D2"/>
    <w:rsid w:val="00772426"/>
    <w:rsid w:val="0077271A"/>
    <w:rsid w:val="00772768"/>
    <w:rsid w:val="007728EA"/>
    <w:rsid w:val="00772957"/>
    <w:rsid w:val="00772DCE"/>
    <w:rsid w:val="00772F3F"/>
    <w:rsid w:val="00772F61"/>
    <w:rsid w:val="00773013"/>
    <w:rsid w:val="00773212"/>
    <w:rsid w:val="007733A7"/>
    <w:rsid w:val="0077342D"/>
    <w:rsid w:val="00773731"/>
    <w:rsid w:val="0077389A"/>
    <w:rsid w:val="00774124"/>
    <w:rsid w:val="00774525"/>
    <w:rsid w:val="007747CB"/>
    <w:rsid w:val="007749D6"/>
    <w:rsid w:val="00774C7E"/>
    <w:rsid w:val="00774E4F"/>
    <w:rsid w:val="00774E7B"/>
    <w:rsid w:val="00774E7F"/>
    <w:rsid w:val="00775135"/>
    <w:rsid w:val="007755A5"/>
    <w:rsid w:val="00775758"/>
    <w:rsid w:val="007758FC"/>
    <w:rsid w:val="00775AC6"/>
    <w:rsid w:val="00775D6A"/>
    <w:rsid w:val="007760D5"/>
    <w:rsid w:val="00776457"/>
    <w:rsid w:val="00776725"/>
    <w:rsid w:val="0077696A"/>
    <w:rsid w:val="00776E94"/>
    <w:rsid w:val="00776FA6"/>
    <w:rsid w:val="00777256"/>
    <w:rsid w:val="00777330"/>
    <w:rsid w:val="007776A0"/>
    <w:rsid w:val="007779BC"/>
    <w:rsid w:val="00777E3D"/>
    <w:rsid w:val="00780648"/>
    <w:rsid w:val="00780723"/>
    <w:rsid w:val="00780A2C"/>
    <w:rsid w:val="00780D25"/>
    <w:rsid w:val="00780DBA"/>
    <w:rsid w:val="00780EA1"/>
    <w:rsid w:val="00781371"/>
    <w:rsid w:val="007817E9"/>
    <w:rsid w:val="00781B62"/>
    <w:rsid w:val="00781CF9"/>
    <w:rsid w:val="00782445"/>
    <w:rsid w:val="00782A96"/>
    <w:rsid w:val="00782AD6"/>
    <w:rsid w:val="00782DF3"/>
    <w:rsid w:val="007830DF"/>
    <w:rsid w:val="00783350"/>
    <w:rsid w:val="007833E0"/>
    <w:rsid w:val="0078377F"/>
    <w:rsid w:val="00783846"/>
    <w:rsid w:val="00783D8E"/>
    <w:rsid w:val="00783F99"/>
    <w:rsid w:val="00784172"/>
    <w:rsid w:val="007841C1"/>
    <w:rsid w:val="007846E5"/>
    <w:rsid w:val="007849AB"/>
    <w:rsid w:val="00784ECA"/>
    <w:rsid w:val="00784F0B"/>
    <w:rsid w:val="0078522F"/>
    <w:rsid w:val="007854F2"/>
    <w:rsid w:val="00785537"/>
    <w:rsid w:val="007856B4"/>
    <w:rsid w:val="007857EC"/>
    <w:rsid w:val="00785918"/>
    <w:rsid w:val="00785A1B"/>
    <w:rsid w:val="00785CD0"/>
    <w:rsid w:val="00785F56"/>
    <w:rsid w:val="0078605F"/>
    <w:rsid w:val="00786491"/>
    <w:rsid w:val="00786A06"/>
    <w:rsid w:val="00786AC3"/>
    <w:rsid w:val="007871E5"/>
    <w:rsid w:val="007875CF"/>
    <w:rsid w:val="0078760F"/>
    <w:rsid w:val="00787A4B"/>
    <w:rsid w:val="00787AC4"/>
    <w:rsid w:val="00787C17"/>
    <w:rsid w:val="00787ED1"/>
    <w:rsid w:val="00790027"/>
    <w:rsid w:val="0079018E"/>
    <w:rsid w:val="007901DB"/>
    <w:rsid w:val="007905E0"/>
    <w:rsid w:val="00790A62"/>
    <w:rsid w:val="00790D9D"/>
    <w:rsid w:val="00791234"/>
    <w:rsid w:val="00791299"/>
    <w:rsid w:val="00791344"/>
    <w:rsid w:val="007914DE"/>
    <w:rsid w:val="007916C9"/>
    <w:rsid w:val="0079183A"/>
    <w:rsid w:val="00791BF4"/>
    <w:rsid w:val="00791DEE"/>
    <w:rsid w:val="00791E89"/>
    <w:rsid w:val="0079211C"/>
    <w:rsid w:val="00792521"/>
    <w:rsid w:val="00792648"/>
    <w:rsid w:val="00792655"/>
    <w:rsid w:val="0079290E"/>
    <w:rsid w:val="0079351D"/>
    <w:rsid w:val="00793547"/>
    <w:rsid w:val="00793ECE"/>
    <w:rsid w:val="00793F44"/>
    <w:rsid w:val="007942B2"/>
    <w:rsid w:val="0079432D"/>
    <w:rsid w:val="007944B1"/>
    <w:rsid w:val="00794611"/>
    <w:rsid w:val="00794816"/>
    <w:rsid w:val="00794DEA"/>
    <w:rsid w:val="00794EDA"/>
    <w:rsid w:val="0079513C"/>
    <w:rsid w:val="0079590B"/>
    <w:rsid w:val="00795BFA"/>
    <w:rsid w:val="00795ED4"/>
    <w:rsid w:val="007962A4"/>
    <w:rsid w:val="00796405"/>
    <w:rsid w:val="00796A11"/>
    <w:rsid w:val="00796C9A"/>
    <w:rsid w:val="00796CE8"/>
    <w:rsid w:val="00796F5C"/>
    <w:rsid w:val="007974DD"/>
    <w:rsid w:val="00797F2C"/>
    <w:rsid w:val="00797F63"/>
    <w:rsid w:val="00797FCB"/>
    <w:rsid w:val="007A0191"/>
    <w:rsid w:val="007A02F5"/>
    <w:rsid w:val="007A05CA"/>
    <w:rsid w:val="007A063D"/>
    <w:rsid w:val="007A0865"/>
    <w:rsid w:val="007A0B39"/>
    <w:rsid w:val="007A0D5B"/>
    <w:rsid w:val="007A114F"/>
    <w:rsid w:val="007A13C1"/>
    <w:rsid w:val="007A15AA"/>
    <w:rsid w:val="007A1D11"/>
    <w:rsid w:val="007A1DDB"/>
    <w:rsid w:val="007A1F69"/>
    <w:rsid w:val="007A2009"/>
    <w:rsid w:val="007A2015"/>
    <w:rsid w:val="007A263D"/>
    <w:rsid w:val="007A26B9"/>
    <w:rsid w:val="007A2915"/>
    <w:rsid w:val="007A2AB3"/>
    <w:rsid w:val="007A2F24"/>
    <w:rsid w:val="007A341E"/>
    <w:rsid w:val="007A34FC"/>
    <w:rsid w:val="007A39A2"/>
    <w:rsid w:val="007A487E"/>
    <w:rsid w:val="007A4993"/>
    <w:rsid w:val="007A5169"/>
    <w:rsid w:val="007A549A"/>
    <w:rsid w:val="007A556B"/>
    <w:rsid w:val="007A59C7"/>
    <w:rsid w:val="007A5A34"/>
    <w:rsid w:val="007A5B67"/>
    <w:rsid w:val="007A5E56"/>
    <w:rsid w:val="007A635D"/>
    <w:rsid w:val="007A6506"/>
    <w:rsid w:val="007A6A57"/>
    <w:rsid w:val="007A6AA1"/>
    <w:rsid w:val="007A6CB8"/>
    <w:rsid w:val="007A7066"/>
    <w:rsid w:val="007A7233"/>
    <w:rsid w:val="007A7269"/>
    <w:rsid w:val="007A73EE"/>
    <w:rsid w:val="007A7494"/>
    <w:rsid w:val="007A7564"/>
    <w:rsid w:val="007A7800"/>
    <w:rsid w:val="007A7885"/>
    <w:rsid w:val="007A7F64"/>
    <w:rsid w:val="007B0558"/>
    <w:rsid w:val="007B078B"/>
    <w:rsid w:val="007B1827"/>
    <w:rsid w:val="007B19A8"/>
    <w:rsid w:val="007B256F"/>
    <w:rsid w:val="007B29A6"/>
    <w:rsid w:val="007B2AD2"/>
    <w:rsid w:val="007B3472"/>
    <w:rsid w:val="007B355F"/>
    <w:rsid w:val="007B3C54"/>
    <w:rsid w:val="007B3CDD"/>
    <w:rsid w:val="007B3D1C"/>
    <w:rsid w:val="007B3E0B"/>
    <w:rsid w:val="007B4089"/>
    <w:rsid w:val="007B4156"/>
    <w:rsid w:val="007B42CD"/>
    <w:rsid w:val="007B432D"/>
    <w:rsid w:val="007B43AA"/>
    <w:rsid w:val="007B463A"/>
    <w:rsid w:val="007B4743"/>
    <w:rsid w:val="007B4BC5"/>
    <w:rsid w:val="007B4E92"/>
    <w:rsid w:val="007B5455"/>
    <w:rsid w:val="007B566D"/>
    <w:rsid w:val="007B5DBD"/>
    <w:rsid w:val="007B6051"/>
    <w:rsid w:val="007B665F"/>
    <w:rsid w:val="007B6822"/>
    <w:rsid w:val="007B6EE9"/>
    <w:rsid w:val="007B6F62"/>
    <w:rsid w:val="007B6FF2"/>
    <w:rsid w:val="007B7030"/>
    <w:rsid w:val="007B7502"/>
    <w:rsid w:val="007B76BC"/>
    <w:rsid w:val="007B7751"/>
    <w:rsid w:val="007B77B7"/>
    <w:rsid w:val="007B7806"/>
    <w:rsid w:val="007B79B6"/>
    <w:rsid w:val="007B7B7B"/>
    <w:rsid w:val="007B7BF9"/>
    <w:rsid w:val="007C0001"/>
    <w:rsid w:val="007C05DA"/>
    <w:rsid w:val="007C096F"/>
    <w:rsid w:val="007C0D6E"/>
    <w:rsid w:val="007C1054"/>
    <w:rsid w:val="007C189E"/>
    <w:rsid w:val="007C1C4F"/>
    <w:rsid w:val="007C1E43"/>
    <w:rsid w:val="007C203B"/>
    <w:rsid w:val="007C218E"/>
    <w:rsid w:val="007C2399"/>
    <w:rsid w:val="007C24E7"/>
    <w:rsid w:val="007C29B3"/>
    <w:rsid w:val="007C29D6"/>
    <w:rsid w:val="007C30FD"/>
    <w:rsid w:val="007C34EA"/>
    <w:rsid w:val="007C3513"/>
    <w:rsid w:val="007C3964"/>
    <w:rsid w:val="007C42F5"/>
    <w:rsid w:val="007C431D"/>
    <w:rsid w:val="007C4421"/>
    <w:rsid w:val="007C4743"/>
    <w:rsid w:val="007C4BE4"/>
    <w:rsid w:val="007C57BD"/>
    <w:rsid w:val="007C57C0"/>
    <w:rsid w:val="007C5C34"/>
    <w:rsid w:val="007C5D52"/>
    <w:rsid w:val="007C629A"/>
    <w:rsid w:val="007C665A"/>
    <w:rsid w:val="007C6863"/>
    <w:rsid w:val="007C6893"/>
    <w:rsid w:val="007C68A0"/>
    <w:rsid w:val="007C6A1B"/>
    <w:rsid w:val="007C6B1B"/>
    <w:rsid w:val="007C6E22"/>
    <w:rsid w:val="007C7523"/>
    <w:rsid w:val="007C7651"/>
    <w:rsid w:val="007C7A25"/>
    <w:rsid w:val="007C7A48"/>
    <w:rsid w:val="007C7ACD"/>
    <w:rsid w:val="007C7B04"/>
    <w:rsid w:val="007D0053"/>
    <w:rsid w:val="007D169B"/>
    <w:rsid w:val="007D1D8E"/>
    <w:rsid w:val="007D211C"/>
    <w:rsid w:val="007D2257"/>
    <w:rsid w:val="007D22F7"/>
    <w:rsid w:val="007D23BF"/>
    <w:rsid w:val="007D2412"/>
    <w:rsid w:val="007D2551"/>
    <w:rsid w:val="007D26BD"/>
    <w:rsid w:val="007D2AAF"/>
    <w:rsid w:val="007D2C05"/>
    <w:rsid w:val="007D2C8D"/>
    <w:rsid w:val="007D2DAF"/>
    <w:rsid w:val="007D317F"/>
    <w:rsid w:val="007D3266"/>
    <w:rsid w:val="007D337F"/>
    <w:rsid w:val="007D338B"/>
    <w:rsid w:val="007D33EC"/>
    <w:rsid w:val="007D346F"/>
    <w:rsid w:val="007D377C"/>
    <w:rsid w:val="007D38FB"/>
    <w:rsid w:val="007D39E3"/>
    <w:rsid w:val="007D3A05"/>
    <w:rsid w:val="007D3B7B"/>
    <w:rsid w:val="007D41BC"/>
    <w:rsid w:val="007D4280"/>
    <w:rsid w:val="007D472A"/>
    <w:rsid w:val="007D47FE"/>
    <w:rsid w:val="007D4CA1"/>
    <w:rsid w:val="007D4FE8"/>
    <w:rsid w:val="007D5172"/>
    <w:rsid w:val="007D5614"/>
    <w:rsid w:val="007D57DF"/>
    <w:rsid w:val="007D58E3"/>
    <w:rsid w:val="007D5F37"/>
    <w:rsid w:val="007D6565"/>
    <w:rsid w:val="007D673D"/>
    <w:rsid w:val="007D6BA9"/>
    <w:rsid w:val="007D6C8D"/>
    <w:rsid w:val="007D6E16"/>
    <w:rsid w:val="007D7172"/>
    <w:rsid w:val="007D7667"/>
    <w:rsid w:val="007D76C7"/>
    <w:rsid w:val="007D7860"/>
    <w:rsid w:val="007D789B"/>
    <w:rsid w:val="007D79C4"/>
    <w:rsid w:val="007D7B63"/>
    <w:rsid w:val="007D7D97"/>
    <w:rsid w:val="007D7E7A"/>
    <w:rsid w:val="007D7E80"/>
    <w:rsid w:val="007D7FFA"/>
    <w:rsid w:val="007E1525"/>
    <w:rsid w:val="007E1BC9"/>
    <w:rsid w:val="007E1FE4"/>
    <w:rsid w:val="007E2432"/>
    <w:rsid w:val="007E252F"/>
    <w:rsid w:val="007E289F"/>
    <w:rsid w:val="007E2A66"/>
    <w:rsid w:val="007E2AF7"/>
    <w:rsid w:val="007E385F"/>
    <w:rsid w:val="007E3B46"/>
    <w:rsid w:val="007E412F"/>
    <w:rsid w:val="007E4193"/>
    <w:rsid w:val="007E4279"/>
    <w:rsid w:val="007E4429"/>
    <w:rsid w:val="007E46BD"/>
    <w:rsid w:val="007E48C1"/>
    <w:rsid w:val="007E4968"/>
    <w:rsid w:val="007E4BA3"/>
    <w:rsid w:val="007E4D9A"/>
    <w:rsid w:val="007E4EE6"/>
    <w:rsid w:val="007E4F75"/>
    <w:rsid w:val="007E50EB"/>
    <w:rsid w:val="007E5115"/>
    <w:rsid w:val="007E55C4"/>
    <w:rsid w:val="007E59DB"/>
    <w:rsid w:val="007E5D40"/>
    <w:rsid w:val="007E5FCC"/>
    <w:rsid w:val="007E60B5"/>
    <w:rsid w:val="007E62AF"/>
    <w:rsid w:val="007E632C"/>
    <w:rsid w:val="007E63A6"/>
    <w:rsid w:val="007E63D1"/>
    <w:rsid w:val="007E661D"/>
    <w:rsid w:val="007E6670"/>
    <w:rsid w:val="007E668A"/>
    <w:rsid w:val="007E6697"/>
    <w:rsid w:val="007E6A2B"/>
    <w:rsid w:val="007E6BCB"/>
    <w:rsid w:val="007E7025"/>
    <w:rsid w:val="007E72DB"/>
    <w:rsid w:val="007E7424"/>
    <w:rsid w:val="007E7476"/>
    <w:rsid w:val="007E7789"/>
    <w:rsid w:val="007E77E7"/>
    <w:rsid w:val="007E7800"/>
    <w:rsid w:val="007E7B71"/>
    <w:rsid w:val="007E7C11"/>
    <w:rsid w:val="007F029C"/>
    <w:rsid w:val="007F03D5"/>
    <w:rsid w:val="007F0473"/>
    <w:rsid w:val="007F0912"/>
    <w:rsid w:val="007F0A1A"/>
    <w:rsid w:val="007F0C42"/>
    <w:rsid w:val="007F0C9C"/>
    <w:rsid w:val="007F0D9F"/>
    <w:rsid w:val="007F0F12"/>
    <w:rsid w:val="007F0F95"/>
    <w:rsid w:val="007F1AB4"/>
    <w:rsid w:val="007F1B44"/>
    <w:rsid w:val="007F1D4F"/>
    <w:rsid w:val="007F1D50"/>
    <w:rsid w:val="007F21A9"/>
    <w:rsid w:val="007F22FE"/>
    <w:rsid w:val="007F2722"/>
    <w:rsid w:val="007F2C17"/>
    <w:rsid w:val="007F2D62"/>
    <w:rsid w:val="007F2EBC"/>
    <w:rsid w:val="007F2F86"/>
    <w:rsid w:val="007F3088"/>
    <w:rsid w:val="007F3098"/>
    <w:rsid w:val="007F355F"/>
    <w:rsid w:val="007F388D"/>
    <w:rsid w:val="007F3A0A"/>
    <w:rsid w:val="007F3A57"/>
    <w:rsid w:val="007F3E45"/>
    <w:rsid w:val="007F4577"/>
    <w:rsid w:val="007F4A99"/>
    <w:rsid w:val="007F4D6A"/>
    <w:rsid w:val="007F4FBC"/>
    <w:rsid w:val="007F506E"/>
    <w:rsid w:val="007F538D"/>
    <w:rsid w:val="007F5398"/>
    <w:rsid w:val="007F5579"/>
    <w:rsid w:val="007F5664"/>
    <w:rsid w:val="007F5D09"/>
    <w:rsid w:val="007F5DA1"/>
    <w:rsid w:val="007F5E34"/>
    <w:rsid w:val="007F5FC9"/>
    <w:rsid w:val="007F6000"/>
    <w:rsid w:val="007F66A3"/>
    <w:rsid w:val="007F6BA2"/>
    <w:rsid w:val="007F6D6E"/>
    <w:rsid w:val="007F6E19"/>
    <w:rsid w:val="007F7028"/>
    <w:rsid w:val="007F72BE"/>
    <w:rsid w:val="007F74E2"/>
    <w:rsid w:val="007F74F2"/>
    <w:rsid w:val="007F770A"/>
    <w:rsid w:val="007F7CDD"/>
    <w:rsid w:val="007F7E43"/>
    <w:rsid w:val="007F7F5C"/>
    <w:rsid w:val="00800231"/>
    <w:rsid w:val="00800B16"/>
    <w:rsid w:val="00800B8F"/>
    <w:rsid w:val="00800C9A"/>
    <w:rsid w:val="00800CB8"/>
    <w:rsid w:val="00800CCE"/>
    <w:rsid w:val="00801D13"/>
    <w:rsid w:val="00801DB2"/>
    <w:rsid w:val="00801EF3"/>
    <w:rsid w:val="008021D1"/>
    <w:rsid w:val="0080268E"/>
    <w:rsid w:val="00802F60"/>
    <w:rsid w:val="00803073"/>
    <w:rsid w:val="008035B7"/>
    <w:rsid w:val="008037B7"/>
    <w:rsid w:val="00803EC7"/>
    <w:rsid w:val="00804197"/>
    <w:rsid w:val="008045B1"/>
    <w:rsid w:val="00804651"/>
    <w:rsid w:val="008046E1"/>
    <w:rsid w:val="0080472E"/>
    <w:rsid w:val="00804CCC"/>
    <w:rsid w:val="00805131"/>
    <w:rsid w:val="008051DB"/>
    <w:rsid w:val="008055D4"/>
    <w:rsid w:val="00805760"/>
    <w:rsid w:val="00805769"/>
    <w:rsid w:val="00805779"/>
    <w:rsid w:val="00805AE3"/>
    <w:rsid w:val="00805C32"/>
    <w:rsid w:val="00805C56"/>
    <w:rsid w:val="00805EE5"/>
    <w:rsid w:val="00805F73"/>
    <w:rsid w:val="00805FD1"/>
    <w:rsid w:val="0080636E"/>
    <w:rsid w:val="00806996"/>
    <w:rsid w:val="00807590"/>
    <w:rsid w:val="00807D1B"/>
    <w:rsid w:val="00810203"/>
    <w:rsid w:val="0081052A"/>
    <w:rsid w:val="0081059E"/>
    <w:rsid w:val="008108B4"/>
    <w:rsid w:val="00810BBA"/>
    <w:rsid w:val="00811046"/>
    <w:rsid w:val="00811191"/>
    <w:rsid w:val="00811278"/>
    <w:rsid w:val="00811363"/>
    <w:rsid w:val="0081185F"/>
    <w:rsid w:val="00811C6B"/>
    <w:rsid w:val="008121D0"/>
    <w:rsid w:val="008127D2"/>
    <w:rsid w:val="00812E02"/>
    <w:rsid w:val="00812E3C"/>
    <w:rsid w:val="008132EE"/>
    <w:rsid w:val="008133CE"/>
    <w:rsid w:val="00813648"/>
    <w:rsid w:val="00813673"/>
    <w:rsid w:val="0081369B"/>
    <w:rsid w:val="00813780"/>
    <w:rsid w:val="00813BD1"/>
    <w:rsid w:val="00813FD6"/>
    <w:rsid w:val="008140C7"/>
    <w:rsid w:val="008142A3"/>
    <w:rsid w:val="00814368"/>
    <w:rsid w:val="0081438A"/>
    <w:rsid w:val="00814528"/>
    <w:rsid w:val="008146BD"/>
    <w:rsid w:val="008147A1"/>
    <w:rsid w:val="00814847"/>
    <w:rsid w:val="0081492B"/>
    <w:rsid w:val="008149C7"/>
    <w:rsid w:val="00814A5E"/>
    <w:rsid w:val="00814A83"/>
    <w:rsid w:val="00814D21"/>
    <w:rsid w:val="00814F86"/>
    <w:rsid w:val="0081507F"/>
    <w:rsid w:val="008155DA"/>
    <w:rsid w:val="008155F4"/>
    <w:rsid w:val="00815848"/>
    <w:rsid w:val="00815E25"/>
    <w:rsid w:val="00815FDA"/>
    <w:rsid w:val="0081630D"/>
    <w:rsid w:val="0081634E"/>
    <w:rsid w:val="0081647D"/>
    <w:rsid w:val="00816541"/>
    <w:rsid w:val="008167C1"/>
    <w:rsid w:val="00816C02"/>
    <w:rsid w:val="00816CF2"/>
    <w:rsid w:val="008170EF"/>
    <w:rsid w:val="00817121"/>
    <w:rsid w:val="00817125"/>
    <w:rsid w:val="00817203"/>
    <w:rsid w:val="00817344"/>
    <w:rsid w:val="00817497"/>
    <w:rsid w:val="00817634"/>
    <w:rsid w:val="00817656"/>
    <w:rsid w:val="0081773E"/>
    <w:rsid w:val="00817E00"/>
    <w:rsid w:val="0082036E"/>
    <w:rsid w:val="00820569"/>
    <w:rsid w:val="008206D7"/>
    <w:rsid w:val="00820729"/>
    <w:rsid w:val="0082083E"/>
    <w:rsid w:val="008208A7"/>
    <w:rsid w:val="00820C67"/>
    <w:rsid w:val="00820DC3"/>
    <w:rsid w:val="00821083"/>
    <w:rsid w:val="00821102"/>
    <w:rsid w:val="00821311"/>
    <w:rsid w:val="0082165F"/>
    <w:rsid w:val="00821967"/>
    <w:rsid w:val="00821CA3"/>
    <w:rsid w:val="00821DE1"/>
    <w:rsid w:val="00821E03"/>
    <w:rsid w:val="008220C2"/>
    <w:rsid w:val="0082281E"/>
    <w:rsid w:val="00822B72"/>
    <w:rsid w:val="00822F87"/>
    <w:rsid w:val="008230B4"/>
    <w:rsid w:val="0082341B"/>
    <w:rsid w:val="008234B9"/>
    <w:rsid w:val="00823891"/>
    <w:rsid w:val="00823A60"/>
    <w:rsid w:val="00823C37"/>
    <w:rsid w:val="00824386"/>
    <w:rsid w:val="00824A98"/>
    <w:rsid w:val="00824D7E"/>
    <w:rsid w:val="00825544"/>
    <w:rsid w:val="00825598"/>
    <w:rsid w:val="0082563A"/>
    <w:rsid w:val="008257B6"/>
    <w:rsid w:val="008258E1"/>
    <w:rsid w:val="0082603B"/>
    <w:rsid w:val="008260C5"/>
    <w:rsid w:val="008263A9"/>
    <w:rsid w:val="008263BF"/>
    <w:rsid w:val="008266DB"/>
    <w:rsid w:val="008268F5"/>
    <w:rsid w:val="00826E05"/>
    <w:rsid w:val="00826F46"/>
    <w:rsid w:val="00827101"/>
    <w:rsid w:val="008273A0"/>
    <w:rsid w:val="00827465"/>
    <w:rsid w:val="008275DA"/>
    <w:rsid w:val="0082776D"/>
    <w:rsid w:val="008278B6"/>
    <w:rsid w:val="008303AC"/>
    <w:rsid w:val="00830688"/>
    <w:rsid w:val="008307AD"/>
    <w:rsid w:val="008309A5"/>
    <w:rsid w:val="00830DBB"/>
    <w:rsid w:val="00830E67"/>
    <w:rsid w:val="00830EFF"/>
    <w:rsid w:val="00831777"/>
    <w:rsid w:val="00831BFE"/>
    <w:rsid w:val="00831CB3"/>
    <w:rsid w:val="00831CF1"/>
    <w:rsid w:val="00831D85"/>
    <w:rsid w:val="00831E54"/>
    <w:rsid w:val="008323CC"/>
    <w:rsid w:val="008326FF"/>
    <w:rsid w:val="00832A20"/>
    <w:rsid w:val="00832AC8"/>
    <w:rsid w:val="0083340D"/>
    <w:rsid w:val="00833668"/>
    <w:rsid w:val="0083366D"/>
    <w:rsid w:val="00833BAE"/>
    <w:rsid w:val="00833D6C"/>
    <w:rsid w:val="00834163"/>
    <w:rsid w:val="0083422E"/>
    <w:rsid w:val="008343F1"/>
    <w:rsid w:val="008344F4"/>
    <w:rsid w:val="0083464B"/>
    <w:rsid w:val="00834B60"/>
    <w:rsid w:val="0083516D"/>
    <w:rsid w:val="00835214"/>
    <w:rsid w:val="008352A1"/>
    <w:rsid w:val="00835420"/>
    <w:rsid w:val="00835749"/>
    <w:rsid w:val="00835788"/>
    <w:rsid w:val="00835C92"/>
    <w:rsid w:val="00835DBE"/>
    <w:rsid w:val="008360BC"/>
    <w:rsid w:val="00836614"/>
    <w:rsid w:val="00836FE3"/>
    <w:rsid w:val="008370EF"/>
    <w:rsid w:val="00837145"/>
    <w:rsid w:val="00837161"/>
    <w:rsid w:val="008371E6"/>
    <w:rsid w:val="00837321"/>
    <w:rsid w:val="0083735A"/>
    <w:rsid w:val="00837364"/>
    <w:rsid w:val="0083761D"/>
    <w:rsid w:val="00837920"/>
    <w:rsid w:val="00837FE9"/>
    <w:rsid w:val="008408EC"/>
    <w:rsid w:val="00841774"/>
    <w:rsid w:val="0084181D"/>
    <w:rsid w:val="0084195C"/>
    <w:rsid w:val="0084199C"/>
    <w:rsid w:val="00841CE9"/>
    <w:rsid w:val="00841ED7"/>
    <w:rsid w:val="008422B1"/>
    <w:rsid w:val="008422EB"/>
    <w:rsid w:val="008428BA"/>
    <w:rsid w:val="008428DC"/>
    <w:rsid w:val="00842B0F"/>
    <w:rsid w:val="00842DCB"/>
    <w:rsid w:val="00843728"/>
    <w:rsid w:val="008438EF"/>
    <w:rsid w:val="008439E7"/>
    <w:rsid w:val="00843DBF"/>
    <w:rsid w:val="00844481"/>
    <w:rsid w:val="0084484B"/>
    <w:rsid w:val="00844BCE"/>
    <w:rsid w:val="00845862"/>
    <w:rsid w:val="00845A10"/>
    <w:rsid w:val="00845D5E"/>
    <w:rsid w:val="00845DD0"/>
    <w:rsid w:val="008460CC"/>
    <w:rsid w:val="00846753"/>
    <w:rsid w:val="0084682F"/>
    <w:rsid w:val="00846C4E"/>
    <w:rsid w:val="0084747B"/>
    <w:rsid w:val="008479A4"/>
    <w:rsid w:val="00847BA4"/>
    <w:rsid w:val="00850155"/>
    <w:rsid w:val="0085034C"/>
    <w:rsid w:val="0085038A"/>
    <w:rsid w:val="00850700"/>
    <w:rsid w:val="008507E6"/>
    <w:rsid w:val="00850928"/>
    <w:rsid w:val="00850B1A"/>
    <w:rsid w:val="00850DCF"/>
    <w:rsid w:val="00850EDA"/>
    <w:rsid w:val="00851161"/>
    <w:rsid w:val="0085137E"/>
    <w:rsid w:val="00851551"/>
    <w:rsid w:val="00851939"/>
    <w:rsid w:val="00851CFB"/>
    <w:rsid w:val="00851F22"/>
    <w:rsid w:val="0085232F"/>
    <w:rsid w:val="0085252F"/>
    <w:rsid w:val="00852542"/>
    <w:rsid w:val="00852F59"/>
    <w:rsid w:val="00853137"/>
    <w:rsid w:val="00853334"/>
    <w:rsid w:val="00853347"/>
    <w:rsid w:val="008538BF"/>
    <w:rsid w:val="00853B40"/>
    <w:rsid w:val="00853C2F"/>
    <w:rsid w:val="00853E4D"/>
    <w:rsid w:val="008546A2"/>
    <w:rsid w:val="00854B2B"/>
    <w:rsid w:val="00854D36"/>
    <w:rsid w:val="00854DB0"/>
    <w:rsid w:val="00855149"/>
    <w:rsid w:val="00855470"/>
    <w:rsid w:val="00855569"/>
    <w:rsid w:val="00855820"/>
    <w:rsid w:val="0085583C"/>
    <w:rsid w:val="008559EA"/>
    <w:rsid w:val="00855D32"/>
    <w:rsid w:val="00855FBF"/>
    <w:rsid w:val="0085614C"/>
    <w:rsid w:val="0085630A"/>
    <w:rsid w:val="0085658D"/>
    <w:rsid w:val="00856768"/>
    <w:rsid w:val="00856856"/>
    <w:rsid w:val="00856857"/>
    <w:rsid w:val="008573F3"/>
    <w:rsid w:val="00857B23"/>
    <w:rsid w:val="00860136"/>
    <w:rsid w:val="00860549"/>
    <w:rsid w:val="00860671"/>
    <w:rsid w:val="0086074F"/>
    <w:rsid w:val="00860FEF"/>
    <w:rsid w:val="008611B9"/>
    <w:rsid w:val="0086159B"/>
    <w:rsid w:val="00861A32"/>
    <w:rsid w:val="00861A7C"/>
    <w:rsid w:val="00861AA5"/>
    <w:rsid w:val="00862276"/>
    <w:rsid w:val="0086228C"/>
    <w:rsid w:val="008624A0"/>
    <w:rsid w:val="00862AE3"/>
    <w:rsid w:val="00862BA7"/>
    <w:rsid w:val="00862BB0"/>
    <w:rsid w:val="0086361E"/>
    <w:rsid w:val="0086369B"/>
    <w:rsid w:val="008636CD"/>
    <w:rsid w:val="00863C31"/>
    <w:rsid w:val="00863EF9"/>
    <w:rsid w:val="00864395"/>
    <w:rsid w:val="00864630"/>
    <w:rsid w:val="008646BE"/>
    <w:rsid w:val="00864EF9"/>
    <w:rsid w:val="0086530B"/>
    <w:rsid w:val="008655F3"/>
    <w:rsid w:val="00865666"/>
    <w:rsid w:val="0086572D"/>
    <w:rsid w:val="00865E9E"/>
    <w:rsid w:val="008661A3"/>
    <w:rsid w:val="008667FF"/>
    <w:rsid w:val="00866B5A"/>
    <w:rsid w:val="00866BD7"/>
    <w:rsid w:val="00866D67"/>
    <w:rsid w:val="00866D86"/>
    <w:rsid w:val="0086709F"/>
    <w:rsid w:val="00867379"/>
    <w:rsid w:val="0086754C"/>
    <w:rsid w:val="00867D8A"/>
    <w:rsid w:val="00870281"/>
    <w:rsid w:val="0087028D"/>
    <w:rsid w:val="00870670"/>
    <w:rsid w:val="008706AC"/>
    <w:rsid w:val="008709C2"/>
    <w:rsid w:val="008709EE"/>
    <w:rsid w:val="00870D2B"/>
    <w:rsid w:val="00870FFC"/>
    <w:rsid w:val="008713D7"/>
    <w:rsid w:val="008716DC"/>
    <w:rsid w:val="00871847"/>
    <w:rsid w:val="00871D94"/>
    <w:rsid w:val="00871E57"/>
    <w:rsid w:val="0087218F"/>
    <w:rsid w:val="008724EF"/>
    <w:rsid w:val="008724F9"/>
    <w:rsid w:val="00872645"/>
    <w:rsid w:val="00873218"/>
    <w:rsid w:val="0087325E"/>
    <w:rsid w:val="0087335A"/>
    <w:rsid w:val="008733DE"/>
    <w:rsid w:val="00873889"/>
    <w:rsid w:val="00873A63"/>
    <w:rsid w:val="00873D95"/>
    <w:rsid w:val="008740E9"/>
    <w:rsid w:val="0087411C"/>
    <w:rsid w:val="008743CF"/>
    <w:rsid w:val="00874665"/>
    <w:rsid w:val="00874764"/>
    <w:rsid w:val="00874915"/>
    <w:rsid w:val="008749FF"/>
    <w:rsid w:val="00874C70"/>
    <w:rsid w:val="00874E78"/>
    <w:rsid w:val="00874E91"/>
    <w:rsid w:val="0087521F"/>
    <w:rsid w:val="0087526D"/>
    <w:rsid w:val="008753E5"/>
    <w:rsid w:val="00875941"/>
    <w:rsid w:val="00875A4C"/>
    <w:rsid w:val="00875B48"/>
    <w:rsid w:val="00875BAD"/>
    <w:rsid w:val="00875C3C"/>
    <w:rsid w:val="00875E4F"/>
    <w:rsid w:val="00875E8F"/>
    <w:rsid w:val="00876162"/>
    <w:rsid w:val="00876198"/>
    <w:rsid w:val="00876241"/>
    <w:rsid w:val="008763E0"/>
    <w:rsid w:val="00876CB3"/>
    <w:rsid w:val="00876E70"/>
    <w:rsid w:val="00876F2A"/>
    <w:rsid w:val="00877A5C"/>
    <w:rsid w:val="00877D0B"/>
    <w:rsid w:val="00877E6D"/>
    <w:rsid w:val="00877F49"/>
    <w:rsid w:val="0088012E"/>
    <w:rsid w:val="0088022C"/>
    <w:rsid w:val="0088028C"/>
    <w:rsid w:val="008803BA"/>
    <w:rsid w:val="008805E4"/>
    <w:rsid w:val="00880997"/>
    <w:rsid w:val="00880BFE"/>
    <w:rsid w:val="00881350"/>
    <w:rsid w:val="00881883"/>
    <w:rsid w:val="00881899"/>
    <w:rsid w:val="008819FF"/>
    <w:rsid w:val="00881B9C"/>
    <w:rsid w:val="00881D61"/>
    <w:rsid w:val="00882262"/>
    <w:rsid w:val="0088278B"/>
    <w:rsid w:val="00882935"/>
    <w:rsid w:val="008829FC"/>
    <w:rsid w:val="00882CFB"/>
    <w:rsid w:val="00882D50"/>
    <w:rsid w:val="00882DD9"/>
    <w:rsid w:val="008832B0"/>
    <w:rsid w:val="00883328"/>
    <w:rsid w:val="00883AC5"/>
    <w:rsid w:val="00883BBE"/>
    <w:rsid w:val="008844A4"/>
    <w:rsid w:val="008844C7"/>
    <w:rsid w:val="00884714"/>
    <w:rsid w:val="00884793"/>
    <w:rsid w:val="00884A96"/>
    <w:rsid w:val="00884B46"/>
    <w:rsid w:val="00884FF9"/>
    <w:rsid w:val="00885086"/>
    <w:rsid w:val="00885513"/>
    <w:rsid w:val="00885DB7"/>
    <w:rsid w:val="00885F89"/>
    <w:rsid w:val="0088640D"/>
    <w:rsid w:val="0088645D"/>
    <w:rsid w:val="008865D5"/>
    <w:rsid w:val="00886AAD"/>
    <w:rsid w:val="00886AF3"/>
    <w:rsid w:val="00886DCA"/>
    <w:rsid w:val="00886FD5"/>
    <w:rsid w:val="00886FDE"/>
    <w:rsid w:val="00887131"/>
    <w:rsid w:val="008873DD"/>
    <w:rsid w:val="008878D8"/>
    <w:rsid w:val="00887F4B"/>
    <w:rsid w:val="0089034D"/>
    <w:rsid w:val="008905B1"/>
    <w:rsid w:val="008905EA"/>
    <w:rsid w:val="008908CC"/>
    <w:rsid w:val="00890AA7"/>
    <w:rsid w:val="00890D05"/>
    <w:rsid w:val="00890D16"/>
    <w:rsid w:val="00890EB1"/>
    <w:rsid w:val="008910EB"/>
    <w:rsid w:val="0089113E"/>
    <w:rsid w:val="00891CB6"/>
    <w:rsid w:val="00891D2C"/>
    <w:rsid w:val="00891D55"/>
    <w:rsid w:val="00891D8C"/>
    <w:rsid w:val="00892434"/>
    <w:rsid w:val="008926EE"/>
    <w:rsid w:val="008927F1"/>
    <w:rsid w:val="00892992"/>
    <w:rsid w:val="00893171"/>
    <w:rsid w:val="00893215"/>
    <w:rsid w:val="008932B5"/>
    <w:rsid w:val="00893681"/>
    <w:rsid w:val="00893792"/>
    <w:rsid w:val="008937E4"/>
    <w:rsid w:val="008938BF"/>
    <w:rsid w:val="008939F2"/>
    <w:rsid w:val="00893E39"/>
    <w:rsid w:val="0089456F"/>
    <w:rsid w:val="00894644"/>
    <w:rsid w:val="00894773"/>
    <w:rsid w:val="00894C17"/>
    <w:rsid w:val="00894C4A"/>
    <w:rsid w:val="008954EB"/>
    <w:rsid w:val="00895BED"/>
    <w:rsid w:val="00895CC4"/>
    <w:rsid w:val="00896603"/>
    <w:rsid w:val="0089696A"/>
    <w:rsid w:val="00896A19"/>
    <w:rsid w:val="00896DE7"/>
    <w:rsid w:val="00896E04"/>
    <w:rsid w:val="00896FEC"/>
    <w:rsid w:val="0089705E"/>
    <w:rsid w:val="008970E8"/>
    <w:rsid w:val="008978E6"/>
    <w:rsid w:val="00897AAF"/>
    <w:rsid w:val="00897D92"/>
    <w:rsid w:val="008A00F9"/>
    <w:rsid w:val="008A03EE"/>
    <w:rsid w:val="008A0572"/>
    <w:rsid w:val="008A0632"/>
    <w:rsid w:val="008A0772"/>
    <w:rsid w:val="008A08A6"/>
    <w:rsid w:val="008A08D5"/>
    <w:rsid w:val="008A0939"/>
    <w:rsid w:val="008A0981"/>
    <w:rsid w:val="008A0A8D"/>
    <w:rsid w:val="008A10A7"/>
    <w:rsid w:val="008A1296"/>
    <w:rsid w:val="008A1310"/>
    <w:rsid w:val="008A14AE"/>
    <w:rsid w:val="008A1578"/>
    <w:rsid w:val="008A1656"/>
    <w:rsid w:val="008A16B9"/>
    <w:rsid w:val="008A175C"/>
    <w:rsid w:val="008A1835"/>
    <w:rsid w:val="008A1C89"/>
    <w:rsid w:val="008A1DD2"/>
    <w:rsid w:val="008A1F23"/>
    <w:rsid w:val="008A21BB"/>
    <w:rsid w:val="008A2838"/>
    <w:rsid w:val="008A2996"/>
    <w:rsid w:val="008A2F27"/>
    <w:rsid w:val="008A2F3C"/>
    <w:rsid w:val="008A34BD"/>
    <w:rsid w:val="008A3548"/>
    <w:rsid w:val="008A3AA6"/>
    <w:rsid w:val="008A41A6"/>
    <w:rsid w:val="008A4542"/>
    <w:rsid w:val="008A4DDE"/>
    <w:rsid w:val="008A4FB8"/>
    <w:rsid w:val="008A51F6"/>
    <w:rsid w:val="008A5239"/>
    <w:rsid w:val="008A5257"/>
    <w:rsid w:val="008A5326"/>
    <w:rsid w:val="008A55C7"/>
    <w:rsid w:val="008A5991"/>
    <w:rsid w:val="008A609D"/>
    <w:rsid w:val="008A61F8"/>
    <w:rsid w:val="008A658C"/>
    <w:rsid w:val="008A69F1"/>
    <w:rsid w:val="008A6B3E"/>
    <w:rsid w:val="008A6DC2"/>
    <w:rsid w:val="008A709E"/>
    <w:rsid w:val="008A70AA"/>
    <w:rsid w:val="008A72A8"/>
    <w:rsid w:val="008A76B8"/>
    <w:rsid w:val="008A78DA"/>
    <w:rsid w:val="008A79B1"/>
    <w:rsid w:val="008A7B4D"/>
    <w:rsid w:val="008A7F2D"/>
    <w:rsid w:val="008A7FF1"/>
    <w:rsid w:val="008B0009"/>
    <w:rsid w:val="008B00CB"/>
    <w:rsid w:val="008B0596"/>
    <w:rsid w:val="008B0F58"/>
    <w:rsid w:val="008B1494"/>
    <w:rsid w:val="008B18E4"/>
    <w:rsid w:val="008B19CE"/>
    <w:rsid w:val="008B2115"/>
    <w:rsid w:val="008B21E5"/>
    <w:rsid w:val="008B2681"/>
    <w:rsid w:val="008B2AD1"/>
    <w:rsid w:val="008B2B74"/>
    <w:rsid w:val="008B2C46"/>
    <w:rsid w:val="008B2C63"/>
    <w:rsid w:val="008B2DC3"/>
    <w:rsid w:val="008B2F90"/>
    <w:rsid w:val="008B2FF1"/>
    <w:rsid w:val="008B3306"/>
    <w:rsid w:val="008B33F9"/>
    <w:rsid w:val="008B3552"/>
    <w:rsid w:val="008B3744"/>
    <w:rsid w:val="008B3978"/>
    <w:rsid w:val="008B3AE6"/>
    <w:rsid w:val="008B3EAD"/>
    <w:rsid w:val="008B3FB8"/>
    <w:rsid w:val="008B47E8"/>
    <w:rsid w:val="008B5000"/>
    <w:rsid w:val="008B52F6"/>
    <w:rsid w:val="008B59B0"/>
    <w:rsid w:val="008B5A44"/>
    <w:rsid w:val="008B5F8F"/>
    <w:rsid w:val="008B6436"/>
    <w:rsid w:val="008B65E6"/>
    <w:rsid w:val="008B69F2"/>
    <w:rsid w:val="008B6FD4"/>
    <w:rsid w:val="008B7061"/>
    <w:rsid w:val="008B7102"/>
    <w:rsid w:val="008B7118"/>
    <w:rsid w:val="008B7274"/>
    <w:rsid w:val="008B7302"/>
    <w:rsid w:val="008B76E3"/>
    <w:rsid w:val="008B78F3"/>
    <w:rsid w:val="008B7AB5"/>
    <w:rsid w:val="008B7CD3"/>
    <w:rsid w:val="008B7E32"/>
    <w:rsid w:val="008C008F"/>
    <w:rsid w:val="008C058D"/>
    <w:rsid w:val="008C07C1"/>
    <w:rsid w:val="008C086E"/>
    <w:rsid w:val="008C0A17"/>
    <w:rsid w:val="008C0EAF"/>
    <w:rsid w:val="008C135C"/>
    <w:rsid w:val="008C142B"/>
    <w:rsid w:val="008C199E"/>
    <w:rsid w:val="008C1F96"/>
    <w:rsid w:val="008C213A"/>
    <w:rsid w:val="008C21B2"/>
    <w:rsid w:val="008C27E5"/>
    <w:rsid w:val="008C2C57"/>
    <w:rsid w:val="008C2D0C"/>
    <w:rsid w:val="008C3182"/>
    <w:rsid w:val="008C3216"/>
    <w:rsid w:val="008C32C3"/>
    <w:rsid w:val="008C32C5"/>
    <w:rsid w:val="008C3386"/>
    <w:rsid w:val="008C3419"/>
    <w:rsid w:val="008C3497"/>
    <w:rsid w:val="008C34D0"/>
    <w:rsid w:val="008C3556"/>
    <w:rsid w:val="008C35BD"/>
    <w:rsid w:val="008C373A"/>
    <w:rsid w:val="008C3E04"/>
    <w:rsid w:val="008C3E0F"/>
    <w:rsid w:val="008C3E51"/>
    <w:rsid w:val="008C4C2F"/>
    <w:rsid w:val="008C4D03"/>
    <w:rsid w:val="008C4ECD"/>
    <w:rsid w:val="008C4F46"/>
    <w:rsid w:val="008C5196"/>
    <w:rsid w:val="008C5391"/>
    <w:rsid w:val="008C53F9"/>
    <w:rsid w:val="008C5599"/>
    <w:rsid w:val="008C56F3"/>
    <w:rsid w:val="008C57DC"/>
    <w:rsid w:val="008C5ACE"/>
    <w:rsid w:val="008C5EF2"/>
    <w:rsid w:val="008C5F31"/>
    <w:rsid w:val="008C61CD"/>
    <w:rsid w:val="008C6244"/>
    <w:rsid w:val="008C6439"/>
    <w:rsid w:val="008C6540"/>
    <w:rsid w:val="008C6EED"/>
    <w:rsid w:val="008C6F22"/>
    <w:rsid w:val="008C6FE5"/>
    <w:rsid w:val="008C72E1"/>
    <w:rsid w:val="008C7697"/>
    <w:rsid w:val="008C76B2"/>
    <w:rsid w:val="008C770F"/>
    <w:rsid w:val="008C7727"/>
    <w:rsid w:val="008C7B35"/>
    <w:rsid w:val="008C7D9B"/>
    <w:rsid w:val="008D07A8"/>
    <w:rsid w:val="008D07FD"/>
    <w:rsid w:val="008D0835"/>
    <w:rsid w:val="008D08EE"/>
    <w:rsid w:val="008D093D"/>
    <w:rsid w:val="008D0CB7"/>
    <w:rsid w:val="008D0EAA"/>
    <w:rsid w:val="008D110B"/>
    <w:rsid w:val="008D1304"/>
    <w:rsid w:val="008D1420"/>
    <w:rsid w:val="008D146C"/>
    <w:rsid w:val="008D1B25"/>
    <w:rsid w:val="008D1F5D"/>
    <w:rsid w:val="008D2025"/>
    <w:rsid w:val="008D262B"/>
    <w:rsid w:val="008D2B13"/>
    <w:rsid w:val="008D31D8"/>
    <w:rsid w:val="008D3448"/>
    <w:rsid w:val="008D356E"/>
    <w:rsid w:val="008D3584"/>
    <w:rsid w:val="008D38D1"/>
    <w:rsid w:val="008D390B"/>
    <w:rsid w:val="008D3CA1"/>
    <w:rsid w:val="008D4971"/>
    <w:rsid w:val="008D4FD9"/>
    <w:rsid w:val="008D51E4"/>
    <w:rsid w:val="008D5533"/>
    <w:rsid w:val="008D5557"/>
    <w:rsid w:val="008D5761"/>
    <w:rsid w:val="008D5DAC"/>
    <w:rsid w:val="008D5DCF"/>
    <w:rsid w:val="008D61E0"/>
    <w:rsid w:val="008D6475"/>
    <w:rsid w:val="008D668A"/>
    <w:rsid w:val="008D6B49"/>
    <w:rsid w:val="008D6DF1"/>
    <w:rsid w:val="008D70FF"/>
    <w:rsid w:val="008D775A"/>
    <w:rsid w:val="008D793E"/>
    <w:rsid w:val="008E0282"/>
    <w:rsid w:val="008E02AB"/>
    <w:rsid w:val="008E06DB"/>
    <w:rsid w:val="008E075F"/>
    <w:rsid w:val="008E0B17"/>
    <w:rsid w:val="008E0E1E"/>
    <w:rsid w:val="008E116F"/>
    <w:rsid w:val="008E168E"/>
    <w:rsid w:val="008E1C7D"/>
    <w:rsid w:val="008E1C9C"/>
    <w:rsid w:val="008E1CCF"/>
    <w:rsid w:val="008E1DF2"/>
    <w:rsid w:val="008E2016"/>
    <w:rsid w:val="008E260F"/>
    <w:rsid w:val="008E29AF"/>
    <w:rsid w:val="008E2B2D"/>
    <w:rsid w:val="008E2F95"/>
    <w:rsid w:val="008E33CA"/>
    <w:rsid w:val="008E3424"/>
    <w:rsid w:val="008E34BC"/>
    <w:rsid w:val="008E372D"/>
    <w:rsid w:val="008E3842"/>
    <w:rsid w:val="008E39AD"/>
    <w:rsid w:val="008E41B5"/>
    <w:rsid w:val="008E4242"/>
    <w:rsid w:val="008E42B2"/>
    <w:rsid w:val="008E4602"/>
    <w:rsid w:val="008E4792"/>
    <w:rsid w:val="008E49C4"/>
    <w:rsid w:val="008E49C7"/>
    <w:rsid w:val="008E4AA8"/>
    <w:rsid w:val="008E4B85"/>
    <w:rsid w:val="008E4E7F"/>
    <w:rsid w:val="008E530F"/>
    <w:rsid w:val="008E53C9"/>
    <w:rsid w:val="008E553F"/>
    <w:rsid w:val="008E5AC8"/>
    <w:rsid w:val="008E5E42"/>
    <w:rsid w:val="008E6199"/>
    <w:rsid w:val="008E62BA"/>
    <w:rsid w:val="008E62C4"/>
    <w:rsid w:val="008E63C0"/>
    <w:rsid w:val="008E63F8"/>
    <w:rsid w:val="008E69D8"/>
    <w:rsid w:val="008E6A9F"/>
    <w:rsid w:val="008E6F0C"/>
    <w:rsid w:val="008E7072"/>
    <w:rsid w:val="008E7240"/>
    <w:rsid w:val="008E75B4"/>
    <w:rsid w:val="008E7726"/>
    <w:rsid w:val="008E7C49"/>
    <w:rsid w:val="008F00B4"/>
    <w:rsid w:val="008F0353"/>
    <w:rsid w:val="008F050A"/>
    <w:rsid w:val="008F0A46"/>
    <w:rsid w:val="008F0C15"/>
    <w:rsid w:val="008F0FB6"/>
    <w:rsid w:val="008F1011"/>
    <w:rsid w:val="008F1225"/>
    <w:rsid w:val="008F132C"/>
    <w:rsid w:val="008F1569"/>
    <w:rsid w:val="008F24B3"/>
    <w:rsid w:val="008F252A"/>
    <w:rsid w:val="008F2816"/>
    <w:rsid w:val="008F29D4"/>
    <w:rsid w:val="008F2A26"/>
    <w:rsid w:val="008F2AE3"/>
    <w:rsid w:val="008F320F"/>
    <w:rsid w:val="008F329B"/>
    <w:rsid w:val="008F335A"/>
    <w:rsid w:val="008F35FD"/>
    <w:rsid w:val="008F3D99"/>
    <w:rsid w:val="008F41B3"/>
    <w:rsid w:val="008F4314"/>
    <w:rsid w:val="008F4D31"/>
    <w:rsid w:val="008F4D87"/>
    <w:rsid w:val="008F4EAB"/>
    <w:rsid w:val="008F4EB4"/>
    <w:rsid w:val="008F575D"/>
    <w:rsid w:val="008F5B22"/>
    <w:rsid w:val="008F6075"/>
    <w:rsid w:val="008F6F35"/>
    <w:rsid w:val="008F7184"/>
    <w:rsid w:val="008F7477"/>
    <w:rsid w:val="008F7A2C"/>
    <w:rsid w:val="009008A3"/>
    <w:rsid w:val="00900E97"/>
    <w:rsid w:val="00900EB5"/>
    <w:rsid w:val="00900EC2"/>
    <w:rsid w:val="0090101B"/>
    <w:rsid w:val="00901315"/>
    <w:rsid w:val="009014DB"/>
    <w:rsid w:val="00901651"/>
    <w:rsid w:val="009019BC"/>
    <w:rsid w:val="00901B8F"/>
    <w:rsid w:val="00901D04"/>
    <w:rsid w:val="00901D22"/>
    <w:rsid w:val="0090207F"/>
    <w:rsid w:val="009020DA"/>
    <w:rsid w:val="0090226E"/>
    <w:rsid w:val="009022F6"/>
    <w:rsid w:val="0090232D"/>
    <w:rsid w:val="00902466"/>
    <w:rsid w:val="009026D8"/>
    <w:rsid w:val="00902957"/>
    <w:rsid w:val="00902C97"/>
    <w:rsid w:val="00903165"/>
    <w:rsid w:val="00903476"/>
    <w:rsid w:val="00903554"/>
    <w:rsid w:val="009036D8"/>
    <w:rsid w:val="009037A0"/>
    <w:rsid w:val="00903BB1"/>
    <w:rsid w:val="00903C5C"/>
    <w:rsid w:val="00903E00"/>
    <w:rsid w:val="00904227"/>
    <w:rsid w:val="009045E6"/>
    <w:rsid w:val="009047A9"/>
    <w:rsid w:val="00904D5E"/>
    <w:rsid w:val="00905258"/>
    <w:rsid w:val="009053B4"/>
    <w:rsid w:val="0090546A"/>
    <w:rsid w:val="009054F1"/>
    <w:rsid w:val="00905596"/>
    <w:rsid w:val="0090651E"/>
    <w:rsid w:val="009065DF"/>
    <w:rsid w:val="00906A8F"/>
    <w:rsid w:val="00906C3D"/>
    <w:rsid w:val="00906D38"/>
    <w:rsid w:val="00906D90"/>
    <w:rsid w:val="00906DC3"/>
    <w:rsid w:val="00907284"/>
    <w:rsid w:val="00907D7E"/>
    <w:rsid w:val="00910067"/>
    <w:rsid w:val="0091067F"/>
    <w:rsid w:val="00910A03"/>
    <w:rsid w:val="00910C30"/>
    <w:rsid w:val="00910C97"/>
    <w:rsid w:val="00911440"/>
    <w:rsid w:val="00911A73"/>
    <w:rsid w:val="00911F5A"/>
    <w:rsid w:val="009121F5"/>
    <w:rsid w:val="0091244D"/>
    <w:rsid w:val="009124FF"/>
    <w:rsid w:val="0091284E"/>
    <w:rsid w:val="00912C66"/>
    <w:rsid w:val="00912EF5"/>
    <w:rsid w:val="009131C1"/>
    <w:rsid w:val="0091357B"/>
    <w:rsid w:val="00913708"/>
    <w:rsid w:val="009143A4"/>
    <w:rsid w:val="009143F8"/>
    <w:rsid w:val="0091459D"/>
    <w:rsid w:val="00914B0A"/>
    <w:rsid w:val="00914B97"/>
    <w:rsid w:val="00914E0B"/>
    <w:rsid w:val="0091511F"/>
    <w:rsid w:val="009151D5"/>
    <w:rsid w:val="0091545D"/>
    <w:rsid w:val="009157E6"/>
    <w:rsid w:val="00915E54"/>
    <w:rsid w:val="00915F24"/>
    <w:rsid w:val="0091635D"/>
    <w:rsid w:val="009163A2"/>
    <w:rsid w:val="009167D9"/>
    <w:rsid w:val="00916B87"/>
    <w:rsid w:val="00916BB5"/>
    <w:rsid w:val="00916CB2"/>
    <w:rsid w:val="00917B0F"/>
    <w:rsid w:val="00920A34"/>
    <w:rsid w:val="00920AC8"/>
    <w:rsid w:val="009212C4"/>
    <w:rsid w:val="009218FC"/>
    <w:rsid w:val="00921F4C"/>
    <w:rsid w:val="00922090"/>
    <w:rsid w:val="009220B3"/>
    <w:rsid w:val="009222F7"/>
    <w:rsid w:val="009224B0"/>
    <w:rsid w:val="009226E7"/>
    <w:rsid w:val="00922DE4"/>
    <w:rsid w:val="0092358C"/>
    <w:rsid w:val="00923B6F"/>
    <w:rsid w:val="009244F9"/>
    <w:rsid w:val="00924D17"/>
    <w:rsid w:val="00924DCB"/>
    <w:rsid w:val="00924F70"/>
    <w:rsid w:val="009251BF"/>
    <w:rsid w:val="0092585E"/>
    <w:rsid w:val="00925BE1"/>
    <w:rsid w:val="0092617B"/>
    <w:rsid w:val="009261BA"/>
    <w:rsid w:val="0092645C"/>
    <w:rsid w:val="0092706A"/>
    <w:rsid w:val="009271BA"/>
    <w:rsid w:val="0092750D"/>
    <w:rsid w:val="00927AB5"/>
    <w:rsid w:val="00927CA6"/>
    <w:rsid w:val="00930079"/>
    <w:rsid w:val="0093053B"/>
    <w:rsid w:val="0093096A"/>
    <w:rsid w:val="00930ADC"/>
    <w:rsid w:val="00930CE7"/>
    <w:rsid w:val="00930D1E"/>
    <w:rsid w:val="00930E29"/>
    <w:rsid w:val="009311B2"/>
    <w:rsid w:val="0093124E"/>
    <w:rsid w:val="00931557"/>
    <w:rsid w:val="00931A7F"/>
    <w:rsid w:val="00931EC8"/>
    <w:rsid w:val="0093247D"/>
    <w:rsid w:val="0093255F"/>
    <w:rsid w:val="00932D1C"/>
    <w:rsid w:val="00932EC2"/>
    <w:rsid w:val="00932F50"/>
    <w:rsid w:val="00933204"/>
    <w:rsid w:val="00933304"/>
    <w:rsid w:val="009334EC"/>
    <w:rsid w:val="0093363F"/>
    <w:rsid w:val="00933682"/>
    <w:rsid w:val="0093384A"/>
    <w:rsid w:val="009338B3"/>
    <w:rsid w:val="00933E6B"/>
    <w:rsid w:val="00933E74"/>
    <w:rsid w:val="00934682"/>
    <w:rsid w:val="00934A89"/>
    <w:rsid w:val="00934B37"/>
    <w:rsid w:val="00934B92"/>
    <w:rsid w:val="00934C89"/>
    <w:rsid w:val="00934E72"/>
    <w:rsid w:val="00934EAE"/>
    <w:rsid w:val="0093536A"/>
    <w:rsid w:val="00935574"/>
    <w:rsid w:val="00935688"/>
    <w:rsid w:val="009356B8"/>
    <w:rsid w:val="009358FC"/>
    <w:rsid w:val="00935B76"/>
    <w:rsid w:val="00935C47"/>
    <w:rsid w:val="00936137"/>
    <w:rsid w:val="0093647C"/>
    <w:rsid w:val="009365E5"/>
    <w:rsid w:val="00936A15"/>
    <w:rsid w:val="00936FA1"/>
    <w:rsid w:val="00937012"/>
    <w:rsid w:val="00937593"/>
    <w:rsid w:val="00937CD9"/>
    <w:rsid w:val="00937DCC"/>
    <w:rsid w:val="009400E4"/>
    <w:rsid w:val="00940874"/>
    <w:rsid w:val="00940B04"/>
    <w:rsid w:val="00940C45"/>
    <w:rsid w:val="00940C83"/>
    <w:rsid w:val="00940D49"/>
    <w:rsid w:val="00940EF2"/>
    <w:rsid w:val="00940F96"/>
    <w:rsid w:val="00941250"/>
    <w:rsid w:val="00941809"/>
    <w:rsid w:val="00941928"/>
    <w:rsid w:val="00941AF1"/>
    <w:rsid w:val="00941F4F"/>
    <w:rsid w:val="009421ED"/>
    <w:rsid w:val="00942365"/>
    <w:rsid w:val="009423DE"/>
    <w:rsid w:val="00942BDF"/>
    <w:rsid w:val="009430A4"/>
    <w:rsid w:val="009438E9"/>
    <w:rsid w:val="00944558"/>
    <w:rsid w:val="00944CC3"/>
    <w:rsid w:val="009452E4"/>
    <w:rsid w:val="00945594"/>
    <w:rsid w:val="00945661"/>
    <w:rsid w:val="009456BC"/>
    <w:rsid w:val="0094582E"/>
    <w:rsid w:val="00945939"/>
    <w:rsid w:val="00945B2C"/>
    <w:rsid w:val="00945BFB"/>
    <w:rsid w:val="00945CC7"/>
    <w:rsid w:val="00946133"/>
    <w:rsid w:val="00946198"/>
    <w:rsid w:val="0094672E"/>
    <w:rsid w:val="00946F01"/>
    <w:rsid w:val="00947224"/>
    <w:rsid w:val="009475F0"/>
    <w:rsid w:val="00947687"/>
    <w:rsid w:val="009476DC"/>
    <w:rsid w:val="0094780E"/>
    <w:rsid w:val="0094784D"/>
    <w:rsid w:val="00947B2E"/>
    <w:rsid w:val="00947D27"/>
    <w:rsid w:val="00947DAF"/>
    <w:rsid w:val="00947EB0"/>
    <w:rsid w:val="0095011E"/>
    <w:rsid w:val="00950157"/>
    <w:rsid w:val="009504C2"/>
    <w:rsid w:val="00950767"/>
    <w:rsid w:val="00950C41"/>
    <w:rsid w:val="00950F03"/>
    <w:rsid w:val="0095137A"/>
    <w:rsid w:val="00951624"/>
    <w:rsid w:val="009524DA"/>
    <w:rsid w:val="00952593"/>
    <w:rsid w:val="00952D30"/>
    <w:rsid w:val="00952E65"/>
    <w:rsid w:val="00952F85"/>
    <w:rsid w:val="00953905"/>
    <w:rsid w:val="00953956"/>
    <w:rsid w:val="00953EAF"/>
    <w:rsid w:val="00953EBB"/>
    <w:rsid w:val="00953F3D"/>
    <w:rsid w:val="009542B7"/>
    <w:rsid w:val="0095441B"/>
    <w:rsid w:val="009547B5"/>
    <w:rsid w:val="00954861"/>
    <w:rsid w:val="0095486F"/>
    <w:rsid w:val="00954E70"/>
    <w:rsid w:val="0095507B"/>
    <w:rsid w:val="009553F0"/>
    <w:rsid w:val="0095563C"/>
    <w:rsid w:val="0095576D"/>
    <w:rsid w:val="00955C18"/>
    <w:rsid w:val="00955F8F"/>
    <w:rsid w:val="0095601D"/>
    <w:rsid w:val="00956023"/>
    <w:rsid w:val="00956264"/>
    <w:rsid w:val="0095627B"/>
    <w:rsid w:val="009564C1"/>
    <w:rsid w:val="00956635"/>
    <w:rsid w:val="00956A94"/>
    <w:rsid w:val="00956CD0"/>
    <w:rsid w:val="00957269"/>
    <w:rsid w:val="0095744B"/>
    <w:rsid w:val="00957DF4"/>
    <w:rsid w:val="00957EF1"/>
    <w:rsid w:val="00957FEC"/>
    <w:rsid w:val="0096024A"/>
    <w:rsid w:val="009607E0"/>
    <w:rsid w:val="009609AC"/>
    <w:rsid w:val="00960A8E"/>
    <w:rsid w:val="00960B1D"/>
    <w:rsid w:val="00960D5C"/>
    <w:rsid w:val="00960F48"/>
    <w:rsid w:val="00960F5E"/>
    <w:rsid w:val="009611AF"/>
    <w:rsid w:val="009613BF"/>
    <w:rsid w:val="00961619"/>
    <w:rsid w:val="009617ED"/>
    <w:rsid w:val="0096185C"/>
    <w:rsid w:val="00961940"/>
    <w:rsid w:val="00961B51"/>
    <w:rsid w:val="00961D20"/>
    <w:rsid w:val="00961D47"/>
    <w:rsid w:val="00962899"/>
    <w:rsid w:val="009629DB"/>
    <w:rsid w:val="00962B98"/>
    <w:rsid w:val="00962E69"/>
    <w:rsid w:val="00963320"/>
    <w:rsid w:val="009635D8"/>
    <w:rsid w:val="009639B5"/>
    <w:rsid w:val="00963C9E"/>
    <w:rsid w:val="00963F03"/>
    <w:rsid w:val="0096417E"/>
    <w:rsid w:val="0096436A"/>
    <w:rsid w:val="009645A2"/>
    <w:rsid w:val="00964930"/>
    <w:rsid w:val="00964982"/>
    <w:rsid w:val="00964C2E"/>
    <w:rsid w:val="00964D6A"/>
    <w:rsid w:val="00964DC7"/>
    <w:rsid w:val="00964EAB"/>
    <w:rsid w:val="0096522D"/>
    <w:rsid w:val="009657EA"/>
    <w:rsid w:val="00965848"/>
    <w:rsid w:val="00965899"/>
    <w:rsid w:val="0096597F"/>
    <w:rsid w:val="00965EBE"/>
    <w:rsid w:val="0096649A"/>
    <w:rsid w:val="00966C0E"/>
    <w:rsid w:val="0096727F"/>
    <w:rsid w:val="009672B7"/>
    <w:rsid w:val="00967507"/>
    <w:rsid w:val="0096758E"/>
    <w:rsid w:val="0096773C"/>
    <w:rsid w:val="00967886"/>
    <w:rsid w:val="00967AA3"/>
    <w:rsid w:val="00967CE8"/>
    <w:rsid w:val="00970058"/>
    <w:rsid w:val="00970314"/>
    <w:rsid w:val="0097059C"/>
    <w:rsid w:val="00970696"/>
    <w:rsid w:val="00970988"/>
    <w:rsid w:val="00970D81"/>
    <w:rsid w:val="00970F2B"/>
    <w:rsid w:val="00970F54"/>
    <w:rsid w:val="00970FB4"/>
    <w:rsid w:val="00971365"/>
    <w:rsid w:val="009713E3"/>
    <w:rsid w:val="0097182D"/>
    <w:rsid w:val="00971E32"/>
    <w:rsid w:val="0097250F"/>
    <w:rsid w:val="00972650"/>
    <w:rsid w:val="00972D12"/>
    <w:rsid w:val="009731E4"/>
    <w:rsid w:val="00973584"/>
    <w:rsid w:val="00973873"/>
    <w:rsid w:val="00973DF2"/>
    <w:rsid w:val="00973E7B"/>
    <w:rsid w:val="0097404F"/>
    <w:rsid w:val="00974658"/>
    <w:rsid w:val="00974668"/>
    <w:rsid w:val="00974AC3"/>
    <w:rsid w:val="00974B0B"/>
    <w:rsid w:val="00974BC6"/>
    <w:rsid w:val="00974BD5"/>
    <w:rsid w:val="00974FCB"/>
    <w:rsid w:val="00975690"/>
    <w:rsid w:val="00976157"/>
    <w:rsid w:val="0097629D"/>
    <w:rsid w:val="0097667E"/>
    <w:rsid w:val="00976BC1"/>
    <w:rsid w:val="0097712E"/>
    <w:rsid w:val="0097718E"/>
    <w:rsid w:val="00977466"/>
    <w:rsid w:val="00977571"/>
    <w:rsid w:val="009775F6"/>
    <w:rsid w:val="00977617"/>
    <w:rsid w:val="00977798"/>
    <w:rsid w:val="00977AF1"/>
    <w:rsid w:val="00977DDF"/>
    <w:rsid w:val="00980594"/>
    <w:rsid w:val="00980709"/>
    <w:rsid w:val="00980745"/>
    <w:rsid w:val="00980994"/>
    <w:rsid w:val="00980CF4"/>
    <w:rsid w:val="0098132A"/>
    <w:rsid w:val="0098161E"/>
    <w:rsid w:val="00981790"/>
    <w:rsid w:val="00981C1E"/>
    <w:rsid w:val="00981EC3"/>
    <w:rsid w:val="009823B8"/>
    <w:rsid w:val="009823BA"/>
    <w:rsid w:val="009823DA"/>
    <w:rsid w:val="0098283D"/>
    <w:rsid w:val="00982CA7"/>
    <w:rsid w:val="00982CD7"/>
    <w:rsid w:val="00983340"/>
    <w:rsid w:val="009834E3"/>
    <w:rsid w:val="009839D8"/>
    <w:rsid w:val="00983A28"/>
    <w:rsid w:val="009840B0"/>
    <w:rsid w:val="009842E8"/>
    <w:rsid w:val="00984479"/>
    <w:rsid w:val="00984A52"/>
    <w:rsid w:val="00984A5B"/>
    <w:rsid w:val="00984DBF"/>
    <w:rsid w:val="00984F9D"/>
    <w:rsid w:val="009853B8"/>
    <w:rsid w:val="009853E4"/>
    <w:rsid w:val="00985580"/>
    <w:rsid w:val="0098559E"/>
    <w:rsid w:val="00985663"/>
    <w:rsid w:val="00985712"/>
    <w:rsid w:val="0098582B"/>
    <w:rsid w:val="0098586B"/>
    <w:rsid w:val="00986048"/>
    <w:rsid w:val="009861F0"/>
    <w:rsid w:val="00986439"/>
    <w:rsid w:val="009867BB"/>
    <w:rsid w:val="009867D9"/>
    <w:rsid w:val="00986BE4"/>
    <w:rsid w:val="00986CB5"/>
    <w:rsid w:val="00986DF1"/>
    <w:rsid w:val="00987015"/>
    <w:rsid w:val="00987304"/>
    <w:rsid w:val="00987DD3"/>
    <w:rsid w:val="00990373"/>
    <w:rsid w:val="009905B6"/>
    <w:rsid w:val="009905CE"/>
    <w:rsid w:val="009905EC"/>
    <w:rsid w:val="00990BC5"/>
    <w:rsid w:val="00990C6D"/>
    <w:rsid w:val="00990E5B"/>
    <w:rsid w:val="0099128D"/>
    <w:rsid w:val="00991692"/>
    <w:rsid w:val="00991BC2"/>
    <w:rsid w:val="00991DDD"/>
    <w:rsid w:val="00991F5B"/>
    <w:rsid w:val="009923E6"/>
    <w:rsid w:val="0099249E"/>
    <w:rsid w:val="00992B8F"/>
    <w:rsid w:val="00992C5C"/>
    <w:rsid w:val="00993DD3"/>
    <w:rsid w:val="009945FF"/>
    <w:rsid w:val="009946B1"/>
    <w:rsid w:val="009948BF"/>
    <w:rsid w:val="00994B93"/>
    <w:rsid w:val="00994D48"/>
    <w:rsid w:val="00994D56"/>
    <w:rsid w:val="00995B8F"/>
    <w:rsid w:val="00995D69"/>
    <w:rsid w:val="00995DB9"/>
    <w:rsid w:val="0099610C"/>
    <w:rsid w:val="00996377"/>
    <w:rsid w:val="00996623"/>
    <w:rsid w:val="00996682"/>
    <w:rsid w:val="0099719A"/>
    <w:rsid w:val="009974C7"/>
    <w:rsid w:val="00997706"/>
    <w:rsid w:val="00997AA1"/>
    <w:rsid w:val="00997E09"/>
    <w:rsid w:val="00997F97"/>
    <w:rsid w:val="009A0190"/>
    <w:rsid w:val="009A01A8"/>
    <w:rsid w:val="009A06C6"/>
    <w:rsid w:val="009A086F"/>
    <w:rsid w:val="009A0A20"/>
    <w:rsid w:val="009A0E56"/>
    <w:rsid w:val="009A0F25"/>
    <w:rsid w:val="009A0F8E"/>
    <w:rsid w:val="009A0FCD"/>
    <w:rsid w:val="009A1074"/>
    <w:rsid w:val="009A125C"/>
    <w:rsid w:val="009A173A"/>
    <w:rsid w:val="009A19D5"/>
    <w:rsid w:val="009A1CF0"/>
    <w:rsid w:val="009A1DBC"/>
    <w:rsid w:val="009A20FE"/>
    <w:rsid w:val="009A2168"/>
    <w:rsid w:val="009A2B45"/>
    <w:rsid w:val="009A2C26"/>
    <w:rsid w:val="009A2CB5"/>
    <w:rsid w:val="009A2E7C"/>
    <w:rsid w:val="009A2FB6"/>
    <w:rsid w:val="009A365C"/>
    <w:rsid w:val="009A3695"/>
    <w:rsid w:val="009A39F1"/>
    <w:rsid w:val="009A3A89"/>
    <w:rsid w:val="009A4203"/>
    <w:rsid w:val="009A4588"/>
    <w:rsid w:val="009A47D2"/>
    <w:rsid w:val="009A584B"/>
    <w:rsid w:val="009A58C7"/>
    <w:rsid w:val="009A5B1A"/>
    <w:rsid w:val="009A5ECF"/>
    <w:rsid w:val="009A62E9"/>
    <w:rsid w:val="009A64F2"/>
    <w:rsid w:val="009A6522"/>
    <w:rsid w:val="009A68A0"/>
    <w:rsid w:val="009A6A0C"/>
    <w:rsid w:val="009A6C88"/>
    <w:rsid w:val="009A6CDF"/>
    <w:rsid w:val="009A751E"/>
    <w:rsid w:val="009A75C9"/>
    <w:rsid w:val="009A7876"/>
    <w:rsid w:val="009A7AE3"/>
    <w:rsid w:val="009A7BC5"/>
    <w:rsid w:val="009A7DCC"/>
    <w:rsid w:val="009A7F1A"/>
    <w:rsid w:val="009B018F"/>
    <w:rsid w:val="009B02DB"/>
    <w:rsid w:val="009B0366"/>
    <w:rsid w:val="009B0457"/>
    <w:rsid w:val="009B07D7"/>
    <w:rsid w:val="009B0879"/>
    <w:rsid w:val="009B0C33"/>
    <w:rsid w:val="009B0D31"/>
    <w:rsid w:val="009B161A"/>
    <w:rsid w:val="009B1A4E"/>
    <w:rsid w:val="009B1B9A"/>
    <w:rsid w:val="009B21D0"/>
    <w:rsid w:val="009B2384"/>
    <w:rsid w:val="009B25D7"/>
    <w:rsid w:val="009B26C7"/>
    <w:rsid w:val="009B29C5"/>
    <w:rsid w:val="009B2BDA"/>
    <w:rsid w:val="009B2D14"/>
    <w:rsid w:val="009B2DC1"/>
    <w:rsid w:val="009B2EAC"/>
    <w:rsid w:val="009B2EBC"/>
    <w:rsid w:val="009B2FCD"/>
    <w:rsid w:val="009B30EB"/>
    <w:rsid w:val="009B3251"/>
    <w:rsid w:val="009B32E1"/>
    <w:rsid w:val="009B3A4D"/>
    <w:rsid w:val="009B3B8E"/>
    <w:rsid w:val="009B46FB"/>
    <w:rsid w:val="009B4B85"/>
    <w:rsid w:val="009B57EE"/>
    <w:rsid w:val="009B5AB1"/>
    <w:rsid w:val="009B5D46"/>
    <w:rsid w:val="009B5F32"/>
    <w:rsid w:val="009B5F8A"/>
    <w:rsid w:val="009B5FD0"/>
    <w:rsid w:val="009B6036"/>
    <w:rsid w:val="009B603B"/>
    <w:rsid w:val="009B6568"/>
    <w:rsid w:val="009B6FBD"/>
    <w:rsid w:val="009B70CD"/>
    <w:rsid w:val="009B71A6"/>
    <w:rsid w:val="009B724D"/>
    <w:rsid w:val="009B73E3"/>
    <w:rsid w:val="009B74CF"/>
    <w:rsid w:val="009B7DC6"/>
    <w:rsid w:val="009B7FBF"/>
    <w:rsid w:val="009C0096"/>
    <w:rsid w:val="009C04CE"/>
    <w:rsid w:val="009C0708"/>
    <w:rsid w:val="009C0A49"/>
    <w:rsid w:val="009C0A6E"/>
    <w:rsid w:val="009C0C60"/>
    <w:rsid w:val="009C0F2F"/>
    <w:rsid w:val="009C0F78"/>
    <w:rsid w:val="009C189F"/>
    <w:rsid w:val="009C19FB"/>
    <w:rsid w:val="009C1D43"/>
    <w:rsid w:val="009C1FD7"/>
    <w:rsid w:val="009C212B"/>
    <w:rsid w:val="009C222E"/>
    <w:rsid w:val="009C2409"/>
    <w:rsid w:val="009C24A2"/>
    <w:rsid w:val="009C2574"/>
    <w:rsid w:val="009C2954"/>
    <w:rsid w:val="009C2BA1"/>
    <w:rsid w:val="009C2BE0"/>
    <w:rsid w:val="009C2D14"/>
    <w:rsid w:val="009C2EE1"/>
    <w:rsid w:val="009C2F0D"/>
    <w:rsid w:val="009C300C"/>
    <w:rsid w:val="009C3021"/>
    <w:rsid w:val="009C3148"/>
    <w:rsid w:val="009C3269"/>
    <w:rsid w:val="009C3566"/>
    <w:rsid w:val="009C3B5E"/>
    <w:rsid w:val="009C3DA4"/>
    <w:rsid w:val="009C3EBF"/>
    <w:rsid w:val="009C4291"/>
    <w:rsid w:val="009C4486"/>
    <w:rsid w:val="009C4B82"/>
    <w:rsid w:val="009C51E9"/>
    <w:rsid w:val="009C5207"/>
    <w:rsid w:val="009C52B3"/>
    <w:rsid w:val="009C5711"/>
    <w:rsid w:val="009C571C"/>
    <w:rsid w:val="009C58B4"/>
    <w:rsid w:val="009C58BB"/>
    <w:rsid w:val="009C623E"/>
    <w:rsid w:val="009C6349"/>
    <w:rsid w:val="009C67AE"/>
    <w:rsid w:val="009C68E9"/>
    <w:rsid w:val="009C6A3E"/>
    <w:rsid w:val="009C6C88"/>
    <w:rsid w:val="009C6DBB"/>
    <w:rsid w:val="009C6F1B"/>
    <w:rsid w:val="009C70D6"/>
    <w:rsid w:val="009C714B"/>
    <w:rsid w:val="009C7C3C"/>
    <w:rsid w:val="009C7FDB"/>
    <w:rsid w:val="009D0279"/>
    <w:rsid w:val="009D0329"/>
    <w:rsid w:val="009D04F4"/>
    <w:rsid w:val="009D0646"/>
    <w:rsid w:val="009D064C"/>
    <w:rsid w:val="009D06AC"/>
    <w:rsid w:val="009D0CEF"/>
    <w:rsid w:val="009D0D88"/>
    <w:rsid w:val="009D0EEF"/>
    <w:rsid w:val="009D15BC"/>
    <w:rsid w:val="009D16C1"/>
    <w:rsid w:val="009D1811"/>
    <w:rsid w:val="009D1AE8"/>
    <w:rsid w:val="009D1B57"/>
    <w:rsid w:val="009D1F3F"/>
    <w:rsid w:val="009D2184"/>
    <w:rsid w:val="009D23D4"/>
    <w:rsid w:val="009D27CA"/>
    <w:rsid w:val="009D2B98"/>
    <w:rsid w:val="009D2C40"/>
    <w:rsid w:val="009D2D49"/>
    <w:rsid w:val="009D2E00"/>
    <w:rsid w:val="009D2E17"/>
    <w:rsid w:val="009D2FA8"/>
    <w:rsid w:val="009D324C"/>
    <w:rsid w:val="009D389A"/>
    <w:rsid w:val="009D3F6B"/>
    <w:rsid w:val="009D408B"/>
    <w:rsid w:val="009D43B4"/>
    <w:rsid w:val="009D48A0"/>
    <w:rsid w:val="009D4BCC"/>
    <w:rsid w:val="009D4D12"/>
    <w:rsid w:val="009D4E1F"/>
    <w:rsid w:val="009D5377"/>
    <w:rsid w:val="009D5430"/>
    <w:rsid w:val="009D6096"/>
    <w:rsid w:val="009D613D"/>
    <w:rsid w:val="009D63DE"/>
    <w:rsid w:val="009D6404"/>
    <w:rsid w:val="009D6648"/>
    <w:rsid w:val="009D6742"/>
    <w:rsid w:val="009D6A6A"/>
    <w:rsid w:val="009D6BD5"/>
    <w:rsid w:val="009D6C9A"/>
    <w:rsid w:val="009D6E4A"/>
    <w:rsid w:val="009D6E71"/>
    <w:rsid w:val="009D705E"/>
    <w:rsid w:val="009D73EB"/>
    <w:rsid w:val="009D755F"/>
    <w:rsid w:val="009D77C0"/>
    <w:rsid w:val="009D7941"/>
    <w:rsid w:val="009D7A2A"/>
    <w:rsid w:val="009D7C63"/>
    <w:rsid w:val="009D7FFD"/>
    <w:rsid w:val="009E000F"/>
    <w:rsid w:val="009E0027"/>
    <w:rsid w:val="009E0354"/>
    <w:rsid w:val="009E06D5"/>
    <w:rsid w:val="009E071A"/>
    <w:rsid w:val="009E0D45"/>
    <w:rsid w:val="009E0DEE"/>
    <w:rsid w:val="009E0EA7"/>
    <w:rsid w:val="009E107B"/>
    <w:rsid w:val="009E10D9"/>
    <w:rsid w:val="009E125B"/>
    <w:rsid w:val="009E1365"/>
    <w:rsid w:val="009E1601"/>
    <w:rsid w:val="009E1AF7"/>
    <w:rsid w:val="009E1AF9"/>
    <w:rsid w:val="009E1C1C"/>
    <w:rsid w:val="009E2165"/>
    <w:rsid w:val="009E26B4"/>
    <w:rsid w:val="009E2AE8"/>
    <w:rsid w:val="009E2FC0"/>
    <w:rsid w:val="009E3004"/>
    <w:rsid w:val="009E301C"/>
    <w:rsid w:val="009E346E"/>
    <w:rsid w:val="009E34E2"/>
    <w:rsid w:val="009E3B5D"/>
    <w:rsid w:val="009E3CA3"/>
    <w:rsid w:val="009E3D70"/>
    <w:rsid w:val="009E3FE3"/>
    <w:rsid w:val="009E3FF1"/>
    <w:rsid w:val="009E438F"/>
    <w:rsid w:val="009E4814"/>
    <w:rsid w:val="009E4A4E"/>
    <w:rsid w:val="009E4C74"/>
    <w:rsid w:val="009E4F72"/>
    <w:rsid w:val="009E5654"/>
    <w:rsid w:val="009E5BB0"/>
    <w:rsid w:val="009E5C7E"/>
    <w:rsid w:val="009E5D25"/>
    <w:rsid w:val="009E5E1D"/>
    <w:rsid w:val="009E6BF0"/>
    <w:rsid w:val="009E70A8"/>
    <w:rsid w:val="009E70D5"/>
    <w:rsid w:val="009E748C"/>
    <w:rsid w:val="009E7620"/>
    <w:rsid w:val="009E775C"/>
    <w:rsid w:val="009E7B30"/>
    <w:rsid w:val="009E7B99"/>
    <w:rsid w:val="009E7CF3"/>
    <w:rsid w:val="009F00A6"/>
    <w:rsid w:val="009F013C"/>
    <w:rsid w:val="009F07F7"/>
    <w:rsid w:val="009F0885"/>
    <w:rsid w:val="009F094A"/>
    <w:rsid w:val="009F0CD2"/>
    <w:rsid w:val="009F0DDD"/>
    <w:rsid w:val="009F0DF4"/>
    <w:rsid w:val="009F10DE"/>
    <w:rsid w:val="009F130D"/>
    <w:rsid w:val="009F1458"/>
    <w:rsid w:val="009F1498"/>
    <w:rsid w:val="009F185C"/>
    <w:rsid w:val="009F1C4F"/>
    <w:rsid w:val="009F22D0"/>
    <w:rsid w:val="009F237B"/>
    <w:rsid w:val="009F24C6"/>
    <w:rsid w:val="009F29BA"/>
    <w:rsid w:val="009F2AAC"/>
    <w:rsid w:val="009F2DB6"/>
    <w:rsid w:val="009F2F91"/>
    <w:rsid w:val="009F3309"/>
    <w:rsid w:val="009F3388"/>
    <w:rsid w:val="009F3777"/>
    <w:rsid w:val="009F3BD1"/>
    <w:rsid w:val="009F3FB1"/>
    <w:rsid w:val="009F44FD"/>
    <w:rsid w:val="009F49B9"/>
    <w:rsid w:val="009F4C2F"/>
    <w:rsid w:val="009F51D6"/>
    <w:rsid w:val="009F52EA"/>
    <w:rsid w:val="009F556F"/>
    <w:rsid w:val="009F5574"/>
    <w:rsid w:val="009F562B"/>
    <w:rsid w:val="009F563E"/>
    <w:rsid w:val="009F5A28"/>
    <w:rsid w:val="009F6507"/>
    <w:rsid w:val="009F6731"/>
    <w:rsid w:val="009F67F9"/>
    <w:rsid w:val="009F6831"/>
    <w:rsid w:val="009F6848"/>
    <w:rsid w:val="009F6994"/>
    <w:rsid w:val="009F6A49"/>
    <w:rsid w:val="009F6AC4"/>
    <w:rsid w:val="009F6BD2"/>
    <w:rsid w:val="009F6F89"/>
    <w:rsid w:val="009F71FB"/>
    <w:rsid w:val="009F7290"/>
    <w:rsid w:val="009F76D6"/>
    <w:rsid w:val="009F7924"/>
    <w:rsid w:val="009F7BD3"/>
    <w:rsid w:val="00A00277"/>
    <w:rsid w:val="00A004C7"/>
    <w:rsid w:val="00A007F2"/>
    <w:rsid w:val="00A0086A"/>
    <w:rsid w:val="00A00A7E"/>
    <w:rsid w:val="00A01216"/>
    <w:rsid w:val="00A0149B"/>
    <w:rsid w:val="00A01AE5"/>
    <w:rsid w:val="00A01C71"/>
    <w:rsid w:val="00A01D61"/>
    <w:rsid w:val="00A01EE3"/>
    <w:rsid w:val="00A022AF"/>
    <w:rsid w:val="00A0233B"/>
    <w:rsid w:val="00A0252B"/>
    <w:rsid w:val="00A027FC"/>
    <w:rsid w:val="00A02ABF"/>
    <w:rsid w:val="00A02D2F"/>
    <w:rsid w:val="00A02DAF"/>
    <w:rsid w:val="00A03147"/>
    <w:rsid w:val="00A033EF"/>
    <w:rsid w:val="00A0361D"/>
    <w:rsid w:val="00A036C3"/>
    <w:rsid w:val="00A03781"/>
    <w:rsid w:val="00A03853"/>
    <w:rsid w:val="00A03ED2"/>
    <w:rsid w:val="00A03FE7"/>
    <w:rsid w:val="00A04134"/>
    <w:rsid w:val="00A043DC"/>
    <w:rsid w:val="00A04435"/>
    <w:rsid w:val="00A04AEC"/>
    <w:rsid w:val="00A04DC4"/>
    <w:rsid w:val="00A050B1"/>
    <w:rsid w:val="00A05104"/>
    <w:rsid w:val="00A05163"/>
    <w:rsid w:val="00A05405"/>
    <w:rsid w:val="00A06192"/>
    <w:rsid w:val="00A064B4"/>
    <w:rsid w:val="00A06584"/>
    <w:rsid w:val="00A0667D"/>
    <w:rsid w:val="00A067C2"/>
    <w:rsid w:val="00A06852"/>
    <w:rsid w:val="00A06B83"/>
    <w:rsid w:val="00A074DB"/>
    <w:rsid w:val="00A07549"/>
    <w:rsid w:val="00A07609"/>
    <w:rsid w:val="00A076A0"/>
    <w:rsid w:val="00A07D2E"/>
    <w:rsid w:val="00A07D77"/>
    <w:rsid w:val="00A07FAF"/>
    <w:rsid w:val="00A1003E"/>
    <w:rsid w:val="00A10E91"/>
    <w:rsid w:val="00A113B0"/>
    <w:rsid w:val="00A113D2"/>
    <w:rsid w:val="00A11696"/>
    <w:rsid w:val="00A11A06"/>
    <w:rsid w:val="00A11A3F"/>
    <w:rsid w:val="00A11E6F"/>
    <w:rsid w:val="00A12888"/>
    <w:rsid w:val="00A129F4"/>
    <w:rsid w:val="00A12EC2"/>
    <w:rsid w:val="00A1317C"/>
    <w:rsid w:val="00A13E3D"/>
    <w:rsid w:val="00A14111"/>
    <w:rsid w:val="00A14166"/>
    <w:rsid w:val="00A1430D"/>
    <w:rsid w:val="00A1440A"/>
    <w:rsid w:val="00A145D7"/>
    <w:rsid w:val="00A148AB"/>
    <w:rsid w:val="00A15005"/>
    <w:rsid w:val="00A15356"/>
    <w:rsid w:val="00A15D53"/>
    <w:rsid w:val="00A164BF"/>
    <w:rsid w:val="00A16793"/>
    <w:rsid w:val="00A16E19"/>
    <w:rsid w:val="00A16FF8"/>
    <w:rsid w:val="00A17885"/>
    <w:rsid w:val="00A17986"/>
    <w:rsid w:val="00A202BF"/>
    <w:rsid w:val="00A204DC"/>
    <w:rsid w:val="00A20733"/>
    <w:rsid w:val="00A208E5"/>
    <w:rsid w:val="00A209CA"/>
    <w:rsid w:val="00A20A40"/>
    <w:rsid w:val="00A20FFE"/>
    <w:rsid w:val="00A21305"/>
    <w:rsid w:val="00A21392"/>
    <w:rsid w:val="00A217FA"/>
    <w:rsid w:val="00A22349"/>
    <w:rsid w:val="00A22430"/>
    <w:rsid w:val="00A224B0"/>
    <w:rsid w:val="00A228C1"/>
    <w:rsid w:val="00A22FD7"/>
    <w:rsid w:val="00A23342"/>
    <w:rsid w:val="00A23389"/>
    <w:rsid w:val="00A23713"/>
    <w:rsid w:val="00A2374C"/>
    <w:rsid w:val="00A23807"/>
    <w:rsid w:val="00A238EB"/>
    <w:rsid w:val="00A23BBF"/>
    <w:rsid w:val="00A23F48"/>
    <w:rsid w:val="00A2426D"/>
    <w:rsid w:val="00A24445"/>
    <w:rsid w:val="00A24447"/>
    <w:rsid w:val="00A2475C"/>
    <w:rsid w:val="00A24A2B"/>
    <w:rsid w:val="00A24CFA"/>
    <w:rsid w:val="00A258BF"/>
    <w:rsid w:val="00A25A52"/>
    <w:rsid w:val="00A26067"/>
    <w:rsid w:val="00A266D8"/>
    <w:rsid w:val="00A26AD4"/>
    <w:rsid w:val="00A26D37"/>
    <w:rsid w:val="00A3003D"/>
    <w:rsid w:val="00A302D0"/>
    <w:rsid w:val="00A3047E"/>
    <w:rsid w:val="00A3072D"/>
    <w:rsid w:val="00A307B0"/>
    <w:rsid w:val="00A3091C"/>
    <w:rsid w:val="00A30957"/>
    <w:rsid w:val="00A30AFC"/>
    <w:rsid w:val="00A30C68"/>
    <w:rsid w:val="00A30EB1"/>
    <w:rsid w:val="00A313EC"/>
    <w:rsid w:val="00A31641"/>
    <w:rsid w:val="00A316F0"/>
    <w:rsid w:val="00A319C5"/>
    <w:rsid w:val="00A31E42"/>
    <w:rsid w:val="00A320E0"/>
    <w:rsid w:val="00A323F7"/>
    <w:rsid w:val="00A3263D"/>
    <w:rsid w:val="00A326DE"/>
    <w:rsid w:val="00A32826"/>
    <w:rsid w:val="00A3294B"/>
    <w:rsid w:val="00A32DA9"/>
    <w:rsid w:val="00A33BF8"/>
    <w:rsid w:val="00A33F8A"/>
    <w:rsid w:val="00A3438F"/>
    <w:rsid w:val="00A34804"/>
    <w:rsid w:val="00A34A2C"/>
    <w:rsid w:val="00A34A5D"/>
    <w:rsid w:val="00A34C14"/>
    <w:rsid w:val="00A35222"/>
    <w:rsid w:val="00A3526C"/>
    <w:rsid w:val="00A356DD"/>
    <w:rsid w:val="00A35CC2"/>
    <w:rsid w:val="00A36187"/>
    <w:rsid w:val="00A368B3"/>
    <w:rsid w:val="00A36CD9"/>
    <w:rsid w:val="00A36D10"/>
    <w:rsid w:val="00A36E64"/>
    <w:rsid w:val="00A3703A"/>
    <w:rsid w:val="00A370BE"/>
    <w:rsid w:val="00A3724F"/>
    <w:rsid w:val="00A37663"/>
    <w:rsid w:val="00A37726"/>
    <w:rsid w:val="00A377D6"/>
    <w:rsid w:val="00A37A07"/>
    <w:rsid w:val="00A37A2A"/>
    <w:rsid w:val="00A37AB7"/>
    <w:rsid w:val="00A37AC9"/>
    <w:rsid w:val="00A37C77"/>
    <w:rsid w:val="00A37CF2"/>
    <w:rsid w:val="00A405CA"/>
    <w:rsid w:val="00A405DB"/>
    <w:rsid w:val="00A40B01"/>
    <w:rsid w:val="00A40D3F"/>
    <w:rsid w:val="00A40DDA"/>
    <w:rsid w:val="00A411A3"/>
    <w:rsid w:val="00A41A6A"/>
    <w:rsid w:val="00A41B62"/>
    <w:rsid w:val="00A41E44"/>
    <w:rsid w:val="00A41F67"/>
    <w:rsid w:val="00A41FB0"/>
    <w:rsid w:val="00A42066"/>
    <w:rsid w:val="00A42581"/>
    <w:rsid w:val="00A425E1"/>
    <w:rsid w:val="00A42726"/>
    <w:rsid w:val="00A42CE4"/>
    <w:rsid w:val="00A43034"/>
    <w:rsid w:val="00A432C8"/>
    <w:rsid w:val="00A43732"/>
    <w:rsid w:val="00A4384F"/>
    <w:rsid w:val="00A43C5C"/>
    <w:rsid w:val="00A43F7D"/>
    <w:rsid w:val="00A43FCD"/>
    <w:rsid w:val="00A441FF"/>
    <w:rsid w:val="00A4420D"/>
    <w:rsid w:val="00A4436F"/>
    <w:rsid w:val="00A448E3"/>
    <w:rsid w:val="00A44A56"/>
    <w:rsid w:val="00A44AC4"/>
    <w:rsid w:val="00A44C74"/>
    <w:rsid w:val="00A450ED"/>
    <w:rsid w:val="00A4522E"/>
    <w:rsid w:val="00A4524B"/>
    <w:rsid w:val="00A45252"/>
    <w:rsid w:val="00A45801"/>
    <w:rsid w:val="00A45A12"/>
    <w:rsid w:val="00A45AAB"/>
    <w:rsid w:val="00A45E40"/>
    <w:rsid w:val="00A46325"/>
    <w:rsid w:val="00A4645C"/>
    <w:rsid w:val="00A46498"/>
    <w:rsid w:val="00A4652B"/>
    <w:rsid w:val="00A46611"/>
    <w:rsid w:val="00A466DE"/>
    <w:rsid w:val="00A467EB"/>
    <w:rsid w:val="00A46903"/>
    <w:rsid w:val="00A469C2"/>
    <w:rsid w:val="00A46A2C"/>
    <w:rsid w:val="00A46AD3"/>
    <w:rsid w:val="00A46BE6"/>
    <w:rsid w:val="00A470A6"/>
    <w:rsid w:val="00A471B5"/>
    <w:rsid w:val="00A47337"/>
    <w:rsid w:val="00A4735F"/>
    <w:rsid w:val="00A47717"/>
    <w:rsid w:val="00A4785A"/>
    <w:rsid w:val="00A47AC8"/>
    <w:rsid w:val="00A47B30"/>
    <w:rsid w:val="00A47C26"/>
    <w:rsid w:val="00A47DB4"/>
    <w:rsid w:val="00A47E60"/>
    <w:rsid w:val="00A47E90"/>
    <w:rsid w:val="00A50382"/>
    <w:rsid w:val="00A50808"/>
    <w:rsid w:val="00A50A12"/>
    <w:rsid w:val="00A50A42"/>
    <w:rsid w:val="00A50B2E"/>
    <w:rsid w:val="00A5109E"/>
    <w:rsid w:val="00A510E1"/>
    <w:rsid w:val="00A51271"/>
    <w:rsid w:val="00A517D3"/>
    <w:rsid w:val="00A519BC"/>
    <w:rsid w:val="00A51ADA"/>
    <w:rsid w:val="00A51B83"/>
    <w:rsid w:val="00A51CC7"/>
    <w:rsid w:val="00A51D8F"/>
    <w:rsid w:val="00A520EB"/>
    <w:rsid w:val="00A524BB"/>
    <w:rsid w:val="00A52891"/>
    <w:rsid w:val="00A5295C"/>
    <w:rsid w:val="00A52A3D"/>
    <w:rsid w:val="00A52B96"/>
    <w:rsid w:val="00A52D5C"/>
    <w:rsid w:val="00A53399"/>
    <w:rsid w:val="00A534B7"/>
    <w:rsid w:val="00A53A50"/>
    <w:rsid w:val="00A541EB"/>
    <w:rsid w:val="00A545B0"/>
    <w:rsid w:val="00A54746"/>
    <w:rsid w:val="00A547BF"/>
    <w:rsid w:val="00A54DE6"/>
    <w:rsid w:val="00A554B4"/>
    <w:rsid w:val="00A5561C"/>
    <w:rsid w:val="00A55ADA"/>
    <w:rsid w:val="00A55D11"/>
    <w:rsid w:val="00A5615E"/>
    <w:rsid w:val="00A563C2"/>
    <w:rsid w:val="00A568C3"/>
    <w:rsid w:val="00A56A3B"/>
    <w:rsid w:val="00A570E8"/>
    <w:rsid w:val="00A57110"/>
    <w:rsid w:val="00A57294"/>
    <w:rsid w:val="00A573DE"/>
    <w:rsid w:val="00A57480"/>
    <w:rsid w:val="00A5771D"/>
    <w:rsid w:val="00A57854"/>
    <w:rsid w:val="00A57918"/>
    <w:rsid w:val="00A579C4"/>
    <w:rsid w:val="00A579FE"/>
    <w:rsid w:val="00A57B53"/>
    <w:rsid w:val="00A57E16"/>
    <w:rsid w:val="00A57F0E"/>
    <w:rsid w:val="00A60404"/>
    <w:rsid w:val="00A60BD7"/>
    <w:rsid w:val="00A61453"/>
    <w:rsid w:val="00A61658"/>
    <w:rsid w:val="00A61E00"/>
    <w:rsid w:val="00A61FBF"/>
    <w:rsid w:val="00A62058"/>
    <w:rsid w:val="00A6222E"/>
    <w:rsid w:val="00A628E9"/>
    <w:rsid w:val="00A62B44"/>
    <w:rsid w:val="00A62D40"/>
    <w:rsid w:val="00A62DA3"/>
    <w:rsid w:val="00A633EB"/>
    <w:rsid w:val="00A633F3"/>
    <w:rsid w:val="00A63489"/>
    <w:rsid w:val="00A63505"/>
    <w:rsid w:val="00A63D60"/>
    <w:rsid w:val="00A63D66"/>
    <w:rsid w:val="00A63E17"/>
    <w:rsid w:val="00A63F53"/>
    <w:rsid w:val="00A63FB5"/>
    <w:rsid w:val="00A6431A"/>
    <w:rsid w:val="00A64393"/>
    <w:rsid w:val="00A645B3"/>
    <w:rsid w:val="00A648D7"/>
    <w:rsid w:val="00A649DE"/>
    <w:rsid w:val="00A64A51"/>
    <w:rsid w:val="00A65019"/>
    <w:rsid w:val="00A65431"/>
    <w:rsid w:val="00A65892"/>
    <w:rsid w:val="00A65C86"/>
    <w:rsid w:val="00A65F7C"/>
    <w:rsid w:val="00A66248"/>
    <w:rsid w:val="00A6631D"/>
    <w:rsid w:val="00A664E8"/>
    <w:rsid w:val="00A6651C"/>
    <w:rsid w:val="00A669E9"/>
    <w:rsid w:val="00A66BDB"/>
    <w:rsid w:val="00A66D64"/>
    <w:rsid w:val="00A66EBF"/>
    <w:rsid w:val="00A6761D"/>
    <w:rsid w:val="00A676AD"/>
    <w:rsid w:val="00A67759"/>
    <w:rsid w:val="00A67BDA"/>
    <w:rsid w:val="00A67C20"/>
    <w:rsid w:val="00A67E1C"/>
    <w:rsid w:val="00A67EB9"/>
    <w:rsid w:val="00A7086A"/>
    <w:rsid w:val="00A70BF6"/>
    <w:rsid w:val="00A70DC8"/>
    <w:rsid w:val="00A71244"/>
    <w:rsid w:val="00A7185B"/>
    <w:rsid w:val="00A71942"/>
    <w:rsid w:val="00A72396"/>
    <w:rsid w:val="00A7284D"/>
    <w:rsid w:val="00A72895"/>
    <w:rsid w:val="00A72B28"/>
    <w:rsid w:val="00A73E8E"/>
    <w:rsid w:val="00A74296"/>
    <w:rsid w:val="00A74322"/>
    <w:rsid w:val="00A74956"/>
    <w:rsid w:val="00A7497D"/>
    <w:rsid w:val="00A74C67"/>
    <w:rsid w:val="00A74D7A"/>
    <w:rsid w:val="00A74F8A"/>
    <w:rsid w:val="00A75386"/>
    <w:rsid w:val="00A75C7A"/>
    <w:rsid w:val="00A76656"/>
    <w:rsid w:val="00A76EE1"/>
    <w:rsid w:val="00A77062"/>
    <w:rsid w:val="00A770FC"/>
    <w:rsid w:val="00A77723"/>
    <w:rsid w:val="00A77809"/>
    <w:rsid w:val="00A7794F"/>
    <w:rsid w:val="00A77989"/>
    <w:rsid w:val="00A77B6E"/>
    <w:rsid w:val="00A77E68"/>
    <w:rsid w:val="00A77FFA"/>
    <w:rsid w:val="00A80020"/>
    <w:rsid w:val="00A80091"/>
    <w:rsid w:val="00A80393"/>
    <w:rsid w:val="00A809F2"/>
    <w:rsid w:val="00A81004"/>
    <w:rsid w:val="00A81435"/>
    <w:rsid w:val="00A818D2"/>
    <w:rsid w:val="00A825A7"/>
    <w:rsid w:val="00A82957"/>
    <w:rsid w:val="00A82A2E"/>
    <w:rsid w:val="00A82BED"/>
    <w:rsid w:val="00A82BFC"/>
    <w:rsid w:val="00A82C60"/>
    <w:rsid w:val="00A82DFA"/>
    <w:rsid w:val="00A82FC3"/>
    <w:rsid w:val="00A82FDA"/>
    <w:rsid w:val="00A83034"/>
    <w:rsid w:val="00A83253"/>
    <w:rsid w:val="00A838C9"/>
    <w:rsid w:val="00A83901"/>
    <w:rsid w:val="00A83D2D"/>
    <w:rsid w:val="00A84517"/>
    <w:rsid w:val="00A847A4"/>
    <w:rsid w:val="00A84BA5"/>
    <w:rsid w:val="00A84CC3"/>
    <w:rsid w:val="00A84CE7"/>
    <w:rsid w:val="00A85246"/>
    <w:rsid w:val="00A85574"/>
    <w:rsid w:val="00A85A09"/>
    <w:rsid w:val="00A85CCF"/>
    <w:rsid w:val="00A85DB1"/>
    <w:rsid w:val="00A86190"/>
    <w:rsid w:val="00A863EB"/>
    <w:rsid w:val="00A86496"/>
    <w:rsid w:val="00A864DA"/>
    <w:rsid w:val="00A865C2"/>
    <w:rsid w:val="00A869C1"/>
    <w:rsid w:val="00A87376"/>
    <w:rsid w:val="00A876DF"/>
    <w:rsid w:val="00A8778D"/>
    <w:rsid w:val="00A877E4"/>
    <w:rsid w:val="00A87CCD"/>
    <w:rsid w:val="00A87D52"/>
    <w:rsid w:val="00A87F59"/>
    <w:rsid w:val="00A900EE"/>
    <w:rsid w:val="00A90636"/>
    <w:rsid w:val="00A909B8"/>
    <w:rsid w:val="00A90F26"/>
    <w:rsid w:val="00A91170"/>
    <w:rsid w:val="00A911A5"/>
    <w:rsid w:val="00A91309"/>
    <w:rsid w:val="00A91535"/>
    <w:rsid w:val="00A91580"/>
    <w:rsid w:val="00A91946"/>
    <w:rsid w:val="00A91AE0"/>
    <w:rsid w:val="00A91FBB"/>
    <w:rsid w:val="00A92381"/>
    <w:rsid w:val="00A929F0"/>
    <w:rsid w:val="00A92C23"/>
    <w:rsid w:val="00A92CEE"/>
    <w:rsid w:val="00A92E3E"/>
    <w:rsid w:val="00A93098"/>
    <w:rsid w:val="00A937CE"/>
    <w:rsid w:val="00A938C7"/>
    <w:rsid w:val="00A93BE7"/>
    <w:rsid w:val="00A93F36"/>
    <w:rsid w:val="00A94073"/>
    <w:rsid w:val="00A94152"/>
    <w:rsid w:val="00A9420F"/>
    <w:rsid w:val="00A947A9"/>
    <w:rsid w:val="00A9557A"/>
    <w:rsid w:val="00A956E6"/>
    <w:rsid w:val="00A95857"/>
    <w:rsid w:val="00A95F7A"/>
    <w:rsid w:val="00A961C7"/>
    <w:rsid w:val="00A96381"/>
    <w:rsid w:val="00A96A0A"/>
    <w:rsid w:val="00A96B99"/>
    <w:rsid w:val="00A96CB4"/>
    <w:rsid w:val="00A9705B"/>
    <w:rsid w:val="00A973CC"/>
    <w:rsid w:val="00A973F0"/>
    <w:rsid w:val="00A97559"/>
    <w:rsid w:val="00A975BA"/>
    <w:rsid w:val="00A976BF"/>
    <w:rsid w:val="00A976C2"/>
    <w:rsid w:val="00A97F55"/>
    <w:rsid w:val="00AA02E0"/>
    <w:rsid w:val="00AA07E6"/>
    <w:rsid w:val="00AA0959"/>
    <w:rsid w:val="00AA0BBE"/>
    <w:rsid w:val="00AA10FD"/>
    <w:rsid w:val="00AA119D"/>
    <w:rsid w:val="00AA1228"/>
    <w:rsid w:val="00AA1B1E"/>
    <w:rsid w:val="00AA1B2D"/>
    <w:rsid w:val="00AA1C8F"/>
    <w:rsid w:val="00AA2012"/>
    <w:rsid w:val="00AA25E5"/>
    <w:rsid w:val="00AA26BB"/>
    <w:rsid w:val="00AA2724"/>
    <w:rsid w:val="00AA2C07"/>
    <w:rsid w:val="00AA2E43"/>
    <w:rsid w:val="00AA2ECF"/>
    <w:rsid w:val="00AA3463"/>
    <w:rsid w:val="00AA3BFA"/>
    <w:rsid w:val="00AA4383"/>
    <w:rsid w:val="00AA4389"/>
    <w:rsid w:val="00AA465A"/>
    <w:rsid w:val="00AA46A3"/>
    <w:rsid w:val="00AA4A27"/>
    <w:rsid w:val="00AA4B8F"/>
    <w:rsid w:val="00AA4EE3"/>
    <w:rsid w:val="00AA5114"/>
    <w:rsid w:val="00AA53CB"/>
    <w:rsid w:val="00AA6139"/>
    <w:rsid w:val="00AA628A"/>
    <w:rsid w:val="00AA661F"/>
    <w:rsid w:val="00AA67F7"/>
    <w:rsid w:val="00AA6DF5"/>
    <w:rsid w:val="00AA7C71"/>
    <w:rsid w:val="00AB0045"/>
    <w:rsid w:val="00AB07EB"/>
    <w:rsid w:val="00AB0969"/>
    <w:rsid w:val="00AB0A22"/>
    <w:rsid w:val="00AB0B52"/>
    <w:rsid w:val="00AB1067"/>
    <w:rsid w:val="00AB1222"/>
    <w:rsid w:val="00AB1521"/>
    <w:rsid w:val="00AB19D7"/>
    <w:rsid w:val="00AB1E20"/>
    <w:rsid w:val="00AB211A"/>
    <w:rsid w:val="00AB254F"/>
    <w:rsid w:val="00AB25EB"/>
    <w:rsid w:val="00AB32BF"/>
    <w:rsid w:val="00AB37DC"/>
    <w:rsid w:val="00AB4439"/>
    <w:rsid w:val="00AB455D"/>
    <w:rsid w:val="00AB4616"/>
    <w:rsid w:val="00AB4751"/>
    <w:rsid w:val="00AB5173"/>
    <w:rsid w:val="00AB51E4"/>
    <w:rsid w:val="00AB54A1"/>
    <w:rsid w:val="00AB5758"/>
    <w:rsid w:val="00AB5D63"/>
    <w:rsid w:val="00AB61D6"/>
    <w:rsid w:val="00AB631F"/>
    <w:rsid w:val="00AB64CB"/>
    <w:rsid w:val="00AB681C"/>
    <w:rsid w:val="00AB6AF9"/>
    <w:rsid w:val="00AB6F3C"/>
    <w:rsid w:val="00AB7707"/>
    <w:rsid w:val="00AB77FC"/>
    <w:rsid w:val="00AB7A4E"/>
    <w:rsid w:val="00AB7DBE"/>
    <w:rsid w:val="00AC0B1A"/>
    <w:rsid w:val="00AC0BCC"/>
    <w:rsid w:val="00AC0C90"/>
    <w:rsid w:val="00AC0C93"/>
    <w:rsid w:val="00AC1727"/>
    <w:rsid w:val="00AC18CA"/>
    <w:rsid w:val="00AC18E1"/>
    <w:rsid w:val="00AC1AE4"/>
    <w:rsid w:val="00AC24E2"/>
    <w:rsid w:val="00AC28BD"/>
    <w:rsid w:val="00AC2FB5"/>
    <w:rsid w:val="00AC2FB6"/>
    <w:rsid w:val="00AC334A"/>
    <w:rsid w:val="00AC35E9"/>
    <w:rsid w:val="00AC38D6"/>
    <w:rsid w:val="00AC38DB"/>
    <w:rsid w:val="00AC3B10"/>
    <w:rsid w:val="00AC3BDB"/>
    <w:rsid w:val="00AC3E40"/>
    <w:rsid w:val="00AC3FF1"/>
    <w:rsid w:val="00AC4269"/>
    <w:rsid w:val="00AC4311"/>
    <w:rsid w:val="00AC4402"/>
    <w:rsid w:val="00AC46B0"/>
    <w:rsid w:val="00AC493D"/>
    <w:rsid w:val="00AC496B"/>
    <w:rsid w:val="00AC4BF6"/>
    <w:rsid w:val="00AC4C6A"/>
    <w:rsid w:val="00AC54D6"/>
    <w:rsid w:val="00AC54DD"/>
    <w:rsid w:val="00AC588C"/>
    <w:rsid w:val="00AC58C5"/>
    <w:rsid w:val="00AC5B93"/>
    <w:rsid w:val="00AC5D91"/>
    <w:rsid w:val="00AC5DB1"/>
    <w:rsid w:val="00AC5DCE"/>
    <w:rsid w:val="00AC6133"/>
    <w:rsid w:val="00AC6565"/>
    <w:rsid w:val="00AC68D2"/>
    <w:rsid w:val="00AC69C3"/>
    <w:rsid w:val="00AC6DE1"/>
    <w:rsid w:val="00AC6F5D"/>
    <w:rsid w:val="00AC6FF4"/>
    <w:rsid w:val="00AC77B9"/>
    <w:rsid w:val="00AC7A53"/>
    <w:rsid w:val="00AD0061"/>
    <w:rsid w:val="00AD02B5"/>
    <w:rsid w:val="00AD059E"/>
    <w:rsid w:val="00AD0893"/>
    <w:rsid w:val="00AD0EB3"/>
    <w:rsid w:val="00AD117E"/>
    <w:rsid w:val="00AD1539"/>
    <w:rsid w:val="00AD18D2"/>
    <w:rsid w:val="00AD1AC9"/>
    <w:rsid w:val="00AD1BED"/>
    <w:rsid w:val="00AD1FD7"/>
    <w:rsid w:val="00AD2515"/>
    <w:rsid w:val="00AD2CB0"/>
    <w:rsid w:val="00AD31B3"/>
    <w:rsid w:val="00AD37D2"/>
    <w:rsid w:val="00AD38B4"/>
    <w:rsid w:val="00AD390D"/>
    <w:rsid w:val="00AD39B1"/>
    <w:rsid w:val="00AD3EBE"/>
    <w:rsid w:val="00AD4443"/>
    <w:rsid w:val="00AD4570"/>
    <w:rsid w:val="00AD45FD"/>
    <w:rsid w:val="00AD4990"/>
    <w:rsid w:val="00AD50B5"/>
    <w:rsid w:val="00AD5119"/>
    <w:rsid w:val="00AD5AEC"/>
    <w:rsid w:val="00AD5C96"/>
    <w:rsid w:val="00AD6141"/>
    <w:rsid w:val="00AD6325"/>
    <w:rsid w:val="00AD643B"/>
    <w:rsid w:val="00AD6850"/>
    <w:rsid w:val="00AD69C3"/>
    <w:rsid w:val="00AD6F5A"/>
    <w:rsid w:val="00AD7272"/>
    <w:rsid w:val="00AD72B6"/>
    <w:rsid w:val="00AD72D3"/>
    <w:rsid w:val="00AD7540"/>
    <w:rsid w:val="00AD75EB"/>
    <w:rsid w:val="00AD7622"/>
    <w:rsid w:val="00AD7B5F"/>
    <w:rsid w:val="00AD7C32"/>
    <w:rsid w:val="00AD7C8A"/>
    <w:rsid w:val="00AD7DB4"/>
    <w:rsid w:val="00AD7DFC"/>
    <w:rsid w:val="00AE0152"/>
    <w:rsid w:val="00AE0155"/>
    <w:rsid w:val="00AE0501"/>
    <w:rsid w:val="00AE1024"/>
    <w:rsid w:val="00AE111D"/>
    <w:rsid w:val="00AE11A1"/>
    <w:rsid w:val="00AE1203"/>
    <w:rsid w:val="00AE1701"/>
    <w:rsid w:val="00AE18D6"/>
    <w:rsid w:val="00AE1909"/>
    <w:rsid w:val="00AE1A83"/>
    <w:rsid w:val="00AE1BA9"/>
    <w:rsid w:val="00AE2676"/>
    <w:rsid w:val="00AE2A4F"/>
    <w:rsid w:val="00AE2B0D"/>
    <w:rsid w:val="00AE2B5B"/>
    <w:rsid w:val="00AE2D22"/>
    <w:rsid w:val="00AE2D93"/>
    <w:rsid w:val="00AE2DDA"/>
    <w:rsid w:val="00AE3799"/>
    <w:rsid w:val="00AE3E87"/>
    <w:rsid w:val="00AE431A"/>
    <w:rsid w:val="00AE44BC"/>
    <w:rsid w:val="00AE44C7"/>
    <w:rsid w:val="00AE44CD"/>
    <w:rsid w:val="00AE47F0"/>
    <w:rsid w:val="00AE4A44"/>
    <w:rsid w:val="00AE4B54"/>
    <w:rsid w:val="00AE4CFD"/>
    <w:rsid w:val="00AE4D04"/>
    <w:rsid w:val="00AE4D30"/>
    <w:rsid w:val="00AE4DBC"/>
    <w:rsid w:val="00AE524A"/>
    <w:rsid w:val="00AE566B"/>
    <w:rsid w:val="00AE58D6"/>
    <w:rsid w:val="00AE592D"/>
    <w:rsid w:val="00AE659D"/>
    <w:rsid w:val="00AE66A3"/>
    <w:rsid w:val="00AE69C6"/>
    <w:rsid w:val="00AE6C25"/>
    <w:rsid w:val="00AE6CCE"/>
    <w:rsid w:val="00AE72D5"/>
    <w:rsid w:val="00AE789B"/>
    <w:rsid w:val="00AE7AED"/>
    <w:rsid w:val="00AF0688"/>
    <w:rsid w:val="00AF06C0"/>
    <w:rsid w:val="00AF072F"/>
    <w:rsid w:val="00AF0C4F"/>
    <w:rsid w:val="00AF0CFA"/>
    <w:rsid w:val="00AF143C"/>
    <w:rsid w:val="00AF1550"/>
    <w:rsid w:val="00AF1679"/>
    <w:rsid w:val="00AF1B1D"/>
    <w:rsid w:val="00AF20CA"/>
    <w:rsid w:val="00AF2403"/>
    <w:rsid w:val="00AF2533"/>
    <w:rsid w:val="00AF3051"/>
    <w:rsid w:val="00AF372A"/>
    <w:rsid w:val="00AF393A"/>
    <w:rsid w:val="00AF3DC9"/>
    <w:rsid w:val="00AF4176"/>
    <w:rsid w:val="00AF419E"/>
    <w:rsid w:val="00AF424A"/>
    <w:rsid w:val="00AF4582"/>
    <w:rsid w:val="00AF4FED"/>
    <w:rsid w:val="00AF5179"/>
    <w:rsid w:val="00AF5846"/>
    <w:rsid w:val="00AF5A3F"/>
    <w:rsid w:val="00AF5B11"/>
    <w:rsid w:val="00AF62CE"/>
    <w:rsid w:val="00AF6581"/>
    <w:rsid w:val="00AF65AD"/>
    <w:rsid w:val="00AF6950"/>
    <w:rsid w:val="00AF6CAB"/>
    <w:rsid w:val="00AF6DBB"/>
    <w:rsid w:val="00AF708E"/>
    <w:rsid w:val="00AF727D"/>
    <w:rsid w:val="00AF776B"/>
    <w:rsid w:val="00AF795B"/>
    <w:rsid w:val="00AF7A70"/>
    <w:rsid w:val="00AF7B2F"/>
    <w:rsid w:val="00AF7E42"/>
    <w:rsid w:val="00B000BE"/>
    <w:rsid w:val="00B006CF"/>
    <w:rsid w:val="00B00874"/>
    <w:rsid w:val="00B00B6D"/>
    <w:rsid w:val="00B00E43"/>
    <w:rsid w:val="00B00EC6"/>
    <w:rsid w:val="00B0157B"/>
    <w:rsid w:val="00B01A7A"/>
    <w:rsid w:val="00B02476"/>
    <w:rsid w:val="00B0279C"/>
    <w:rsid w:val="00B0298B"/>
    <w:rsid w:val="00B02E1B"/>
    <w:rsid w:val="00B032A7"/>
    <w:rsid w:val="00B0411E"/>
    <w:rsid w:val="00B043F3"/>
    <w:rsid w:val="00B045C8"/>
    <w:rsid w:val="00B047BB"/>
    <w:rsid w:val="00B04C23"/>
    <w:rsid w:val="00B04C38"/>
    <w:rsid w:val="00B04E64"/>
    <w:rsid w:val="00B0543F"/>
    <w:rsid w:val="00B059FB"/>
    <w:rsid w:val="00B05CF8"/>
    <w:rsid w:val="00B05FE3"/>
    <w:rsid w:val="00B06069"/>
    <w:rsid w:val="00B064E5"/>
    <w:rsid w:val="00B0683E"/>
    <w:rsid w:val="00B06CBB"/>
    <w:rsid w:val="00B06EDD"/>
    <w:rsid w:val="00B07226"/>
    <w:rsid w:val="00B0727F"/>
    <w:rsid w:val="00B072C6"/>
    <w:rsid w:val="00B0742F"/>
    <w:rsid w:val="00B075D5"/>
    <w:rsid w:val="00B077D7"/>
    <w:rsid w:val="00B0791A"/>
    <w:rsid w:val="00B07AB0"/>
    <w:rsid w:val="00B100F5"/>
    <w:rsid w:val="00B1031B"/>
    <w:rsid w:val="00B10CEC"/>
    <w:rsid w:val="00B113E4"/>
    <w:rsid w:val="00B11540"/>
    <w:rsid w:val="00B118C6"/>
    <w:rsid w:val="00B118E3"/>
    <w:rsid w:val="00B11927"/>
    <w:rsid w:val="00B11B78"/>
    <w:rsid w:val="00B12180"/>
    <w:rsid w:val="00B122F1"/>
    <w:rsid w:val="00B1250B"/>
    <w:rsid w:val="00B125E3"/>
    <w:rsid w:val="00B1267C"/>
    <w:rsid w:val="00B137A1"/>
    <w:rsid w:val="00B13E47"/>
    <w:rsid w:val="00B13EB7"/>
    <w:rsid w:val="00B13F0D"/>
    <w:rsid w:val="00B143DA"/>
    <w:rsid w:val="00B14672"/>
    <w:rsid w:val="00B14747"/>
    <w:rsid w:val="00B14F06"/>
    <w:rsid w:val="00B1538C"/>
    <w:rsid w:val="00B155AB"/>
    <w:rsid w:val="00B155E3"/>
    <w:rsid w:val="00B1562E"/>
    <w:rsid w:val="00B15C55"/>
    <w:rsid w:val="00B15CC6"/>
    <w:rsid w:val="00B1637D"/>
    <w:rsid w:val="00B164E7"/>
    <w:rsid w:val="00B16573"/>
    <w:rsid w:val="00B16614"/>
    <w:rsid w:val="00B166AB"/>
    <w:rsid w:val="00B168C9"/>
    <w:rsid w:val="00B16D89"/>
    <w:rsid w:val="00B173E3"/>
    <w:rsid w:val="00B176B7"/>
    <w:rsid w:val="00B1788B"/>
    <w:rsid w:val="00B179CA"/>
    <w:rsid w:val="00B20248"/>
    <w:rsid w:val="00B204B6"/>
    <w:rsid w:val="00B206B9"/>
    <w:rsid w:val="00B206E9"/>
    <w:rsid w:val="00B208FC"/>
    <w:rsid w:val="00B20B8D"/>
    <w:rsid w:val="00B20F01"/>
    <w:rsid w:val="00B21824"/>
    <w:rsid w:val="00B21E6B"/>
    <w:rsid w:val="00B21F9C"/>
    <w:rsid w:val="00B222D7"/>
    <w:rsid w:val="00B226D7"/>
    <w:rsid w:val="00B22782"/>
    <w:rsid w:val="00B237AA"/>
    <w:rsid w:val="00B23926"/>
    <w:rsid w:val="00B23B97"/>
    <w:rsid w:val="00B23F14"/>
    <w:rsid w:val="00B24208"/>
    <w:rsid w:val="00B244DB"/>
    <w:rsid w:val="00B2456F"/>
    <w:rsid w:val="00B24703"/>
    <w:rsid w:val="00B249E8"/>
    <w:rsid w:val="00B24AD2"/>
    <w:rsid w:val="00B25304"/>
    <w:rsid w:val="00B25490"/>
    <w:rsid w:val="00B257FB"/>
    <w:rsid w:val="00B25CF0"/>
    <w:rsid w:val="00B261D3"/>
    <w:rsid w:val="00B26222"/>
    <w:rsid w:val="00B26315"/>
    <w:rsid w:val="00B264BB"/>
    <w:rsid w:val="00B26674"/>
    <w:rsid w:val="00B26AE2"/>
    <w:rsid w:val="00B26DE3"/>
    <w:rsid w:val="00B26E86"/>
    <w:rsid w:val="00B26EC3"/>
    <w:rsid w:val="00B26F76"/>
    <w:rsid w:val="00B27529"/>
    <w:rsid w:val="00B27566"/>
    <w:rsid w:val="00B2788C"/>
    <w:rsid w:val="00B27CCC"/>
    <w:rsid w:val="00B27D27"/>
    <w:rsid w:val="00B27F29"/>
    <w:rsid w:val="00B30012"/>
    <w:rsid w:val="00B3007C"/>
    <w:rsid w:val="00B301E3"/>
    <w:rsid w:val="00B3106D"/>
    <w:rsid w:val="00B3144A"/>
    <w:rsid w:val="00B3172D"/>
    <w:rsid w:val="00B3172E"/>
    <w:rsid w:val="00B31745"/>
    <w:rsid w:val="00B32236"/>
    <w:rsid w:val="00B323AD"/>
    <w:rsid w:val="00B3293E"/>
    <w:rsid w:val="00B32F2E"/>
    <w:rsid w:val="00B334F3"/>
    <w:rsid w:val="00B3390B"/>
    <w:rsid w:val="00B33B97"/>
    <w:rsid w:val="00B33DAE"/>
    <w:rsid w:val="00B3456C"/>
    <w:rsid w:val="00B3477D"/>
    <w:rsid w:val="00B348C4"/>
    <w:rsid w:val="00B349C4"/>
    <w:rsid w:val="00B34FFA"/>
    <w:rsid w:val="00B34FFE"/>
    <w:rsid w:val="00B355B6"/>
    <w:rsid w:val="00B357B2"/>
    <w:rsid w:val="00B35E63"/>
    <w:rsid w:val="00B35F76"/>
    <w:rsid w:val="00B36095"/>
    <w:rsid w:val="00B3648D"/>
    <w:rsid w:val="00B36C96"/>
    <w:rsid w:val="00B36D17"/>
    <w:rsid w:val="00B36E04"/>
    <w:rsid w:val="00B36F70"/>
    <w:rsid w:val="00B370F5"/>
    <w:rsid w:val="00B372D8"/>
    <w:rsid w:val="00B37311"/>
    <w:rsid w:val="00B373FD"/>
    <w:rsid w:val="00B37555"/>
    <w:rsid w:val="00B37742"/>
    <w:rsid w:val="00B3784D"/>
    <w:rsid w:val="00B407C9"/>
    <w:rsid w:val="00B40D1B"/>
    <w:rsid w:val="00B40F87"/>
    <w:rsid w:val="00B4103C"/>
    <w:rsid w:val="00B410AD"/>
    <w:rsid w:val="00B411E2"/>
    <w:rsid w:val="00B418F5"/>
    <w:rsid w:val="00B41A3B"/>
    <w:rsid w:val="00B41CDC"/>
    <w:rsid w:val="00B41E26"/>
    <w:rsid w:val="00B41EE7"/>
    <w:rsid w:val="00B422D2"/>
    <w:rsid w:val="00B423C4"/>
    <w:rsid w:val="00B42640"/>
    <w:rsid w:val="00B42707"/>
    <w:rsid w:val="00B4276A"/>
    <w:rsid w:val="00B43132"/>
    <w:rsid w:val="00B4321A"/>
    <w:rsid w:val="00B4357C"/>
    <w:rsid w:val="00B440CF"/>
    <w:rsid w:val="00B44462"/>
    <w:rsid w:val="00B4495E"/>
    <w:rsid w:val="00B44B1A"/>
    <w:rsid w:val="00B44E52"/>
    <w:rsid w:val="00B44F9B"/>
    <w:rsid w:val="00B453CA"/>
    <w:rsid w:val="00B45743"/>
    <w:rsid w:val="00B45B46"/>
    <w:rsid w:val="00B46052"/>
    <w:rsid w:val="00B4608B"/>
    <w:rsid w:val="00B46111"/>
    <w:rsid w:val="00B4623F"/>
    <w:rsid w:val="00B462C6"/>
    <w:rsid w:val="00B4649F"/>
    <w:rsid w:val="00B46555"/>
    <w:rsid w:val="00B46F6D"/>
    <w:rsid w:val="00B47234"/>
    <w:rsid w:val="00B474D3"/>
    <w:rsid w:val="00B475E1"/>
    <w:rsid w:val="00B478D8"/>
    <w:rsid w:val="00B500E6"/>
    <w:rsid w:val="00B504F5"/>
    <w:rsid w:val="00B5054A"/>
    <w:rsid w:val="00B508E1"/>
    <w:rsid w:val="00B50D83"/>
    <w:rsid w:val="00B50E49"/>
    <w:rsid w:val="00B50EA9"/>
    <w:rsid w:val="00B50FD9"/>
    <w:rsid w:val="00B513E3"/>
    <w:rsid w:val="00B5153C"/>
    <w:rsid w:val="00B51876"/>
    <w:rsid w:val="00B51DD2"/>
    <w:rsid w:val="00B5234F"/>
    <w:rsid w:val="00B52445"/>
    <w:rsid w:val="00B52616"/>
    <w:rsid w:val="00B5285C"/>
    <w:rsid w:val="00B52C9F"/>
    <w:rsid w:val="00B52DFC"/>
    <w:rsid w:val="00B52F92"/>
    <w:rsid w:val="00B53068"/>
    <w:rsid w:val="00B530E2"/>
    <w:rsid w:val="00B5310E"/>
    <w:rsid w:val="00B534D4"/>
    <w:rsid w:val="00B538D5"/>
    <w:rsid w:val="00B53C10"/>
    <w:rsid w:val="00B53EDA"/>
    <w:rsid w:val="00B53F8F"/>
    <w:rsid w:val="00B54144"/>
    <w:rsid w:val="00B5419E"/>
    <w:rsid w:val="00B54228"/>
    <w:rsid w:val="00B54565"/>
    <w:rsid w:val="00B547E1"/>
    <w:rsid w:val="00B54875"/>
    <w:rsid w:val="00B54A75"/>
    <w:rsid w:val="00B54B53"/>
    <w:rsid w:val="00B54FE7"/>
    <w:rsid w:val="00B552A1"/>
    <w:rsid w:val="00B5535E"/>
    <w:rsid w:val="00B55383"/>
    <w:rsid w:val="00B55807"/>
    <w:rsid w:val="00B55844"/>
    <w:rsid w:val="00B558DE"/>
    <w:rsid w:val="00B559D7"/>
    <w:rsid w:val="00B55C44"/>
    <w:rsid w:val="00B55C68"/>
    <w:rsid w:val="00B56183"/>
    <w:rsid w:val="00B562AE"/>
    <w:rsid w:val="00B5670F"/>
    <w:rsid w:val="00B56823"/>
    <w:rsid w:val="00B56AAB"/>
    <w:rsid w:val="00B56DA8"/>
    <w:rsid w:val="00B56E56"/>
    <w:rsid w:val="00B56EFC"/>
    <w:rsid w:val="00B574F0"/>
    <w:rsid w:val="00B575E8"/>
    <w:rsid w:val="00B576DA"/>
    <w:rsid w:val="00B57964"/>
    <w:rsid w:val="00B57967"/>
    <w:rsid w:val="00B57AFF"/>
    <w:rsid w:val="00B57EFA"/>
    <w:rsid w:val="00B603B9"/>
    <w:rsid w:val="00B60591"/>
    <w:rsid w:val="00B60A3C"/>
    <w:rsid w:val="00B60BA7"/>
    <w:rsid w:val="00B60BB8"/>
    <w:rsid w:val="00B60D73"/>
    <w:rsid w:val="00B60F3B"/>
    <w:rsid w:val="00B6121F"/>
    <w:rsid w:val="00B61246"/>
    <w:rsid w:val="00B614DA"/>
    <w:rsid w:val="00B61615"/>
    <w:rsid w:val="00B6164D"/>
    <w:rsid w:val="00B6171E"/>
    <w:rsid w:val="00B61AEA"/>
    <w:rsid w:val="00B62118"/>
    <w:rsid w:val="00B62184"/>
    <w:rsid w:val="00B6224C"/>
    <w:rsid w:val="00B62267"/>
    <w:rsid w:val="00B624F8"/>
    <w:rsid w:val="00B62525"/>
    <w:rsid w:val="00B629A9"/>
    <w:rsid w:val="00B62BED"/>
    <w:rsid w:val="00B62C4E"/>
    <w:rsid w:val="00B62CFD"/>
    <w:rsid w:val="00B62DAD"/>
    <w:rsid w:val="00B6314C"/>
    <w:rsid w:val="00B633D5"/>
    <w:rsid w:val="00B636F8"/>
    <w:rsid w:val="00B63C01"/>
    <w:rsid w:val="00B63C81"/>
    <w:rsid w:val="00B63ED6"/>
    <w:rsid w:val="00B63FBD"/>
    <w:rsid w:val="00B64306"/>
    <w:rsid w:val="00B643B9"/>
    <w:rsid w:val="00B646A3"/>
    <w:rsid w:val="00B6475B"/>
    <w:rsid w:val="00B647CA"/>
    <w:rsid w:val="00B648A7"/>
    <w:rsid w:val="00B6496D"/>
    <w:rsid w:val="00B64F2B"/>
    <w:rsid w:val="00B65092"/>
    <w:rsid w:val="00B651A5"/>
    <w:rsid w:val="00B65398"/>
    <w:rsid w:val="00B6548B"/>
    <w:rsid w:val="00B657BE"/>
    <w:rsid w:val="00B65898"/>
    <w:rsid w:val="00B65B2D"/>
    <w:rsid w:val="00B6610E"/>
    <w:rsid w:val="00B66292"/>
    <w:rsid w:val="00B66585"/>
    <w:rsid w:val="00B665EC"/>
    <w:rsid w:val="00B669A7"/>
    <w:rsid w:val="00B66BCC"/>
    <w:rsid w:val="00B6732A"/>
    <w:rsid w:val="00B6753D"/>
    <w:rsid w:val="00B67591"/>
    <w:rsid w:val="00B67CBD"/>
    <w:rsid w:val="00B7008F"/>
    <w:rsid w:val="00B700D3"/>
    <w:rsid w:val="00B708A4"/>
    <w:rsid w:val="00B7096C"/>
    <w:rsid w:val="00B70A45"/>
    <w:rsid w:val="00B70CF9"/>
    <w:rsid w:val="00B70DF8"/>
    <w:rsid w:val="00B7112F"/>
    <w:rsid w:val="00B71828"/>
    <w:rsid w:val="00B718AC"/>
    <w:rsid w:val="00B718DE"/>
    <w:rsid w:val="00B7194B"/>
    <w:rsid w:val="00B71B34"/>
    <w:rsid w:val="00B71B3A"/>
    <w:rsid w:val="00B71BC7"/>
    <w:rsid w:val="00B71EE3"/>
    <w:rsid w:val="00B71F51"/>
    <w:rsid w:val="00B720B0"/>
    <w:rsid w:val="00B72D55"/>
    <w:rsid w:val="00B72DB9"/>
    <w:rsid w:val="00B736F1"/>
    <w:rsid w:val="00B73824"/>
    <w:rsid w:val="00B73C0B"/>
    <w:rsid w:val="00B74153"/>
    <w:rsid w:val="00B74F5D"/>
    <w:rsid w:val="00B74FD4"/>
    <w:rsid w:val="00B756C6"/>
    <w:rsid w:val="00B75759"/>
    <w:rsid w:val="00B757B5"/>
    <w:rsid w:val="00B75B17"/>
    <w:rsid w:val="00B76031"/>
    <w:rsid w:val="00B7625B"/>
    <w:rsid w:val="00B7672E"/>
    <w:rsid w:val="00B767E2"/>
    <w:rsid w:val="00B768E8"/>
    <w:rsid w:val="00B76A89"/>
    <w:rsid w:val="00B76AE5"/>
    <w:rsid w:val="00B76C2A"/>
    <w:rsid w:val="00B770A3"/>
    <w:rsid w:val="00B77117"/>
    <w:rsid w:val="00B772FE"/>
    <w:rsid w:val="00B77361"/>
    <w:rsid w:val="00B773A8"/>
    <w:rsid w:val="00B77C9C"/>
    <w:rsid w:val="00B77EE9"/>
    <w:rsid w:val="00B80091"/>
    <w:rsid w:val="00B808E8"/>
    <w:rsid w:val="00B81225"/>
    <w:rsid w:val="00B812D5"/>
    <w:rsid w:val="00B8131E"/>
    <w:rsid w:val="00B81421"/>
    <w:rsid w:val="00B8160B"/>
    <w:rsid w:val="00B817B8"/>
    <w:rsid w:val="00B81EFF"/>
    <w:rsid w:val="00B81F2A"/>
    <w:rsid w:val="00B8206F"/>
    <w:rsid w:val="00B822E4"/>
    <w:rsid w:val="00B828CA"/>
    <w:rsid w:val="00B829CE"/>
    <w:rsid w:val="00B82C2E"/>
    <w:rsid w:val="00B83336"/>
    <w:rsid w:val="00B83411"/>
    <w:rsid w:val="00B83455"/>
    <w:rsid w:val="00B8345C"/>
    <w:rsid w:val="00B83635"/>
    <w:rsid w:val="00B8371E"/>
    <w:rsid w:val="00B83CAE"/>
    <w:rsid w:val="00B83FFD"/>
    <w:rsid w:val="00B84159"/>
    <w:rsid w:val="00B842FF"/>
    <w:rsid w:val="00B84317"/>
    <w:rsid w:val="00B84ACB"/>
    <w:rsid w:val="00B84B7C"/>
    <w:rsid w:val="00B84BD8"/>
    <w:rsid w:val="00B84E5B"/>
    <w:rsid w:val="00B856B5"/>
    <w:rsid w:val="00B85B24"/>
    <w:rsid w:val="00B85F88"/>
    <w:rsid w:val="00B86290"/>
    <w:rsid w:val="00B864A8"/>
    <w:rsid w:val="00B8656F"/>
    <w:rsid w:val="00B8658A"/>
    <w:rsid w:val="00B86978"/>
    <w:rsid w:val="00B86D55"/>
    <w:rsid w:val="00B87734"/>
    <w:rsid w:val="00B87B1A"/>
    <w:rsid w:val="00B87E50"/>
    <w:rsid w:val="00B90026"/>
    <w:rsid w:val="00B9028F"/>
    <w:rsid w:val="00B906AF"/>
    <w:rsid w:val="00B908DB"/>
    <w:rsid w:val="00B90957"/>
    <w:rsid w:val="00B909B0"/>
    <w:rsid w:val="00B90A62"/>
    <w:rsid w:val="00B90C0A"/>
    <w:rsid w:val="00B90E6C"/>
    <w:rsid w:val="00B9109B"/>
    <w:rsid w:val="00B91523"/>
    <w:rsid w:val="00B91579"/>
    <w:rsid w:val="00B9157D"/>
    <w:rsid w:val="00B91635"/>
    <w:rsid w:val="00B917A2"/>
    <w:rsid w:val="00B91A24"/>
    <w:rsid w:val="00B91AC4"/>
    <w:rsid w:val="00B91FC7"/>
    <w:rsid w:val="00B9277E"/>
    <w:rsid w:val="00B927CA"/>
    <w:rsid w:val="00B93136"/>
    <w:rsid w:val="00B93163"/>
    <w:rsid w:val="00B93488"/>
    <w:rsid w:val="00B93ADD"/>
    <w:rsid w:val="00B93BCB"/>
    <w:rsid w:val="00B93E2D"/>
    <w:rsid w:val="00B940C0"/>
    <w:rsid w:val="00B945C4"/>
    <w:rsid w:val="00B947D3"/>
    <w:rsid w:val="00B948E8"/>
    <w:rsid w:val="00B94C68"/>
    <w:rsid w:val="00B94EA1"/>
    <w:rsid w:val="00B95172"/>
    <w:rsid w:val="00B953DA"/>
    <w:rsid w:val="00B957FA"/>
    <w:rsid w:val="00B95920"/>
    <w:rsid w:val="00B95946"/>
    <w:rsid w:val="00B95962"/>
    <w:rsid w:val="00B95E30"/>
    <w:rsid w:val="00B95EC7"/>
    <w:rsid w:val="00B95F23"/>
    <w:rsid w:val="00B9602F"/>
    <w:rsid w:val="00B96410"/>
    <w:rsid w:val="00B96469"/>
    <w:rsid w:val="00B965A7"/>
    <w:rsid w:val="00B96641"/>
    <w:rsid w:val="00B96871"/>
    <w:rsid w:val="00B96AC8"/>
    <w:rsid w:val="00B96BF4"/>
    <w:rsid w:val="00B97219"/>
    <w:rsid w:val="00B97A51"/>
    <w:rsid w:val="00B97BAC"/>
    <w:rsid w:val="00B97DBF"/>
    <w:rsid w:val="00BA00F3"/>
    <w:rsid w:val="00BA02B8"/>
    <w:rsid w:val="00BA08FA"/>
    <w:rsid w:val="00BA09F4"/>
    <w:rsid w:val="00BA0B10"/>
    <w:rsid w:val="00BA1516"/>
    <w:rsid w:val="00BA19A7"/>
    <w:rsid w:val="00BA1A71"/>
    <w:rsid w:val="00BA1BD6"/>
    <w:rsid w:val="00BA22B1"/>
    <w:rsid w:val="00BA23F4"/>
    <w:rsid w:val="00BA2AFB"/>
    <w:rsid w:val="00BA2F75"/>
    <w:rsid w:val="00BA311A"/>
    <w:rsid w:val="00BA34A1"/>
    <w:rsid w:val="00BA357E"/>
    <w:rsid w:val="00BA3AFD"/>
    <w:rsid w:val="00BA4771"/>
    <w:rsid w:val="00BA484C"/>
    <w:rsid w:val="00BA4D02"/>
    <w:rsid w:val="00BA51EA"/>
    <w:rsid w:val="00BA525D"/>
    <w:rsid w:val="00BA5671"/>
    <w:rsid w:val="00BA5A43"/>
    <w:rsid w:val="00BA5C19"/>
    <w:rsid w:val="00BA63BE"/>
    <w:rsid w:val="00BA67D2"/>
    <w:rsid w:val="00BA720E"/>
    <w:rsid w:val="00BA7435"/>
    <w:rsid w:val="00BA7443"/>
    <w:rsid w:val="00BA7FB4"/>
    <w:rsid w:val="00BB040A"/>
    <w:rsid w:val="00BB065B"/>
    <w:rsid w:val="00BB0675"/>
    <w:rsid w:val="00BB0677"/>
    <w:rsid w:val="00BB0695"/>
    <w:rsid w:val="00BB125A"/>
    <w:rsid w:val="00BB135F"/>
    <w:rsid w:val="00BB18D3"/>
    <w:rsid w:val="00BB19E1"/>
    <w:rsid w:val="00BB19FA"/>
    <w:rsid w:val="00BB1BC9"/>
    <w:rsid w:val="00BB20E0"/>
    <w:rsid w:val="00BB21CC"/>
    <w:rsid w:val="00BB2253"/>
    <w:rsid w:val="00BB23E7"/>
    <w:rsid w:val="00BB268B"/>
    <w:rsid w:val="00BB2C4C"/>
    <w:rsid w:val="00BB2D51"/>
    <w:rsid w:val="00BB2E1F"/>
    <w:rsid w:val="00BB3102"/>
    <w:rsid w:val="00BB3319"/>
    <w:rsid w:val="00BB3522"/>
    <w:rsid w:val="00BB35F1"/>
    <w:rsid w:val="00BB38D8"/>
    <w:rsid w:val="00BB3C41"/>
    <w:rsid w:val="00BB3D39"/>
    <w:rsid w:val="00BB4005"/>
    <w:rsid w:val="00BB4468"/>
    <w:rsid w:val="00BB48D5"/>
    <w:rsid w:val="00BB4DA0"/>
    <w:rsid w:val="00BB4F52"/>
    <w:rsid w:val="00BB4FC4"/>
    <w:rsid w:val="00BB5110"/>
    <w:rsid w:val="00BB54B2"/>
    <w:rsid w:val="00BB5660"/>
    <w:rsid w:val="00BB595B"/>
    <w:rsid w:val="00BB5AF9"/>
    <w:rsid w:val="00BB5EF1"/>
    <w:rsid w:val="00BB5F55"/>
    <w:rsid w:val="00BB6301"/>
    <w:rsid w:val="00BB654C"/>
    <w:rsid w:val="00BB669F"/>
    <w:rsid w:val="00BB675B"/>
    <w:rsid w:val="00BB67ED"/>
    <w:rsid w:val="00BB6806"/>
    <w:rsid w:val="00BB6C64"/>
    <w:rsid w:val="00BB6CC0"/>
    <w:rsid w:val="00BB709E"/>
    <w:rsid w:val="00BB71E0"/>
    <w:rsid w:val="00BB7258"/>
    <w:rsid w:val="00BB7424"/>
    <w:rsid w:val="00BB764C"/>
    <w:rsid w:val="00BB766A"/>
    <w:rsid w:val="00BB7A3C"/>
    <w:rsid w:val="00BB7B66"/>
    <w:rsid w:val="00BB7BAA"/>
    <w:rsid w:val="00BB7C47"/>
    <w:rsid w:val="00BB7D0D"/>
    <w:rsid w:val="00BC02BA"/>
    <w:rsid w:val="00BC0564"/>
    <w:rsid w:val="00BC075C"/>
    <w:rsid w:val="00BC0B1D"/>
    <w:rsid w:val="00BC1111"/>
    <w:rsid w:val="00BC144A"/>
    <w:rsid w:val="00BC15DE"/>
    <w:rsid w:val="00BC1702"/>
    <w:rsid w:val="00BC17A9"/>
    <w:rsid w:val="00BC1CDC"/>
    <w:rsid w:val="00BC22CE"/>
    <w:rsid w:val="00BC24D8"/>
    <w:rsid w:val="00BC2744"/>
    <w:rsid w:val="00BC29FD"/>
    <w:rsid w:val="00BC2DB8"/>
    <w:rsid w:val="00BC314B"/>
    <w:rsid w:val="00BC316C"/>
    <w:rsid w:val="00BC3225"/>
    <w:rsid w:val="00BC33EF"/>
    <w:rsid w:val="00BC34A2"/>
    <w:rsid w:val="00BC3A25"/>
    <w:rsid w:val="00BC3F23"/>
    <w:rsid w:val="00BC44E3"/>
    <w:rsid w:val="00BC4A52"/>
    <w:rsid w:val="00BC53ED"/>
    <w:rsid w:val="00BC5666"/>
    <w:rsid w:val="00BC5751"/>
    <w:rsid w:val="00BC5A18"/>
    <w:rsid w:val="00BC5D8D"/>
    <w:rsid w:val="00BC6281"/>
    <w:rsid w:val="00BC62A9"/>
    <w:rsid w:val="00BC6481"/>
    <w:rsid w:val="00BC66A0"/>
    <w:rsid w:val="00BC698E"/>
    <w:rsid w:val="00BC6F43"/>
    <w:rsid w:val="00BC76AF"/>
    <w:rsid w:val="00BD0127"/>
    <w:rsid w:val="00BD03BA"/>
    <w:rsid w:val="00BD06A7"/>
    <w:rsid w:val="00BD0721"/>
    <w:rsid w:val="00BD094F"/>
    <w:rsid w:val="00BD0A1F"/>
    <w:rsid w:val="00BD0A3B"/>
    <w:rsid w:val="00BD0A9D"/>
    <w:rsid w:val="00BD0BF5"/>
    <w:rsid w:val="00BD0FB5"/>
    <w:rsid w:val="00BD0FBC"/>
    <w:rsid w:val="00BD12D0"/>
    <w:rsid w:val="00BD12DB"/>
    <w:rsid w:val="00BD13DC"/>
    <w:rsid w:val="00BD171E"/>
    <w:rsid w:val="00BD176D"/>
    <w:rsid w:val="00BD18CA"/>
    <w:rsid w:val="00BD193B"/>
    <w:rsid w:val="00BD21D4"/>
    <w:rsid w:val="00BD2417"/>
    <w:rsid w:val="00BD2691"/>
    <w:rsid w:val="00BD27C7"/>
    <w:rsid w:val="00BD2803"/>
    <w:rsid w:val="00BD2A98"/>
    <w:rsid w:val="00BD2AA5"/>
    <w:rsid w:val="00BD336B"/>
    <w:rsid w:val="00BD3694"/>
    <w:rsid w:val="00BD376C"/>
    <w:rsid w:val="00BD376F"/>
    <w:rsid w:val="00BD37D1"/>
    <w:rsid w:val="00BD3A8C"/>
    <w:rsid w:val="00BD3C7B"/>
    <w:rsid w:val="00BD3F72"/>
    <w:rsid w:val="00BD4616"/>
    <w:rsid w:val="00BD475D"/>
    <w:rsid w:val="00BD4877"/>
    <w:rsid w:val="00BD4C91"/>
    <w:rsid w:val="00BD527E"/>
    <w:rsid w:val="00BD574E"/>
    <w:rsid w:val="00BD5798"/>
    <w:rsid w:val="00BD5DE3"/>
    <w:rsid w:val="00BD60C6"/>
    <w:rsid w:val="00BD656A"/>
    <w:rsid w:val="00BD6A3A"/>
    <w:rsid w:val="00BD6CCF"/>
    <w:rsid w:val="00BD6DC4"/>
    <w:rsid w:val="00BD7125"/>
    <w:rsid w:val="00BD71DF"/>
    <w:rsid w:val="00BD7AB2"/>
    <w:rsid w:val="00BD7E9C"/>
    <w:rsid w:val="00BE0029"/>
    <w:rsid w:val="00BE0098"/>
    <w:rsid w:val="00BE03B5"/>
    <w:rsid w:val="00BE052D"/>
    <w:rsid w:val="00BE05C7"/>
    <w:rsid w:val="00BE076A"/>
    <w:rsid w:val="00BE0987"/>
    <w:rsid w:val="00BE0B3C"/>
    <w:rsid w:val="00BE0E01"/>
    <w:rsid w:val="00BE0E98"/>
    <w:rsid w:val="00BE109B"/>
    <w:rsid w:val="00BE14AA"/>
    <w:rsid w:val="00BE157E"/>
    <w:rsid w:val="00BE16A8"/>
    <w:rsid w:val="00BE1992"/>
    <w:rsid w:val="00BE1BD8"/>
    <w:rsid w:val="00BE1D0D"/>
    <w:rsid w:val="00BE1FA6"/>
    <w:rsid w:val="00BE2325"/>
    <w:rsid w:val="00BE2365"/>
    <w:rsid w:val="00BE23C5"/>
    <w:rsid w:val="00BE23F7"/>
    <w:rsid w:val="00BE2554"/>
    <w:rsid w:val="00BE265F"/>
    <w:rsid w:val="00BE28FE"/>
    <w:rsid w:val="00BE2BFB"/>
    <w:rsid w:val="00BE2C3C"/>
    <w:rsid w:val="00BE2E4A"/>
    <w:rsid w:val="00BE36A3"/>
    <w:rsid w:val="00BE3867"/>
    <w:rsid w:val="00BE3D5B"/>
    <w:rsid w:val="00BE450D"/>
    <w:rsid w:val="00BE472B"/>
    <w:rsid w:val="00BE4B03"/>
    <w:rsid w:val="00BE4D8D"/>
    <w:rsid w:val="00BE514D"/>
    <w:rsid w:val="00BE5B62"/>
    <w:rsid w:val="00BE5CAB"/>
    <w:rsid w:val="00BE5D63"/>
    <w:rsid w:val="00BE5F4C"/>
    <w:rsid w:val="00BE6286"/>
    <w:rsid w:val="00BE632D"/>
    <w:rsid w:val="00BE66F1"/>
    <w:rsid w:val="00BE6A7E"/>
    <w:rsid w:val="00BE702D"/>
    <w:rsid w:val="00BE7E11"/>
    <w:rsid w:val="00BF0440"/>
    <w:rsid w:val="00BF0923"/>
    <w:rsid w:val="00BF096B"/>
    <w:rsid w:val="00BF0A14"/>
    <w:rsid w:val="00BF0A65"/>
    <w:rsid w:val="00BF0C31"/>
    <w:rsid w:val="00BF0D9C"/>
    <w:rsid w:val="00BF0DD2"/>
    <w:rsid w:val="00BF0E6C"/>
    <w:rsid w:val="00BF10E7"/>
    <w:rsid w:val="00BF158B"/>
    <w:rsid w:val="00BF15BE"/>
    <w:rsid w:val="00BF1693"/>
    <w:rsid w:val="00BF18EC"/>
    <w:rsid w:val="00BF1ABD"/>
    <w:rsid w:val="00BF1BD7"/>
    <w:rsid w:val="00BF207C"/>
    <w:rsid w:val="00BF275A"/>
    <w:rsid w:val="00BF27D9"/>
    <w:rsid w:val="00BF289D"/>
    <w:rsid w:val="00BF3110"/>
    <w:rsid w:val="00BF332E"/>
    <w:rsid w:val="00BF3384"/>
    <w:rsid w:val="00BF36F4"/>
    <w:rsid w:val="00BF3829"/>
    <w:rsid w:val="00BF3E25"/>
    <w:rsid w:val="00BF4A73"/>
    <w:rsid w:val="00BF4C19"/>
    <w:rsid w:val="00BF4C91"/>
    <w:rsid w:val="00BF4F1B"/>
    <w:rsid w:val="00BF5BBB"/>
    <w:rsid w:val="00BF6025"/>
    <w:rsid w:val="00BF6162"/>
    <w:rsid w:val="00BF61AE"/>
    <w:rsid w:val="00BF61E6"/>
    <w:rsid w:val="00BF656E"/>
    <w:rsid w:val="00BF6ABC"/>
    <w:rsid w:val="00BF6BEB"/>
    <w:rsid w:val="00BF6D1E"/>
    <w:rsid w:val="00BF6D75"/>
    <w:rsid w:val="00BF7033"/>
    <w:rsid w:val="00BF7536"/>
    <w:rsid w:val="00BF75DE"/>
    <w:rsid w:val="00BF793D"/>
    <w:rsid w:val="00BF7B27"/>
    <w:rsid w:val="00BF7B29"/>
    <w:rsid w:val="00C0042F"/>
    <w:rsid w:val="00C0072C"/>
    <w:rsid w:val="00C00756"/>
    <w:rsid w:val="00C007F2"/>
    <w:rsid w:val="00C00B08"/>
    <w:rsid w:val="00C0127A"/>
    <w:rsid w:val="00C019F0"/>
    <w:rsid w:val="00C01A2E"/>
    <w:rsid w:val="00C01C46"/>
    <w:rsid w:val="00C01CCE"/>
    <w:rsid w:val="00C02278"/>
    <w:rsid w:val="00C0239B"/>
    <w:rsid w:val="00C0270A"/>
    <w:rsid w:val="00C029B7"/>
    <w:rsid w:val="00C02E3B"/>
    <w:rsid w:val="00C035AF"/>
    <w:rsid w:val="00C037C5"/>
    <w:rsid w:val="00C03B41"/>
    <w:rsid w:val="00C03CB8"/>
    <w:rsid w:val="00C03CDD"/>
    <w:rsid w:val="00C04274"/>
    <w:rsid w:val="00C046E0"/>
    <w:rsid w:val="00C04C1B"/>
    <w:rsid w:val="00C0523F"/>
    <w:rsid w:val="00C053F9"/>
    <w:rsid w:val="00C05AB3"/>
    <w:rsid w:val="00C05FA6"/>
    <w:rsid w:val="00C063F5"/>
    <w:rsid w:val="00C06528"/>
    <w:rsid w:val="00C065EB"/>
    <w:rsid w:val="00C067EA"/>
    <w:rsid w:val="00C0710A"/>
    <w:rsid w:val="00C07263"/>
    <w:rsid w:val="00C074E3"/>
    <w:rsid w:val="00C0760C"/>
    <w:rsid w:val="00C07737"/>
    <w:rsid w:val="00C07E7E"/>
    <w:rsid w:val="00C10079"/>
    <w:rsid w:val="00C105F4"/>
    <w:rsid w:val="00C10850"/>
    <w:rsid w:val="00C109D7"/>
    <w:rsid w:val="00C10D98"/>
    <w:rsid w:val="00C10EAE"/>
    <w:rsid w:val="00C11147"/>
    <w:rsid w:val="00C113E0"/>
    <w:rsid w:val="00C115F2"/>
    <w:rsid w:val="00C116AE"/>
    <w:rsid w:val="00C11770"/>
    <w:rsid w:val="00C11A01"/>
    <w:rsid w:val="00C11B75"/>
    <w:rsid w:val="00C11BFF"/>
    <w:rsid w:val="00C11CE7"/>
    <w:rsid w:val="00C121A4"/>
    <w:rsid w:val="00C12358"/>
    <w:rsid w:val="00C12396"/>
    <w:rsid w:val="00C12472"/>
    <w:rsid w:val="00C12C75"/>
    <w:rsid w:val="00C12D57"/>
    <w:rsid w:val="00C1303B"/>
    <w:rsid w:val="00C13163"/>
    <w:rsid w:val="00C1365A"/>
    <w:rsid w:val="00C1374B"/>
    <w:rsid w:val="00C13DB0"/>
    <w:rsid w:val="00C13DD8"/>
    <w:rsid w:val="00C1455B"/>
    <w:rsid w:val="00C145D4"/>
    <w:rsid w:val="00C1464A"/>
    <w:rsid w:val="00C149D5"/>
    <w:rsid w:val="00C14A51"/>
    <w:rsid w:val="00C14B68"/>
    <w:rsid w:val="00C1500E"/>
    <w:rsid w:val="00C1508A"/>
    <w:rsid w:val="00C1508F"/>
    <w:rsid w:val="00C1516E"/>
    <w:rsid w:val="00C152C3"/>
    <w:rsid w:val="00C15606"/>
    <w:rsid w:val="00C157D8"/>
    <w:rsid w:val="00C1580F"/>
    <w:rsid w:val="00C15F93"/>
    <w:rsid w:val="00C16092"/>
    <w:rsid w:val="00C16350"/>
    <w:rsid w:val="00C16745"/>
    <w:rsid w:val="00C168AF"/>
    <w:rsid w:val="00C16BBC"/>
    <w:rsid w:val="00C16D35"/>
    <w:rsid w:val="00C1722C"/>
    <w:rsid w:val="00C1764B"/>
    <w:rsid w:val="00C17A71"/>
    <w:rsid w:val="00C17BA6"/>
    <w:rsid w:val="00C20589"/>
    <w:rsid w:val="00C20D50"/>
    <w:rsid w:val="00C20F1D"/>
    <w:rsid w:val="00C21012"/>
    <w:rsid w:val="00C21145"/>
    <w:rsid w:val="00C2127E"/>
    <w:rsid w:val="00C217E7"/>
    <w:rsid w:val="00C21824"/>
    <w:rsid w:val="00C2198B"/>
    <w:rsid w:val="00C21A9C"/>
    <w:rsid w:val="00C21E0D"/>
    <w:rsid w:val="00C22054"/>
    <w:rsid w:val="00C22224"/>
    <w:rsid w:val="00C223AA"/>
    <w:rsid w:val="00C225DE"/>
    <w:rsid w:val="00C2264A"/>
    <w:rsid w:val="00C226F3"/>
    <w:rsid w:val="00C22999"/>
    <w:rsid w:val="00C22AFA"/>
    <w:rsid w:val="00C22C32"/>
    <w:rsid w:val="00C23028"/>
    <w:rsid w:val="00C230CD"/>
    <w:rsid w:val="00C232B5"/>
    <w:rsid w:val="00C23479"/>
    <w:rsid w:val="00C239AB"/>
    <w:rsid w:val="00C23D0B"/>
    <w:rsid w:val="00C23DD4"/>
    <w:rsid w:val="00C24061"/>
    <w:rsid w:val="00C24109"/>
    <w:rsid w:val="00C247FE"/>
    <w:rsid w:val="00C247FF"/>
    <w:rsid w:val="00C24D1D"/>
    <w:rsid w:val="00C24D6D"/>
    <w:rsid w:val="00C24DEE"/>
    <w:rsid w:val="00C256F3"/>
    <w:rsid w:val="00C25D07"/>
    <w:rsid w:val="00C268AB"/>
    <w:rsid w:val="00C26A43"/>
    <w:rsid w:val="00C26C5A"/>
    <w:rsid w:val="00C26DCF"/>
    <w:rsid w:val="00C26F8F"/>
    <w:rsid w:val="00C2751E"/>
    <w:rsid w:val="00C27610"/>
    <w:rsid w:val="00C27747"/>
    <w:rsid w:val="00C27A3E"/>
    <w:rsid w:val="00C27A40"/>
    <w:rsid w:val="00C27B4B"/>
    <w:rsid w:val="00C27DE5"/>
    <w:rsid w:val="00C3133C"/>
    <w:rsid w:val="00C31898"/>
    <w:rsid w:val="00C31B49"/>
    <w:rsid w:val="00C31D60"/>
    <w:rsid w:val="00C31E29"/>
    <w:rsid w:val="00C31E4D"/>
    <w:rsid w:val="00C322D2"/>
    <w:rsid w:val="00C32C1F"/>
    <w:rsid w:val="00C32CC2"/>
    <w:rsid w:val="00C32DDC"/>
    <w:rsid w:val="00C33301"/>
    <w:rsid w:val="00C3345F"/>
    <w:rsid w:val="00C33471"/>
    <w:rsid w:val="00C334BF"/>
    <w:rsid w:val="00C33533"/>
    <w:rsid w:val="00C3397B"/>
    <w:rsid w:val="00C33B04"/>
    <w:rsid w:val="00C33CCA"/>
    <w:rsid w:val="00C34018"/>
    <w:rsid w:val="00C3403D"/>
    <w:rsid w:val="00C340C9"/>
    <w:rsid w:val="00C34106"/>
    <w:rsid w:val="00C34137"/>
    <w:rsid w:val="00C344FE"/>
    <w:rsid w:val="00C3479E"/>
    <w:rsid w:val="00C34A42"/>
    <w:rsid w:val="00C34DE4"/>
    <w:rsid w:val="00C34E9B"/>
    <w:rsid w:val="00C3516C"/>
    <w:rsid w:val="00C35283"/>
    <w:rsid w:val="00C35313"/>
    <w:rsid w:val="00C3617E"/>
    <w:rsid w:val="00C361E2"/>
    <w:rsid w:val="00C36411"/>
    <w:rsid w:val="00C367EB"/>
    <w:rsid w:val="00C36C38"/>
    <w:rsid w:val="00C36EBD"/>
    <w:rsid w:val="00C370C1"/>
    <w:rsid w:val="00C37AC3"/>
    <w:rsid w:val="00C37FCD"/>
    <w:rsid w:val="00C404F8"/>
    <w:rsid w:val="00C409B0"/>
    <w:rsid w:val="00C409C3"/>
    <w:rsid w:val="00C40B28"/>
    <w:rsid w:val="00C40D8E"/>
    <w:rsid w:val="00C40E1F"/>
    <w:rsid w:val="00C40E21"/>
    <w:rsid w:val="00C40F25"/>
    <w:rsid w:val="00C4123C"/>
    <w:rsid w:val="00C4164B"/>
    <w:rsid w:val="00C417B6"/>
    <w:rsid w:val="00C419F8"/>
    <w:rsid w:val="00C41A06"/>
    <w:rsid w:val="00C42094"/>
    <w:rsid w:val="00C421CA"/>
    <w:rsid w:val="00C42211"/>
    <w:rsid w:val="00C4233D"/>
    <w:rsid w:val="00C4255E"/>
    <w:rsid w:val="00C42F84"/>
    <w:rsid w:val="00C43179"/>
    <w:rsid w:val="00C434D9"/>
    <w:rsid w:val="00C43625"/>
    <w:rsid w:val="00C43677"/>
    <w:rsid w:val="00C436AF"/>
    <w:rsid w:val="00C4401A"/>
    <w:rsid w:val="00C4463D"/>
    <w:rsid w:val="00C447B0"/>
    <w:rsid w:val="00C44B2A"/>
    <w:rsid w:val="00C44BAF"/>
    <w:rsid w:val="00C44C5F"/>
    <w:rsid w:val="00C44E6B"/>
    <w:rsid w:val="00C44ECC"/>
    <w:rsid w:val="00C45505"/>
    <w:rsid w:val="00C4577F"/>
    <w:rsid w:val="00C45FA7"/>
    <w:rsid w:val="00C460B6"/>
    <w:rsid w:val="00C461A1"/>
    <w:rsid w:val="00C46A05"/>
    <w:rsid w:val="00C47279"/>
    <w:rsid w:val="00C47490"/>
    <w:rsid w:val="00C47569"/>
    <w:rsid w:val="00C47826"/>
    <w:rsid w:val="00C4788C"/>
    <w:rsid w:val="00C5009F"/>
    <w:rsid w:val="00C502F7"/>
    <w:rsid w:val="00C504FE"/>
    <w:rsid w:val="00C505AC"/>
    <w:rsid w:val="00C50975"/>
    <w:rsid w:val="00C509AF"/>
    <w:rsid w:val="00C50AC0"/>
    <w:rsid w:val="00C50B74"/>
    <w:rsid w:val="00C50E80"/>
    <w:rsid w:val="00C510B2"/>
    <w:rsid w:val="00C511C7"/>
    <w:rsid w:val="00C5124A"/>
    <w:rsid w:val="00C5149E"/>
    <w:rsid w:val="00C51F7F"/>
    <w:rsid w:val="00C51F8A"/>
    <w:rsid w:val="00C520FA"/>
    <w:rsid w:val="00C526AF"/>
    <w:rsid w:val="00C526D4"/>
    <w:rsid w:val="00C52A1B"/>
    <w:rsid w:val="00C52D02"/>
    <w:rsid w:val="00C52DE9"/>
    <w:rsid w:val="00C53309"/>
    <w:rsid w:val="00C538F0"/>
    <w:rsid w:val="00C53C27"/>
    <w:rsid w:val="00C54413"/>
    <w:rsid w:val="00C5467B"/>
    <w:rsid w:val="00C54695"/>
    <w:rsid w:val="00C54733"/>
    <w:rsid w:val="00C548E6"/>
    <w:rsid w:val="00C54B4D"/>
    <w:rsid w:val="00C55074"/>
    <w:rsid w:val="00C55681"/>
    <w:rsid w:val="00C55887"/>
    <w:rsid w:val="00C56392"/>
    <w:rsid w:val="00C564F6"/>
    <w:rsid w:val="00C564FD"/>
    <w:rsid w:val="00C56570"/>
    <w:rsid w:val="00C566D7"/>
    <w:rsid w:val="00C56BD1"/>
    <w:rsid w:val="00C56F20"/>
    <w:rsid w:val="00C570AC"/>
    <w:rsid w:val="00C57100"/>
    <w:rsid w:val="00C57903"/>
    <w:rsid w:val="00C57A9E"/>
    <w:rsid w:val="00C57E02"/>
    <w:rsid w:val="00C60742"/>
    <w:rsid w:val="00C60999"/>
    <w:rsid w:val="00C60D01"/>
    <w:rsid w:val="00C60E74"/>
    <w:rsid w:val="00C611CF"/>
    <w:rsid w:val="00C61318"/>
    <w:rsid w:val="00C61620"/>
    <w:rsid w:val="00C618DB"/>
    <w:rsid w:val="00C61AC7"/>
    <w:rsid w:val="00C62C51"/>
    <w:rsid w:val="00C6362F"/>
    <w:rsid w:val="00C63B24"/>
    <w:rsid w:val="00C64545"/>
    <w:rsid w:val="00C64706"/>
    <w:rsid w:val="00C64CE6"/>
    <w:rsid w:val="00C6533F"/>
    <w:rsid w:val="00C6591D"/>
    <w:rsid w:val="00C65BF3"/>
    <w:rsid w:val="00C6619E"/>
    <w:rsid w:val="00C661EA"/>
    <w:rsid w:val="00C66367"/>
    <w:rsid w:val="00C66724"/>
    <w:rsid w:val="00C66A6D"/>
    <w:rsid w:val="00C66BD7"/>
    <w:rsid w:val="00C66CA0"/>
    <w:rsid w:val="00C66CDE"/>
    <w:rsid w:val="00C66D5D"/>
    <w:rsid w:val="00C67023"/>
    <w:rsid w:val="00C671A9"/>
    <w:rsid w:val="00C671BD"/>
    <w:rsid w:val="00C67387"/>
    <w:rsid w:val="00C673BF"/>
    <w:rsid w:val="00C673EB"/>
    <w:rsid w:val="00C67565"/>
    <w:rsid w:val="00C6766D"/>
    <w:rsid w:val="00C67A70"/>
    <w:rsid w:val="00C67AE1"/>
    <w:rsid w:val="00C67F2B"/>
    <w:rsid w:val="00C70058"/>
    <w:rsid w:val="00C70621"/>
    <w:rsid w:val="00C70B24"/>
    <w:rsid w:val="00C70B2D"/>
    <w:rsid w:val="00C70B6A"/>
    <w:rsid w:val="00C70ECA"/>
    <w:rsid w:val="00C711FA"/>
    <w:rsid w:val="00C719FE"/>
    <w:rsid w:val="00C71C14"/>
    <w:rsid w:val="00C721FE"/>
    <w:rsid w:val="00C72980"/>
    <w:rsid w:val="00C72ACC"/>
    <w:rsid w:val="00C72CED"/>
    <w:rsid w:val="00C732CB"/>
    <w:rsid w:val="00C73355"/>
    <w:rsid w:val="00C737A4"/>
    <w:rsid w:val="00C73B06"/>
    <w:rsid w:val="00C73BC2"/>
    <w:rsid w:val="00C74071"/>
    <w:rsid w:val="00C74223"/>
    <w:rsid w:val="00C74381"/>
    <w:rsid w:val="00C74599"/>
    <w:rsid w:val="00C74721"/>
    <w:rsid w:val="00C74B0E"/>
    <w:rsid w:val="00C74BFA"/>
    <w:rsid w:val="00C75517"/>
    <w:rsid w:val="00C75602"/>
    <w:rsid w:val="00C75698"/>
    <w:rsid w:val="00C7598D"/>
    <w:rsid w:val="00C762C7"/>
    <w:rsid w:val="00C763C2"/>
    <w:rsid w:val="00C76567"/>
    <w:rsid w:val="00C76589"/>
    <w:rsid w:val="00C765A6"/>
    <w:rsid w:val="00C766A5"/>
    <w:rsid w:val="00C76E90"/>
    <w:rsid w:val="00C774D5"/>
    <w:rsid w:val="00C777BE"/>
    <w:rsid w:val="00C77887"/>
    <w:rsid w:val="00C77A92"/>
    <w:rsid w:val="00C77B28"/>
    <w:rsid w:val="00C77C33"/>
    <w:rsid w:val="00C77D7A"/>
    <w:rsid w:val="00C77E65"/>
    <w:rsid w:val="00C77EAE"/>
    <w:rsid w:val="00C80181"/>
    <w:rsid w:val="00C803B9"/>
    <w:rsid w:val="00C803F1"/>
    <w:rsid w:val="00C8081A"/>
    <w:rsid w:val="00C8085B"/>
    <w:rsid w:val="00C80A02"/>
    <w:rsid w:val="00C80CA3"/>
    <w:rsid w:val="00C81119"/>
    <w:rsid w:val="00C818DA"/>
    <w:rsid w:val="00C818DB"/>
    <w:rsid w:val="00C819A8"/>
    <w:rsid w:val="00C8272F"/>
    <w:rsid w:val="00C82735"/>
    <w:rsid w:val="00C82AC4"/>
    <w:rsid w:val="00C837B0"/>
    <w:rsid w:val="00C8381B"/>
    <w:rsid w:val="00C83836"/>
    <w:rsid w:val="00C83899"/>
    <w:rsid w:val="00C83BCB"/>
    <w:rsid w:val="00C83BF9"/>
    <w:rsid w:val="00C8424F"/>
    <w:rsid w:val="00C84449"/>
    <w:rsid w:val="00C84520"/>
    <w:rsid w:val="00C84929"/>
    <w:rsid w:val="00C849A8"/>
    <w:rsid w:val="00C84C7D"/>
    <w:rsid w:val="00C84F3B"/>
    <w:rsid w:val="00C8535A"/>
    <w:rsid w:val="00C85390"/>
    <w:rsid w:val="00C854D5"/>
    <w:rsid w:val="00C85745"/>
    <w:rsid w:val="00C8581B"/>
    <w:rsid w:val="00C8595C"/>
    <w:rsid w:val="00C85D2F"/>
    <w:rsid w:val="00C85DDE"/>
    <w:rsid w:val="00C85E25"/>
    <w:rsid w:val="00C85FC8"/>
    <w:rsid w:val="00C86808"/>
    <w:rsid w:val="00C869BF"/>
    <w:rsid w:val="00C86A9D"/>
    <w:rsid w:val="00C86AD7"/>
    <w:rsid w:val="00C86B6F"/>
    <w:rsid w:val="00C86C06"/>
    <w:rsid w:val="00C871D8"/>
    <w:rsid w:val="00C8759B"/>
    <w:rsid w:val="00C87881"/>
    <w:rsid w:val="00C87D22"/>
    <w:rsid w:val="00C90302"/>
    <w:rsid w:val="00C9037A"/>
    <w:rsid w:val="00C907EC"/>
    <w:rsid w:val="00C9081D"/>
    <w:rsid w:val="00C9093A"/>
    <w:rsid w:val="00C9095C"/>
    <w:rsid w:val="00C90C55"/>
    <w:rsid w:val="00C90F30"/>
    <w:rsid w:val="00C912AA"/>
    <w:rsid w:val="00C913B2"/>
    <w:rsid w:val="00C91E82"/>
    <w:rsid w:val="00C91F1A"/>
    <w:rsid w:val="00C92035"/>
    <w:rsid w:val="00C928C5"/>
    <w:rsid w:val="00C92972"/>
    <w:rsid w:val="00C92AAC"/>
    <w:rsid w:val="00C930E1"/>
    <w:rsid w:val="00C931A9"/>
    <w:rsid w:val="00C93207"/>
    <w:rsid w:val="00C938AA"/>
    <w:rsid w:val="00C93CAF"/>
    <w:rsid w:val="00C93D06"/>
    <w:rsid w:val="00C93E06"/>
    <w:rsid w:val="00C9411C"/>
    <w:rsid w:val="00C945A3"/>
    <w:rsid w:val="00C9468D"/>
    <w:rsid w:val="00C9478C"/>
    <w:rsid w:val="00C94A0C"/>
    <w:rsid w:val="00C94CE6"/>
    <w:rsid w:val="00C94F0F"/>
    <w:rsid w:val="00C951B7"/>
    <w:rsid w:val="00C95381"/>
    <w:rsid w:val="00C953EF"/>
    <w:rsid w:val="00C95441"/>
    <w:rsid w:val="00C9581C"/>
    <w:rsid w:val="00C960F6"/>
    <w:rsid w:val="00C9637C"/>
    <w:rsid w:val="00C9642E"/>
    <w:rsid w:val="00C965D0"/>
    <w:rsid w:val="00C966E1"/>
    <w:rsid w:val="00C96D30"/>
    <w:rsid w:val="00C96D7B"/>
    <w:rsid w:val="00C97383"/>
    <w:rsid w:val="00C9751B"/>
    <w:rsid w:val="00C97AD1"/>
    <w:rsid w:val="00C97BE3"/>
    <w:rsid w:val="00C97EEF"/>
    <w:rsid w:val="00CA0122"/>
    <w:rsid w:val="00CA0161"/>
    <w:rsid w:val="00CA01F5"/>
    <w:rsid w:val="00CA0292"/>
    <w:rsid w:val="00CA0397"/>
    <w:rsid w:val="00CA055A"/>
    <w:rsid w:val="00CA07A9"/>
    <w:rsid w:val="00CA0E32"/>
    <w:rsid w:val="00CA0F8B"/>
    <w:rsid w:val="00CA12FA"/>
    <w:rsid w:val="00CA14A0"/>
    <w:rsid w:val="00CA26AE"/>
    <w:rsid w:val="00CA2B47"/>
    <w:rsid w:val="00CA2E9F"/>
    <w:rsid w:val="00CA34B8"/>
    <w:rsid w:val="00CA392E"/>
    <w:rsid w:val="00CA3FB3"/>
    <w:rsid w:val="00CA453A"/>
    <w:rsid w:val="00CA48B5"/>
    <w:rsid w:val="00CA49D5"/>
    <w:rsid w:val="00CA4DDF"/>
    <w:rsid w:val="00CA4EBC"/>
    <w:rsid w:val="00CA5096"/>
    <w:rsid w:val="00CA50F7"/>
    <w:rsid w:val="00CA5264"/>
    <w:rsid w:val="00CA5443"/>
    <w:rsid w:val="00CA54C4"/>
    <w:rsid w:val="00CA5578"/>
    <w:rsid w:val="00CA5591"/>
    <w:rsid w:val="00CA5897"/>
    <w:rsid w:val="00CA5B9C"/>
    <w:rsid w:val="00CA5E7F"/>
    <w:rsid w:val="00CA62E7"/>
    <w:rsid w:val="00CA6443"/>
    <w:rsid w:val="00CA6A73"/>
    <w:rsid w:val="00CA6C26"/>
    <w:rsid w:val="00CA6C4A"/>
    <w:rsid w:val="00CA6D2F"/>
    <w:rsid w:val="00CA6E11"/>
    <w:rsid w:val="00CA6ED7"/>
    <w:rsid w:val="00CA752E"/>
    <w:rsid w:val="00CA76F7"/>
    <w:rsid w:val="00CA789B"/>
    <w:rsid w:val="00CA7B89"/>
    <w:rsid w:val="00CA7BDA"/>
    <w:rsid w:val="00CA7C52"/>
    <w:rsid w:val="00CA7DF6"/>
    <w:rsid w:val="00CA7E05"/>
    <w:rsid w:val="00CA7E80"/>
    <w:rsid w:val="00CB00DD"/>
    <w:rsid w:val="00CB033B"/>
    <w:rsid w:val="00CB044C"/>
    <w:rsid w:val="00CB06C1"/>
    <w:rsid w:val="00CB08D1"/>
    <w:rsid w:val="00CB0993"/>
    <w:rsid w:val="00CB1099"/>
    <w:rsid w:val="00CB11AC"/>
    <w:rsid w:val="00CB16BE"/>
    <w:rsid w:val="00CB171E"/>
    <w:rsid w:val="00CB193D"/>
    <w:rsid w:val="00CB19F8"/>
    <w:rsid w:val="00CB1ABE"/>
    <w:rsid w:val="00CB1DD9"/>
    <w:rsid w:val="00CB1F89"/>
    <w:rsid w:val="00CB20D3"/>
    <w:rsid w:val="00CB225A"/>
    <w:rsid w:val="00CB2689"/>
    <w:rsid w:val="00CB2731"/>
    <w:rsid w:val="00CB2D4A"/>
    <w:rsid w:val="00CB2F77"/>
    <w:rsid w:val="00CB30AD"/>
    <w:rsid w:val="00CB31F7"/>
    <w:rsid w:val="00CB367A"/>
    <w:rsid w:val="00CB3786"/>
    <w:rsid w:val="00CB37E5"/>
    <w:rsid w:val="00CB3B66"/>
    <w:rsid w:val="00CB488D"/>
    <w:rsid w:val="00CB498A"/>
    <w:rsid w:val="00CB4C87"/>
    <w:rsid w:val="00CB4C99"/>
    <w:rsid w:val="00CB501F"/>
    <w:rsid w:val="00CB5281"/>
    <w:rsid w:val="00CB5C58"/>
    <w:rsid w:val="00CB602A"/>
    <w:rsid w:val="00CB669A"/>
    <w:rsid w:val="00CB6833"/>
    <w:rsid w:val="00CB6863"/>
    <w:rsid w:val="00CB6AFD"/>
    <w:rsid w:val="00CB775E"/>
    <w:rsid w:val="00CB7F27"/>
    <w:rsid w:val="00CB7F66"/>
    <w:rsid w:val="00CB7FB1"/>
    <w:rsid w:val="00CC0484"/>
    <w:rsid w:val="00CC06CC"/>
    <w:rsid w:val="00CC096F"/>
    <w:rsid w:val="00CC0A35"/>
    <w:rsid w:val="00CC0D26"/>
    <w:rsid w:val="00CC12A8"/>
    <w:rsid w:val="00CC1311"/>
    <w:rsid w:val="00CC16A2"/>
    <w:rsid w:val="00CC1A06"/>
    <w:rsid w:val="00CC1CCA"/>
    <w:rsid w:val="00CC1EA4"/>
    <w:rsid w:val="00CC290B"/>
    <w:rsid w:val="00CC2A53"/>
    <w:rsid w:val="00CC2D2C"/>
    <w:rsid w:val="00CC320D"/>
    <w:rsid w:val="00CC3A36"/>
    <w:rsid w:val="00CC3BA1"/>
    <w:rsid w:val="00CC4010"/>
    <w:rsid w:val="00CC4346"/>
    <w:rsid w:val="00CC4741"/>
    <w:rsid w:val="00CC4C71"/>
    <w:rsid w:val="00CC4F54"/>
    <w:rsid w:val="00CC514A"/>
    <w:rsid w:val="00CC5728"/>
    <w:rsid w:val="00CC583C"/>
    <w:rsid w:val="00CC584D"/>
    <w:rsid w:val="00CC5925"/>
    <w:rsid w:val="00CC5A77"/>
    <w:rsid w:val="00CC5AE8"/>
    <w:rsid w:val="00CC5E32"/>
    <w:rsid w:val="00CC6012"/>
    <w:rsid w:val="00CC6224"/>
    <w:rsid w:val="00CC64DF"/>
    <w:rsid w:val="00CC679B"/>
    <w:rsid w:val="00CC6804"/>
    <w:rsid w:val="00CC68A8"/>
    <w:rsid w:val="00CC708E"/>
    <w:rsid w:val="00CC70E7"/>
    <w:rsid w:val="00CC712F"/>
    <w:rsid w:val="00CC74A9"/>
    <w:rsid w:val="00CC7A74"/>
    <w:rsid w:val="00CC7D43"/>
    <w:rsid w:val="00CD00E3"/>
    <w:rsid w:val="00CD02B6"/>
    <w:rsid w:val="00CD03FE"/>
    <w:rsid w:val="00CD0426"/>
    <w:rsid w:val="00CD07CE"/>
    <w:rsid w:val="00CD0A53"/>
    <w:rsid w:val="00CD0EA7"/>
    <w:rsid w:val="00CD0F9C"/>
    <w:rsid w:val="00CD10CA"/>
    <w:rsid w:val="00CD1611"/>
    <w:rsid w:val="00CD1618"/>
    <w:rsid w:val="00CD174A"/>
    <w:rsid w:val="00CD1F60"/>
    <w:rsid w:val="00CD206A"/>
    <w:rsid w:val="00CD20E5"/>
    <w:rsid w:val="00CD24E3"/>
    <w:rsid w:val="00CD2C5D"/>
    <w:rsid w:val="00CD2DE1"/>
    <w:rsid w:val="00CD2F38"/>
    <w:rsid w:val="00CD32F4"/>
    <w:rsid w:val="00CD339E"/>
    <w:rsid w:val="00CD3559"/>
    <w:rsid w:val="00CD36D7"/>
    <w:rsid w:val="00CD37AE"/>
    <w:rsid w:val="00CD4049"/>
    <w:rsid w:val="00CD4770"/>
    <w:rsid w:val="00CD4912"/>
    <w:rsid w:val="00CD493D"/>
    <w:rsid w:val="00CD4A0B"/>
    <w:rsid w:val="00CD4BBE"/>
    <w:rsid w:val="00CD4C12"/>
    <w:rsid w:val="00CD4F17"/>
    <w:rsid w:val="00CD51DF"/>
    <w:rsid w:val="00CD523D"/>
    <w:rsid w:val="00CD5321"/>
    <w:rsid w:val="00CD535B"/>
    <w:rsid w:val="00CD575A"/>
    <w:rsid w:val="00CD5762"/>
    <w:rsid w:val="00CD5B5A"/>
    <w:rsid w:val="00CD5B97"/>
    <w:rsid w:val="00CD5CE9"/>
    <w:rsid w:val="00CD638B"/>
    <w:rsid w:val="00CD6450"/>
    <w:rsid w:val="00CD6921"/>
    <w:rsid w:val="00CD6E58"/>
    <w:rsid w:val="00CD6F0B"/>
    <w:rsid w:val="00CD70A0"/>
    <w:rsid w:val="00CD710C"/>
    <w:rsid w:val="00CD716D"/>
    <w:rsid w:val="00CD72C6"/>
    <w:rsid w:val="00CD7337"/>
    <w:rsid w:val="00CD7872"/>
    <w:rsid w:val="00CD7A64"/>
    <w:rsid w:val="00CD7AA2"/>
    <w:rsid w:val="00CE04EC"/>
    <w:rsid w:val="00CE0674"/>
    <w:rsid w:val="00CE085C"/>
    <w:rsid w:val="00CE0C03"/>
    <w:rsid w:val="00CE0C7D"/>
    <w:rsid w:val="00CE118A"/>
    <w:rsid w:val="00CE1193"/>
    <w:rsid w:val="00CE143A"/>
    <w:rsid w:val="00CE1530"/>
    <w:rsid w:val="00CE1548"/>
    <w:rsid w:val="00CE1A70"/>
    <w:rsid w:val="00CE1FEA"/>
    <w:rsid w:val="00CE24C8"/>
    <w:rsid w:val="00CE24F2"/>
    <w:rsid w:val="00CE2684"/>
    <w:rsid w:val="00CE2826"/>
    <w:rsid w:val="00CE2B1B"/>
    <w:rsid w:val="00CE2D08"/>
    <w:rsid w:val="00CE34A4"/>
    <w:rsid w:val="00CE3C76"/>
    <w:rsid w:val="00CE3E0C"/>
    <w:rsid w:val="00CE40DD"/>
    <w:rsid w:val="00CE410E"/>
    <w:rsid w:val="00CE4152"/>
    <w:rsid w:val="00CE4527"/>
    <w:rsid w:val="00CE4B06"/>
    <w:rsid w:val="00CE4B19"/>
    <w:rsid w:val="00CE4C1A"/>
    <w:rsid w:val="00CE4EA0"/>
    <w:rsid w:val="00CE4FDE"/>
    <w:rsid w:val="00CE5180"/>
    <w:rsid w:val="00CE524F"/>
    <w:rsid w:val="00CE55CC"/>
    <w:rsid w:val="00CE5780"/>
    <w:rsid w:val="00CE5A52"/>
    <w:rsid w:val="00CE5B54"/>
    <w:rsid w:val="00CE5E04"/>
    <w:rsid w:val="00CE5FAB"/>
    <w:rsid w:val="00CE62D1"/>
    <w:rsid w:val="00CE64C8"/>
    <w:rsid w:val="00CE6AF3"/>
    <w:rsid w:val="00CE71DB"/>
    <w:rsid w:val="00CE726F"/>
    <w:rsid w:val="00CE74D1"/>
    <w:rsid w:val="00CE799F"/>
    <w:rsid w:val="00CE7B72"/>
    <w:rsid w:val="00CF0117"/>
    <w:rsid w:val="00CF026F"/>
    <w:rsid w:val="00CF04D0"/>
    <w:rsid w:val="00CF07B6"/>
    <w:rsid w:val="00CF09AA"/>
    <w:rsid w:val="00CF0BEB"/>
    <w:rsid w:val="00CF0D15"/>
    <w:rsid w:val="00CF0DDB"/>
    <w:rsid w:val="00CF13DB"/>
    <w:rsid w:val="00CF16D0"/>
    <w:rsid w:val="00CF1874"/>
    <w:rsid w:val="00CF1A25"/>
    <w:rsid w:val="00CF1C55"/>
    <w:rsid w:val="00CF1EE3"/>
    <w:rsid w:val="00CF273A"/>
    <w:rsid w:val="00CF28BB"/>
    <w:rsid w:val="00CF2B49"/>
    <w:rsid w:val="00CF2C87"/>
    <w:rsid w:val="00CF2EF6"/>
    <w:rsid w:val="00CF3298"/>
    <w:rsid w:val="00CF339A"/>
    <w:rsid w:val="00CF4139"/>
    <w:rsid w:val="00CF447B"/>
    <w:rsid w:val="00CF4887"/>
    <w:rsid w:val="00CF4CC8"/>
    <w:rsid w:val="00CF5190"/>
    <w:rsid w:val="00CF51AF"/>
    <w:rsid w:val="00CF53DB"/>
    <w:rsid w:val="00CF57A6"/>
    <w:rsid w:val="00CF57E1"/>
    <w:rsid w:val="00CF585F"/>
    <w:rsid w:val="00CF5902"/>
    <w:rsid w:val="00CF5CA2"/>
    <w:rsid w:val="00CF6075"/>
    <w:rsid w:val="00CF654D"/>
    <w:rsid w:val="00CF68CA"/>
    <w:rsid w:val="00CF68CC"/>
    <w:rsid w:val="00CF6C3B"/>
    <w:rsid w:val="00CF6CDC"/>
    <w:rsid w:val="00CF6CF0"/>
    <w:rsid w:val="00CF73C3"/>
    <w:rsid w:val="00CF747B"/>
    <w:rsid w:val="00CF7489"/>
    <w:rsid w:val="00CF765C"/>
    <w:rsid w:val="00CF7D90"/>
    <w:rsid w:val="00CF7FC2"/>
    <w:rsid w:val="00D002EB"/>
    <w:rsid w:val="00D00541"/>
    <w:rsid w:val="00D006E1"/>
    <w:rsid w:val="00D00998"/>
    <w:rsid w:val="00D00D93"/>
    <w:rsid w:val="00D00E4D"/>
    <w:rsid w:val="00D00FE1"/>
    <w:rsid w:val="00D010A2"/>
    <w:rsid w:val="00D0122C"/>
    <w:rsid w:val="00D015E9"/>
    <w:rsid w:val="00D01641"/>
    <w:rsid w:val="00D0176C"/>
    <w:rsid w:val="00D01A62"/>
    <w:rsid w:val="00D01E6E"/>
    <w:rsid w:val="00D01F3C"/>
    <w:rsid w:val="00D01F54"/>
    <w:rsid w:val="00D021F4"/>
    <w:rsid w:val="00D031FA"/>
    <w:rsid w:val="00D037CD"/>
    <w:rsid w:val="00D0388D"/>
    <w:rsid w:val="00D03B5D"/>
    <w:rsid w:val="00D03C76"/>
    <w:rsid w:val="00D03E1F"/>
    <w:rsid w:val="00D03F0D"/>
    <w:rsid w:val="00D0411F"/>
    <w:rsid w:val="00D044B5"/>
    <w:rsid w:val="00D0493B"/>
    <w:rsid w:val="00D04B8F"/>
    <w:rsid w:val="00D04C7A"/>
    <w:rsid w:val="00D04D49"/>
    <w:rsid w:val="00D0553E"/>
    <w:rsid w:val="00D056D2"/>
    <w:rsid w:val="00D057DB"/>
    <w:rsid w:val="00D05C59"/>
    <w:rsid w:val="00D05CE5"/>
    <w:rsid w:val="00D05EF5"/>
    <w:rsid w:val="00D0637F"/>
    <w:rsid w:val="00D063A8"/>
    <w:rsid w:val="00D064DE"/>
    <w:rsid w:val="00D06B3A"/>
    <w:rsid w:val="00D06FA7"/>
    <w:rsid w:val="00D07043"/>
    <w:rsid w:val="00D073D1"/>
    <w:rsid w:val="00D07438"/>
    <w:rsid w:val="00D07519"/>
    <w:rsid w:val="00D07532"/>
    <w:rsid w:val="00D076EC"/>
    <w:rsid w:val="00D079A0"/>
    <w:rsid w:val="00D07A18"/>
    <w:rsid w:val="00D07A53"/>
    <w:rsid w:val="00D07D9F"/>
    <w:rsid w:val="00D10112"/>
    <w:rsid w:val="00D1053C"/>
    <w:rsid w:val="00D105A4"/>
    <w:rsid w:val="00D10FB0"/>
    <w:rsid w:val="00D11449"/>
    <w:rsid w:val="00D1155E"/>
    <w:rsid w:val="00D1194E"/>
    <w:rsid w:val="00D1195B"/>
    <w:rsid w:val="00D11E18"/>
    <w:rsid w:val="00D121B4"/>
    <w:rsid w:val="00D124DA"/>
    <w:rsid w:val="00D125E0"/>
    <w:rsid w:val="00D12B67"/>
    <w:rsid w:val="00D12D0E"/>
    <w:rsid w:val="00D12F3C"/>
    <w:rsid w:val="00D1310A"/>
    <w:rsid w:val="00D1323C"/>
    <w:rsid w:val="00D13240"/>
    <w:rsid w:val="00D13351"/>
    <w:rsid w:val="00D13418"/>
    <w:rsid w:val="00D13633"/>
    <w:rsid w:val="00D13693"/>
    <w:rsid w:val="00D139A8"/>
    <w:rsid w:val="00D13F1E"/>
    <w:rsid w:val="00D1451E"/>
    <w:rsid w:val="00D148D0"/>
    <w:rsid w:val="00D14D9A"/>
    <w:rsid w:val="00D14F12"/>
    <w:rsid w:val="00D15013"/>
    <w:rsid w:val="00D15A71"/>
    <w:rsid w:val="00D15C0F"/>
    <w:rsid w:val="00D162C2"/>
    <w:rsid w:val="00D1636C"/>
    <w:rsid w:val="00D165A0"/>
    <w:rsid w:val="00D165BA"/>
    <w:rsid w:val="00D168BC"/>
    <w:rsid w:val="00D16BFF"/>
    <w:rsid w:val="00D16F14"/>
    <w:rsid w:val="00D175A6"/>
    <w:rsid w:val="00D17710"/>
    <w:rsid w:val="00D17F24"/>
    <w:rsid w:val="00D2058D"/>
    <w:rsid w:val="00D20F0B"/>
    <w:rsid w:val="00D2104C"/>
    <w:rsid w:val="00D2131D"/>
    <w:rsid w:val="00D2140A"/>
    <w:rsid w:val="00D215AA"/>
    <w:rsid w:val="00D2163A"/>
    <w:rsid w:val="00D21AC3"/>
    <w:rsid w:val="00D21BF6"/>
    <w:rsid w:val="00D21C16"/>
    <w:rsid w:val="00D21C5A"/>
    <w:rsid w:val="00D22582"/>
    <w:rsid w:val="00D22841"/>
    <w:rsid w:val="00D22ABE"/>
    <w:rsid w:val="00D2330E"/>
    <w:rsid w:val="00D23442"/>
    <w:rsid w:val="00D2371D"/>
    <w:rsid w:val="00D23A0B"/>
    <w:rsid w:val="00D23BE9"/>
    <w:rsid w:val="00D23CCC"/>
    <w:rsid w:val="00D23CFD"/>
    <w:rsid w:val="00D24194"/>
    <w:rsid w:val="00D245B3"/>
    <w:rsid w:val="00D24E8A"/>
    <w:rsid w:val="00D24FDC"/>
    <w:rsid w:val="00D25292"/>
    <w:rsid w:val="00D25383"/>
    <w:rsid w:val="00D25544"/>
    <w:rsid w:val="00D258A7"/>
    <w:rsid w:val="00D25AEA"/>
    <w:rsid w:val="00D25D89"/>
    <w:rsid w:val="00D2607A"/>
    <w:rsid w:val="00D264E9"/>
    <w:rsid w:val="00D265FD"/>
    <w:rsid w:val="00D265FE"/>
    <w:rsid w:val="00D266D7"/>
    <w:rsid w:val="00D2685D"/>
    <w:rsid w:val="00D26920"/>
    <w:rsid w:val="00D26A44"/>
    <w:rsid w:val="00D26B04"/>
    <w:rsid w:val="00D26D09"/>
    <w:rsid w:val="00D26DF0"/>
    <w:rsid w:val="00D2723C"/>
    <w:rsid w:val="00D27BF8"/>
    <w:rsid w:val="00D27DE9"/>
    <w:rsid w:val="00D3033B"/>
    <w:rsid w:val="00D303A4"/>
    <w:rsid w:val="00D3060B"/>
    <w:rsid w:val="00D307EC"/>
    <w:rsid w:val="00D3081A"/>
    <w:rsid w:val="00D30BC7"/>
    <w:rsid w:val="00D3124B"/>
    <w:rsid w:val="00D31285"/>
    <w:rsid w:val="00D31420"/>
    <w:rsid w:val="00D315F5"/>
    <w:rsid w:val="00D31BDD"/>
    <w:rsid w:val="00D32217"/>
    <w:rsid w:val="00D323BD"/>
    <w:rsid w:val="00D3255F"/>
    <w:rsid w:val="00D32600"/>
    <w:rsid w:val="00D32717"/>
    <w:rsid w:val="00D32F04"/>
    <w:rsid w:val="00D32F74"/>
    <w:rsid w:val="00D33461"/>
    <w:rsid w:val="00D3359F"/>
    <w:rsid w:val="00D33609"/>
    <w:rsid w:val="00D337D9"/>
    <w:rsid w:val="00D33931"/>
    <w:rsid w:val="00D344AB"/>
    <w:rsid w:val="00D349BC"/>
    <w:rsid w:val="00D34A93"/>
    <w:rsid w:val="00D34B62"/>
    <w:rsid w:val="00D34F33"/>
    <w:rsid w:val="00D35168"/>
    <w:rsid w:val="00D35770"/>
    <w:rsid w:val="00D35966"/>
    <w:rsid w:val="00D35AAB"/>
    <w:rsid w:val="00D35ABD"/>
    <w:rsid w:val="00D36496"/>
    <w:rsid w:val="00D365C6"/>
    <w:rsid w:val="00D36702"/>
    <w:rsid w:val="00D36934"/>
    <w:rsid w:val="00D36A25"/>
    <w:rsid w:val="00D36AE1"/>
    <w:rsid w:val="00D36B51"/>
    <w:rsid w:val="00D36EB5"/>
    <w:rsid w:val="00D36F60"/>
    <w:rsid w:val="00D37930"/>
    <w:rsid w:val="00D37E1F"/>
    <w:rsid w:val="00D37E95"/>
    <w:rsid w:val="00D40015"/>
    <w:rsid w:val="00D40067"/>
    <w:rsid w:val="00D40126"/>
    <w:rsid w:val="00D4027C"/>
    <w:rsid w:val="00D4085C"/>
    <w:rsid w:val="00D40EF4"/>
    <w:rsid w:val="00D41707"/>
    <w:rsid w:val="00D41E33"/>
    <w:rsid w:val="00D42171"/>
    <w:rsid w:val="00D42C38"/>
    <w:rsid w:val="00D42E22"/>
    <w:rsid w:val="00D430B8"/>
    <w:rsid w:val="00D433EF"/>
    <w:rsid w:val="00D435CB"/>
    <w:rsid w:val="00D4361B"/>
    <w:rsid w:val="00D43841"/>
    <w:rsid w:val="00D43C4C"/>
    <w:rsid w:val="00D43E41"/>
    <w:rsid w:val="00D445E2"/>
    <w:rsid w:val="00D44729"/>
    <w:rsid w:val="00D44805"/>
    <w:rsid w:val="00D4489D"/>
    <w:rsid w:val="00D44A8F"/>
    <w:rsid w:val="00D44ADB"/>
    <w:rsid w:val="00D44E65"/>
    <w:rsid w:val="00D44FF3"/>
    <w:rsid w:val="00D45394"/>
    <w:rsid w:val="00D45616"/>
    <w:rsid w:val="00D460CE"/>
    <w:rsid w:val="00D4649A"/>
    <w:rsid w:val="00D46813"/>
    <w:rsid w:val="00D46DDC"/>
    <w:rsid w:val="00D46E16"/>
    <w:rsid w:val="00D46E1A"/>
    <w:rsid w:val="00D46ED2"/>
    <w:rsid w:val="00D46F0C"/>
    <w:rsid w:val="00D475DF"/>
    <w:rsid w:val="00D47801"/>
    <w:rsid w:val="00D4789E"/>
    <w:rsid w:val="00D50067"/>
    <w:rsid w:val="00D50521"/>
    <w:rsid w:val="00D50719"/>
    <w:rsid w:val="00D5071E"/>
    <w:rsid w:val="00D50721"/>
    <w:rsid w:val="00D50A10"/>
    <w:rsid w:val="00D50A78"/>
    <w:rsid w:val="00D50AAA"/>
    <w:rsid w:val="00D50D76"/>
    <w:rsid w:val="00D510CC"/>
    <w:rsid w:val="00D51445"/>
    <w:rsid w:val="00D514C7"/>
    <w:rsid w:val="00D5163F"/>
    <w:rsid w:val="00D5166D"/>
    <w:rsid w:val="00D51DDB"/>
    <w:rsid w:val="00D51EA9"/>
    <w:rsid w:val="00D52093"/>
    <w:rsid w:val="00D520D8"/>
    <w:rsid w:val="00D52152"/>
    <w:rsid w:val="00D5297F"/>
    <w:rsid w:val="00D52A05"/>
    <w:rsid w:val="00D52AF3"/>
    <w:rsid w:val="00D52CC8"/>
    <w:rsid w:val="00D52E32"/>
    <w:rsid w:val="00D54255"/>
    <w:rsid w:val="00D542DF"/>
    <w:rsid w:val="00D54A42"/>
    <w:rsid w:val="00D5543D"/>
    <w:rsid w:val="00D55675"/>
    <w:rsid w:val="00D55ACC"/>
    <w:rsid w:val="00D55CA7"/>
    <w:rsid w:val="00D565C4"/>
    <w:rsid w:val="00D565DC"/>
    <w:rsid w:val="00D5670E"/>
    <w:rsid w:val="00D567FB"/>
    <w:rsid w:val="00D56824"/>
    <w:rsid w:val="00D56B20"/>
    <w:rsid w:val="00D56B85"/>
    <w:rsid w:val="00D56E90"/>
    <w:rsid w:val="00D56FE8"/>
    <w:rsid w:val="00D572C2"/>
    <w:rsid w:val="00D574CD"/>
    <w:rsid w:val="00D5752D"/>
    <w:rsid w:val="00D5784E"/>
    <w:rsid w:val="00D578E2"/>
    <w:rsid w:val="00D57C58"/>
    <w:rsid w:val="00D60708"/>
    <w:rsid w:val="00D60C35"/>
    <w:rsid w:val="00D61382"/>
    <w:rsid w:val="00D613A1"/>
    <w:rsid w:val="00D613F0"/>
    <w:rsid w:val="00D61468"/>
    <w:rsid w:val="00D614A8"/>
    <w:rsid w:val="00D616FC"/>
    <w:rsid w:val="00D6197F"/>
    <w:rsid w:val="00D61D58"/>
    <w:rsid w:val="00D61D7D"/>
    <w:rsid w:val="00D61E6D"/>
    <w:rsid w:val="00D627CA"/>
    <w:rsid w:val="00D6283C"/>
    <w:rsid w:val="00D62D5D"/>
    <w:rsid w:val="00D62E7B"/>
    <w:rsid w:val="00D6338D"/>
    <w:rsid w:val="00D63466"/>
    <w:rsid w:val="00D63658"/>
    <w:rsid w:val="00D638F4"/>
    <w:rsid w:val="00D63A45"/>
    <w:rsid w:val="00D649E8"/>
    <w:rsid w:val="00D650DF"/>
    <w:rsid w:val="00D651B2"/>
    <w:rsid w:val="00D65228"/>
    <w:rsid w:val="00D65394"/>
    <w:rsid w:val="00D65E73"/>
    <w:rsid w:val="00D6609F"/>
    <w:rsid w:val="00D6640D"/>
    <w:rsid w:val="00D668C4"/>
    <w:rsid w:val="00D668E2"/>
    <w:rsid w:val="00D6690B"/>
    <w:rsid w:val="00D66DE3"/>
    <w:rsid w:val="00D66E18"/>
    <w:rsid w:val="00D66FB1"/>
    <w:rsid w:val="00D671F3"/>
    <w:rsid w:val="00D67249"/>
    <w:rsid w:val="00D67C80"/>
    <w:rsid w:val="00D67D4D"/>
    <w:rsid w:val="00D67FC4"/>
    <w:rsid w:val="00D7027A"/>
    <w:rsid w:val="00D70670"/>
    <w:rsid w:val="00D70AEA"/>
    <w:rsid w:val="00D70C5C"/>
    <w:rsid w:val="00D71153"/>
    <w:rsid w:val="00D712F2"/>
    <w:rsid w:val="00D713E1"/>
    <w:rsid w:val="00D71495"/>
    <w:rsid w:val="00D71F0F"/>
    <w:rsid w:val="00D72083"/>
    <w:rsid w:val="00D72092"/>
    <w:rsid w:val="00D724BD"/>
    <w:rsid w:val="00D727D9"/>
    <w:rsid w:val="00D72F8F"/>
    <w:rsid w:val="00D73127"/>
    <w:rsid w:val="00D731BF"/>
    <w:rsid w:val="00D731D4"/>
    <w:rsid w:val="00D73680"/>
    <w:rsid w:val="00D73854"/>
    <w:rsid w:val="00D73A10"/>
    <w:rsid w:val="00D73AC7"/>
    <w:rsid w:val="00D73CD0"/>
    <w:rsid w:val="00D73FD6"/>
    <w:rsid w:val="00D74099"/>
    <w:rsid w:val="00D744E1"/>
    <w:rsid w:val="00D74BF8"/>
    <w:rsid w:val="00D74C9A"/>
    <w:rsid w:val="00D754B5"/>
    <w:rsid w:val="00D75A7B"/>
    <w:rsid w:val="00D75AEE"/>
    <w:rsid w:val="00D763B8"/>
    <w:rsid w:val="00D76928"/>
    <w:rsid w:val="00D76D1A"/>
    <w:rsid w:val="00D76ED7"/>
    <w:rsid w:val="00D76EE5"/>
    <w:rsid w:val="00D771F7"/>
    <w:rsid w:val="00D772B4"/>
    <w:rsid w:val="00D77A06"/>
    <w:rsid w:val="00D77A6A"/>
    <w:rsid w:val="00D77CDA"/>
    <w:rsid w:val="00D80380"/>
    <w:rsid w:val="00D8059F"/>
    <w:rsid w:val="00D80A43"/>
    <w:rsid w:val="00D810BA"/>
    <w:rsid w:val="00D8183F"/>
    <w:rsid w:val="00D824BC"/>
    <w:rsid w:val="00D82605"/>
    <w:rsid w:val="00D8263B"/>
    <w:rsid w:val="00D826CE"/>
    <w:rsid w:val="00D82FE7"/>
    <w:rsid w:val="00D832CC"/>
    <w:rsid w:val="00D83590"/>
    <w:rsid w:val="00D83667"/>
    <w:rsid w:val="00D836E5"/>
    <w:rsid w:val="00D841A9"/>
    <w:rsid w:val="00D84301"/>
    <w:rsid w:val="00D844C4"/>
    <w:rsid w:val="00D84B6A"/>
    <w:rsid w:val="00D84CA9"/>
    <w:rsid w:val="00D84D33"/>
    <w:rsid w:val="00D84E10"/>
    <w:rsid w:val="00D84EAF"/>
    <w:rsid w:val="00D8513D"/>
    <w:rsid w:val="00D85550"/>
    <w:rsid w:val="00D8558D"/>
    <w:rsid w:val="00D8581A"/>
    <w:rsid w:val="00D8586B"/>
    <w:rsid w:val="00D8591A"/>
    <w:rsid w:val="00D85929"/>
    <w:rsid w:val="00D85FFD"/>
    <w:rsid w:val="00D8638B"/>
    <w:rsid w:val="00D86591"/>
    <w:rsid w:val="00D865FC"/>
    <w:rsid w:val="00D8695B"/>
    <w:rsid w:val="00D86CC7"/>
    <w:rsid w:val="00D870E4"/>
    <w:rsid w:val="00D9075A"/>
    <w:rsid w:val="00D90BC8"/>
    <w:rsid w:val="00D91D07"/>
    <w:rsid w:val="00D91F9B"/>
    <w:rsid w:val="00D92124"/>
    <w:rsid w:val="00D924FB"/>
    <w:rsid w:val="00D92560"/>
    <w:rsid w:val="00D9294E"/>
    <w:rsid w:val="00D92ADC"/>
    <w:rsid w:val="00D938ED"/>
    <w:rsid w:val="00D939B8"/>
    <w:rsid w:val="00D939FD"/>
    <w:rsid w:val="00D93E65"/>
    <w:rsid w:val="00D94365"/>
    <w:rsid w:val="00D943CD"/>
    <w:rsid w:val="00D94601"/>
    <w:rsid w:val="00D94AEA"/>
    <w:rsid w:val="00D94CC4"/>
    <w:rsid w:val="00D94F8C"/>
    <w:rsid w:val="00D95968"/>
    <w:rsid w:val="00D95EF7"/>
    <w:rsid w:val="00D95F76"/>
    <w:rsid w:val="00D960F8"/>
    <w:rsid w:val="00D96131"/>
    <w:rsid w:val="00D9627B"/>
    <w:rsid w:val="00D962E5"/>
    <w:rsid w:val="00D96D65"/>
    <w:rsid w:val="00D96DB7"/>
    <w:rsid w:val="00D97252"/>
    <w:rsid w:val="00D97B6A"/>
    <w:rsid w:val="00D97EAF"/>
    <w:rsid w:val="00D97F0F"/>
    <w:rsid w:val="00DA02CE"/>
    <w:rsid w:val="00DA0831"/>
    <w:rsid w:val="00DA0D4F"/>
    <w:rsid w:val="00DA1050"/>
    <w:rsid w:val="00DA110C"/>
    <w:rsid w:val="00DA1586"/>
    <w:rsid w:val="00DA15B0"/>
    <w:rsid w:val="00DA15F6"/>
    <w:rsid w:val="00DA1903"/>
    <w:rsid w:val="00DA19B2"/>
    <w:rsid w:val="00DA1EEB"/>
    <w:rsid w:val="00DA23AE"/>
    <w:rsid w:val="00DA2424"/>
    <w:rsid w:val="00DA254D"/>
    <w:rsid w:val="00DA27F1"/>
    <w:rsid w:val="00DA295A"/>
    <w:rsid w:val="00DA29F3"/>
    <w:rsid w:val="00DA3048"/>
    <w:rsid w:val="00DA359D"/>
    <w:rsid w:val="00DA3606"/>
    <w:rsid w:val="00DA3D2D"/>
    <w:rsid w:val="00DA3E2B"/>
    <w:rsid w:val="00DA3E8A"/>
    <w:rsid w:val="00DA40F7"/>
    <w:rsid w:val="00DA4364"/>
    <w:rsid w:val="00DA4D97"/>
    <w:rsid w:val="00DA4DF3"/>
    <w:rsid w:val="00DA56E5"/>
    <w:rsid w:val="00DA583C"/>
    <w:rsid w:val="00DA5BDC"/>
    <w:rsid w:val="00DA5C01"/>
    <w:rsid w:val="00DA5D42"/>
    <w:rsid w:val="00DA5E38"/>
    <w:rsid w:val="00DA60E9"/>
    <w:rsid w:val="00DA61AF"/>
    <w:rsid w:val="00DA6241"/>
    <w:rsid w:val="00DA62CB"/>
    <w:rsid w:val="00DA6445"/>
    <w:rsid w:val="00DA6490"/>
    <w:rsid w:val="00DA65A8"/>
    <w:rsid w:val="00DA6DD4"/>
    <w:rsid w:val="00DA70C9"/>
    <w:rsid w:val="00DA7196"/>
    <w:rsid w:val="00DA7422"/>
    <w:rsid w:val="00DA7509"/>
    <w:rsid w:val="00DA75C2"/>
    <w:rsid w:val="00DA7626"/>
    <w:rsid w:val="00DA7B79"/>
    <w:rsid w:val="00DB005F"/>
    <w:rsid w:val="00DB09CD"/>
    <w:rsid w:val="00DB0E8E"/>
    <w:rsid w:val="00DB1024"/>
    <w:rsid w:val="00DB18D8"/>
    <w:rsid w:val="00DB1D03"/>
    <w:rsid w:val="00DB1FFB"/>
    <w:rsid w:val="00DB204C"/>
    <w:rsid w:val="00DB24B8"/>
    <w:rsid w:val="00DB2C0F"/>
    <w:rsid w:val="00DB2C43"/>
    <w:rsid w:val="00DB339C"/>
    <w:rsid w:val="00DB3495"/>
    <w:rsid w:val="00DB3654"/>
    <w:rsid w:val="00DB3AB8"/>
    <w:rsid w:val="00DB3B45"/>
    <w:rsid w:val="00DB3BE4"/>
    <w:rsid w:val="00DB3D6C"/>
    <w:rsid w:val="00DB4092"/>
    <w:rsid w:val="00DB4393"/>
    <w:rsid w:val="00DB4C91"/>
    <w:rsid w:val="00DB4EAA"/>
    <w:rsid w:val="00DB501F"/>
    <w:rsid w:val="00DB542E"/>
    <w:rsid w:val="00DB58E5"/>
    <w:rsid w:val="00DB5D5B"/>
    <w:rsid w:val="00DB637A"/>
    <w:rsid w:val="00DB64AB"/>
    <w:rsid w:val="00DB663C"/>
    <w:rsid w:val="00DB66F7"/>
    <w:rsid w:val="00DB6A18"/>
    <w:rsid w:val="00DB6C37"/>
    <w:rsid w:val="00DB6D12"/>
    <w:rsid w:val="00DB6E2A"/>
    <w:rsid w:val="00DB73C3"/>
    <w:rsid w:val="00DB73FC"/>
    <w:rsid w:val="00DB78CC"/>
    <w:rsid w:val="00DB7908"/>
    <w:rsid w:val="00DB7B64"/>
    <w:rsid w:val="00DC013D"/>
    <w:rsid w:val="00DC052D"/>
    <w:rsid w:val="00DC0573"/>
    <w:rsid w:val="00DC0692"/>
    <w:rsid w:val="00DC06D8"/>
    <w:rsid w:val="00DC0C6F"/>
    <w:rsid w:val="00DC0CDE"/>
    <w:rsid w:val="00DC13FF"/>
    <w:rsid w:val="00DC1401"/>
    <w:rsid w:val="00DC16D6"/>
    <w:rsid w:val="00DC1C1F"/>
    <w:rsid w:val="00DC1DE7"/>
    <w:rsid w:val="00DC1EB5"/>
    <w:rsid w:val="00DC1F0C"/>
    <w:rsid w:val="00DC1F9C"/>
    <w:rsid w:val="00DC2919"/>
    <w:rsid w:val="00DC2A0B"/>
    <w:rsid w:val="00DC2F0E"/>
    <w:rsid w:val="00DC3047"/>
    <w:rsid w:val="00DC32B4"/>
    <w:rsid w:val="00DC3463"/>
    <w:rsid w:val="00DC347E"/>
    <w:rsid w:val="00DC3506"/>
    <w:rsid w:val="00DC35F4"/>
    <w:rsid w:val="00DC37B7"/>
    <w:rsid w:val="00DC3C9B"/>
    <w:rsid w:val="00DC41B4"/>
    <w:rsid w:val="00DC42D5"/>
    <w:rsid w:val="00DC49A8"/>
    <w:rsid w:val="00DC4AEE"/>
    <w:rsid w:val="00DC4FB3"/>
    <w:rsid w:val="00DC5202"/>
    <w:rsid w:val="00DC525A"/>
    <w:rsid w:val="00DC5542"/>
    <w:rsid w:val="00DC57F9"/>
    <w:rsid w:val="00DC5F1A"/>
    <w:rsid w:val="00DC6916"/>
    <w:rsid w:val="00DC6945"/>
    <w:rsid w:val="00DC6E42"/>
    <w:rsid w:val="00DC734E"/>
    <w:rsid w:val="00DC77AA"/>
    <w:rsid w:val="00DC7839"/>
    <w:rsid w:val="00DC7B0D"/>
    <w:rsid w:val="00DD015C"/>
    <w:rsid w:val="00DD0526"/>
    <w:rsid w:val="00DD0E99"/>
    <w:rsid w:val="00DD0F88"/>
    <w:rsid w:val="00DD12D9"/>
    <w:rsid w:val="00DD13B6"/>
    <w:rsid w:val="00DD13DA"/>
    <w:rsid w:val="00DD14D4"/>
    <w:rsid w:val="00DD1E0D"/>
    <w:rsid w:val="00DD1F2D"/>
    <w:rsid w:val="00DD1FD4"/>
    <w:rsid w:val="00DD27CD"/>
    <w:rsid w:val="00DD27D2"/>
    <w:rsid w:val="00DD2974"/>
    <w:rsid w:val="00DD2DD2"/>
    <w:rsid w:val="00DD2F2B"/>
    <w:rsid w:val="00DD3256"/>
    <w:rsid w:val="00DD3474"/>
    <w:rsid w:val="00DD39A5"/>
    <w:rsid w:val="00DD3FC2"/>
    <w:rsid w:val="00DD4514"/>
    <w:rsid w:val="00DD471D"/>
    <w:rsid w:val="00DD4B49"/>
    <w:rsid w:val="00DD4DF1"/>
    <w:rsid w:val="00DD5611"/>
    <w:rsid w:val="00DD5777"/>
    <w:rsid w:val="00DD5B0D"/>
    <w:rsid w:val="00DD629C"/>
    <w:rsid w:val="00DD672D"/>
    <w:rsid w:val="00DD6905"/>
    <w:rsid w:val="00DD6BE7"/>
    <w:rsid w:val="00DD7174"/>
    <w:rsid w:val="00DD717C"/>
    <w:rsid w:val="00DD763C"/>
    <w:rsid w:val="00DD7945"/>
    <w:rsid w:val="00DD7989"/>
    <w:rsid w:val="00DD7B5B"/>
    <w:rsid w:val="00DD7E0C"/>
    <w:rsid w:val="00DE0106"/>
    <w:rsid w:val="00DE016A"/>
    <w:rsid w:val="00DE0279"/>
    <w:rsid w:val="00DE030F"/>
    <w:rsid w:val="00DE04D1"/>
    <w:rsid w:val="00DE0AB0"/>
    <w:rsid w:val="00DE0C20"/>
    <w:rsid w:val="00DE0E8D"/>
    <w:rsid w:val="00DE0E94"/>
    <w:rsid w:val="00DE1565"/>
    <w:rsid w:val="00DE1BF8"/>
    <w:rsid w:val="00DE1C2D"/>
    <w:rsid w:val="00DE1F14"/>
    <w:rsid w:val="00DE2226"/>
    <w:rsid w:val="00DE23A9"/>
    <w:rsid w:val="00DE2974"/>
    <w:rsid w:val="00DE2C50"/>
    <w:rsid w:val="00DE2C97"/>
    <w:rsid w:val="00DE2D2E"/>
    <w:rsid w:val="00DE2F5D"/>
    <w:rsid w:val="00DE380E"/>
    <w:rsid w:val="00DE3AC8"/>
    <w:rsid w:val="00DE40E5"/>
    <w:rsid w:val="00DE47CD"/>
    <w:rsid w:val="00DE47E1"/>
    <w:rsid w:val="00DE4B66"/>
    <w:rsid w:val="00DE4D56"/>
    <w:rsid w:val="00DE4E5F"/>
    <w:rsid w:val="00DE4EBB"/>
    <w:rsid w:val="00DE51DF"/>
    <w:rsid w:val="00DE5218"/>
    <w:rsid w:val="00DE564E"/>
    <w:rsid w:val="00DE580C"/>
    <w:rsid w:val="00DE5890"/>
    <w:rsid w:val="00DE59E5"/>
    <w:rsid w:val="00DE5D79"/>
    <w:rsid w:val="00DE5DC2"/>
    <w:rsid w:val="00DE5EDE"/>
    <w:rsid w:val="00DE60BB"/>
    <w:rsid w:val="00DE611C"/>
    <w:rsid w:val="00DE6146"/>
    <w:rsid w:val="00DE6265"/>
    <w:rsid w:val="00DE634B"/>
    <w:rsid w:val="00DE66F0"/>
    <w:rsid w:val="00DE680F"/>
    <w:rsid w:val="00DE6B9F"/>
    <w:rsid w:val="00DE6D4C"/>
    <w:rsid w:val="00DE7289"/>
    <w:rsid w:val="00DE74E5"/>
    <w:rsid w:val="00DE76F4"/>
    <w:rsid w:val="00DE776F"/>
    <w:rsid w:val="00DE78CA"/>
    <w:rsid w:val="00DE7BFE"/>
    <w:rsid w:val="00DE7D8A"/>
    <w:rsid w:val="00DE7EE8"/>
    <w:rsid w:val="00DE7F45"/>
    <w:rsid w:val="00DF003B"/>
    <w:rsid w:val="00DF0153"/>
    <w:rsid w:val="00DF02D3"/>
    <w:rsid w:val="00DF0EBA"/>
    <w:rsid w:val="00DF114A"/>
    <w:rsid w:val="00DF1447"/>
    <w:rsid w:val="00DF1BEC"/>
    <w:rsid w:val="00DF232C"/>
    <w:rsid w:val="00DF2740"/>
    <w:rsid w:val="00DF2DC8"/>
    <w:rsid w:val="00DF2E56"/>
    <w:rsid w:val="00DF3128"/>
    <w:rsid w:val="00DF3394"/>
    <w:rsid w:val="00DF3861"/>
    <w:rsid w:val="00DF39AE"/>
    <w:rsid w:val="00DF3C13"/>
    <w:rsid w:val="00DF3C36"/>
    <w:rsid w:val="00DF3F8A"/>
    <w:rsid w:val="00DF412B"/>
    <w:rsid w:val="00DF47D7"/>
    <w:rsid w:val="00DF4F9C"/>
    <w:rsid w:val="00DF59D0"/>
    <w:rsid w:val="00DF5DCF"/>
    <w:rsid w:val="00DF5DEA"/>
    <w:rsid w:val="00DF632C"/>
    <w:rsid w:val="00DF66C5"/>
    <w:rsid w:val="00DF6FE6"/>
    <w:rsid w:val="00DF703E"/>
    <w:rsid w:val="00DF7206"/>
    <w:rsid w:val="00E003DB"/>
    <w:rsid w:val="00E0069A"/>
    <w:rsid w:val="00E00DE7"/>
    <w:rsid w:val="00E0140B"/>
    <w:rsid w:val="00E019F1"/>
    <w:rsid w:val="00E01DEF"/>
    <w:rsid w:val="00E02575"/>
    <w:rsid w:val="00E029CE"/>
    <w:rsid w:val="00E02A46"/>
    <w:rsid w:val="00E02C51"/>
    <w:rsid w:val="00E02E8A"/>
    <w:rsid w:val="00E039B8"/>
    <w:rsid w:val="00E03AB0"/>
    <w:rsid w:val="00E040D1"/>
    <w:rsid w:val="00E042EA"/>
    <w:rsid w:val="00E04D89"/>
    <w:rsid w:val="00E052C8"/>
    <w:rsid w:val="00E054D6"/>
    <w:rsid w:val="00E0568B"/>
    <w:rsid w:val="00E05829"/>
    <w:rsid w:val="00E06231"/>
    <w:rsid w:val="00E06362"/>
    <w:rsid w:val="00E06793"/>
    <w:rsid w:val="00E07025"/>
    <w:rsid w:val="00E0712E"/>
    <w:rsid w:val="00E07620"/>
    <w:rsid w:val="00E0767A"/>
    <w:rsid w:val="00E0790A"/>
    <w:rsid w:val="00E07C1A"/>
    <w:rsid w:val="00E1003A"/>
    <w:rsid w:val="00E100F7"/>
    <w:rsid w:val="00E10760"/>
    <w:rsid w:val="00E10ADD"/>
    <w:rsid w:val="00E11BAB"/>
    <w:rsid w:val="00E12263"/>
    <w:rsid w:val="00E125B9"/>
    <w:rsid w:val="00E128AB"/>
    <w:rsid w:val="00E128E2"/>
    <w:rsid w:val="00E128F7"/>
    <w:rsid w:val="00E1317C"/>
    <w:rsid w:val="00E13261"/>
    <w:rsid w:val="00E134A9"/>
    <w:rsid w:val="00E13F0B"/>
    <w:rsid w:val="00E14008"/>
    <w:rsid w:val="00E1430C"/>
    <w:rsid w:val="00E146FF"/>
    <w:rsid w:val="00E1475E"/>
    <w:rsid w:val="00E14A68"/>
    <w:rsid w:val="00E14DCE"/>
    <w:rsid w:val="00E15E63"/>
    <w:rsid w:val="00E1689C"/>
    <w:rsid w:val="00E16A71"/>
    <w:rsid w:val="00E16B9A"/>
    <w:rsid w:val="00E170EA"/>
    <w:rsid w:val="00E170ED"/>
    <w:rsid w:val="00E17193"/>
    <w:rsid w:val="00E1730F"/>
    <w:rsid w:val="00E177C1"/>
    <w:rsid w:val="00E17880"/>
    <w:rsid w:val="00E17EC4"/>
    <w:rsid w:val="00E205E6"/>
    <w:rsid w:val="00E20878"/>
    <w:rsid w:val="00E20A33"/>
    <w:rsid w:val="00E2105E"/>
    <w:rsid w:val="00E210CB"/>
    <w:rsid w:val="00E210D8"/>
    <w:rsid w:val="00E2111F"/>
    <w:rsid w:val="00E21E01"/>
    <w:rsid w:val="00E21EC6"/>
    <w:rsid w:val="00E21F0B"/>
    <w:rsid w:val="00E2200B"/>
    <w:rsid w:val="00E22030"/>
    <w:rsid w:val="00E22319"/>
    <w:rsid w:val="00E2234B"/>
    <w:rsid w:val="00E22554"/>
    <w:rsid w:val="00E2265D"/>
    <w:rsid w:val="00E227A7"/>
    <w:rsid w:val="00E22F52"/>
    <w:rsid w:val="00E231C5"/>
    <w:rsid w:val="00E233C2"/>
    <w:rsid w:val="00E23423"/>
    <w:rsid w:val="00E23500"/>
    <w:rsid w:val="00E23516"/>
    <w:rsid w:val="00E23722"/>
    <w:rsid w:val="00E237CA"/>
    <w:rsid w:val="00E23B91"/>
    <w:rsid w:val="00E23E6A"/>
    <w:rsid w:val="00E246BE"/>
    <w:rsid w:val="00E24C7B"/>
    <w:rsid w:val="00E24F3E"/>
    <w:rsid w:val="00E250C9"/>
    <w:rsid w:val="00E25701"/>
    <w:rsid w:val="00E25AD5"/>
    <w:rsid w:val="00E25E59"/>
    <w:rsid w:val="00E261C6"/>
    <w:rsid w:val="00E26210"/>
    <w:rsid w:val="00E26726"/>
    <w:rsid w:val="00E26871"/>
    <w:rsid w:val="00E26968"/>
    <w:rsid w:val="00E26BEA"/>
    <w:rsid w:val="00E26E03"/>
    <w:rsid w:val="00E26FA5"/>
    <w:rsid w:val="00E26FF5"/>
    <w:rsid w:val="00E2712C"/>
    <w:rsid w:val="00E27625"/>
    <w:rsid w:val="00E27B9C"/>
    <w:rsid w:val="00E27E25"/>
    <w:rsid w:val="00E30394"/>
    <w:rsid w:val="00E306A4"/>
    <w:rsid w:val="00E30793"/>
    <w:rsid w:val="00E308A7"/>
    <w:rsid w:val="00E30978"/>
    <w:rsid w:val="00E30D09"/>
    <w:rsid w:val="00E30E2A"/>
    <w:rsid w:val="00E310B1"/>
    <w:rsid w:val="00E314F1"/>
    <w:rsid w:val="00E31C39"/>
    <w:rsid w:val="00E3207C"/>
    <w:rsid w:val="00E321A0"/>
    <w:rsid w:val="00E3223A"/>
    <w:rsid w:val="00E3246F"/>
    <w:rsid w:val="00E325F3"/>
    <w:rsid w:val="00E326C3"/>
    <w:rsid w:val="00E32D4B"/>
    <w:rsid w:val="00E33039"/>
    <w:rsid w:val="00E3314D"/>
    <w:rsid w:val="00E33237"/>
    <w:rsid w:val="00E332F1"/>
    <w:rsid w:val="00E33633"/>
    <w:rsid w:val="00E33814"/>
    <w:rsid w:val="00E33ADE"/>
    <w:rsid w:val="00E33B2F"/>
    <w:rsid w:val="00E33BEC"/>
    <w:rsid w:val="00E33C01"/>
    <w:rsid w:val="00E33CCC"/>
    <w:rsid w:val="00E33DF3"/>
    <w:rsid w:val="00E34245"/>
    <w:rsid w:val="00E34296"/>
    <w:rsid w:val="00E34408"/>
    <w:rsid w:val="00E349AD"/>
    <w:rsid w:val="00E34E0D"/>
    <w:rsid w:val="00E34E47"/>
    <w:rsid w:val="00E3506B"/>
    <w:rsid w:val="00E350DA"/>
    <w:rsid w:val="00E350EA"/>
    <w:rsid w:val="00E351E3"/>
    <w:rsid w:val="00E3587D"/>
    <w:rsid w:val="00E35910"/>
    <w:rsid w:val="00E35985"/>
    <w:rsid w:val="00E35B1E"/>
    <w:rsid w:val="00E35B59"/>
    <w:rsid w:val="00E35DEC"/>
    <w:rsid w:val="00E35E20"/>
    <w:rsid w:val="00E35EE8"/>
    <w:rsid w:val="00E35F85"/>
    <w:rsid w:val="00E36058"/>
    <w:rsid w:val="00E36130"/>
    <w:rsid w:val="00E36452"/>
    <w:rsid w:val="00E364E2"/>
    <w:rsid w:val="00E3691C"/>
    <w:rsid w:val="00E36CB9"/>
    <w:rsid w:val="00E36DAC"/>
    <w:rsid w:val="00E37440"/>
    <w:rsid w:val="00E37780"/>
    <w:rsid w:val="00E377B6"/>
    <w:rsid w:val="00E40674"/>
    <w:rsid w:val="00E40884"/>
    <w:rsid w:val="00E40B5C"/>
    <w:rsid w:val="00E4100D"/>
    <w:rsid w:val="00E41263"/>
    <w:rsid w:val="00E41490"/>
    <w:rsid w:val="00E4150A"/>
    <w:rsid w:val="00E4172D"/>
    <w:rsid w:val="00E417AE"/>
    <w:rsid w:val="00E41911"/>
    <w:rsid w:val="00E41CBE"/>
    <w:rsid w:val="00E41D31"/>
    <w:rsid w:val="00E41F27"/>
    <w:rsid w:val="00E420D1"/>
    <w:rsid w:val="00E42485"/>
    <w:rsid w:val="00E425B3"/>
    <w:rsid w:val="00E425D3"/>
    <w:rsid w:val="00E428BA"/>
    <w:rsid w:val="00E42A9C"/>
    <w:rsid w:val="00E42D18"/>
    <w:rsid w:val="00E4344F"/>
    <w:rsid w:val="00E43569"/>
    <w:rsid w:val="00E4386F"/>
    <w:rsid w:val="00E439F7"/>
    <w:rsid w:val="00E43C76"/>
    <w:rsid w:val="00E442B4"/>
    <w:rsid w:val="00E445B7"/>
    <w:rsid w:val="00E4462B"/>
    <w:rsid w:val="00E44790"/>
    <w:rsid w:val="00E447A9"/>
    <w:rsid w:val="00E44DCD"/>
    <w:rsid w:val="00E454EF"/>
    <w:rsid w:val="00E4583F"/>
    <w:rsid w:val="00E45979"/>
    <w:rsid w:val="00E45AB9"/>
    <w:rsid w:val="00E45BEC"/>
    <w:rsid w:val="00E4668D"/>
    <w:rsid w:val="00E46AC7"/>
    <w:rsid w:val="00E46C6E"/>
    <w:rsid w:val="00E46CA6"/>
    <w:rsid w:val="00E4787B"/>
    <w:rsid w:val="00E47B4F"/>
    <w:rsid w:val="00E47BD8"/>
    <w:rsid w:val="00E47D8B"/>
    <w:rsid w:val="00E47EC1"/>
    <w:rsid w:val="00E50738"/>
    <w:rsid w:val="00E50D04"/>
    <w:rsid w:val="00E50FAA"/>
    <w:rsid w:val="00E50FD8"/>
    <w:rsid w:val="00E5104C"/>
    <w:rsid w:val="00E5107B"/>
    <w:rsid w:val="00E51182"/>
    <w:rsid w:val="00E515FE"/>
    <w:rsid w:val="00E516FD"/>
    <w:rsid w:val="00E51C44"/>
    <w:rsid w:val="00E51CB6"/>
    <w:rsid w:val="00E51ED2"/>
    <w:rsid w:val="00E51EFF"/>
    <w:rsid w:val="00E521A4"/>
    <w:rsid w:val="00E52464"/>
    <w:rsid w:val="00E52511"/>
    <w:rsid w:val="00E5294E"/>
    <w:rsid w:val="00E52FC3"/>
    <w:rsid w:val="00E53164"/>
    <w:rsid w:val="00E53486"/>
    <w:rsid w:val="00E536CA"/>
    <w:rsid w:val="00E5384D"/>
    <w:rsid w:val="00E53CFF"/>
    <w:rsid w:val="00E53E02"/>
    <w:rsid w:val="00E53EB8"/>
    <w:rsid w:val="00E54336"/>
    <w:rsid w:val="00E54E01"/>
    <w:rsid w:val="00E54EDF"/>
    <w:rsid w:val="00E55262"/>
    <w:rsid w:val="00E55339"/>
    <w:rsid w:val="00E557EE"/>
    <w:rsid w:val="00E55BC8"/>
    <w:rsid w:val="00E56445"/>
    <w:rsid w:val="00E56546"/>
    <w:rsid w:val="00E565A3"/>
    <w:rsid w:val="00E56647"/>
    <w:rsid w:val="00E56690"/>
    <w:rsid w:val="00E56AE9"/>
    <w:rsid w:val="00E56EF8"/>
    <w:rsid w:val="00E57283"/>
    <w:rsid w:val="00E5792D"/>
    <w:rsid w:val="00E6024F"/>
    <w:rsid w:val="00E604B7"/>
    <w:rsid w:val="00E606A1"/>
    <w:rsid w:val="00E606A5"/>
    <w:rsid w:val="00E60DCD"/>
    <w:rsid w:val="00E6114F"/>
    <w:rsid w:val="00E61C3C"/>
    <w:rsid w:val="00E61E04"/>
    <w:rsid w:val="00E61EF3"/>
    <w:rsid w:val="00E61FCB"/>
    <w:rsid w:val="00E6223C"/>
    <w:rsid w:val="00E62327"/>
    <w:rsid w:val="00E624A9"/>
    <w:rsid w:val="00E6283A"/>
    <w:rsid w:val="00E628F3"/>
    <w:rsid w:val="00E62D68"/>
    <w:rsid w:val="00E630EA"/>
    <w:rsid w:val="00E63251"/>
    <w:rsid w:val="00E633D9"/>
    <w:rsid w:val="00E63441"/>
    <w:rsid w:val="00E63535"/>
    <w:rsid w:val="00E63A72"/>
    <w:rsid w:val="00E63CAF"/>
    <w:rsid w:val="00E6468F"/>
    <w:rsid w:val="00E649BF"/>
    <w:rsid w:val="00E64C84"/>
    <w:rsid w:val="00E64D24"/>
    <w:rsid w:val="00E652A1"/>
    <w:rsid w:val="00E65F00"/>
    <w:rsid w:val="00E662AF"/>
    <w:rsid w:val="00E6660F"/>
    <w:rsid w:val="00E6674F"/>
    <w:rsid w:val="00E66F15"/>
    <w:rsid w:val="00E67038"/>
    <w:rsid w:val="00E6758F"/>
    <w:rsid w:val="00E6769E"/>
    <w:rsid w:val="00E6772B"/>
    <w:rsid w:val="00E67A87"/>
    <w:rsid w:val="00E67BFE"/>
    <w:rsid w:val="00E70119"/>
    <w:rsid w:val="00E70B78"/>
    <w:rsid w:val="00E70EF3"/>
    <w:rsid w:val="00E70F84"/>
    <w:rsid w:val="00E71586"/>
    <w:rsid w:val="00E71A7B"/>
    <w:rsid w:val="00E723C3"/>
    <w:rsid w:val="00E726DB"/>
    <w:rsid w:val="00E72C24"/>
    <w:rsid w:val="00E72E1B"/>
    <w:rsid w:val="00E72E1C"/>
    <w:rsid w:val="00E72F75"/>
    <w:rsid w:val="00E73048"/>
    <w:rsid w:val="00E73556"/>
    <w:rsid w:val="00E73A12"/>
    <w:rsid w:val="00E73C94"/>
    <w:rsid w:val="00E73F85"/>
    <w:rsid w:val="00E742A6"/>
    <w:rsid w:val="00E7459C"/>
    <w:rsid w:val="00E74A00"/>
    <w:rsid w:val="00E74AE3"/>
    <w:rsid w:val="00E74F18"/>
    <w:rsid w:val="00E74F25"/>
    <w:rsid w:val="00E75462"/>
    <w:rsid w:val="00E75849"/>
    <w:rsid w:val="00E75C04"/>
    <w:rsid w:val="00E75C6D"/>
    <w:rsid w:val="00E75C81"/>
    <w:rsid w:val="00E75D5A"/>
    <w:rsid w:val="00E75E37"/>
    <w:rsid w:val="00E76490"/>
    <w:rsid w:val="00E7665D"/>
    <w:rsid w:val="00E768D6"/>
    <w:rsid w:val="00E76A39"/>
    <w:rsid w:val="00E76C8E"/>
    <w:rsid w:val="00E76E61"/>
    <w:rsid w:val="00E77052"/>
    <w:rsid w:val="00E77143"/>
    <w:rsid w:val="00E77222"/>
    <w:rsid w:val="00E7738D"/>
    <w:rsid w:val="00E774DB"/>
    <w:rsid w:val="00E77522"/>
    <w:rsid w:val="00E7763E"/>
    <w:rsid w:val="00E7771D"/>
    <w:rsid w:val="00E778AD"/>
    <w:rsid w:val="00E77A49"/>
    <w:rsid w:val="00E77DDF"/>
    <w:rsid w:val="00E80A80"/>
    <w:rsid w:val="00E80E51"/>
    <w:rsid w:val="00E810B2"/>
    <w:rsid w:val="00E8134A"/>
    <w:rsid w:val="00E815C1"/>
    <w:rsid w:val="00E819A9"/>
    <w:rsid w:val="00E82719"/>
    <w:rsid w:val="00E82C13"/>
    <w:rsid w:val="00E83034"/>
    <w:rsid w:val="00E832E5"/>
    <w:rsid w:val="00E8337E"/>
    <w:rsid w:val="00E83467"/>
    <w:rsid w:val="00E83690"/>
    <w:rsid w:val="00E83C4B"/>
    <w:rsid w:val="00E83CFA"/>
    <w:rsid w:val="00E8400D"/>
    <w:rsid w:val="00E843A6"/>
    <w:rsid w:val="00E84741"/>
    <w:rsid w:val="00E84887"/>
    <w:rsid w:val="00E848BD"/>
    <w:rsid w:val="00E84A88"/>
    <w:rsid w:val="00E85598"/>
    <w:rsid w:val="00E8561C"/>
    <w:rsid w:val="00E85691"/>
    <w:rsid w:val="00E857F2"/>
    <w:rsid w:val="00E858D0"/>
    <w:rsid w:val="00E85A5A"/>
    <w:rsid w:val="00E85F96"/>
    <w:rsid w:val="00E85FB6"/>
    <w:rsid w:val="00E8660B"/>
    <w:rsid w:val="00E8681E"/>
    <w:rsid w:val="00E86F9A"/>
    <w:rsid w:val="00E8714A"/>
    <w:rsid w:val="00E87240"/>
    <w:rsid w:val="00E8727D"/>
    <w:rsid w:val="00E872E7"/>
    <w:rsid w:val="00E87BD5"/>
    <w:rsid w:val="00E87C52"/>
    <w:rsid w:val="00E87C98"/>
    <w:rsid w:val="00E901AE"/>
    <w:rsid w:val="00E9026D"/>
    <w:rsid w:val="00E9049B"/>
    <w:rsid w:val="00E90714"/>
    <w:rsid w:val="00E911FF"/>
    <w:rsid w:val="00E914D1"/>
    <w:rsid w:val="00E916E6"/>
    <w:rsid w:val="00E91A1B"/>
    <w:rsid w:val="00E9216E"/>
    <w:rsid w:val="00E923E4"/>
    <w:rsid w:val="00E925E9"/>
    <w:rsid w:val="00E92720"/>
    <w:rsid w:val="00E9275D"/>
    <w:rsid w:val="00E928C2"/>
    <w:rsid w:val="00E92CED"/>
    <w:rsid w:val="00E93B1D"/>
    <w:rsid w:val="00E93D28"/>
    <w:rsid w:val="00E93D5C"/>
    <w:rsid w:val="00E942D7"/>
    <w:rsid w:val="00E94460"/>
    <w:rsid w:val="00E944BC"/>
    <w:rsid w:val="00E94780"/>
    <w:rsid w:val="00E9497F"/>
    <w:rsid w:val="00E94CDE"/>
    <w:rsid w:val="00E94FAB"/>
    <w:rsid w:val="00E952BC"/>
    <w:rsid w:val="00E958BB"/>
    <w:rsid w:val="00E959EC"/>
    <w:rsid w:val="00E962E9"/>
    <w:rsid w:val="00E96823"/>
    <w:rsid w:val="00E96CA3"/>
    <w:rsid w:val="00E96D57"/>
    <w:rsid w:val="00E96E63"/>
    <w:rsid w:val="00E96F26"/>
    <w:rsid w:val="00E9710F"/>
    <w:rsid w:val="00E97611"/>
    <w:rsid w:val="00E977B7"/>
    <w:rsid w:val="00E9795B"/>
    <w:rsid w:val="00E979BA"/>
    <w:rsid w:val="00E97A66"/>
    <w:rsid w:val="00E97AE4"/>
    <w:rsid w:val="00E97D06"/>
    <w:rsid w:val="00E97E78"/>
    <w:rsid w:val="00EA0088"/>
    <w:rsid w:val="00EA06C4"/>
    <w:rsid w:val="00EA0933"/>
    <w:rsid w:val="00EA0A5D"/>
    <w:rsid w:val="00EA0ACA"/>
    <w:rsid w:val="00EA0AF5"/>
    <w:rsid w:val="00EA0D0D"/>
    <w:rsid w:val="00EA12A6"/>
    <w:rsid w:val="00EA13F4"/>
    <w:rsid w:val="00EA18A3"/>
    <w:rsid w:val="00EA29B2"/>
    <w:rsid w:val="00EA2DD0"/>
    <w:rsid w:val="00EA2EC6"/>
    <w:rsid w:val="00EA3086"/>
    <w:rsid w:val="00EA3114"/>
    <w:rsid w:val="00EA31CB"/>
    <w:rsid w:val="00EA339A"/>
    <w:rsid w:val="00EA3836"/>
    <w:rsid w:val="00EA395B"/>
    <w:rsid w:val="00EA39F1"/>
    <w:rsid w:val="00EA3ACE"/>
    <w:rsid w:val="00EA3C00"/>
    <w:rsid w:val="00EA3DD4"/>
    <w:rsid w:val="00EA3DDB"/>
    <w:rsid w:val="00EA3E56"/>
    <w:rsid w:val="00EA40CB"/>
    <w:rsid w:val="00EA4333"/>
    <w:rsid w:val="00EA4693"/>
    <w:rsid w:val="00EA4736"/>
    <w:rsid w:val="00EA4BB5"/>
    <w:rsid w:val="00EA5120"/>
    <w:rsid w:val="00EA51A9"/>
    <w:rsid w:val="00EA55EF"/>
    <w:rsid w:val="00EA5671"/>
    <w:rsid w:val="00EA5ADA"/>
    <w:rsid w:val="00EA5C21"/>
    <w:rsid w:val="00EA5CB7"/>
    <w:rsid w:val="00EA65A8"/>
    <w:rsid w:val="00EA67CB"/>
    <w:rsid w:val="00EA69D4"/>
    <w:rsid w:val="00EA700F"/>
    <w:rsid w:val="00EA70CE"/>
    <w:rsid w:val="00EA75D3"/>
    <w:rsid w:val="00EB04A4"/>
    <w:rsid w:val="00EB0647"/>
    <w:rsid w:val="00EB0AC1"/>
    <w:rsid w:val="00EB1974"/>
    <w:rsid w:val="00EB1A43"/>
    <w:rsid w:val="00EB1DB8"/>
    <w:rsid w:val="00EB27AE"/>
    <w:rsid w:val="00EB285E"/>
    <w:rsid w:val="00EB28B7"/>
    <w:rsid w:val="00EB3539"/>
    <w:rsid w:val="00EB3614"/>
    <w:rsid w:val="00EB3647"/>
    <w:rsid w:val="00EB3708"/>
    <w:rsid w:val="00EB3801"/>
    <w:rsid w:val="00EB3881"/>
    <w:rsid w:val="00EB397B"/>
    <w:rsid w:val="00EB3A53"/>
    <w:rsid w:val="00EB4202"/>
    <w:rsid w:val="00EB46E0"/>
    <w:rsid w:val="00EB4769"/>
    <w:rsid w:val="00EB4796"/>
    <w:rsid w:val="00EB4797"/>
    <w:rsid w:val="00EB49BA"/>
    <w:rsid w:val="00EB4DDB"/>
    <w:rsid w:val="00EB5639"/>
    <w:rsid w:val="00EB5772"/>
    <w:rsid w:val="00EB5993"/>
    <w:rsid w:val="00EB5A01"/>
    <w:rsid w:val="00EB5D61"/>
    <w:rsid w:val="00EB6165"/>
    <w:rsid w:val="00EB61CA"/>
    <w:rsid w:val="00EB6340"/>
    <w:rsid w:val="00EB64C0"/>
    <w:rsid w:val="00EB65F8"/>
    <w:rsid w:val="00EB67EB"/>
    <w:rsid w:val="00EB7169"/>
    <w:rsid w:val="00EB71EB"/>
    <w:rsid w:val="00EB788A"/>
    <w:rsid w:val="00EC02A9"/>
    <w:rsid w:val="00EC0664"/>
    <w:rsid w:val="00EC0A65"/>
    <w:rsid w:val="00EC11CD"/>
    <w:rsid w:val="00EC1470"/>
    <w:rsid w:val="00EC148F"/>
    <w:rsid w:val="00EC15BA"/>
    <w:rsid w:val="00EC1EC3"/>
    <w:rsid w:val="00EC218D"/>
    <w:rsid w:val="00EC2358"/>
    <w:rsid w:val="00EC291D"/>
    <w:rsid w:val="00EC29A7"/>
    <w:rsid w:val="00EC2C81"/>
    <w:rsid w:val="00EC301F"/>
    <w:rsid w:val="00EC3580"/>
    <w:rsid w:val="00EC38A5"/>
    <w:rsid w:val="00EC3D10"/>
    <w:rsid w:val="00EC3DA4"/>
    <w:rsid w:val="00EC3F15"/>
    <w:rsid w:val="00EC404D"/>
    <w:rsid w:val="00EC44DC"/>
    <w:rsid w:val="00EC45EA"/>
    <w:rsid w:val="00EC5605"/>
    <w:rsid w:val="00EC56B8"/>
    <w:rsid w:val="00EC5C59"/>
    <w:rsid w:val="00EC5C89"/>
    <w:rsid w:val="00EC65F3"/>
    <w:rsid w:val="00EC6C18"/>
    <w:rsid w:val="00EC6F58"/>
    <w:rsid w:val="00ED038D"/>
    <w:rsid w:val="00ED0587"/>
    <w:rsid w:val="00ED0616"/>
    <w:rsid w:val="00ED0D81"/>
    <w:rsid w:val="00ED0FD5"/>
    <w:rsid w:val="00ED13D3"/>
    <w:rsid w:val="00ED1417"/>
    <w:rsid w:val="00ED1449"/>
    <w:rsid w:val="00ED1C63"/>
    <w:rsid w:val="00ED1EA8"/>
    <w:rsid w:val="00ED205F"/>
    <w:rsid w:val="00ED2103"/>
    <w:rsid w:val="00ED21F6"/>
    <w:rsid w:val="00ED2220"/>
    <w:rsid w:val="00ED2886"/>
    <w:rsid w:val="00ED2CC8"/>
    <w:rsid w:val="00ED3956"/>
    <w:rsid w:val="00ED39CC"/>
    <w:rsid w:val="00ED3A7E"/>
    <w:rsid w:val="00ED40E8"/>
    <w:rsid w:val="00ED4205"/>
    <w:rsid w:val="00ED4590"/>
    <w:rsid w:val="00ED48FF"/>
    <w:rsid w:val="00ED490C"/>
    <w:rsid w:val="00ED4E8F"/>
    <w:rsid w:val="00ED5221"/>
    <w:rsid w:val="00ED5419"/>
    <w:rsid w:val="00ED576C"/>
    <w:rsid w:val="00ED5888"/>
    <w:rsid w:val="00ED5901"/>
    <w:rsid w:val="00ED5BAD"/>
    <w:rsid w:val="00ED5D22"/>
    <w:rsid w:val="00ED6897"/>
    <w:rsid w:val="00ED69FE"/>
    <w:rsid w:val="00ED6BB3"/>
    <w:rsid w:val="00ED6D67"/>
    <w:rsid w:val="00ED71BD"/>
    <w:rsid w:val="00ED71EF"/>
    <w:rsid w:val="00ED729D"/>
    <w:rsid w:val="00ED73E5"/>
    <w:rsid w:val="00ED740E"/>
    <w:rsid w:val="00ED74E6"/>
    <w:rsid w:val="00ED7572"/>
    <w:rsid w:val="00ED78E6"/>
    <w:rsid w:val="00ED7A54"/>
    <w:rsid w:val="00ED7C5A"/>
    <w:rsid w:val="00EE0055"/>
    <w:rsid w:val="00EE03BA"/>
    <w:rsid w:val="00EE06A1"/>
    <w:rsid w:val="00EE07A4"/>
    <w:rsid w:val="00EE088D"/>
    <w:rsid w:val="00EE0B4A"/>
    <w:rsid w:val="00EE0DF3"/>
    <w:rsid w:val="00EE1216"/>
    <w:rsid w:val="00EE135C"/>
    <w:rsid w:val="00EE15A3"/>
    <w:rsid w:val="00EE1895"/>
    <w:rsid w:val="00EE1ACB"/>
    <w:rsid w:val="00EE1F42"/>
    <w:rsid w:val="00EE21A9"/>
    <w:rsid w:val="00EE226B"/>
    <w:rsid w:val="00EE2299"/>
    <w:rsid w:val="00EE2441"/>
    <w:rsid w:val="00EE283E"/>
    <w:rsid w:val="00EE2CD2"/>
    <w:rsid w:val="00EE2DE2"/>
    <w:rsid w:val="00EE30D2"/>
    <w:rsid w:val="00EE3242"/>
    <w:rsid w:val="00EE3564"/>
    <w:rsid w:val="00EE36E5"/>
    <w:rsid w:val="00EE370F"/>
    <w:rsid w:val="00EE381F"/>
    <w:rsid w:val="00EE3917"/>
    <w:rsid w:val="00EE3A93"/>
    <w:rsid w:val="00EE3BEF"/>
    <w:rsid w:val="00EE3D22"/>
    <w:rsid w:val="00EE427E"/>
    <w:rsid w:val="00EE460F"/>
    <w:rsid w:val="00EE494C"/>
    <w:rsid w:val="00EE4A01"/>
    <w:rsid w:val="00EE4C06"/>
    <w:rsid w:val="00EE4CAE"/>
    <w:rsid w:val="00EE4CAF"/>
    <w:rsid w:val="00EE4EC3"/>
    <w:rsid w:val="00EE5485"/>
    <w:rsid w:val="00EE54A5"/>
    <w:rsid w:val="00EE56D2"/>
    <w:rsid w:val="00EE5869"/>
    <w:rsid w:val="00EE58A0"/>
    <w:rsid w:val="00EE5BFE"/>
    <w:rsid w:val="00EE644A"/>
    <w:rsid w:val="00EE679F"/>
    <w:rsid w:val="00EE6AD9"/>
    <w:rsid w:val="00EE6EA1"/>
    <w:rsid w:val="00EE6F63"/>
    <w:rsid w:val="00EE7135"/>
    <w:rsid w:val="00EE75CC"/>
    <w:rsid w:val="00EE7765"/>
    <w:rsid w:val="00EE782C"/>
    <w:rsid w:val="00EE7C5D"/>
    <w:rsid w:val="00EE7DCE"/>
    <w:rsid w:val="00EF0C1E"/>
    <w:rsid w:val="00EF0DCF"/>
    <w:rsid w:val="00EF117C"/>
    <w:rsid w:val="00EF138A"/>
    <w:rsid w:val="00EF15C6"/>
    <w:rsid w:val="00EF18CB"/>
    <w:rsid w:val="00EF1C45"/>
    <w:rsid w:val="00EF1C53"/>
    <w:rsid w:val="00EF1DE6"/>
    <w:rsid w:val="00EF217F"/>
    <w:rsid w:val="00EF2524"/>
    <w:rsid w:val="00EF26A1"/>
    <w:rsid w:val="00EF295A"/>
    <w:rsid w:val="00EF2CEB"/>
    <w:rsid w:val="00EF2DC3"/>
    <w:rsid w:val="00EF312F"/>
    <w:rsid w:val="00EF321D"/>
    <w:rsid w:val="00EF36A8"/>
    <w:rsid w:val="00EF396D"/>
    <w:rsid w:val="00EF3A66"/>
    <w:rsid w:val="00EF3BB3"/>
    <w:rsid w:val="00EF3CF2"/>
    <w:rsid w:val="00EF433A"/>
    <w:rsid w:val="00EF4584"/>
    <w:rsid w:val="00EF45A2"/>
    <w:rsid w:val="00EF46D1"/>
    <w:rsid w:val="00EF4EA6"/>
    <w:rsid w:val="00EF5273"/>
    <w:rsid w:val="00EF52BC"/>
    <w:rsid w:val="00EF58BE"/>
    <w:rsid w:val="00EF5EE2"/>
    <w:rsid w:val="00EF5F32"/>
    <w:rsid w:val="00EF5FF3"/>
    <w:rsid w:val="00EF655F"/>
    <w:rsid w:val="00EF6707"/>
    <w:rsid w:val="00EF6927"/>
    <w:rsid w:val="00EF6D01"/>
    <w:rsid w:val="00EF727A"/>
    <w:rsid w:val="00EF731D"/>
    <w:rsid w:val="00EF78AD"/>
    <w:rsid w:val="00EF7C7F"/>
    <w:rsid w:val="00EF7EF7"/>
    <w:rsid w:val="00EF7F18"/>
    <w:rsid w:val="00F0004A"/>
    <w:rsid w:val="00F00276"/>
    <w:rsid w:val="00F00546"/>
    <w:rsid w:val="00F00993"/>
    <w:rsid w:val="00F00E5E"/>
    <w:rsid w:val="00F00E8F"/>
    <w:rsid w:val="00F0178E"/>
    <w:rsid w:val="00F01905"/>
    <w:rsid w:val="00F01CAE"/>
    <w:rsid w:val="00F01D61"/>
    <w:rsid w:val="00F01DD0"/>
    <w:rsid w:val="00F01EB2"/>
    <w:rsid w:val="00F01EB5"/>
    <w:rsid w:val="00F01F50"/>
    <w:rsid w:val="00F02638"/>
    <w:rsid w:val="00F02A9F"/>
    <w:rsid w:val="00F030B7"/>
    <w:rsid w:val="00F03190"/>
    <w:rsid w:val="00F03260"/>
    <w:rsid w:val="00F0355D"/>
    <w:rsid w:val="00F0355F"/>
    <w:rsid w:val="00F03586"/>
    <w:rsid w:val="00F039E9"/>
    <w:rsid w:val="00F03BA0"/>
    <w:rsid w:val="00F03D55"/>
    <w:rsid w:val="00F03D76"/>
    <w:rsid w:val="00F03F2A"/>
    <w:rsid w:val="00F03FC4"/>
    <w:rsid w:val="00F0434E"/>
    <w:rsid w:val="00F04807"/>
    <w:rsid w:val="00F04B0A"/>
    <w:rsid w:val="00F04BCB"/>
    <w:rsid w:val="00F04CAD"/>
    <w:rsid w:val="00F0521D"/>
    <w:rsid w:val="00F05B0F"/>
    <w:rsid w:val="00F05BC0"/>
    <w:rsid w:val="00F05C48"/>
    <w:rsid w:val="00F06768"/>
    <w:rsid w:val="00F067BD"/>
    <w:rsid w:val="00F067C7"/>
    <w:rsid w:val="00F06865"/>
    <w:rsid w:val="00F06A54"/>
    <w:rsid w:val="00F06F55"/>
    <w:rsid w:val="00F06F7B"/>
    <w:rsid w:val="00F07225"/>
    <w:rsid w:val="00F0741C"/>
    <w:rsid w:val="00F07551"/>
    <w:rsid w:val="00F07651"/>
    <w:rsid w:val="00F07708"/>
    <w:rsid w:val="00F078CC"/>
    <w:rsid w:val="00F07F98"/>
    <w:rsid w:val="00F1016F"/>
    <w:rsid w:val="00F102F1"/>
    <w:rsid w:val="00F1066C"/>
    <w:rsid w:val="00F107B9"/>
    <w:rsid w:val="00F10A0B"/>
    <w:rsid w:val="00F10A68"/>
    <w:rsid w:val="00F10BC8"/>
    <w:rsid w:val="00F10CC3"/>
    <w:rsid w:val="00F10CC8"/>
    <w:rsid w:val="00F10CF5"/>
    <w:rsid w:val="00F112DF"/>
    <w:rsid w:val="00F11323"/>
    <w:rsid w:val="00F114D9"/>
    <w:rsid w:val="00F118BA"/>
    <w:rsid w:val="00F11ADD"/>
    <w:rsid w:val="00F11C81"/>
    <w:rsid w:val="00F11DB5"/>
    <w:rsid w:val="00F11E5D"/>
    <w:rsid w:val="00F11F42"/>
    <w:rsid w:val="00F120AB"/>
    <w:rsid w:val="00F121A0"/>
    <w:rsid w:val="00F121B4"/>
    <w:rsid w:val="00F134AB"/>
    <w:rsid w:val="00F13640"/>
    <w:rsid w:val="00F13B82"/>
    <w:rsid w:val="00F13BA6"/>
    <w:rsid w:val="00F13C1E"/>
    <w:rsid w:val="00F13C50"/>
    <w:rsid w:val="00F13D4B"/>
    <w:rsid w:val="00F13F62"/>
    <w:rsid w:val="00F13FB6"/>
    <w:rsid w:val="00F1410B"/>
    <w:rsid w:val="00F14127"/>
    <w:rsid w:val="00F141A3"/>
    <w:rsid w:val="00F14572"/>
    <w:rsid w:val="00F1458F"/>
    <w:rsid w:val="00F14638"/>
    <w:rsid w:val="00F14C2B"/>
    <w:rsid w:val="00F15039"/>
    <w:rsid w:val="00F152C6"/>
    <w:rsid w:val="00F15548"/>
    <w:rsid w:val="00F15A01"/>
    <w:rsid w:val="00F15A62"/>
    <w:rsid w:val="00F15E92"/>
    <w:rsid w:val="00F167EC"/>
    <w:rsid w:val="00F169E8"/>
    <w:rsid w:val="00F16B1F"/>
    <w:rsid w:val="00F16C12"/>
    <w:rsid w:val="00F16D2D"/>
    <w:rsid w:val="00F16E8D"/>
    <w:rsid w:val="00F171B6"/>
    <w:rsid w:val="00F175E7"/>
    <w:rsid w:val="00F17B7A"/>
    <w:rsid w:val="00F200E3"/>
    <w:rsid w:val="00F20332"/>
    <w:rsid w:val="00F207D0"/>
    <w:rsid w:val="00F20829"/>
    <w:rsid w:val="00F20AD1"/>
    <w:rsid w:val="00F20F44"/>
    <w:rsid w:val="00F211FE"/>
    <w:rsid w:val="00F21325"/>
    <w:rsid w:val="00F213AB"/>
    <w:rsid w:val="00F213E2"/>
    <w:rsid w:val="00F213E8"/>
    <w:rsid w:val="00F223E7"/>
    <w:rsid w:val="00F22457"/>
    <w:rsid w:val="00F22BBA"/>
    <w:rsid w:val="00F22EC6"/>
    <w:rsid w:val="00F22F41"/>
    <w:rsid w:val="00F23835"/>
    <w:rsid w:val="00F239BB"/>
    <w:rsid w:val="00F239E1"/>
    <w:rsid w:val="00F23A15"/>
    <w:rsid w:val="00F23B68"/>
    <w:rsid w:val="00F23CFD"/>
    <w:rsid w:val="00F23F4A"/>
    <w:rsid w:val="00F240EA"/>
    <w:rsid w:val="00F24396"/>
    <w:rsid w:val="00F246A9"/>
    <w:rsid w:val="00F246C2"/>
    <w:rsid w:val="00F24801"/>
    <w:rsid w:val="00F24A97"/>
    <w:rsid w:val="00F24BF9"/>
    <w:rsid w:val="00F24E46"/>
    <w:rsid w:val="00F25151"/>
    <w:rsid w:val="00F254F0"/>
    <w:rsid w:val="00F25564"/>
    <w:rsid w:val="00F26161"/>
    <w:rsid w:val="00F26164"/>
    <w:rsid w:val="00F261F8"/>
    <w:rsid w:val="00F26227"/>
    <w:rsid w:val="00F263B8"/>
    <w:rsid w:val="00F264A4"/>
    <w:rsid w:val="00F264C5"/>
    <w:rsid w:val="00F26CF8"/>
    <w:rsid w:val="00F26D3B"/>
    <w:rsid w:val="00F273A4"/>
    <w:rsid w:val="00F2740D"/>
    <w:rsid w:val="00F277AA"/>
    <w:rsid w:val="00F27815"/>
    <w:rsid w:val="00F27B39"/>
    <w:rsid w:val="00F27CB3"/>
    <w:rsid w:val="00F27D5A"/>
    <w:rsid w:val="00F27D83"/>
    <w:rsid w:val="00F27E23"/>
    <w:rsid w:val="00F30693"/>
    <w:rsid w:val="00F30712"/>
    <w:rsid w:val="00F30832"/>
    <w:rsid w:val="00F308B6"/>
    <w:rsid w:val="00F3092D"/>
    <w:rsid w:val="00F30E4D"/>
    <w:rsid w:val="00F30E97"/>
    <w:rsid w:val="00F3119C"/>
    <w:rsid w:val="00F312C0"/>
    <w:rsid w:val="00F31BBB"/>
    <w:rsid w:val="00F31E75"/>
    <w:rsid w:val="00F32414"/>
    <w:rsid w:val="00F325E1"/>
    <w:rsid w:val="00F32792"/>
    <w:rsid w:val="00F32EF0"/>
    <w:rsid w:val="00F32FF3"/>
    <w:rsid w:val="00F33206"/>
    <w:rsid w:val="00F33236"/>
    <w:rsid w:val="00F3353B"/>
    <w:rsid w:val="00F33DE6"/>
    <w:rsid w:val="00F33FCD"/>
    <w:rsid w:val="00F343DC"/>
    <w:rsid w:val="00F345EE"/>
    <w:rsid w:val="00F34AFC"/>
    <w:rsid w:val="00F35AAA"/>
    <w:rsid w:val="00F3619F"/>
    <w:rsid w:val="00F36267"/>
    <w:rsid w:val="00F3641C"/>
    <w:rsid w:val="00F36584"/>
    <w:rsid w:val="00F36792"/>
    <w:rsid w:val="00F36821"/>
    <w:rsid w:val="00F36A09"/>
    <w:rsid w:val="00F36A5C"/>
    <w:rsid w:val="00F36D0B"/>
    <w:rsid w:val="00F36DEB"/>
    <w:rsid w:val="00F36E72"/>
    <w:rsid w:val="00F370B2"/>
    <w:rsid w:val="00F3710D"/>
    <w:rsid w:val="00F37777"/>
    <w:rsid w:val="00F37B1D"/>
    <w:rsid w:val="00F37BDE"/>
    <w:rsid w:val="00F40278"/>
    <w:rsid w:val="00F40334"/>
    <w:rsid w:val="00F4046E"/>
    <w:rsid w:val="00F40550"/>
    <w:rsid w:val="00F405FA"/>
    <w:rsid w:val="00F406D3"/>
    <w:rsid w:val="00F40B1F"/>
    <w:rsid w:val="00F417D9"/>
    <w:rsid w:val="00F41BFC"/>
    <w:rsid w:val="00F41C3B"/>
    <w:rsid w:val="00F41D4C"/>
    <w:rsid w:val="00F41E26"/>
    <w:rsid w:val="00F42034"/>
    <w:rsid w:val="00F420EB"/>
    <w:rsid w:val="00F4241D"/>
    <w:rsid w:val="00F4278C"/>
    <w:rsid w:val="00F42832"/>
    <w:rsid w:val="00F42A4B"/>
    <w:rsid w:val="00F42AB6"/>
    <w:rsid w:val="00F42E01"/>
    <w:rsid w:val="00F43096"/>
    <w:rsid w:val="00F430D8"/>
    <w:rsid w:val="00F43932"/>
    <w:rsid w:val="00F43958"/>
    <w:rsid w:val="00F446ED"/>
    <w:rsid w:val="00F447FC"/>
    <w:rsid w:val="00F44A92"/>
    <w:rsid w:val="00F44D7D"/>
    <w:rsid w:val="00F45415"/>
    <w:rsid w:val="00F45735"/>
    <w:rsid w:val="00F46059"/>
    <w:rsid w:val="00F460EB"/>
    <w:rsid w:val="00F46224"/>
    <w:rsid w:val="00F46812"/>
    <w:rsid w:val="00F47428"/>
    <w:rsid w:val="00F475D9"/>
    <w:rsid w:val="00F47CF7"/>
    <w:rsid w:val="00F503F7"/>
    <w:rsid w:val="00F50482"/>
    <w:rsid w:val="00F504FC"/>
    <w:rsid w:val="00F50970"/>
    <w:rsid w:val="00F50A9D"/>
    <w:rsid w:val="00F50BE5"/>
    <w:rsid w:val="00F50CDA"/>
    <w:rsid w:val="00F50E15"/>
    <w:rsid w:val="00F50EAA"/>
    <w:rsid w:val="00F512C2"/>
    <w:rsid w:val="00F51601"/>
    <w:rsid w:val="00F51A8C"/>
    <w:rsid w:val="00F51ABB"/>
    <w:rsid w:val="00F51D66"/>
    <w:rsid w:val="00F52384"/>
    <w:rsid w:val="00F52CBE"/>
    <w:rsid w:val="00F52D94"/>
    <w:rsid w:val="00F53110"/>
    <w:rsid w:val="00F535ED"/>
    <w:rsid w:val="00F53609"/>
    <w:rsid w:val="00F5360C"/>
    <w:rsid w:val="00F53D36"/>
    <w:rsid w:val="00F53D3D"/>
    <w:rsid w:val="00F53FCA"/>
    <w:rsid w:val="00F5405F"/>
    <w:rsid w:val="00F54127"/>
    <w:rsid w:val="00F549B7"/>
    <w:rsid w:val="00F54A4D"/>
    <w:rsid w:val="00F55080"/>
    <w:rsid w:val="00F5528F"/>
    <w:rsid w:val="00F5573B"/>
    <w:rsid w:val="00F55CA8"/>
    <w:rsid w:val="00F55E1E"/>
    <w:rsid w:val="00F55F5D"/>
    <w:rsid w:val="00F563DC"/>
    <w:rsid w:val="00F56BAA"/>
    <w:rsid w:val="00F56EB6"/>
    <w:rsid w:val="00F570DD"/>
    <w:rsid w:val="00F573DF"/>
    <w:rsid w:val="00F57416"/>
    <w:rsid w:val="00F5743E"/>
    <w:rsid w:val="00F57661"/>
    <w:rsid w:val="00F57CBD"/>
    <w:rsid w:val="00F57D7B"/>
    <w:rsid w:val="00F57DAD"/>
    <w:rsid w:val="00F606AF"/>
    <w:rsid w:val="00F606B9"/>
    <w:rsid w:val="00F6078E"/>
    <w:rsid w:val="00F60BFB"/>
    <w:rsid w:val="00F60DD2"/>
    <w:rsid w:val="00F60EAB"/>
    <w:rsid w:val="00F61351"/>
    <w:rsid w:val="00F613C3"/>
    <w:rsid w:val="00F61862"/>
    <w:rsid w:val="00F61D6C"/>
    <w:rsid w:val="00F62468"/>
    <w:rsid w:val="00F626AB"/>
    <w:rsid w:val="00F6290B"/>
    <w:rsid w:val="00F629E0"/>
    <w:rsid w:val="00F62A2A"/>
    <w:rsid w:val="00F62BF9"/>
    <w:rsid w:val="00F62D5F"/>
    <w:rsid w:val="00F62EF7"/>
    <w:rsid w:val="00F62F03"/>
    <w:rsid w:val="00F63367"/>
    <w:rsid w:val="00F6360F"/>
    <w:rsid w:val="00F63A7B"/>
    <w:rsid w:val="00F63A82"/>
    <w:rsid w:val="00F63B04"/>
    <w:rsid w:val="00F63B4F"/>
    <w:rsid w:val="00F63D84"/>
    <w:rsid w:val="00F63DFC"/>
    <w:rsid w:val="00F63E26"/>
    <w:rsid w:val="00F63FCA"/>
    <w:rsid w:val="00F641A6"/>
    <w:rsid w:val="00F6463C"/>
    <w:rsid w:val="00F64C56"/>
    <w:rsid w:val="00F65012"/>
    <w:rsid w:val="00F651DA"/>
    <w:rsid w:val="00F652FB"/>
    <w:rsid w:val="00F65517"/>
    <w:rsid w:val="00F659DD"/>
    <w:rsid w:val="00F65ABF"/>
    <w:rsid w:val="00F65F2A"/>
    <w:rsid w:val="00F6636B"/>
    <w:rsid w:val="00F6695D"/>
    <w:rsid w:val="00F66C1C"/>
    <w:rsid w:val="00F6700E"/>
    <w:rsid w:val="00F67182"/>
    <w:rsid w:val="00F67777"/>
    <w:rsid w:val="00F6779F"/>
    <w:rsid w:val="00F67A1A"/>
    <w:rsid w:val="00F700E3"/>
    <w:rsid w:val="00F703B2"/>
    <w:rsid w:val="00F70711"/>
    <w:rsid w:val="00F70752"/>
    <w:rsid w:val="00F70F67"/>
    <w:rsid w:val="00F711DD"/>
    <w:rsid w:val="00F712C4"/>
    <w:rsid w:val="00F713A3"/>
    <w:rsid w:val="00F71712"/>
    <w:rsid w:val="00F71850"/>
    <w:rsid w:val="00F7191E"/>
    <w:rsid w:val="00F71D9B"/>
    <w:rsid w:val="00F71DB0"/>
    <w:rsid w:val="00F720D7"/>
    <w:rsid w:val="00F722F6"/>
    <w:rsid w:val="00F7294D"/>
    <w:rsid w:val="00F72A2D"/>
    <w:rsid w:val="00F730AE"/>
    <w:rsid w:val="00F73197"/>
    <w:rsid w:val="00F737C0"/>
    <w:rsid w:val="00F739ED"/>
    <w:rsid w:val="00F73BDD"/>
    <w:rsid w:val="00F7400F"/>
    <w:rsid w:val="00F740A0"/>
    <w:rsid w:val="00F7447B"/>
    <w:rsid w:val="00F74AF6"/>
    <w:rsid w:val="00F74C92"/>
    <w:rsid w:val="00F74CCB"/>
    <w:rsid w:val="00F751A0"/>
    <w:rsid w:val="00F7549D"/>
    <w:rsid w:val="00F754E2"/>
    <w:rsid w:val="00F754EB"/>
    <w:rsid w:val="00F7594B"/>
    <w:rsid w:val="00F75E38"/>
    <w:rsid w:val="00F75EA3"/>
    <w:rsid w:val="00F76241"/>
    <w:rsid w:val="00F762BF"/>
    <w:rsid w:val="00F763B2"/>
    <w:rsid w:val="00F76813"/>
    <w:rsid w:val="00F768FF"/>
    <w:rsid w:val="00F76B0C"/>
    <w:rsid w:val="00F76F2C"/>
    <w:rsid w:val="00F76FC7"/>
    <w:rsid w:val="00F76FF8"/>
    <w:rsid w:val="00F77453"/>
    <w:rsid w:val="00F774CA"/>
    <w:rsid w:val="00F77FC5"/>
    <w:rsid w:val="00F800B5"/>
    <w:rsid w:val="00F80547"/>
    <w:rsid w:val="00F8079B"/>
    <w:rsid w:val="00F807D6"/>
    <w:rsid w:val="00F807E6"/>
    <w:rsid w:val="00F809A3"/>
    <w:rsid w:val="00F80A64"/>
    <w:rsid w:val="00F80AE2"/>
    <w:rsid w:val="00F80B1D"/>
    <w:rsid w:val="00F80C7D"/>
    <w:rsid w:val="00F813A9"/>
    <w:rsid w:val="00F81649"/>
    <w:rsid w:val="00F81809"/>
    <w:rsid w:val="00F81EE8"/>
    <w:rsid w:val="00F8282B"/>
    <w:rsid w:val="00F83255"/>
    <w:rsid w:val="00F8329B"/>
    <w:rsid w:val="00F8351A"/>
    <w:rsid w:val="00F839A0"/>
    <w:rsid w:val="00F83BFC"/>
    <w:rsid w:val="00F83DD3"/>
    <w:rsid w:val="00F84284"/>
    <w:rsid w:val="00F844A8"/>
    <w:rsid w:val="00F84569"/>
    <w:rsid w:val="00F848D7"/>
    <w:rsid w:val="00F84934"/>
    <w:rsid w:val="00F849B8"/>
    <w:rsid w:val="00F84AB8"/>
    <w:rsid w:val="00F84BB3"/>
    <w:rsid w:val="00F84DBA"/>
    <w:rsid w:val="00F8527B"/>
    <w:rsid w:val="00F8539B"/>
    <w:rsid w:val="00F85CB9"/>
    <w:rsid w:val="00F85CFB"/>
    <w:rsid w:val="00F85D5A"/>
    <w:rsid w:val="00F85DF6"/>
    <w:rsid w:val="00F86295"/>
    <w:rsid w:val="00F864B0"/>
    <w:rsid w:val="00F86AA7"/>
    <w:rsid w:val="00F87393"/>
    <w:rsid w:val="00F87517"/>
    <w:rsid w:val="00F87A86"/>
    <w:rsid w:val="00F87B66"/>
    <w:rsid w:val="00F87E37"/>
    <w:rsid w:val="00F90164"/>
    <w:rsid w:val="00F9054F"/>
    <w:rsid w:val="00F91181"/>
    <w:rsid w:val="00F91987"/>
    <w:rsid w:val="00F91E65"/>
    <w:rsid w:val="00F92028"/>
    <w:rsid w:val="00F920A4"/>
    <w:rsid w:val="00F920AF"/>
    <w:rsid w:val="00F9290D"/>
    <w:rsid w:val="00F931FF"/>
    <w:rsid w:val="00F93338"/>
    <w:rsid w:val="00F93717"/>
    <w:rsid w:val="00F939D3"/>
    <w:rsid w:val="00F93B5C"/>
    <w:rsid w:val="00F93D08"/>
    <w:rsid w:val="00F94046"/>
    <w:rsid w:val="00F94511"/>
    <w:rsid w:val="00F94666"/>
    <w:rsid w:val="00F94897"/>
    <w:rsid w:val="00F948F2"/>
    <w:rsid w:val="00F9493F"/>
    <w:rsid w:val="00F951C0"/>
    <w:rsid w:val="00F9549E"/>
    <w:rsid w:val="00F9557D"/>
    <w:rsid w:val="00F9578A"/>
    <w:rsid w:val="00F9597F"/>
    <w:rsid w:val="00F95C26"/>
    <w:rsid w:val="00F95DC2"/>
    <w:rsid w:val="00F95E56"/>
    <w:rsid w:val="00F9661C"/>
    <w:rsid w:val="00F968C5"/>
    <w:rsid w:val="00F96AA1"/>
    <w:rsid w:val="00F96CFF"/>
    <w:rsid w:val="00F97353"/>
    <w:rsid w:val="00F976F9"/>
    <w:rsid w:val="00F97754"/>
    <w:rsid w:val="00F97FAD"/>
    <w:rsid w:val="00FA09A7"/>
    <w:rsid w:val="00FA0D93"/>
    <w:rsid w:val="00FA11B3"/>
    <w:rsid w:val="00FA167F"/>
    <w:rsid w:val="00FA1768"/>
    <w:rsid w:val="00FA1838"/>
    <w:rsid w:val="00FA185A"/>
    <w:rsid w:val="00FA1A93"/>
    <w:rsid w:val="00FA1CEE"/>
    <w:rsid w:val="00FA1D34"/>
    <w:rsid w:val="00FA1D3D"/>
    <w:rsid w:val="00FA1F09"/>
    <w:rsid w:val="00FA20B4"/>
    <w:rsid w:val="00FA241A"/>
    <w:rsid w:val="00FA296E"/>
    <w:rsid w:val="00FA2B5B"/>
    <w:rsid w:val="00FA2E3C"/>
    <w:rsid w:val="00FA3E29"/>
    <w:rsid w:val="00FA3E54"/>
    <w:rsid w:val="00FA4456"/>
    <w:rsid w:val="00FA44E6"/>
    <w:rsid w:val="00FA4625"/>
    <w:rsid w:val="00FA490C"/>
    <w:rsid w:val="00FA4B2A"/>
    <w:rsid w:val="00FA4B99"/>
    <w:rsid w:val="00FA4D45"/>
    <w:rsid w:val="00FA50B5"/>
    <w:rsid w:val="00FA5465"/>
    <w:rsid w:val="00FA58EA"/>
    <w:rsid w:val="00FA5B24"/>
    <w:rsid w:val="00FA5DA1"/>
    <w:rsid w:val="00FA6263"/>
    <w:rsid w:val="00FA6274"/>
    <w:rsid w:val="00FA6333"/>
    <w:rsid w:val="00FA63AA"/>
    <w:rsid w:val="00FA63C9"/>
    <w:rsid w:val="00FA65C3"/>
    <w:rsid w:val="00FA66B6"/>
    <w:rsid w:val="00FA694C"/>
    <w:rsid w:val="00FA6B57"/>
    <w:rsid w:val="00FA6BC3"/>
    <w:rsid w:val="00FA6DBF"/>
    <w:rsid w:val="00FA701C"/>
    <w:rsid w:val="00FA717C"/>
    <w:rsid w:val="00FA744A"/>
    <w:rsid w:val="00FA772E"/>
    <w:rsid w:val="00FA77CC"/>
    <w:rsid w:val="00FA79DF"/>
    <w:rsid w:val="00FB01A1"/>
    <w:rsid w:val="00FB05FD"/>
    <w:rsid w:val="00FB0A76"/>
    <w:rsid w:val="00FB0B4A"/>
    <w:rsid w:val="00FB0B69"/>
    <w:rsid w:val="00FB0D5D"/>
    <w:rsid w:val="00FB13DA"/>
    <w:rsid w:val="00FB1D55"/>
    <w:rsid w:val="00FB208C"/>
    <w:rsid w:val="00FB2274"/>
    <w:rsid w:val="00FB26FF"/>
    <w:rsid w:val="00FB2906"/>
    <w:rsid w:val="00FB2BE7"/>
    <w:rsid w:val="00FB3AF3"/>
    <w:rsid w:val="00FB3E10"/>
    <w:rsid w:val="00FB4303"/>
    <w:rsid w:val="00FB4424"/>
    <w:rsid w:val="00FB4432"/>
    <w:rsid w:val="00FB4609"/>
    <w:rsid w:val="00FB461F"/>
    <w:rsid w:val="00FB48AE"/>
    <w:rsid w:val="00FB4998"/>
    <w:rsid w:val="00FB4DB8"/>
    <w:rsid w:val="00FB4E5A"/>
    <w:rsid w:val="00FB4E61"/>
    <w:rsid w:val="00FB4FF9"/>
    <w:rsid w:val="00FB528E"/>
    <w:rsid w:val="00FB542B"/>
    <w:rsid w:val="00FB5570"/>
    <w:rsid w:val="00FB5899"/>
    <w:rsid w:val="00FB5A8F"/>
    <w:rsid w:val="00FB5A9E"/>
    <w:rsid w:val="00FB66C1"/>
    <w:rsid w:val="00FB693B"/>
    <w:rsid w:val="00FB6B93"/>
    <w:rsid w:val="00FB6BA2"/>
    <w:rsid w:val="00FB6EE1"/>
    <w:rsid w:val="00FB6F0A"/>
    <w:rsid w:val="00FB75F9"/>
    <w:rsid w:val="00FC0323"/>
    <w:rsid w:val="00FC04B2"/>
    <w:rsid w:val="00FC0D10"/>
    <w:rsid w:val="00FC0D8A"/>
    <w:rsid w:val="00FC0E95"/>
    <w:rsid w:val="00FC10AE"/>
    <w:rsid w:val="00FC10C8"/>
    <w:rsid w:val="00FC1126"/>
    <w:rsid w:val="00FC1383"/>
    <w:rsid w:val="00FC1436"/>
    <w:rsid w:val="00FC1648"/>
    <w:rsid w:val="00FC1BB7"/>
    <w:rsid w:val="00FC1DDB"/>
    <w:rsid w:val="00FC200F"/>
    <w:rsid w:val="00FC26FB"/>
    <w:rsid w:val="00FC2AA2"/>
    <w:rsid w:val="00FC2BB4"/>
    <w:rsid w:val="00FC2E39"/>
    <w:rsid w:val="00FC328F"/>
    <w:rsid w:val="00FC4125"/>
    <w:rsid w:val="00FC4370"/>
    <w:rsid w:val="00FC4DA3"/>
    <w:rsid w:val="00FC4E9B"/>
    <w:rsid w:val="00FC524F"/>
    <w:rsid w:val="00FC530C"/>
    <w:rsid w:val="00FC5680"/>
    <w:rsid w:val="00FC56E0"/>
    <w:rsid w:val="00FC570B"/>
    <w:rsid w:val="00FC5B71"/>
    <w:rsid w:val="00FC5E1A"/>
    <w:rsid w:val="00FC5F8A"/>
    <w:rsid w:val="00FC621E"/>
    <w:rsid w:val="00FC634A"/>
    <w:rsid w:val="00FC66F2"/>
    <w:rsid w:val="00FC6C5B"/>
    <w:rsid w:val="00FC6CA9"/>
    <w:rsid w:val="00FC6D5E"/>
    <w:rsid w:val="00FC6DB0"/>
    <w:rsid w:val="00FC6E8A"/>
    <w:rsid w:val="00FC73E2"/>
    <w:rsid w:val="00FC7787"/>
    <w:rsid w:val="00FC7906"/>
    <w:rsid w:val="00FC7C11"/>
    <w:rsid w:val="00FC7D0B"/>
    <w:rsid w:val="00FC7D67"/>
    <w:rsid w:val="00FC7E6A"/>
    <w:rsid w:val="00FD0166"/>
    <w:rsid w:val="00FD084E"/>
    <w:rsid w:val="00FD08D3"/>
    <w:rsid w:val="00FD0D1B"/>
    <w:rsid w:val="00FD100D"/>
    <w:rsid w:val="00FD153B"/>
    <w:rsid w:val="00FD2635"/>
    <w:rsid w:val="00FD2BE1"/>
    <w:rsid w:val="00FD3548"/>
    <w:rsid w:val="00FD3869"/>
    <w:rsid w:val="00FD40AB"/>
    <w:rsid w:val="00FD42CB"/>
    <w:rsid w:val="00FD44DE"/>
    <w:rsid w:val="00FD45CA"/>
    <w:rsid w:val="00FD5440"/>
    <w:rsid w:val="00FD5565"/>
    <w:rsid w:val="00FD55CE"/>
    <w:rsid w:val="00FD5B47"/>
    <w:rsid w:val="00FD5DCA"/>
    <w:rsid w:val="00FD5E2F"/>
    <w:rsid w:val="00FD5F68"/>
    <w:rsid w:val="00FD6017"/>
    <w:rsid w:val="00FD607C"/>
    <w:rsid w:val="00FD6152"/>
    <w:rsid w:val="00FD668E"/>
    <w:rsid w:val="00FD6772"/>
    <w:rsid w:val="00FD6F31"/>
    <w:rsid w:val="00FD714B"/>
    <w:rsid w:val="00FD7392"/>
    <w:rsid w:val="00FD7432"/>
    <w:rsid w:val="00FD7451"/>
    <w:rsid w:val="00FD74E3"/>
    <w:rsid w:val="00FD75C0"/>
    <w:rsid w:val="00FD75C6"/>
    <w:rsid w:val="00FD7F30"/>
    <w:rsid w:val="00FE0115"/>
    <w:rsid w:val="00FE0267"/>
    <w:rsid w:val="00FE0725"/>
    <w:rsid w:val="00FE0AB5"/>
    <w:rsid w:val="00FE0C14"/>
    <w:rsid w:val="00FE0F57"/>
    <w:rsid w:val="00FE13C8"/>
    <w:rsid w:val="00FE1773"/>
    <w:rsid w:val="00FE1A85"/>
    <w:rsid w:val="00FE1BB4"/>
    <w:rsid w:val="00FE1D14"/>
    <w:rsid w:val="00FE1FB3"/>
    <w:rsid w:val="00FE23D5"/>
    <w:rsid w:val="00FE37B7"/>
    <w:rsid w:val="00FE384D"/>
    <w:rsid w:val="00FE3C78"/>
    <w:rsid w:val="00FE3E46"/>
    <w:rsid w:val="00FE4094"/>
    <w:rsid w:val="00FE4137"/>
    <w:rsid w:val="00FE4151"/>
    <w:rsid w:val="00FE436E"/>
    <w:rsid w:val="00FE4690"/>
    <w:rsid w:val="00FE470A"/>
    <w:rsid w:val="00FE4891"/>
    <w:rsid w:val="00FE492D"/>
    <w:rsid w:val="00FE4ACA"/>
    <w:rsid w:val="00FE5764"/>
    <w:rsid w:val="00FE5820"/>
    <w:rsid w:val="00FE600B"/>
    <w:rsid w:val="00FE6399"/>
    <w:rsid w:val="00FE68A7"/>
    <w:rsid w:val="00FE6DFA"/>
    <w:rsid w:val="00FE6EE0"/>
    <w:rsid w:val="00FE7138"/>
    <w:rsid w:val="00FE71AD"/>
    <w:rsid w:val="00FE73A4"/>
    <w:rsid w:val="00FE745C"/>
    <w:rsid w:val="00FE76E0"/>
    <w:rsid w:val="00FE76E3"/>
    <w:rsid w:val="00FE780E"/>
    <w:rsid w:val="00FE7C18"/>
    <w:rsid w:val="00FE7C3A"/>
    <w:rsid w:val="00FE7EEA"/>
    <w:rsid w:val="00FF0071"/>
    <w:rsid w:val="00FF01C2"/>
    <w:rsid w:val="00FF028B"/>
    <w:rsid w:val="00FF060F"/>
    <w:rsid w:val="00FF0682"/>
    <w:rsid w:val="00FF0B73"/>
    <w:rsid w:val="00FF0D79"/>
    <w:rsid w:val="00FF1E65"/>
    <w:rsid w:val="00FF207C"/>
    <w:rsid w:val="00FF2420"/>
    <w:rsid w:val="00FF2551"/>
    <w:rsid w:val="00FF270D"/>
    <w:rsid w:val="00FF2766"/>
    <w:rsid w:val="00FF2A3F"/>
    <w:rsid w:val="00FF2AB6"/>
    <w:rsid w:val="00FF2C33"/>
    <w:rsid w:val="00FF2CF1"/>
    <w:rsid w:val="00FF307B"/>
    <w:rsid w:val="00FF30DF"/>
    <w:rsid w:val="00FF3344"/>
    <w:rsid w:val="00FF33D8"/>
    <w:rsid w:val="00FF3FE2"/>
    <w:rsid w:val="00FF41BF"/>
    <w:rsid w:val="00FF448B"/>
    <w:rsid w:val="00FF449D"/>
    <w:rsid w:val="00FF4675"/>
    <w:rsid w:val="00FF4793"/>
    <w:rsid w:val="00FF48F2"/>
    <w:rsid w:val="00FF5007"/>
    <w:rsid w:val="00FF52DD"/>
    <w:rsid w:val="00FF5370"/>
    <w:rsid w:val="00FF5833"/>
    <w:rsid w:val="00FF5E35"/>
    <w:rsid w:val="00FF5E5C"/>
    <w:rsid w:val="00FF5F06"/>
    <w:rsid w:val="00FF611A"/>
    <w:rsid w:val="00FF6212"/>
    <w:rsid w:val="00FF64DB"/>
    <w:rsid w:val="00FF6F7D"/>
    <w:rsid w:val="00FF7129"/>
    <w:rsid w:val="00FF71FD"/>
    <w:rsid w:val="00FF7565"/>
    <w:rsid w:val="00FF777B"/>
    <w:rsid w:val="00FF7AC9"/>
    <w:rsid w:val="00FF7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92071A"/>
  <w15:chartTrackingRefBased/>
  <w15:docId w15:val="{E26C43C5-0317-4A04-932A-3C25F3CF4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5920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9592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B95920"/>
    <w:rPr>
      <w:sz w:val="24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B9592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95920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E00DE7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4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DCCCBEC595574DB8BAA17138D66A47" ma:contentTypeVersion="13" ma:contentTypeDescription="Create a new document." ma:contentTypeScope="" ma:versionID="5d1a3b5ee719b4606b832666a9ac27f9">
  <xsd:schema xmlns:xsd="http://www.w3.org/2001/XMLSchema" xmlns:xs="http://www.w3.org/2001/XMLSchema" xmlns:p="http://schemas.microsoft.com/office/2006/metadata/properties" xmlns:ns2="f11cce09-5166-408f-821b-a30a06d821ad" xmlns:ns3="399f5eee-0d1c-40b4-b998-56707b918884" targetNamespace="http://schemas.microsoft.com/office/2006/metadata/properties" ma:root="true" ma:fieldsID="75222e3632f7b220e0e58454c75003f3" ns2:_="" ns3:_="">
    <xsd:import namespace="f11cce09-5166-408f-821b-a30a06d821ad"/>
    <xsd:import namespace="399f5eee-0d1c-40b4-b998-56707b91888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1cce09-5166-408f-821b-a30a06d821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f5eee-0d1c-40b4-b998-56707b9188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11cce09-5166-408f-821b-a30a06d821ad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72E4C09-9CF4-4A78-B117-E8413EAF8DE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CDF8E83-E725-44BD-B7A8-5A3171278B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87B538-9DF3-493A-BA17-E3F4F3EDF8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1cce09-5166-408f-821b-a30a06d821ad"/>
    <ds:schemaRef ds:uri="399f5eee-0d1c-40b4-b998-56707b9188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ED8387-047B-42B3-9312-F7775C5BA9A0}">
  <ds:schemaRefs>
    <ds:schemaRef ds:uri="http://schemas.microsoft.com/office/2006/metadata/properties"/>
    <ds:schemaRef ds:uri="http://schemas.microsoft.com/office/infopath/2007/PartnerControls"/>
    <ds:schemaRef ds:uri="f11cce09-5166-408f-821b-a30a06d821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uts Canada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Jowett</dc:creator>
  <cp:keywords/>
  <cp:lastModifiedBy>Victor Mutandwa</cp:lastModifiedBy>
  <cp:revision>5</cp:revision>
  <cp:lastPrinted>2019-05-29T18:42:00Z</cp:lastPrinted>
  <dcterms:created xsi:type="dcterms:W3CDTF">2022-01-06T21:20:00Z</dcterms:created>
  <dcterms:modified xsi:type="dcterms:W3CDTF">2023-10-06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David Squire</vt:lpwstr>
  </property>
  <property fmtid="{D5CDD505-2E9C-101B-9397-08002B2CF9AE}" pid="3" name="Order">
    <vt:r8>16400</vt:r8>
  </property>
  <property fmtid="{D5CDD505-2E9C-101B-9397-08002B2CF9AE}" pid="4" name="ComplianceAssetId">
    <vt:lpwstr/>
  </property>
  <property fmtid="{D5CDD505-2E9C-101B-9397-08002B2CF9AE}" pid="5" name="SharedWithUsers">
    <vt:lpwstr/>
  </property>
  <property fmtid="{D5CDD505-2E9C-101B-9397-08002B2CF9AE}" pid="6" name="display_urn:schemas-microsoft-com:office:office#Author">
    <vt:lpwstr>David Squire</vt:lpwstr>
  </property>
  <property fmtid="{D5CDD505-2E9C-101B-9397-08002B2CF9AE}" pid="7" name="ContentTypeId">
    <vt:lpwstr>0x010100E2DCCCBEC595574DB8BAA17138D66A47</vt:lpwstr>
  </property>
  <property fmtid="{D5CDD505-2E9C-101B-9397-08002B2CF9AE}" pid="8" name="MSIP_Label_a507bfb2-11d3-4471-a009-e3c4fa095e71_Enabled">
    <vt:lpwstr>True</vt:lpwstr>
  </property>
  <property fmtid="{D5CDD505-2E9C-101B-9397-08002B2CF9AE}" pid="9" name="MSIP_Label_a507bfb2-11d3-4471-a009-e3c4fa095e71_SiteId">
    <vt:lpwstr>dd3edd7f-5cb4-4f13-8645-b0f69dacb19a</vt:lpwstr>
  </property>
  <property fmtid="{D5CDD505-2E9C-101B-9397-08002B2CF9AE}" pid="10" name="MSIP_Label_a507bfb2-11d3-4471-a009-e3c4fa095e71_Owner">
    <vt:lpwstr>sgiem@aecon.com</vt:lpwstr>
  </property>
  <property fmtid="{D5CDD505-2E9C-101B-9397-08002B2CF9AE}" pid="11" name="MSIP_Label_a507bfb2-11d3-4471-a009-e3c4fa095e71_SetDate">
    <vt:lpwstr>2022-01-06T21:20:12.1680117Z</vt:lpwstr>
  </property>
  <property fmtid="{D5CDD505-2E9C-101B-9397-08002B2CF9AE}" pid="12" name="MSIP_Label_a507bfb2-11d3-4471-a009-e3c4fa095e71_Name">
    <vt:lpwstr>Public</vt:lpwstr>
  </property>
  <property fmtid="{D5CDD505-2E9C-101B-9397-08002B2CF9AE}" pid="13" name="MSIP_Label_a507bfb2-11d3-4471-a009-e3c4fa095e71_Application">
    <vt:lpwstr>Microsoft Azure Information Protection</vt:lpwstr>
  </property>
  <property fmtid="{D5CDD505-2E9C-101B-9397-08002B2CF9AE}" pid="14" name="MSIP_Label_a507bfb2-11d3-4471-a009-e3c4fa095e71_ActionId">
    <vt:lpwstr>fb37ed83-5e79-429d-84b5-a78692048dc6</vt:lpwstr>
  </property>
  <property fmtid="{D5CDD505-2E9C-101B-9397-08002B2CF9AE}" pid="15" name="MSIP_Label_a507bfb2-11d3-4471-a009-e3c4fa095e71_Extended_MSFT_Method">
    <vt:lpwstr>Automatic</vt:lpwstr>
  </property>
  <property fmtid="{D5CDD505-2E9C-101B-9397-08002B2CF9AE}" pid="16" name="Sensitivity">
    <vt:lpwstr>Public</vt:lpwstr>
  </property>
</Properties>
</file>